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8C20E" w14:textId="7760D64F" w:rsidR="007E6FF1" w:rsidRDefault="00D75221" w:rsidP="00CA29A9">
      <w:pPr>
        <w:spacing w:line="240" w:lineRule="auto"/>
        <w:jc w:val="center"/>
        <w:rPr>
          <w:b/>
          <w:sz w:val="40"/>
        </w:rPr>
      </w:pPr>
      <w:r>
        <w:rPr>
          <w:b/>
          <w:noProof/>
          <w:sz w:val="40"/>
        </w:rPr>
        <mc:AlternateContent>
          <mc:Choice Requires="wpi">
            <w:drawing>
              <wp:anchor distT="0" distB="0" distL="114300" distR="114300" simplePos="0" relativeHeight="251776000" behindDoc="0" locked="0" layoutInCell="1" allowOverlap="1" wp14:anchorId="29F6708A" wp14:editId="02D0ADD7">
                <wp:simplePos x="0" y="0"/>
                <wp:positionH relativeFrom="column">
                  <wp:posOffset>4799965</wp:posOffset>
                </wp:positionH>
                <wp:positionV relativeFrom="paragraph">
                  <wp:posOffset>-309245</wp:posOffset>
                </wp:positionV>
                <wp:extent cx="254795" cy="207645"/>
                <wp:effectExtent l="38100" t="38100" r="50165" b="40005"/>
                <wp:wrapNone/>
                <wp:docPr id="394329076" name="Ink 3943290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254795" cy="2076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66AD39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94329076" o:spid="_x0000_s1026" type="#_x0000_t75" style="position:absolute;margin-left:377.25pt;margin-top:-25.05pt;width:21.45pt;height:17.75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">
                <v:imagedata r:id="rId12" o:title=""/>
              </v:shape>
            </w:pict>
          </mc:Fallback>
        </mc:AlternateContent>
      </w:r>
      <w:r>
        <w:rPr>
          <w:b/>
          <w:noProof/>
          <w:sz w:val="40"/>
        </w:rPr>
        <mc:AlternateContent>
          <mc:Choice Requires="wpi">
            <w:drawing>
              <wp:anchor distT="0" distB="0" distL="114300" distR="114300" simplePos="0" relativeHeight="251777024" behindDoc="0" locked="0" layoutInCell="1" allowOverlap="1" wp14:anchorId="41CA585D" wp14:editId="1AA9BF30">
                <wp:simplePos x="0" y="0"/>
                <wp:positionH relativeFrom="column">
                  <wp:posOffset>3999230</wp:posOffset>
                </wp:positionH>
                <wp:positionV relativeFrom="paragraph">
                  <wp:posOffset>-439420</wp:posOffset>
                </wp:positionV>
                <wp:extent cx="519155" cy="373380"/>
                <wp:effectExtent l="38100" t="38100" r="14605" b="45720"/>
                <wp:wrapNone/>
                <wp:docPr id="394329077" name="Ink 3943290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519155" cy="373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900A50" id="Ink 394329077" o:spid="_x0000_s1026" type="#_x0000_t75" style="position:absolute;margin-left:314.2pt;margin-top:-35.3pt;width:42.3pt;height:30.8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">
                <v:imagedata r:id="rId14" o:title=""/>
              </v:shape>
            </w:pict>
          </mc:Fallback>
        </mc:AlternateContent>
      </w:r>
      <w:r w:rsidR="00A825D3">
        <w:rPr>
          <w:b/>
          <w:sz w:val="40"/>
        </w:rPr>
        <w:t>Capstone Implementation Design</w:t>
      </w:r>
    </w:p>
    <w:p w14:paraId="326954A6" w14:textId="791758C8" w:rsidR="007E6FF1" w:rsidRDefault="009E17BA">
      <w:pPr>
        <w:spacing w:line="240" w:lineRule="auto"/>
        <w:jc w:val="center"/>
        <w:rPr>
          <w:b/>
        </w:rPr>
      </w:pPr>
      <w:r>
        <w:rPr>
          <w:b/>
        </w:rPr>
        <w:t>3</w:t>
      </w:r>
      <w:r w:rsidR="004B5852">
        <w:rPr>
          <w:b/>
        </w:rPr>
        <w:t>0</w:t>
      </w:r>
      <w:r w:rsidR="001966AB">
        <w:rPr>
          <w:b/>
        </w:rPr>
        <w:t xml:space="preserve"> </w:t>
      </w:r>
      <w:r w:rsidR="00417B6A">
        <w:rPr>
          <w:b/>
        </w:rPr>
        <w:t>Points</w:t>
      </w:r>
    </w:p>
    <w:p w14:paraId="2DB65661" w14:textId="18CCF1AC" w:rsidR="00F71C5C" w:rsidRDefault="004B5852" w:rsidP="00CA29A9">
      <w:pPr>
        <w:spacing w:line="240" w:lineRule="auto"/>
        <w:rPr>
          <w:bCs/>
          <w:sz w:val="24"/>
        </w:rPr>
      </w:pPr>
      <w:r>
        <w:rPr>
          <w:bCs/>
          <w:sz w:val="24"/>
        </w:rPr>
        <w:t>The following major sections must be included for full credit.</w:t>
      </w:r>
      <w:r w:rsidR="00CA29A9">
        <w:rPr>
          <w:bCs/>
          <w:sz w:val="24"/>
        </w:rPr>
        <w:t xml:space="preserve"> </w:t>
      </w:r>
      <w:r w:rsidR="00AC3492">
        <w:rPr>
          <w:bCs/>
          <w:sz w:val="24"/>
        </w:rPr>
        <w:t xml:space="preserve"> Include all details </w:t>
      </w:r>
      <w:r w:rsidR="00286672">
        <w:rPr>
          <w:bCs/>
          <w:sz w:val="24"/>
        </w:rPr>
        <w:t>necessary</w:t>
      </w:r>
      <w:r w:rsidR="00AC3492">
        <w:rPr>
          <w:bCs/>
          <w:sz w:val="24"/>
        </w:rPr>
        <w:t xml:space="preserve"> </w:t>
      </w:r>
      <w:r w:rsidR="00286672">
        <w:rPr>
          <w:bCs/>
          <w:sz w:val="24"/>
        </w:rPr>
        <w:t xml:space="preserve">for your team </w:t>
      </w:r>
      <w:r w:rsidR="00AC3492">
        <w:rPr>
          <w:bCs/>
          <w:sz w:val="24"/>
        </w:rPr>
        <w:t xml:space="preserve">to implement the capstone </w:t>
      </w:r>
      <w:r w:rsidR="00CA29A9">
        <w:rPr>
          <w:bCs/>
          <w:sz w:val="24"/>
        </w:rPr>
        <w:t xml:space="preserve">network </w:t>
      </w:r>
      <w:r w:rsidR="00450C3B">
        <w:rPr>
          <w:bCs/>
          <w:sz w:val="24"/>
        </w:rPr>
        <w:t xml:space="preserve">in </w:t>
      </w:r>
      <w:r w:rsidR="00CA29A9">
        <w:rPr>
          <w:bCs/>
          <w:sz w:val="24"/>
        </w:rPr>
        <w:t xml:space="preserve">a </w:t>
      </w:r>
      <w:r w:rsidR="00450C3B">
        <w:rPr>
          <w:bCs/>
          <w:sz w:val="24"/>
        </w:rPr>
        <w:t>distributed and asynchronous fashion.</w:t>
      </w:r>
      <w:r w:rsidR="009E7559">
        <w:rPr>
          <w:bCs/>
          <w:sz w:val="24"/>
        </w:rPr>
        <w:t xml:space="preserve"> </w:t>
      </w:r>
      <w:r w:rsidR="00300DB7">
        <w:rPr>
          <w:bCs/>
          <w:sz w:val="24"/>
        </w:rPr>
        <w:t xml:space="preserve"> </w:t>
      </w:r>
      <w:r w:rsidR="00300DB7" w:rsidRPr="00F23E0F">
        <w:rPr>
          <w:bCs/>
          <w:sz w:val="24"/>
        </w:rPr>
        <w:t xml:space="preserve">You may use this document as a template </w:t>
      </w:r>
      <w:r w:rsidR="00655833" w:rsidRPr="00F23E0F">
        <w:rPr>
          <w:bCs/>
          <w:sz w:val="24"/>
        </w:rPr>
        <w:t xml:space="preserve">for this </w:t>
      </w:r>
      <w:r w:rsidR="00CC0DBA" w:rsidRPr="00F23E0F">
        <w:rPr>
          <w:bCs/>
          <w:sz w:val="24"/>
        </w:rPr>
        <w:t xml:space="preserve">task.  </w:t>
      </w:r>
      <w:r w:rsidR="007E1BE7" w:rsidRPr="00F23E0F">
        <w:rPr>
          <w:bCs/>
          <w:sz w:val="24"/>
        </w:rPr>
        <w:t>It is strongly encouraged that you s</w:t>
      </w:r>
      <w:r w:rsidR="00CC0DBA" w:rsidRPr="00F23E0F">
        <w:rPr>
          <w:bCs/>
          <w:sz w:val="24"/>
        </w:rPr>
        <w:t xml:space="preserve">chedule </w:t>
      </w:r>
      <w:r w:rsidR="007E1BE7" w:rsidRPr="00F23E0F">
        <w:rPr>
          <w:bCs/>
          <w:sz w:val="24"/>
        </w:rPr>
        <w:t xml:space="preserve">a review </w:t>
      </w:r>
      <w:r w:rsidR="00CC0DBA" w:rsidRPr="00F23E0F">
        <w:rPr>
          <w:bCs/>
          <w:sz w:val="24"/>
        </w:rPr>
        <w:t>with you</w:t>
      </w:r>
      <w:r w:rsidR="007E1BE7" w:rsidRPr="00F23E0F">
        <w:rPr>
          <w:bCs/>
          <w:sz w:val="24"/>
        </w:rPr>
        <w:t xml:space="preserve">r instructor prior to beginning to </w:t>
      </w:r>
      <w:r w:rsidR="00A97B85" w:rsidRPr="00F23E0F">
        <w:rPr>
          <w:bCs/>
          <w:sz w:val="24"/>
        </w:rPr>
        <w:t>implement</w:t>
      </w:r>
      <w:r w:rsidR="007E1BE7" w:rsidRPr="00F23E0F">
        <w:rPr>
          <w:bCs/>
          <w:sz w:val="24"/>
        </w:rPr>
        <w:t xml:space="preserve"> </w:t>
      </w:r>
      <w:r w:rsidR="00A97B85" w:rsidRPr="00F23E0F">
        <w:rPr>
          <w:bCs/>
          <w:sz w:val="24"/>
        </w:rPr>
        <w:t>your design plan.</w:t>
      </w:r>
    </w:p>
    <w:p w14:paraId="5B7624BA" w14:textId="647D58EF" w:rsidR="004B5852" w:rsidRPr="00F71C5C" w:rsidRDefault="00743DC3" w:rsidP="00F71C5C">
      <w:pPr>
        <w:pStyle w:val="ListParagraph"/>
        <w:numPr>
          <w:ilvl w:val="0"/>
          <w:numId w:val="19"/>
        </w:numPr>
        <w:spacing w:line="240" w:lineRule="auto"/>
        <w:ind w:left="360"/>
        <w:rPr>
          <w:b/>
          <w:sz w:val="24"/>
        </w:rPr>
      </w:pPr>
      <w:r w:rsidRPr="00F71C5C">
        <w:rPr>
          <w:b/>
          <w:sz w:val="24"/>
        </w:rPr>
        <w:t>Network Diagram</w:t>
      </w:r>
    </w:p>
    <w:p w14:paraId="2BD02251" w14:textId="4521D7AA" w:rsidR="00F71C5C" w:rsidRDefault="00634CF5" w:rsidP="00F71C5C">
      <w:pPr>
        <w:spacing w:line="240" w:lineRule="auto"/>
        <w:ind w:left="360"/>
        <w:rPr>
          <w:sz w:val="24"/>
          <w:szCs w:val="24"/>
        </w:rPr>
      </w:pPr>
      <w:r w:rsidRPr="5A805B03">
        <w:rPr>
          <w:sz w:val="24"/>
          <w:szCs w:val="24"/>
        </w:rPr>
        <w:t xml:space="preserve">Include all devices requested in </w:t>
      </w:r>
      <w:r w:rsidR="00136744" w:rsidRPr="5A805B03">
        <w:rPr>
          <w:sz w:val="24"/>
          <w:szCs w:val="24"/>
        </w:rPr>
        <w:t xml:space="preserve">the </w:t>
      </w:r>
      <w:r w:rsidRPr="5A805B03">
        <w:rPr>
          <w:sz w:val="24"/>
          <w:szCs w:val="24"/>
        </w:rPr>
        <w:t>service implementation plan</w:t>
      </w:r>
      <w:r w:rsidR="00F5448D" w:rsidRPr="5A805B03">
        <w:rPr>
          <w:sz w:val="24"/>
          <w:szCs w:val="24"/>
        </w:rPr>
        <w:t xml:space="preserve"> and all connections among </w:t>
      </w:r>
      <w:r w:rsidR="00AE2C0A" w:rsidRPr="5A805B03">
        <w:rPr>
          <w:sz w:val="24"/>
          <w:szCs w:val="24"/>
        </w:rPr>
        <w:t xml:space="preserve">those </w:t>
      </w:r>
      <w:r w:rsidR="00F5448D" w:rsidRPr="5A805B03">
        <w:rPr>
          <w:sz w:val="24"/>
          <w:szCs w:val="24"/>
        </w:rPr>
        <w:t xml:space="preserve">devices up to the </w:t>
      </w:r>
      <w:r w:rsidR="003B61D9" w:rsidRPr="5A805B03">
        <w:rPr>
          <w:sz w:val="24"/>
          <w:szCs w:val="24"/>
        </w:rPr>
        <w:t>capstone core router and HQ.</w:t>
      </w:r>
    </w:p>
    <w:p w14:paraId="2F7575CF" w14:textId="78BB6914" w:rsidR="487FAE2D" w:rsidRDefault="00FD4976" w:rsidP="3D832F33">
      <w:pPr>
        <w:spacing w:line="240" w:lineRule="auto"/>
        <w:ind w:left="360"/>
        <w:jc w:val="center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24B75D84" wp14:editId="3DE2224F">
                <wp:simplePos x="0" y="0"/>
                <wp:positionH relativeFrom="column">
                  <wp:posOffset>4602480</wp:posOffset>
                </wp:positionH>
                <wp:positionV relativeFrom="paragraph">
                  <wp:posOffset>1890395</wp:posOffset>
                </wp:positionV>
                <wp:extent cx="1480630" cy="461130"/>
                <wp:effectExtent l="38100" t="38100" r="43815" b="53340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480630" cy="4611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CC32B3" id="Ink 38" o:spid="_x0000_s1026" type="#_x0000_t75" style="position:absolute;margin-left:361.7pt;margin-top:148.15pt;width:118pt;height:37.7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">
                <v:imagedata r:id="rId16" o:title=""/>
              </v:shape>
            </w:pict>
          </mc:Fallback>
        </mc:AlternateContent>
      </w:r>
      <w:r w:rsidR="00030C2E"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54886268" wp14:editId="7D0E3971">
                <wp:simplePos x="0" y="0"/>
                <wp:positionH relativeFrom="column">
                  <wp:posOffset>5141595</wp:posOffset>
                </wp:positionH>
                <wp:positionV relativeFrom="paragraph">
                  <wp:posOffset>1089660</wp:posOffset>
                </wp:positionV>
                <wp:extent cx="795445" cy="280050"/>
                <wp:effectExtent l="38100" t="38100" r="43180" b="43815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795445" cy="2800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6FBEEE" id="Ink 18" o:spid="_x0000_s1026" type="#_x0000_t75" style="position:absolute;margin-left:404.15pt;margin-top:85.1pt;width:64.05pt;height:23.4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">
                <v:imagedata r:id="rId18" o:title=""/>
              </v:shape>
            </w:pict>
          </mc:Fallback>
        </mc:AlternateContent>
      </w:r>
      <w:r w:rsidR="00030C2E">
        <w:rPr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67F87EE6" wp14:editId="25BE9857">
                <wp:simplePos x="0" y="0"/>
                <wp:positionH relativeFrom="column">
                  <wp:posOffset>4499610</wp:posOffset>
                </wp:positionH>
                <wp:positionV relativeFrom="paragraph">
                  <wp:posOffset>1114425</wp:posOffset>
                </wp:positionV>
                <wp:extent cx="494230" cy="339620"/>
                <wp:effectExtent l="38100" t="38100" r="58420" b="4191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494230" cy="3396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E95AFC" id="Ink 19" o:spid="_x0000_s1026" type="#_x0000_t75" style="position:absolute;margin-left:353.6pt;margin-top:87.05pt;width:40.3pt;height:28.2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">
                <v:imagedata r:id="rId20" o:title=""/>
              </v:shape>
            </w:pict>
          </mc:Fallback>
        </mc:AlternateContent>
      </w:r>
      <w:r w:rsidR="00030C2E">
        <w:rPr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0BE4C08C" wp14:editId="1BE717DA">
                <wp:simplePos x="0" y="0"/>
                <wp:positionH relativeFrom="column">
                  <wp:posOffset>4371340</wp:posOffset>
                </wp:positionH>
                <wp:positionV relativeFrom="paragraph">
                  <wp:posOffset>746760</wp:posOffset>
                </wp:positionV>
                <wp:extent cx="447105" cy="226330"/>
                <wp:effectExtent l="38100" t="38100" r="0" b="4064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447105" cy="2263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CA2F4E" id="Ink 20" o:spid="_x0000_s1026" type="#_x0000_t75" style="position:absolute;margin-left:343.5pt;margin-top:58.1pt;width:36.6pt;height:19.2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">
                <v:imagedata r:id="rId22" o:title=""/>
              </v:shape>
            </w:pict>
          </mc:Fallback>
        </mc:AlternateContent>
      </w:r>
      <w:r w:rsidR="00030C2E">
        <w:rPr>
          <w:noProof/>
        </w:rPr>
        <mc:AlternateContent>
          <mc:Choice Requires="aink">
            <w:drawing>
              <wp:anchor distT="0" distB="0" distL="114300" distR="114300" simplePos="0" relativeHeight="251661312" behindDoc="0" locked="0" layoutInCell="1" allowOverlap="1" wp14:anchorId="375CBCD7" wp14:editId="53871C70">
                <wp:simplePos x="0" y="0"/>
                <wp:positionH relativeFrom="column">
                  <wp:posOffset>4385310</wp:posOffset>
                </wp:positionH>
                <wp:positionV relativeFrom="paragraph">
                  <wp:posOffset>817245</wp:posOffset>
                </wp:positionV>
                <wp:extent cx="190505" cy="125810"/>
                <wp:effectExtent l="0" t="57150" r="57150" b="6477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90505" cy="12581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1312" behindDoc="0" locked="0" layoutInCell="1" allowOverlap="1" wp14:anchorId="375CBCD7" wp14:editId="53871C70">
                <wp:simplePos x="0" y="0"/>
                <wp:positionH relativeFrom="column">
                  <wp:posOffset>4385310</wp:posOffset>
                </wp:positionH>
                <wp:positionV relativeFrom="paragraph">
                  <wp:posOffset>817245</wp:posOffset>
                </wp:positionV>
                <wp:extent cx="190505" cy="125810"/>
                <wp:effectExtent l="0" t="57150" r="57150" b="64770"/>
                <wp:wrapNone/>
                <wp:docPr id="3" name="Ink 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nk 3"/>
                        <pic:cNvPicPr/>
                      </pic:nvPicPr>
                      <pic:blipFill>
                        <a:blip r:embed="rId2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6157" cy="34174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961A59">
        <w:rPr>
          <w:noProof/>
        </w:rPr>
        <w:drawing>
          <wp:anchor distT="0" distB="0" distL="114300" distR="114300" simplePos="0" relativeHeight="251658240" behindDoc="0" locked="0" layoutInCell="1" allowOverlap="1" wp14:anchorId="5C94E428" wp14:editId="5EC74739">
            <wp:simplePos x="0" y="0"/>
            <wp:positionH relativeFrom="margin">
              <wp:align>center</wp:align>
            </wp:positionH>
            <wp:positionV relativeFrom="paragraph">
              <wp:posOffset>252095</wp:posOffset>
            </wp:positionV>
            <wp:extent cx="7670165" cy="4267200"/>
            <wp:effectExtent l="0" t="0" r="6985" b="0"/>
            <wp:wrapSquare wrapText="bothSides"/>
            <wp:docPr id="394329038" name="Picture 3943290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4329038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70165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077327" w14:textId="4521D7AA" w:rsidR="5A805B03" w:rsidRDefault="5A805B03" w:rsidP="5A805B03">
      <w:pPr>
        <w:spacing w:line="240" w:lineRule="auto"/>
        <w:ind w:left="3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668FEF8" w14:textId="77777777" w:rsidR="00961A59" w:rsidRDefault="00961A59" w:rsidP="00961A59">
      <w:pPr>
        <w:pStyle w:val="ListParagraph"/>
        <w:spacing w:line="240" w:lineRule="auto"/>
        <w:ind w:left="360"/>
        <w:rPr>
          <w:b/>
          <w:sz w:val="24"/>
        </w:rPr>
      </w:pPr>
    </w:p>
    <w:p w14:paraId="12F79336" w14:textId="77777777" w:rsidR="00961A59" w:rsidRDefault="00961A59" w:rsidP="00961A59">
      <w:pPr>
        <w:pStyle w:val="ListParagraph"/>
        <w:spacing w:line="240" w:lineRule="auto"/>
        <w:ind w:left="360"/>
        <w:rPr>
          <w:b/>
          <w:sz w:val="24"/>
        </w:rPr>
      </w:pPr>
    </w:p>
    <w:p w14:paraId="625E80BB" w14:textId="77777777" w:rsidR="00961A59" w:rsidRDefault="00961A59" w:rsidP="00961A59">
      <w:pPr>
        <w:pStyle w:val="ListParagraph"/>
        <w:spacing w:line="240" w:lineRule="auto"/>
        <w:ind w:left="360"/>
        <w:rPr>
          <w:b/>
          <w:sz w:val="24"/>
        </w:rPr>
      </w:pPr>
    </w:p>
    <w:p w14:paraId="0E9B94E5" w14:textId="77777777" w:rsidR="00961A59" w:rsidRDefault="00961A59" w:rsidP="00961A59">
      <w:pPr>
        <w:pStyle w:val="ListParagraph"/>
        <w:spacing w:line="240" w:lineRule="auto"/>
        <w:ind w:left="360"/>
        <w:rPr>
          <w:b/>
          <w:sz w:val="24"/>
        </w:rPr>
      </w:pPr>
    </w:p>
    <w:p w14:paraId="02E5D668" w14:textId="77777777" w:rsidR="00961A59" w:rsidRPr="00961A59" w:rsidRDefault="00961A59" w:rsidP="00961A59">
      <w:pPr>
        <w:spacing w:line="240" w:lineRule="auto"/>
        <w:rPr>
          <w:b/>
          <w:sz w:val="24"/>
        </w:rPr>
      </w:pPr>
    </w:p>
    <w:p w14:paraId="46F82CF7" w14:textId="77777777" w:rsidR="00961A59" w:rsidRDefault="00961A59" w:rsidP="00961A59">
      <w:pPr>
        <w:pStyle w:val="ListParagraph"/>
        <w:spacing w:line="240" w:lineRule="auto"/>
        <w:ind w:left="360"/>
        <w:rPr>
          <w:b/>
          <w:sz w:val="24"/>
        </w:rPr>
      </w:pPr>
    </w:p>
    <w:p w14:paraId="3306849C" w14:textId="126D2C51" w:rsidR="00743DC3" w:rsidRDefault="00743DC3" w:rsidP="00F71C5C">
      <w:pPr>
        <w:pStyle w:val="ListParagraph"/>
        <w:numPr>
          <w:ilvl w:val="0"/>
          <w:numId w:val="19"/>
        </w:numPr>
        <w:spacing w:line="240" w:lineRule="auto"/>
        <w:ind w:left="360"/>
        <w:rPr>
          <w:b/>
          <w:sz w:val="24"/>
        </w:rPr>
      </w:pPr>
      <w:r w:rsidRPr="00F71C5C">
        <w:rPr>
          <w:b/>
          <w:sz w:val="24"/>
        </w:rPr>
        <w:t>Subnet Chart</w:t>
      </w:r>
    </w:p>
    <w:p w14:paraId="0149EB7B" w14:textId="0BDB8F2D" w:rsidR="007659CE" w:rsidRDefault="007659CE" w:rsidP="007659CE">
      <w:pPr>
        <w:pStyle w:val="ListParagraph"/>
        <w:spacing w:line="240" w:lineRule="auto"/>
        <w:ind w:left="360"/>
        <w:rPr>
          <w:b/>
          <w:sz w:val="24"/>
        </w:rPr>
      </w:pPr>
    </w:p>
    <w:p w14:paraId="01105B63" w14:textId="496749EA" w:rsidR="007659CE" w:rsidRPr="007659CE" w:rsidRDefault="007659CE" w:rsidP="007659CE">
      <w:pPr>
        <w:pStyle w:val="ListParagraph"/>
        <w:spacing w:line="240" w:lineRule="auto"/>
        <w:ind w:left="360"/>
        <w:rPr>
          <w:bCs/>
          <w:sz w:val="24"/>
        </w:rPr>
      </w:pPr>
      <w:r>
        <w:rPr>
          <w:bCs/>
          <w:sz w:val="24"/>
        </w:rPr>
        <w:t xml:space="preserve">Include all </w:t>
      </w:r>
      <w:r w:rsidR="00E3105E">
        <w:rPr>
          <w:bCs/>
          <w:sz w:val="24"/>
        </w:rPr>
        <w:t>explicit requirements from the design specification and any implied requirements in order to successfully execute the design.  A table with the following headers should be included.</w:t>
      </w:r>
    </w:p>
    <w:tbl>
      <w:tblPr>
        <w:tblStyle w:val="TableGrid"/>
        <w:tblW w:w="8910" w:type="dxa"/>
        <w:tblInd w:w="355" w:type="dxa"/>
        <w:tblLayout w:type="fixed"/>
        <w:tblLook w:val="0000" w:firstRow="0" w:lastRow="0" w:firstColumn="0" w:lastColumn="0" w:noHBand="0" w:noVBand="0"/>
      </w:tblPr>
      <w:tblGrid>
        <w:gridCol w:w="1061"/>
        <w:gridCol w:w="2295"/>
        <w:gridCol w:w="1605"/>
        <w:gridCol w:w="1230"/>
        <w:gridCol w:w="1350"/>
        <w:gridCol w:w="1369"/>
      </w:tblGrid>
      <w:tr w:rsidR="005F1C64" w:rsidRPr="0055452E" w14:paraId="186F1CF3" w14:textId="77777777" w:rsidTr="12A47BCA">
        <w:trPr>
          <w:trHeight w:val="473"/>
        </w:trPr>
        <w:tc>
          <w:tcPr>
            <w:tcW w:w="1061" w:type="dxa"/>
          </w:tcPr>
          <w:p w14:paraId="40CB6990" w14:textId="6E25DB5A" w:rsidR="0055452E" w:rsidRPr="0055452E" w:rsidRDefault="0055452E" w:rsidP="0055452E">
            <w:pPr>
              <w:spacing w:line="240" w:lineRule="auto"/>
              <w:rPr>
                <w:b/>
                <w:bCs/>
                <w:szCs w:val="21"/>
              </w:rPr>
            </w:pPr>
            <w:r w:rsidRPr="008550A1">
              <w:rPr>
                <w:b/>
                <w:bCs/>
                <w:szCs w:val="21"/>
              </w:rPr>
              <w:t>Device</w:t>
            </w:r>
            <w:r w:rsidR="008550A1">
              <w:rPr>
                <w:b/>
                <w:bCs/>
                <w:szCs w:val="21"/>
              </w:rPr>
              <w:t>/</w:t>
            </w:r>
            <w:r w:rsidR="008550A1">
              <w:rPr>
                <w:b/>
                <w:bCs/>
                <w:szCs w:val="21"/>
              </w:rPr>
              <w:br/>
              <w:t>Network</w:t>
            </w:r>
          </w:p>
        </w:tc>
        <w:tc>
          <w:tcPr>
            <w:tcW w:w="2295" w:type="dxa"/>
          </w:tcPr>
          <w:p w14:paraId="569D9014" w14:textId="77777777" w:rsidR="0055452E" w:rsidRPr="0055452E" w:rsidRDefault="0055452E" w:rsidP="0055452E">
            <w:pPr>
              <w:spacing w:line="240" w:lineRule="auto"/>
              <w:rPr>
                <w:b/>
                <w:bCs/>
                <w:szCs w:val="21"/>
              </w:rPr>
            </w:pPr>
            <w:r w:rsidRPr="0055452E">
              <w:rPr>
                <w:b/>
                <w:bCs/>
                <w:szCs w:val="21"/>
              </w:rPr>
              <w:t>Network Address / Subnet Mask</w:t>
            </w:r>
          </w:p>
        </w:tc>
        <w:tc>
          <w:tcPr>
            <w:tcW w:w="1605" w:type="dxa"/>
          </w:tcPr>
          <w:p w14:paraId="75AD3624" w14:textId="7E9E4BD4" w:rsidR="0055452E" w:rsidRPr="0055452E" w:rsidRDefault="0055452E" w:rsidP="0055452E">
            <w:pPr>
              <w:spacing w:line="240" w:lineRule="auto"/>
              <w:rPr>
                <w:b/>
              </w:rPr>
            </w:pPr>
            <w:r w:rsidRPr="12A47BCA">
              <w:rPr>
                <w:b/>
              </w:rPr>
              <w:t>Broadcast Addr</w:t>
            </w:r>
            <w:r w:rsidR="008550A1" w:rsidRPr="12A47BCA">
              <w:rPr>
                <w:b/>
              </w:rPr>
              <w:t>ess</w:t>
            </w:r>
            <w:r w:rsidR="269D118D" w:rsidRPr="12A47BCA">
              <w:rPr>
                <w:b/>
                <w:bCs/>
              </w:rPr>
              <w:t xml:space="preserve"> / GW</w:t>
            </w:r>
          </w:p>
        </w:tc>
        <w:tc>
          <w:tcPr>
            <w:tcW w:w="1230" w:type="dxa"/>
          </w:tcPr>
          <w:p w14:paraId="1102EBFB" w14:textId="32DC3E76" w:rsidR="0055452E" w:rsidRPr="0055452E" w:rsidRDefault="0055452E" w:rsidP="0055452E">
            <w:pPr>
              <w:spacing w:line="240" w:lineRule="auto"/>
              <w:rPr>
                <w:b/>
                <w:bCs/>
                <w:szCs w:val="21"/>
              </w:rPr>
            </w:pPr>
            <w:r w:rsidRPr="0055452E">
              <w:rPr>
                <w:b/>
                <w:bCs/>
                <w:szCs w:val="21"/>
              </w:rPr>
              <w:t xml:space="preserve">Host </w:t>
            </w:r>
            <w:r w:rsidR="008550A1">
              <w:rPr>
                <w:b/>
                <w:bCs/>
                <w:szCs w:val="21"/>
              </w:rPr>
              <w:br/>
            </w:r>
            <w:r w:rsidRPr="0055452E">
              <w:rPr>
                <w:b/>
                <w:bCs/>
                <w:szCs w:val="21"/>
              </w:rPr>
              <w:t>Range</w:t>
            </w:r>
          </w:p>
        </w:tc>
        <w:tc>
          <w:tcPr>
            <w:tcW w:w="1350" w:type="dxa"/>
          </w:tcPr>
          <w:p w14:paraId="3823BB0D" w14:textId="2FC36EC1" w:rsidR="008550A1" w:rsidRPr="0055452E" w:rsidRDefault="008550A1" w:rsidP="0055452E">
            <w:pPr>
              <w:spacing w:line="240" w:lineRule="auto"/>
              <w:rPr>
                <w:b/>
                <w:bCs/>
                <w:szCs w:val="21"/>
              </w:rPr>
            </w:pPr>
            <w:r w:rsidRPr="008550A1">
              <w:rPr>
                <w:b/>
                <w:bCs/>
                <w:szCs w:val="21"/>
              </w:rPr>
              <w:t>Num. Hosts</w:t>
            </w:r>
            <w:r>
              <w:rPr>
                <w:b/>
                <w:bCs/>
                <w:szCs w:val="21"/>
              </w:rPr>
              <w:br/>
              <w:t>Possible</w:t>
            </w:r>
          </w:p>
        </w:tc>
        <w:tc>
          <w:tcPr>
            <w:tcW w:w="1369" w:type="dxa"/>
          </w:tcPr>
          <w:p w14:paraId="4DCBA469" w14:textId="5E70F7E2" w:rsidR="0055452E" w:rsidRPr="0055452E" w:rsidRDefault="008550A1" w:rsidP="0055452E">
            <w:pPr>
              <w:spacing w:line="240" w:lineRule="auto"/>
              <w:rPr>
                <w:b/>
                <w:bCs/>
                <w:szCs w:val="21"/>
              </w:rPr>
            </w:pPr>
            <w:r w:rsidRPr="008550A1">
              <w:rPr>
                <w:b/>
                <w:bCs/>
                <w:szCs w:val="21"/>
              </w:rPr>
              <w:t>Num. Hosts Required</w:t>
            </w:r>
          </w:p>
        </w:tc>
      </w:tr>
      <w:tr w:rsidR="005F1C64" w:rsidRPr="0055452E" w14:paraId="04FCB1D5" w14:textId="77777777" w:rsidTr="12A47BCA">
        <w:trPr>
          <w:trHeight w:val="473"/>
        </w:trPr>
        <w:tc>
          <w:tcPr>
            <w:tcW w:w="1061" w:type="dxa"/>
          </w:tcPr>
          <w:p w14:paraId="79B650B8" w14:textId="2D8D453C" w:rsidR="0055452E" w:rsidRPr="0055452E" w:rsidRDefault="3DF9FE8D" w:rsidP="0055452E">
            <w:pPr>
              <w:spacing w:line="240" w:lineRule="auto"/>
            </w:pPr>
            <w:r>
              <w:t>Internal (LAN)</w:t>
            </w:r>
          </w:p>
        </w:tc>
        <w:tc>
          <w:tcPr>
            <w:tcW w:w="2295" w:type="dxa"/>
          </w:tcPr>
          <w:p w14:paraId="624396C2" w14:textId="2B9D9264" w:rsidR="0055452E" w:rsidRPr="0055452E" w:rsidRDefault="3DF9FE8D" w:rsidP="7373C524">
            <w:pPr>
              <w:spacing w:line="240" w:lineRule="auto"/>
              <w:jc w:val="center"/>
            </w:pPr>
            <w:r>
              <w:t>10.45.206.0/25</w:t>
            </w:r>
          </w:p>
        </w:tc>
        <w:tc>
          <w:tcPr>
            <w:tcW w:w="1605" w:type="dxa"/>
          </w:tcPr>
          <w:p w14:paraId="55FB6A51" w14:textId="7758B7F1" w:rsidR="0055452E" w:rsidRPr="0055452E" w:rsidRDefault="3DF9FE8D" w:rsidP="7373C524">
            <w:pPr>
              <w:spacing w:line="240" w:lineRule="auto"/>
              <w:jc w:val="center"/>
            </w:pPr>
            <w:r>
              <w:t>10.45.206.127</w:t>
            </w:r>
          </w:p>
        </w:tc>
        <w:tc>
          <w:tcPr>
            <w:tcW w:w="1230" w:type="dxa"/>
          </w:tcPr>
          <w:p w14:paraId="292A7719" w14:textId="4A796DA3" w:rsidR="0055452E" w:rsidRPr="0055452E" w:rsidRDefault="3DF9FE8D" w:rsidP="7373C524">
            <w:pPr>
              <w:spacing w:line="240" w:lineRule="auto"/>
              <w:jc w:val="center"/>
            </w:pPr>
            <w:r>
              <w:t>.1 - .126</w:t>
            </w:r>
          </w:p>
        </w:tc>
        <w:tc>
          <w:tcPr>
            <w:tcW w:w="1350" w:type="dxa"/>
          </w:tcPr>
          <w:p w14:paraId="5D27D378" w14:textId="1D97E7A2" w:rsidR="0055452E" w:rsidRPr="0055452E" w:rsidRDefault="3DF9FE8D" w:rsidP="7373C524">
            <w:pPr>
              <w:spacing w:line="240" w:lineRule="auto"/>
              <w:jc w:val="center"/>
            </w:pPr>
            <w:r>
              <w:t>126</w:t>
            </w:r>
          </w:p>
        </w:tc>
        <w:tc>
          <w:tcPr>
            <w:tcW w:w="1369" w:type="dxa"/>
          </w:tcPr>
          <w:p w14:paraId="5BE8972E" w14:textId="4DD62D68" w:rsidR="0055452E" w:rsidRPr="0055452E" w:rsidRDefault="3DF9FE8D" w:rsidP="7373C524">
            <w:pPr>
              <w:spacing w:line="240" w:lineRule="auto"/>
              <w:jc w:val="center"/>
            </w:pPr>
            <w:r>
              <w:t>60</w:t>
            </w:r>
          </w:p>
        </w:tc>
      </w:tr>
      <w:tr w:rsidR="7373C524" w14:paraId="792211FC" w14:textId="77777777" w:rsidTr="12A47BCA">
        <w:trPr>
          <w:trHeight w:val="473"/>
        </w:trPr>
        <w:tc>
          <w:tcPr>
            <w:tcW w:w="1061" w:type="dxa"/>
          </w:tcPr>
          <w:p w14:paraId="3488027D" w14:textId="12D06E6F" w:rsidR="268F96C6" w:rsidRDefault="268F96C6" w:rsidP="7373C524">
            <w:pPr>
              <w:spacing w:line="240" w:lineRule="auto"/>
            </w:pPr>
            <w:r>
              <w:t>Internal Router</w:t>
            </w:r>
          </w:p>
        </w:tc>
        <w:tc>
          <w:tcPr>
            <w:tcW w:w="2295" w:type="dxa"/>
          </w:tcPr>
          <w:p w14:paraId="3B3CF1B3" w14:textId="35F50518" w:rsidR="268F96C6" w:rsidRDefault="268F96C6" w:rsidP="7373C524">
            <w:pPr>
              <w:spacing w:line="240" w:lineRule="auto"/>
              <w:jc w:val="center"/>
            </w:pPr>
            <w:r>
              <w:t>10.45.206.126/25</w:t>
            </w:r>
          </w:p>
        </w:tc>
        <w:tc>
          <w:tcPr>
            <w:tcW w:w="1605" w:type="dxa"/>
          </w:tcPr>
          <w:p w14:paraId="2F2236A7" w14:textId="549E7E31" w:rsidR="7373C524" w:rsidRDefault="7373C524" w:rsidP="7373C524">
            <w:pPr>
              <w:spacing w:line="240" w:lineRule="auto"/>
              <w:jc w:val="center"/>
            </w:pPr>
          </w:p>
        </w:tc>
        <w:tc>
          <w:tcPr>
            <w:tcW w:w="1230" w:type="dxa"/>
          </w:tcPr>
          <w:p w14:paraId="2FD733D3" w14:textId="6FD63DA5" w:rsidR="7373C524" w:rsidRDefault="7373C524" w:rsidP="7373C524">
            <w:pPr>
              <w:spacing w:line="240" w:lineRule="auto"/>
              <w:jc w:val="center"/>
            </w:pPr>
          </w:p>
        </w:tc>
        <w:tc>
          <w:tcPr>
            <w:tcW w:w="1350" w:type="dxa"/>
          </w:tcPr>
          <w:p w14:paraId="4829B755" w14:textId="135624AD" w:rsidR="7373C524" w:rsidRDefault="7373C524" w:rsidP="7373C524">
            <w:pPr>
              <w:spacing w:line="240" w:lineRule="auto"/>
              <w:jc w:val="center"/>
            </w:pPr>
          </w:p>
        </w:tc>
        <w:tc>
          <w:tcPr>
            <w:tcW w:w="1369" w:type="dxa"/>
          </w:tcPr>
          <w:p w14:paraId="0240B927" w14:textId="02396305" w:rsidR="7373C524" w:rsidRDefault="7373C524" w:rsidP="7373C524">
            <w:pPr>
              <w:spacing w:line="240" w:lineRule="auto"/>
              <w:jc w:val="center"/>
            </w:pPr>
          </w:p>
        </w:tc>
      </w:tr>
      <w:tr w:rsidR="7373C524" w14:paraId="79C8CF79" w14:textId="77777777" w:rsidTr="12A47BCA">
        <w:trPr>
          <w:trHeight w:val="473"/>
        </w:trPr>
        <w:tc>
          <w:tcPr>
            <w:tcW w:w="1061" w:type="dxa"/>
          </w:tcPr>
          <w:p w14:paraId="5ECFA81E" w14:textId="6FD91AD4" w:rsidR="36489B51" w:rsidRDefault="36489B51" w:rsidP="7373C524">
            <w:pPr>
              <w:spacing w:line="240" w:lineRule="auto"/>
            </w:pPr>
            <w:r>
              <w:t xml:space="preserve">Internal </w:t>
            </w:r>
            <w:r w:rsidR="10C4E692">
              <w:t>Client</w:t>
            </w:r>
          </w:p>
        </w:tc>
        <w:tc>
          <w:tcPr>
            <w:tcW w:w="2295" w:type="dxa"/>
          </w:tcPr>
          <w:p w14:paraId="02106E90" w14:textId="66C0510A" w:rsidR="36489B51" w:rsidRDefault="36489B51" w:rsidP="7373C524">
            <w:pPr>
              <w:spacing w:line="240" w:lineRule="auto"/>
              <w:jc w:val="center"/>
            </w:pPr>
            <w:r>
              <w:t>10.45.206.1/25</w:t>
            </w:r>
          </w:p>
        </w:tc>
        <w:tc>
          <w:tcPr>
            <w:tcW w:w="1605" w:type="dxa"/>
          </w:tcPr>
          <w:p w14:paraId="1A048801" w14:textId="5ECEF8C3" w:rsidR="7373C524" w:rsidRDefault="3E59B87E" w:rsidP="7373C524">
            <w:pPr>
              <w:spacing w:line="240" w:lineRule="auto"/>
              <w:jc w:val="center"/>
            </w:pPr>
            <w:r>
              <w:t>10.45.206.126</w:t>
            </w:r>
          </w:p>
        </w:tc>
        <w:tc>
          <w:tcPr>
            <w:tcW w:w="1230" w:type="dxa"/>
          </w:tcPr>
          <w:p w14:paraId="5CF48C2C" w14:textId="251D07C5" w:rsidR="7373C524" w:rsidRDefault="7373C524" w:rsidP="7373C524">
            <w:pPr>
              <w:spacing w:line="240" w:lineRule="auto"/>
              <w:jc w:val="center"/>
            </w:pPr>
          </w:p>
        </w:tc>
        <w:tc>
          <w:tcPr>
            <w:tcW w:w="1350" w:type="dxa"/>
          </w:tcPr>
          <w:p w14:paraId="52A80C94" w14:textId="1E3AD0E3" w:rsidR="7373C524" w:rsidRDefault="7373C524" w:rsidP="7373C524">
            <w:pPr>
              <w:spacing w:line="240" w:lineRule="auto"/>
              <w:jc w:val="center"/>
            </w:pPr>
          </w:p>
        </w:tc>
        <w:tc>
          <w:tcPr>
            <w:tcW w:w="1369" w:type="dxa"/>
          </w:tcPr>
          <w:p w14:paraId="4F1B70D7" w14:textId="03D054ED" w:rsidR="7373C524" w:rsidRDefault="7373C524" w:rsidP="7373C524">
            <w:pPr>
              <w:spacing w:line="240" w:lineRule="auto"/>
              <w:jc w:val="center"/>
            </w:pPr>
          </w:p>
        </w:tc>
      </w:tr>
      <w:tr w:rsidR="12A47BCA" w14:paraId="7095EB42" w14:textId="77777777" w:rsidTr="12A47BCA">
        <w:trPr>
          <w:trHeight w:val="473"/>
        </w:trPr>
        <w:tc>
          <w:tcPr>
            <w:tcW w:w="1061" w:type="dxa"/>
          </w:tcPr>
          <w:p w14:paraId="35729A89" w14:textId="09F335DA" w:rsidR="78919D98" w:rsidRDefault="78919D98" w:rsidP="12A47BCA">
            <w:pPr>
              <w:spacing w:line="240" w:lineRule="auto"/>
            </w:pPr>
            <w:r>
              <w:t>Internal DNS</w:t>
            </w:r>
          </w:p>
        </w:tc>
        <w:tc>
          <w:tcPr>
            <w:tcW w:w="2295" w:type="dxa"/>
          </w:tcPr>
          <w:p w14:paraId="756FDD0A" w14:textId="195D95FD" w:rsidR="78919D98" w:rsidRDefault="78919D98" w:rsidP="12A47BCA">
            <w:pPr>
              <w:spacing w:line="240" w:lineRule="auto"/>
              <w:jc w:val="center"/>
            </w:pPr>
            <w:r>
              <w:t>10.45.206.2/25</w:t>
            </w:r>
          </w:p>
        </w:tc>
        <w:tc>
          <w:tcPr>
            <w:tcW w:w="1605" w:type="dxa"/>
          </w:tcPr>
          <w:p w14:paraId="4407E8AB" w14:textId="0110F2BE" w:rsidR="0FD1EBC6" w:rsidRDefault="0FD1EBC6" w:rsidP="12A47BCA">
            <w:pPr>
              <w:spacing w:line="240" w:lineRule="auto"/>
              <w:jc w:val="center"/>
            </w:pPr>
            <w:r>
              <w:t>10.45.206.126</w:t>
            </w:r>
          </w:p>
        </w:tc>
        <w:tc>
          <w:tcPr>
            <w:tcW w:w="1230" w:type="dxa"/>
          </w:tcPr>
          <w:p w14:paraId="6D151BC6" w14:textId="07B2831E" w:rsidR="12A47BCA" w:rsidRDefault="12A47BCA" w:rsidP="12A47BCA">
            <w:pPr>
              <w:spacing w:line="240" w:lineRule="auto"/>
              <w:jc w:val="center"/>
            </w:pPr>
          </w:p>
        </w:tc>
        <w:tc>
          <w:tcPr>
            <w:tcW w:w="1350" w:type="dxa"/>
          </w:tcPr>
          <w:p w14:paraId="75446746" w14:textId="207AD30A" w:rsidR="12A47BCA" w:rsidRDefault="12A47BCA" w:rsidP="12A47BCA">
            <w:pPr>
              <w:spacing w:line="240" w:lineRule="auto"/>
              <w:jc w:val="center"/>
            </w:pPr>
          </w:p>
        </w:tc>
        <w:tc>
          <w:tcPr>
            <w:tcW w:w="1369" w:type="dxa"/>
          </w:tcPr>
          <w:p w14:paraId="0B3E4A14" w14:textId="5ECFA1EF" w:rsidR="12A47BCA" w:rsidRDefault="12A47BCA" w:rsidP="12A47BCA">
            <w:pPr>
              <w:spacing w:line="240" w:lineRule="auto"/>
              <w:jc w:val="center"/>
            </w:pPr>
          </w:p>
        </w:tc>
      </w:tr>
      <w:tr w:rsidR="7373C524" w14:paraId="433A6870" w14:textId="77777777" w:rsidTr="12A47BCA">
        <w:trPr>
          <w:trHeight w:val="473"/>
        </w:trPr>
        <w:tc>
          <w:tcPr>
            <w:tcW w:w="1061" w:type="dxa"/>
          </w:tcPr>
          <w:p w14:paraId="47F8577D" w14:textId="7AC46CD0" w:rsidR="3DF9FE8D" w:rsidRDefault="3DF9FE8D" w:rsidP="7373C524">
            <w:pPr>
              <w:spacing w:line="240" w:lineRule="auto"/>
            </w:pPr>
            <w:r>
              <w:t>External (DMZ)</w:t>
            </w:r>
          </w:p>
        </w:tc>
        <w:tc>
          <w:tcPr>
            <w:tcW w:w="2295" w:type="dxa"/>
          </w:tcPr>
          <w:p w14:paraId="27239DBE" w14:textId="3746754D" w:rsidR="3DF9FE8D" w:rsidRDefault="3DF9FE8D" w:rsidP="7373C524">
            <w:pPr>
              <w:spacing w:line="240" w:lineRule="auto"/>
              <w:jc w:val="center"/>
            </w:pPr>
            <w:r>
              <w:t>10.45.206.128/25</w:t>
            </w:r>
          </w:p>
        </w:tc>
        <w:tc>
          <w:tcPr>
            <w:tcW w:w="1605" w:type="dxa"/>
          </w:tcPr>
          <w:p w14:paraId="29283605" w14:textId="4E118821" w:rsidR="3DF9FE8D" w:rsidRDefault="3DF9FE8D" w:rsidP="7373C524">
            <w:pPr>
              <w:spacing w:line="240" w:lineRule="auto"/>
              <w:jc w:val="center"/>
            </w:pPr>
            <w:r>
              <w:t>10.45.206.255</w:t>
            </w:r>
          </w:p>
        </w:tc>
        <w:tc>
          <w:tcPr>
            <w:tcW w:w="1230" w:type="dxa"/>
          </w:tcPr>
          <w:p w14:paraId="52E47156" w14:textId="31B89274" w:rsidR="3DF9FE8D" w:rsidRDefault="3DF9FE8D" w:rsidP="7373C524">
            <w:pPr>
              <w:spacing w:line="240" w:lineRule="auto"/>
              <w:jc w:val="center"/>
            </w:pPr>
            <w:r>
              <w:t>.129 - .254</w:t>
            </w:r>
          </w:p>
        </w:tc>
        <w:tc>
          <w:tcPr>
            <w:tcW w:w="1350" w:type="dxa"/>
          </w:tcPr>
          <w:p w14:paraId="36F95A3A" w14:textId="25736D51" w:rsidR="3DF9FE8D" w:rsidRDefault="3DF9FE8D" w:rsidP="7373C524">
            <w:pPr>
              <w:spacing w:line="240" w:lineRule="auto"/>
              <w:jc w:val="center"/>
            </w:pPr>
            <w:r>
              <w:t>126</w:t>
            </w:r>
          </w:p>
        </w:tc>
        <w:tc>
          <w:tcPr>
            <w:tcW w:w="1369" w:type="dxa"/>
          </w:tcPr>
          <w:p w14:paraId="49B8874A" w14:textId="209649EF" w:rsidR="3DF9FE8D" w:rsidRDefault="3DF9FE8D" w:rsidP="7373C524">
            <w:pPr>
              <w:spacing w:line="240" w:lineRule="auto"/>
              <w:jc w:val="center"/>
            </w:pPr>
            <w:r>
              <w:t>70</w:t>
            </w:r>
          </w:p>
        </w:tc>
      </w:tr>
      <w:tr w:rsidR="7373C524" w14:paraId="1ADC9461" w14:textId="77777777" w:rsidTr="12A47BCA">
        <w:trPr>
          <w:trHeight w:val="473"/>
        </w:trPr>
        <w:tc>
          <w:tcPr>
            <w:tcW w:w="1061" w:type="dxa"/>
          </w:tcPr>
          <w:p w14:paraId="1941D236" w14:textId="2F995F22" w:rsidR="7B13C004" w:rsidRDefault="7B13C004" w:rsidP="7373C524">
            <w:pPr>
              <w:spacing w:line="240" w:lineRule="auto"/>
            </w:pPr>
            <w:r>
              <w:t>External Router</w:t>
            </w:r>
          </w:p>
        </w:tc>
        <w:tc>
          <w:tcPr>
            <w:tcW w:w="2295" w:type="dxa"/>
          </w:tcPr>
          <w:p w14:paraId="162D52CE" w14:textId="7155CD17" w:rsidR="7B13C004" w:rsidRDefault="7B13C004" w:rsidP="7373C524">
            <w:pPr>
              <w:spacing w:line="240" w:lineRule="auto"/>
              <w:jc w:val="center"/>
            </w:pPr>
            <w:r>
              <w:t>10.45.206.254/25</w:t>
            </w:r>
          </w:p>
        </w:tc>
        <w:tc>
          <w:tcPr>
            <w:tcW w:w="1605" w:type="dxa"/>
          </w:tcPr>
          <w:p w14:paraId="78970DF2" w14:textId="2E8ECAF4" w:rsidR="7373C524" w:rsidRDefault="7373C524" w:rsidP="7373C524">
            <w:pPr>
              <w:spacing w:line="240" w:lineRule="auto"/>
              <w:jc w:val="center"/>
            </w:pPr>
          </w:p>
        </w:tc>
        <w:tc>
          <w:tcPr>
            <w:tcW w:w="1230" w:type="dxa"/>
          </w:tcPr>
          <w:p w14:paraId="54827AB1" w14:textId="3C53B694" w:rsidR="7373C524" w:rsidRDefault="7373C524" w:rsidP="7373C524">
            <w:pPr>
              <w:spacing w:line="240" w:lineRule="auto"/>
              <w:jc w:val="center"/>
            </w:pPr>
          </w:p>
        </w:tc>
        <w:tc>
          <w:tcPr>
            <w:tcW w:w="1350" w:type="dxa"/>
          </w:tcPr>
          <w:p w14:paraId="042A49DA" w14:textId="1C8F9E99" w:rsidR="7373C524" w:rsidRDefault="7373C524" w:rsidP="7373C524">
            <w:pPr>
              <w:spacing w:line="240" w:lineRule="auto"/>
              <w:jc w:val="center"/>
            </w:pPr>
          </w:p>
        </w:tc>
        <w:tc>
          <w:tcPr>
            <w:tcW w:w="1369" w:type="dxa"/>
          </w:tcPr>
          <w:p w14:paraId="315AFB95" w14:textId="3F7131D3" w:rsidR="7373C524" w:rsidRDefault="7373C524" w:rsidP="7373C524">
            <w:pPr>
              <w:spacing w:line="240" w:lineRule="auto"/>
              <w:jc w:val="center"/>
            </w:pPr>
          </w:p>
        </w:tc>
      </w:tr>
      <w:tr w:rsidR="7373C524" w14:paraId="42A0AAA2" w14:textId="77777777" w:rsidTr="12A47BCA">
        <w:trPr>
          <w:trHeight w:val="473"/>
        </w:trPr>
        <w:tc>
          <w:tcPr>
            <w:tcW w:w="1061" w:type="dxa"/>
          </w:tcPr>
          <w:p w14:paraId="2EA20B31" w14:textId="65AB24DF" w:rsidR="5D0E2F20" w:rsidRDefault="13E47D3E" w:rsidP="7373C524">
            <w:pPr>
              <w:spacing w:line="240" w:lineRule="auto"/>
            </w:pPr>
            <w:r>
              <w:t>Web Server</w:t>
            </w:r>
          </w:p>
        </w:tc>
        <w:tc>
          <w:tcPr>
            <w:tcW w:w="2295" w:type="dxa"/>
          </w:tcPr>
          <w:p w14:paraId="131BADB5" w14:textId="675B5D83" w:rsidR="5D0E2F20" w:rsidRDefault="5D0E2F20" w:rsidP="7373C524">
            <w:pPr>
              <w:spacing w:line="240" w:lineRule="auto"/>
              <w:jc w:val="center"/>
            </w:pPr>
            <w:r>
              <w:t>10.45.206.129/25</w:t>
            </w:r>
          </w:p>
        </w:tc>
        <w:tc>
          <w:tcPr>
            <w:tcW w:w="1605" w:type="dxa"/>
          </w:tcPr>
          <w:p w14:paraId="4CFF5519" w14:textId="7681302E" w:rsidR="7373C524" w:rsidRDefault="761812DD" w:rsidP="7373C524">
            <w:pPr>
              <w:spacing w:line="240" w:lineRule="auto"/>
              <w:jc w:val="center"/>
            </w:pPr>
            <w:r>
              <w:t>10.64.206.254</w:t>
            </w:r>
          </w:p>
        </w:tc>
        <w:tc>
          <w:tcPr>
            <w:tcW w:w="1230" w:type="dxa"/>
          </w:tcPr>
          <w:p w14:paraId="63E9AB65" w14:textId="7B95D7E7" w:rsidR="7373C524" w:rsidRDefault="7373C524" w:rsidP="7373C524">
            <w:pPr>
              <w:spacing w:line="240" w:lineRule="auto"/>
              <w:jc w:val="center"/>
            </w:pPr>
          </w:p>
        </w:tc>
        <w:tc>
          <w:tcPr>
            <w:tcW w:w="1350" w:type="dxa"/>
          </w:tcPr>
          <w:p w14:paraId="7A6E4B7C" w14:textId="65E83B41" w:rsidR="7373C524" w:rsidRDefault="7373C524" w:rsidP="7373C524">
            <w:pPr>
              <w:spacing w:line="240" w:lineRule="auto"/>
              <w:jc w:val="center"/>
            </w:pPr>
          </w:p>
        </w:tc>
        <w:tc>
          <w:tcPr>
            <w:tcW w:w="1369" w:type="dxa"/>
          </w:tcPr>
          <w:p w14:paraId="7464AE76" w14:textId="660A0F71" w:rsidR="7373C524" w:rsidRDefault="7373C524" w:rsidP="7373C524">
            <w:pPr>
              <w:spacing w:line="240" w:lineRule="auto"/>
              <w:jc w:val="center"/>
            </w:pPr>
          </w:p>
        </w:tc>
      </w:tr>
      <w:tr w:rsidR="12A47BCA" w14:paraId="33A9130A" w14:textId="77777777" w:rsidTr="12A47BCA">
        <w:trPr>
          <w:trHeight w:val="473"/>
        </w:trPr>
        <w:tc>
          <w:tcPr>
            <w:tcW w:w="1061" w:type="dxa"/>
          </w:tcPr>
          <w:p w14:paraId="6D1E2946" w14:textId="6CC7F332" w:rsidR="761812DD" w:rsidRDefault="761812DD" w:rsidP="12A47BCA">
            <w:pPr>
              <w:spacing w:line="240" w:lineRule="auto"/>
            </w:pPr>
            <w:r>
              <w:t>External DNS</w:t>
            </w:r>
          </w:p>
        </w:tc>
        <w:tc>
          <w:tcPr>
            <w:tcW w:w="2295" w:type="dxa"/>
          </w:tcPr>
          <w:p w14:paraId="28DF202C" w14:textId="45A51D27" w:rsidR="761812DD" w:rsidRDefault="761812DD" w:rsidP="12A47BCA">
            <w:pPr>
              <w:spacing w:line="240" w:lineRule="auto"/>
              <w:jc w:val="center"/>
            </w:pPr>
            <w:r>
              <w:t>10.45.206.130/25</w:t>
            </w:r>
          </w:p>
        </w:tc>
        <w:tc>
          <w:tcPr>
            <w:tcW w:w="1605" w:type="dxa"/>
          </w:tcPr>
          <w:p w14:paraId="76C40E3E" w14:textId="0CBE79C6" w:rsidR="761812DD" w:rsidRDefault="761812DD" w:rsidP="12A47BCA">
            <w:pPr>
              <w:spacing w:line="240" w:lineRule="auto"/>
              <w:jc w:val="center"/>
            </w:pPr>
            <w:r>
              <w:t>10.64.206.254</w:t>
            </w:r>
          </w:p>
        </w:tc>
        <w:tc>
          <w:tcPr>
            <w:tcW w:w="1230" w:type="dxa"/>
          </w:tcPr>
          <w:p w14:paraId="75D80A47" w14:textId="098FF032" w:rsidR="12A47BCA" w:rsidRDefault="12A47BCA" w:rsidP="12A47BCA">
            <w:pPr>
              <w:spacing w:line="240" w:lineRule="auto"/>
              <w:jc w:val="center"/>
            </w:pPr>
          </w:p>
        </w:tc>
        <w:tc>
          <w:tcPr>
            <w:tcW w:w="1350" w:type="dxa"/>
          </w:tcPr>
          <w:p w14:paraId="042A8C7D" w14:textId="445319E7" w:rsidR="12A47BCA" w:rsidRDefault="12A47BCA" w:rsidP="12A47BCA">
            <w:pPr>
              <w:spacing w:line="240" w:lineRule="auto"/>
              <w:jc w:val="center"/>
            </w:pPr>
          </w:p>
        </w:tc>
        <w:tc>
          <w:tcPr>
            <w:tcW w:w="1369" w:type="dxa"/>
          </w:tcPr>
          <w:p w14:paraId="4B166880" w14:textId="7C76D9F0" w:rsidR="12A47BCA" w:rsidRDefault="12A47BCA" w:rsidP="12A47BCA">
            <w:pPr>
              <w:spacing w:line="240" w:lineRule="auto"/>
              <w:jc w:val="center"/>
            </w:pPr>
          </w:p>
        </w:tc>
      </w:tr>
      <w:tr w:rsidR="7373C524" w14:paraId="0D678302" w14:textId="77777777" w:rsidTr="12A47BCA">
        <w:trPr>
          <w:trHeight w:val="473"/>
        </w:trPr>
        <w:tc>
          <w:tcPr>
            <w:tcW w:w="1061" w:type="dxa"/>
          </w:tcPr>
          <w:p w14:paraId="0E274DCA" w14:textId="1293EC1C" w:rsidR="419E9B2B" w:rsidRDefault="419E9B2B" w:rsidP="7373C524">
            <w:pPr>
              <w:spacing w:line="240" w:lineRule="auto"/>
            </w:pPr>
            <w:r>
              <w:t>WAN Access</w:t>
            </w:r>
          </w:p>
        </w:tc>
        <w:tc>
          <w:tcPr>
            <w:tcW w:w="2295" w:type="dxa"/>
          </w:tcPr>
          <w:p w14:paraId="129CBF16" w14:textId="56EFF0BB" w:rsidR="419E9B2B" w:rsidRDefault="419E9B2B" w:rsidP="7373C524">
            <w:pPr>
              <w:spacing w:line="240" w:lineRule="auto"/>
              <w:jc w:val="center"/>
            </w:pPr>
            <w:r>
              <w:t>10.45.250.6/24</w:t>
            </w:r>
          </w:p>
        </w:tc>
        <w:tc>
          <w:tcPr>
            <w:tcW w:w="1605" w:type="dxa"/>
          </w:tcPr>
          <w:p w14:paraId="1A93AE09" w14:textId="5C9FA73A" w:rsidR="7373C524" w:rsidRDefault="7373C524" w:rsidP="7373C524">
            <w:pPr>
              <w:spacing w:line="240" w:lineRule="auto"/>
              <w:jc w:val="center"/>
            </w:pPr>
          </w:p>
        </w:tc>
        <w:tc>
          <w:tcPr>
            <w:tcW w:w="1230" w:type="dxa"/>
          </w:tcPr>
          <w:p w14:paraId="0F4495E2" w14:textId="1E2F6465" w:rsidR="7373C524" w:rsidRDefault="7373C524" w:rsidP="7373C524">
            <w:pPr>
              <w:spacing w:line="240" w:lineRule="auto"/>
              <w:jc w:val="center"/>
            </w:pPr>
          </w:p>
        </w:tc>
        <w:tc>
          <w:tcPr>
            <w:tcW w:w="1350" w:type="dxa"/>
          </w:tcPr>
          <w:p w14:paraId="3F88BAA4" w14:textId="4688F715" w:rsidR="7373C524" w:rsidRDefault="7373C524" w:rsidP="7373C524">
            <w:pPr>
              <w:spacing w:line="240" w:lineRule="auto"/>
              <w:jc w:val="center"/>
            </w:pPr>
          </w:p>
        </w:tc>
        <w:tc>
          <w:tcPr>
            <w:tcW w:w="1369" w:type="dxa"/>
          </w:tcPr>
          <w:p w14:paraId="7819F1C9" w14:textId="0F91A05C" w:rsidR="7373C524" w:rsidRDefault="7373C524" w:rsidP="7373C524">
            <w:pPr>
              <w:spacing w:line="240" w:lineRule="auto"/>
              <w:jc w:val="center"/>
            </w:pPr>
          </w:p>
        </w:tc>
      </w:tr>
    </w:tbl>
    <w:p w14:paraId="2FC9D56C" w14:textId="77777777" w:rsidR="00DA0F9D" w:rsidRDefault="00DA0F9D" w:rsidP="00DA0F9D">
      <w:pPr>
        <w:pStyle w:val="ListParagraph"/>
        <w:spacing w:line="240" w:lineRule="auto"/>
        <w:ind w:left="360"/>
        <w:rPr>
          <w:b/>
          <w:sz w:val="24"/>
          <w:szCs w:val="24"/>
        </w:rPr>
      </w:pPr>
    </w:p>
    <w:p w14:paraId="59471EC2" w14:textId="4CD51F20" w:rsidR="12A47BCA" w:rsidRDefault="12A47BCA" w:rsidP="12A47BCA">
      <w:pPr>
        <w:pStyle w:val="ListParagraph"/>
        <w:spacing w:line="240" w:lineRule="auto"/>
        <w:ind w:left="360"/>
        <w:rPr>
          <w:b/>
          <w:bCs/>
          <w:sz w:val="24"/>
          <w:szCs w:val="24"/>
        </w:rPr>
      </w:pPr>
    </w:p>
    <w:p w14:paraId="7743BFB3" w14:textId="77777777" w:rsidR="00961A59" w:rsidRDefault="00961A59" w:rsidP="12A47BCA">
      <w:pPr>
        <w:pStyle w:val="ListParagraph"/>
        <w:spacing w:line="240" w:lineRule="auto"/>
        <w:ind w:left="360"/>
        <w:rPr>
          <w:b/>
          <w:bCs/>
          <w:sz w:val="24"/>
          <w:szCs w:val="24"/>
        </w:rPr>
      </w:pPr>
    </w:p>
    <w:p w14:paraId="06F73684" w14:textId="77777777" w:rsidR="00961A59" w:rsidRDefault="00961A59" w:rsidP="12A47BCA">
      <w:pPr>
        <w:pStyle w:val="ListParagraph"/>
        <w:spacing w:line="240" w:lineRule="auto"/>
        <w:ind w:left="360"/>
        <w:rPr>
          <w:b/>
          <w:bCs/>
          <w:sz w:val="24"/>
          <w:szCs w:val="24"/>
        </w:rPr>
      </w:pPr>
    </w:p>
    <w:p w14:paraId="0FF2024E" w14:textId="77777777" w:rsidR="00961A59" w:rsidRDefault="00961A59" w:rsidP="12A47BCA">
      <w:pPr>
        <w:pStyle w:val="ListParagraph"/>
        <w:spacing w:line="240" w:lineRule="auto"/>
        <w:ind w:left="360"/>
        <w:rPr>
          <w:b/>
          <w:bCs/>
          <w:sz w:val="24"/>
          <w:szCs w:val="24"/>
        </w:rPr>
      </w:pPr>
    </w:p>
    <w:p w14:paraId="40FAFD71" w14:textId="77777777" w:rsidR="00961A59" w:rsidRDefault="00961A59" w:rsidP="12A47BCA">
      <w:pPr>
        <w:pStyle w:val="ListParagraph"/>
        <w:spacing w:line="240" w:lineRule="auto"/>
        <w:ind w:left="360"/>
        <w:rPr>
          <w:b/>
          <w:bCs/>
          <w:sz w:val="24"/>
          <w:szCs w:val="24"/>
        </w:rPr>
      </w:pPr>
    </w:p>
    <w:p w14:paraId="73B89E73" w14:textId="77777777" w:rsidR="00961A59" w:rsidRDefault="00961A59" w:rsidP="12A47BCA">
      <w:pPr>
        <w:pStyle w:val="ListParagraph"/>
        <w:spacing w:line="240" w:lineRule="auto"/>
        <w:ind w:left="360"/>
        <w:rPr>
          <w:b/>
          <w:bCs/>
          <w:sz w:val="24"/>
          <w:szCs w:val="24"/>
        </w:rPr>
      </w:pPr>
    </w:p>
    <w:p w14:paraId="79091447" w14:textId="77777777" w:rsidR="00961A59" w:rsidRDefault="00961A59" w:rsidP="12A47BCA">
      <w:pPr>
        <w:pStyle w:val="ListParagraph"/>
        <w:spacing w:line="240" w:lineRule="auto"/>
        <w:ind w:left="360"/>
        <w:rPr>
          <w:b/>
          <w:bCs/>
          <w:sz w:val="24"/>
          <w:szCs w:val="24"/>
        </w:rPr>
      </w:pPr>
    </w:p>
    <w:p w14:paraId="1B112848" w14:textId="77777777" w:rsidR="00961A59" w:rsidRDefault="00961A59" w:rsidP="12A47BCA">
      <w:pPr>
        <w:pStyle w:val="ListParagraph"/>
        <w:spacing w:line="240" w:lineRule="auto"/>
        <w:ind w:left="360"/>
        <w:rPr>
          <w:b/>
          <w:bCs/>
          <w:sz w:val="24"/>
          <w:szCs w:val="24"/>
        </w:rPr>
      </w:pPr>
    </w:p>
    <w:p w14:paraId="35F63E97" w14:textId="77777777" w:rsidR="00961A59" w:rsidRDefault="00961A59" w:rsidP="12A47BCA">
      <w:pPr>
        <w:pStyle w:val="ListParagraph"/>
        <w:spacing w:line="240" w:lineRule="auto"/>
        <w:ind w:left="360"/>
        <w:rPr>
          <w:b/>
          <w:bCs/>
          <w:sz w:val="24"/>
          <w:szCs w:val="24"/>
        </w:rPr>
      </w:pPr>
    </w:p>
    <w:p w14:paraId="2366AAD3" w14:textId="77777777" w:rsidR="00961A59" w:rsidRDefault="00961A59" w:rsidP="12A47BCA">
      <w:pPr>
        <w:pStyle w:val="ListParagraph"/>
        <w:spacing w:line="240" w:lineRule="auto"/>
        <w:ind w:left="360"/>
        <w:rPr>
          <w:b/>
          <w:bCs/>
          <w:sz w:val="24"/>
          <w:szCs w:val="24"/>
        </w:rPr>
      </w:pPr>
    </w:p>
    <w:p w14:paraId="00DE8954" w14:textId="77777777" w:rsidR="00961A59" w:rsidRDefault="00961A59" w:rsidP="12A47BCA">
      <w:pPr>
        <w:pStyle w:val="ListParagraph"/>
        <w:spacing w:line="240" w:lineRule="auto"/>
        <w:ind w:left="360"/>
        <w:rPr>
          <w:b/>
          <w:bCs/>
          <w:sz w:val="24"/>
          <w:szCs w:val="24"/>
        </w:rPr>
      </w:pPr>
    </w:p>
    <w:p w14:paraId="488D788B" w14:textId="77777777" w:rsidR="00961A59" w:rsidRDefault="00961A59" w:rsidP="12A47BCA">
      <w:pPr>
        <w:pStyle w:val="ListParagraph"/>
        <w:spacing w:line="240" w:lineRule="auto"/>
        <w:ind w:left="360"/>
        <w:rPr>
          <w:b/>
          <w:bCs/>
          <w:sz w:val="24"/>
          <w:szCs w:val="24"/>
        </w:rPr>
      </w:pPr>
    </w:p>
    <w:p w14:paraId="4995FC2F" w14:textId="25B40ABB" w:rsidR="00151681" w:rsidRPr="00F71C5C" w:rsidRDefault="00743DC3" w:rsidP="00F71C5C">
      <w:pPr>
        <w:pStyle w:val="ListParagraph"/>
        <w:numPr>
          <w:ilvl w:val="0"/>
          <w:numId w:val="19"/>
        </w:numPr>
        <w:spacing w:line="240" w:lineRule="auto"/>
        <w:ind w:left="360"/>
        <w:rPr>
          <w:b/>
          <w:sz w:val="24"/>
        </w:rPr>
      </w:pPr>
      <w:r w:rsidRPr="00F71C5C">
        <w:rPr>
          <w:b/>
          <w:sz w:val="24"/>
        </w:rPr>
        <w:lastRenderedPageBreak/>
        <w:t>Service Implementation Plan</w:t>
      </w:r>
    </w:p>
    <w:p w14:paraId="10F56A72" w14:textId="5558FF35" w:rsidR="00AB7E66" w:rsidRDefault="00862B2A" w:rsidP="00F71C5C">
      <w:pPr>
        <w:spacing w:line="240" w:lineRule="auto"/>
        <w:ind w:left="360"/>
        <w:rPr>
          <w:bCs/>
          <w:sz w:val="24"/>
        </w:rPr>
      </w:pPr>
      <w:r>
        <w:rPr>
          <w:bCs/>
          <w:sz w:val="24"/>
        </w:rPr>
        <w:t xml:space="preserve">Enumerate </w:t>
      </w:r>
      <w:r w:rsidR="006D635C">
        <w:rPr>
          <w:bCs/>
          <w:sz w:val="24"/>
        </w:rPr>
        <w:t>all virtual machines requested by type</w:t>
      </w:r>
      <w:r w:rsidR="00545389">
        <w:rPr>
          <w:bCs/>
          <w:sz w:val="24"/>
        </w:rPr>
        <w:t xml:space="preserve"> and describe function.  Include network </w:t>
      </w:r>
      <w:r w:rsidR="00091BA4">
        <w:rPr>
          <w:bCs/>
          <w:sz w:val="24"/>
        </w:rPr>
        <w:t xml:space="preserve">configuration </w:t>
      </w:r>
      <w:r w:rsidR="00545389">
        <w:rPr>
          <w:bCs/>
          <w:sz w:val="24"/>
        </w:rPr>
        <w:t xml:space="preserve">and DNS </w:t>
      </w:r>
      <w:r w:rsidR="00091BA4">
        <w:rPr>
          <w:bCs/>
          <w:sz w:val="24"/>
        </w:rPr>
        <w:t>entries needed</w:t>
      </w:r>
      <w:r w:rsidR="00545389">
        <w:rPr>
          <w:bCs/>
          <w:sz w:val="24"/>
        </w:rPr>
        <w:t xml:space="preserve"> for each host requested.</w:t>
      </w:r>
      <w:r w:rsidR="00E14F52">
        <w:rPr>
          <w:bCs/>
          <w:sz w:val="24"/>
        </w:rPr>
        <w:t xml:space="preserve">  Enumerate all ports that each VM </w:t>
      </w:r>
      <w:r w:rsidR="00076836">
        <w:rPr>
          <w:bCs/>
          <w:sz w:val="24"/>
        </w:rPr>
        <w:t>is offering services on.</w:t>
      </w:r>
      <w:r w:rsidR="00286672">
        <w:rPr>
          <w:bCs/>
          <w:sz w:val="24"/>
        </w:rPr>
        <w:t xml:space="preserve">  Differentiate between services that should be accessible to internal users vs. external users.</w:t>
      </w:r>
    </w:p>
    <w:tbl>
      <w:tblPr>
        <w:tblStyle w:val="TableGrid"/>
        <w:tblW w:w="11501" w:type="dxa"/>
        <w:tblInd w:w="-1078" w:type="dxa"/>
        <w:tblLook w:val="04A0" w:firstRow="1" w:lastRow="0" w:firstColumn="1" w:lastColumn="0" w:noHBand="0" w:noVBand="1"/>
      </w:tblPr>
      <w:tblGrid>
        <w:gridCol w:w="1339"/>
        <w:gridCol w:w="2811"/>
        <w:gridCol w:w="1970"/>
        <w:gridCol w:w="947"/>
        <w:gridCol w:w="2072"/>
        <w:gridCol w:w="1412"/>
        <w:gridCol w:w="950"/>
      </w:tblGrid>
      <w:tr w:rsidR="002F7BCB" w:rsidRPr="007E7A0E" w14:paraId="1E21B6CC" w14:textId="77777777" w:rsidTr="002F7BCB">
        <w:trPr>
          <w:gridAfter w:val="1"/>
          <w:wAfter w:w="1078" w:type="dxa"/>
        </w:trPr>
        <w:tc>
          <w:tcPr>
            <w:tcW w:w="11501" w:type="dxa"/>
            <w:gridSpan w:val="6"/>
          </w:tcPr>
          <w:p w14:paraId="20E8CD89" w14:textId="43D88E73" w:rsidR="002F7BCB" w:rsidRPr="007E7A0E" w:rsidRDefault="00A844CE" w:rsidP="006A6305">
            <w:pPr>
              <w:spacing w:line="240" w:lineRule="auto"/>
              <w:jc w:val="center"/>
              <w:rPr>
                <w:b/>
                <w:sz w:val="20"/>
                <w:szCs w:val="20"/>
              </w:rPr>
            </w:pPr>
            <w:r w:rsidRPr="007E7A0E">
              <w:rPr>
                <w:b/>
                <w:sz w:val="20"/>
                <w:szCs w:val="20"/>
              </w:rPr>
              <w:t>Virtual Machines</w:t>
            </w:r>
          </w:p>
        </w:tc>
      </w:tr>
      <w:tr w:rsidR="00B41E84" w:rsidRPr="007E7A0E" w14:paraId="3808B5DF" w14:textId="77777777" w:rsidTr="008E5B3F">
        <w:tc>
          <w:tcPr>
            <w:tcW w:w="1342" w:type="dxa"/>
            <w:vAlign w:val="center"/>
          </w:tcPr>
          <w:p w14:paraId="71E98EA1" w14:textId="406C89A9" w:rsidR="00961A59" w:rsidRPr="007E7A0E" w:rsidRDefault="005049E5" w:rsidP="00A844CE">
            <w:pPr>
              <w:spacing w:line="240" w:lineRule="auto"/>
              <w:jc w:val="center"/>
              <w:rPr>
                <w:bCs/>
                <w:sz w:val="20"/>
                <w:szCs w:val="20"/>
                <w:u w:val="single"/>
              </w:rPr>
            </w:pPr>
            <w:r w:rsidRPr="007E7A0E">
              <w:rPr>
                <w:bCs/>
                <w:sz w:val="20"/>
                <w:szCs w:val="20"/>
                <w:u w:val="single"/>
              </w:rPr>
              <w:t>Type</w:t>
            </w:r>
          </w:p>
        </w:tc>
        <w:tc>
          <w:tcPr>
            <w:tcW w:w="3173" w:type="dxa"/>
            <w:vAlign w:val="center"/>
          </w:tcPr>
          <w:p w14:paraId="32D4209F" w14:textId="49AC08FA" w:rsidR="00961A59" w:rsidRPr="007E7A0E" w:rsidRDefault="00961A59" w:rsidP="006A6305">
            <w:pPr>
              <w:spacing w:line="240" w:lineRule="auto"/>
              <w:jc w:val="center"/>
              <w:rPr>
                <w:bCs/>
                <w:sz w:val="20"/>
                <w:szCs w:val="20"/>
                <w:u w:val="single"/>
              </w:rPr>
            </w:pPr>
            <w:r w:rsidRPr="007E7A0E">
              <w:rPr>
                <w:bCs/>
                <w:sz w:val="20"/>
                <w:szCs w:val="20"/>
                <w:u w:val="single"/>
              </w:rPr>
              <w:t>Description</w:t>
            </w:r>
          </w:p>
        </w:tc>
        <w:tc>
          <w:tcPr>
            <w:tcW w:w="1970" w:type="dxa"/>
            <w:vAlign w:val="center"/>
          </w:tcPr>
          <w:p w14:paraId="0EF44AC2" w14:textId="02F8B38F" w:rsidR="00961A59" w:rsidRPr="007E7A0E" w:rsidRDefault="00961A59" w:rsidP="006A6305">
            <w:pPr>
              <w:spacing w:line="240" w:lineRule="auto"/>
              <w:jc w:val="center"/>
              <w:rPr>
                <w:bCs/>
                <w:sz w:val="20"/>
                <w:szCs w:val="20"/>
                <w:u w:val="single"/>
              </w:rPr>
            </w:pPr>
            <w:r w:rsidRPr="007E7A0E">
              <w:rPr>
                <w:bCs/>
                <w:sz w:val="20"/>
                <w:szCs w:val="20"/>
                <w:u w:val="single"/>
              </w:rPr>
              <w:t>Host Name</w:t>
            </w:r>
          </w:p>
        </w:tc>
        <w:tc>
          <w:tcPr>
            <w:tcW w:w="967" w:type="dxa"/>
            <w:vAlign w:val="center"/>
          </w:tcPr>
          <w:p w14:paraId="4CE4A388" w14:textId="76AE53AA" w:rsidR="00961A59" w:rsidRPr="007E7A0E" w:rsidRDefault="00961A59" w:rsidP="006A6305">
            <w:pPr>
              <w:spacing w:line="240" w:lineRule="auto"/>
              <w:jc w:val="center"/>
              <w:rPr>
                <w:bCs/>
                <w:sz w:val="20"/>
                <w:szCs w:val="20"/>
                <w:u w:val="single"/>
              </w:rPr>
            </w:pPr>
            <w:r w:rsidRPr="007E7A0E">
              <w:rPr>
                <w:bCs/>
                <w:sz w:val="20"/>
                <w:szCs w:val="20"/>
                <w:u w:val="single"/>
              </w:rPr>
              <w:t>Zone</w:t>
            </w:r>
          </w:p>
        </w:tc>
        <w:tc>
          <w:tcPr>
            <w:tcW w:w="2711" w:type="dxa"/>
            <w:vAlign w:val="center"/>
          </w:tcPr>
          <w:p w14:paraId="7A6274F0" w14:textId="593FCDAE" w:rsidR="00961A59" w:rsidRPr="007E7A0E" w:rsidRDefault="00961A59" w:rsidP="006A6305">
            <w:pPr>
              <w:spacing w:line="240" w:lineRule="auto"/>
              <w:jc w:val="center"/>
              <w:rPr>
                <w:bCs/>
                <w:sz w:val="20"/>
                <w:szCs w:val="20"/>
                <w:u w:val="single"/>
              </w:rPr>
            </w:pPr>
            <w:r w:rsidRPr="007E7A0E">
              <w:rPr>
                <w:bCs/>
                <w:sz w:val="20"/>
                <w:szCs w:val="20"/>
                <w:u w:val="single"/>
              </w:rPr>
              <w:t>Network Configuration</w:t>
            </w:r>
          </w:p>
        </w:tc>
        <w:tc>
          <w:tcPr>
            <w:tcW w:w="308" w:type="dxa"/>
            <w:vAlign w:val="center"/>
          </w:tcPr>
          <w:p w14:paraId="2E2D27E7" w14:textId="27582740" w:rsidR="00961A59" w:rsidRPr="007E7A0E" w:rsidRDefault="00961A59" w:rsidP="006A6305">
            <w:pPr>
              <w:spacing w:line="240" w:lineRule="auto"/>
              <w:jc w:val="center"/>
              <w:rPr>
                <w:bCs/>
                <w:sz w:val="20"/>
                <w:szCs w:val="20"/>
                <w:u w:val="single"/>
              </w:rPr>
            </w:pPr>
            <w:r w:rsidRPr="007E7A0E">
              <w:rPr>
                <w:bCs/>
                <w:sz w:val="20"/>
                <w:szCs w:val="20"/>
                <w:u w:val="single"/>
              </w:rPr>
              <w:t>DNS Entries</w:t>
            </w:r>
          </w:p>
        </w:tc>
        <w:tc>
          <w:tcPr>
            <w:tcW w:w="1030" w:type="dxa"/>
            <w:vAlign w:val="center"/>
          </w:tcPr>
          <w:p w14:paraId="1560A78E" w14:textId="69EFFB2B" w:rsidR="00961A59" w:rsidRPr="007E7A0E" w:rsidRDefault="00961A59" w:rsidP="006A6305">
            <w:pPr>
              <w:spacing w:line="240" w:lineRule="auto"/>
              <w:jc w:val="center"/>
              <w:rPr>
                <w:bCs/>
                <w:sz w:val="20"/>
                <w:szCs w:val="20"/>
                <w:u w:val="single"/>
              </w:rPr>
            </w:pPr>
            <w:r w:rsidRPr="007E7A0E">
              <w:rPr>
                <w:bCs/>
                <w:sz w:val="20"/>
                <w:szCs w:val="20"/>
                <w:u w:val="single"/>
              </w:rPr>
              <w:t>Ports</w:t>
            </w:r>
          </w:p>
        </w:tc>
      </w:tr>
      <w:tr w:rsidR="00B41E84" w:rsidRPr="007E7A0E" w14:paraId="13D0437F" w14:textId="77777777" w:rsidTr="008E5B3F">
        <w:tc>
          <w:tcPr>
            <w:tcW w:w="1342" w:type="dxa"/>
          </w:tcPr>
          <w:p w14:paraId="13F84193" w14:textId="1358D6B0" w:rsidR="005049E5" w:rsidRPr="007E7A0E" w:rsidRDefault="005049E5" w:rsidP="005049E5">
            <w:pPr>
              <w:spacing w:line="240" w:lineRule="auto"/>
              <w:rPr>
                <w:bCs/>
                <w:i/>
                <w:iCs/>
                <w:sz w:val="20"/>
                <w:szCs w:val="20"/>
              </w:rPr>
            </w:pPr>
            <w:r w:rsidRPr="007E7A0E">
              <w:rPr>
                <w:bCs/>
                <w:i/>
                <w:iCs/>
                <w:sz w:val="20"/>
                <w:szCs w:val="20"/>
              </w:rPr>
              <w:t>Client</w:t>
            </w:r>
          </w:p>
        </w:tc>
        <w:tc>
          <w:tcPr>
            <w:tcW w:w="3173" w:type="dxa"/>
          </w:tcPr>
          <w:p w14:paraId="41360A32" w14:textId="5BC1289A" w:rsidR="005049E5" w:rsidRPr="007E7A0E" w:rsidRDefault="00674289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This VM</w:t>
            </w:r>
            <w:r w:rsidR="00557F7E" w:rsidRPr="007E7A0E">
              <w:rPr>
                <w:bCs/>
                <w:sz w:val="20"/>
                <w:szCs w:val="20"/>
              </w:rPr>
              <w:t xml:space="preserve"> will be used by many</w:t>
            </w:r>
            <w:r w:rsidR="00612FDA" w:rsidRPr="007E7A0E">
              <w:rPr>
                <w:bCs/>
                <w:sz w:val="20"/>
                <w:szCs w:val="20"/>
              </w:rPr>
              <w:t xml:space="preserve"> user workstations within our organization</w:t>
            </w:r>
            <w:r w:rsidR="00DE2E59" w:rsidRPr="007E7A0E">
              <w:rPr>
                <w:bCs/>
                <w:sz w:val="20"/>
                <w:szCs w:val="20"/>
              </w:rPr>
              <w:t>. We will</w:t>
            </w:r>
            <w:r w:rsidR="005F22F7" w:rsidRPr="007E7A0E">
              <w:rPr>
                <w:bCs/>
                <w:sz w:val="20"/>
                <w:szCs w:val="20"/>
              </w:rPr>
              <w:t xml:space="preserve"> </w:t>
            </w:r>
            <w:r w:rsidR="00EF46AA" w:rsidRPr="007E7A0E">
              <w:rPr>
                <w:bCs/>
                <w:sz w:val="20"/>
                <w:szCs w:val="20"/>
              </w:rPr>
              <w:t>secure these hosts</w:t>
            </w:r>
            <w:r w:rsidR="003F30A2" w:rsidRPr="007E7A0E">
              <w:rPr>
                <w:bCs/>
                <w:sz w:val="20"/>
                <w:szCs w:val="20"/>
              </w:rPr>
              <w:t xml:space="preserve"> while preserving</w:t>
            </w:r>
            <w:r w:rsidR="00682F4A" w:rsidRPr="007E7A0E">
              <w:rPr>
                <w:bCs/>
                <w:sz w:val="20"/>
                <w:szCs w:val="20"/>
              </w:rPr>
              <w:t xml:space="preserve"> the legitimate user accounts that are on them.</w:t>
            </w:r>
          </w:p>
        </w:tc>
        <w:tc>
          <w:tcPr>
            <w:tcW w:w="1970" w:type="dxa"/>
          </w:tcPr>
          <w:p w14:paraId="5132065E" w14:textId="378F0971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Client.int-ENERGY.cy450</w:t>
            </w:r>
          </w:p>
        </w:tc>
        <w:tc>
          <w:tcPr>
            <w:tcW w:w="967" w:type="dxa"/>
          </w:tcPr>
          <w:p w14:paraId="072B14B3" w14:textId="2E74E5F5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Internal</w:t>
            </w:r>
          </w:p>
        </w:tc>
        <w:tc>
          <w:tcPr>
            <w:tcW w:w="2711" w:type="dxa"/>
          </w:tcPr>
          <w:p w14:paraId="48791A0C" w14:textId="607D163B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IP:</w:t>
            </w:r>
            <w:r w:rsidR="00743019" w:rsidRPr="007E7A0E">
              <w:rPr>
                <w:bCs/>
                <w:sz w:val="20"/>
                <w:szCs w:val="20"/>
              </w:rPr>
              <w:t xml:space="preserve"> </w:t>
            </w:r>
            <w:r w:rsidR="00743019" w:rsidRPr="007E7A0E">
              <w:rPr>
                <w:sz w:val="20"/>
                <w:szCs w:val="20"/>
              </w:rPr>
              <w:t>10.45.206.1</w:t>
            </w:r>
          </w:p>
          <w:p w14:paraId="380B725E" w14:textId="3864FA88" w:rsidR="005049E5" w:rsidRPr="007E7A0E" w:rsidRDefault="005049E5" w:rsidP="005049E5">
            <w:pPr>
              <w:spacing w:line="240" w:lineRule="auto"/>
              <w:rPr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SNM:</w:t>
            </w:r>
            <w:r w:rsidR="00745B76" w:rsidRPr="007E7A0E">
              <w:rPr>
                <w:bCs/>
                <w:sz w:val="20"/>
                <w:szCs w:val="20"/>
              </w:rPr>
              <w:t xml:space="preserve"> </w:t>
            </w:r>
            <w:r w:rsidR="008E5B3F" w:rsidRPr="007E7A0E">
              <w:rPr>
                <w:sz w:val="20"/>
                <w:szCs w:val="20"/>
              </w:rPr>
              <w:t>255.255.255.128</w:t>
            </w:r>
          </w:p>
          <w:p w14:paraId="4051F00B" w14:textId="0712EF3F" w:rsidR="00DF58A4" w:rsidRPr="007E7A0E" w:rsidRDefault="00DF58A4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sz w:val="20"/>
                <w:szCs w:val="20"/>
              </w:rPr>
              <w:t>GW:</w:t>
            </w:r>
            <w:r w:rsidR="007E7A0E" w:rsidRPr="007E7A0E">
              <w:rPr>
                <w:sz w:val="20"/>
                <w:szCs w:val="20"/>
              </w:rPr>
              <w:t xml:space="preserve"> 10.45.206.126</w:t>
            </w:r>
          </w:p>
          <w:p w14:paraId="1AC5D49F" w14:textId="6DBED8C2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DNS Server:</w:t>
            </w:r>
            <w:r w:rsidR="00AE2EF1" w:rsidRPr="007E7A0E">
              <w:rPr>
                <w:bCs/>
                <w:sz w:val="20"/>
                <w:szCs w:val="20"/>
              </w:rPr>
              <w:t xml:space="preserve"> 10.45.206.2 (P)</w:t>
            </w:r>
            <w:r w:rsidR="00943D31" w:rsidRPr="007E7A0E">
              <w:rPr>
                <w:bCs/>
                <w:sz w:val="20"/>
                <w:szCs w:val="20"/>
              </w:rPr>
              <w:t xml:space="preserve"> 10.45.20</w:t>
            </w:r>
            <w:r w:rsidR="005A6AFE" w:rsidRPr="007E7A0E">
              <w:rPr>
                <w:bCs/>
                <w:sz w:val="20"/>
                <w:szCs w:val="20"/>
              </w:rPr>
              <w:t>6.130 (A)</w:t>
            </w:r>
          </w:p>
        </w:tc>
        <w:tc>
          <w:tcPr>
            <w:tcW w:w="308" w:type="dxa"/>
          </w:tcPr>
          <w:p w14:paraId="327A9714" w14:textId="2F743016" w:rsidR="005049E5" w:rsidRPr="007E7A0E" w:rsidRDefault="00272513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N/A</w:t>
            </w:r>
          </w:p>
        </w:tc>
        <w:tc>
          <w:tcPr>
            <w:tcW w:w="1030" w:type="dxa"/>
          </w:tcPr>
          <w:p w14:paraId="2402A067" w14:textId="2051417B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22 (SSH)</w:t>
            </w:r>
          </w:p>
        </w:tc>
      </w:tr>
      <w:tr w:rsidR="00B41E84" w:rsidRPr="007E7A0E" w14:paraId="01514D38" w14:textId="77777777" w:rsidTr="008E5B3F">
        <w:tc>
          <w:tcPr>
            <w:tcW w:w="1342" w:type="dxa"/>
          </w:tcPr>
          <w:p w14:paraId="7C8D9361" w14:textId="5230D72F" w:rsidR="005049E5" w:rsidRPr="007E7A0E" w:rsidRDefault="005049E5" w:rsidP="005049E5">
            <w:pPr>
              <w:spacing w:line="240" w:lineRule="auto"/>
              <w:rPr>
                <w:bCs/>
                <w:i/>
                <w:iCs/>
                <w:sz w:val="20"/>
                <w:szCs w:val="20"/>
              </w:rPr>
            </w:pPr>
            <w:r w:rsidRPr="007E7A0E">
              <w:rPr>
                <w:bCs/>
                <w:i/>
                <w:iCs/>
                <w:sz w:val="20"/>
                <w:szCs w:val="20"/>
              </w:rPr>
              <w:t>Internal DNS (PRIMARY)</w:t>
            </w:r>
          </w:p>
        </w:tc>
        <w:tc>
          <w:tcPr>
            <w:tcW w:w="3173" w:type="dxa"/>
          </w:tcPr>
          <w:p w14:paraId="4187FEB4" w14:textId="038346BB" w:rsidR="005049E5" w:rsidRPr="007E7A0E" w:rsidRDefault="001D552E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Internal DNS will be configured such that only</w:t>
            </w:r>
            <w:r w:rsidR="00C623E5" w:rsidRPr="007E7A0E">
              <w:rPr>
                <w:bCs/>
                <w:sz w:val="20"/>
                <w:szCs w:val="20"/>
              </w:rPr>
              <w:t xml:space="preserve"> our internal users</w:t>
            </w:r>
            <w:r w:rsidR="00254834" w:rsidRPr="007E7A0E">
              <w:rPr>
                <w:bCs/>
                <w:sz w:val="20"/>
                <w:szCs w:val="20"/>
              </w:rPr>
              <w:t xml:space="preserve"> have access. </w:t>
            </w:r>
          </w:p>
        </w:tc>
        <w:tc>
          <w:tcPr>
            <w:tcW w:w="1970" w:type="dxa"/>
          </w:tcPr>
          <w:p w14:paraId="19431975" w14:textId="1869A1E1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ns2.int-ENERGY.cy450</w:t>
            </w:r>
          </w:p>
        </w:tc>
        <w:tc>
          <w:tcPr>
            <w:tcW w:w="967" w:type="dxa"/>
          </w:tcPr>
          <w:p w14:paraId="3E345DB8" w14:textId="27740181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Internal</w:t>
            </w:r>
          </w:p>
        </w:tc>
        <w:tc>
          <w:tcPr>
            <w:tcW w:w="2711" w:type="dxa"/>
          </w:tcPr>
          <w:p w14:paraId="3E8F7D9F" w14:textId="5530094C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IP:</w:t>
            </w:r>
            <w:r w:rsidR="008E5B3F" w:rsidRPr="007E7A0E">
              <w:rPr>
                <w:bCs/>
                <w:sz w:val="20"/>
                <w:szCs w:val="20"/>
              </w:rPr>
              <w:t xml:space="preserve"> </w:t>
            </w:r>
            <w:r w:rsidR="008E5B3F" w:rsidRPr="007E7A0E">
              <w:rPr>
                <w:sz w:val="20"/>
                <w:szCs w:val="20"/>
              </w:rPr>
              <w:t>10.45.206.2</w:t>
            </w:r>
          </w:p>
          <w:p w14:paraId="21D31867" w14:textId="6D733C30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SNM:</w:t>
            </w:r>
            <w:r w:rsidR="008E5B3F" w:rsidRPr="007E7A0E">
              <w:rPr>
                <w:bCs/>
                <w:sz w:val="20"/>
                <w:szCs w:val="20"/>
              </w:rPr>
              <w:t xml:space="preserve"> </w:t>
            </w:r>
            <w:r w:rsidR="008E5B3F" w:rsidRPr="007E7A0E">
              <w:rPr>
                <w:sz w:val="20"/>
                <w:szCs w:val="20"/>
              </w:rPr>
              <w:t>255.255.255.128</w:t>
            </w:r>
          </w:p>
          <w:p w14:paraId="79FC28DE" w14:textId="7562A35D" w:rsidR="005049E5" w:rsidRPr="007E7A0E" w:rsidRDefault="00DF58A4" w:rsidP="00DF58A4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GW:</w:t>
            </w:r>
            <w:r w:rsidR="007E7A0E" w:rsidRPr="007E7A0E">
              <w:rPr>
                <w:bCs/>
                <w:sz w:val="20"/>
                <w:szCs w:val="20"/>
              </w:rPr>
              <w:t xml:space="preserve"> </w:t>
            </w:r>
            <w:r w:rsidR="007E7A0E" w:rsidRPr="007E7A0E">
              <w:rPr>
                <w:sz w:val="20"/>
                <w:szCs w:val="20"/>
              </w:rPr>
              <w:t>10.45.206.126</w:t>
            </w:r>
          </w:p>
        </w:tc>
        <w:tc>
          <w:tcPr>
            <w:tcW w:w="308" w:type="dxa"/>
          </w:tcPr>
          <w:p w14:paraId="286A7C02" w14:textId="77777777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Master Server</w:t>
            </w:r>
          </w:p>
          <w:p w14:paraId="1AF659A6" w14:textId="77777777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 xml:space="preserve">Composed of internal, forward, and reverse </w:t>
            </w:r>
            <w:proofErr w:type="gramStart"/>
            <w:r w:rsidRPr="007E7A0E">
              <w:rPr>
                <w:bCs/>
                <w:sz w:val="20"/>
                <w:szCs w:val="20"/>
              </w:rPr>
              <w:t>zones</w:t>
            </w:r>
            <w:proofErr w:type="gramEnd"/>
          </w:p>
          <w:p w14:paraId="69D881CE" w14:textId="77777777" w:rsidR="006E4D78" w:rsidRPr="007E7A0E" w:rsidRDefault="00720ED9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Forwards</w:t>
            </w:r>
            <w:r w:rsidR="00E03BFB" w:rsidRPr="007E7A0E">
              <w:rPr>
                <w:bCs/>
                <w:sz w:val="20"/>
                <w:szCs w:val="20"/>
              </w:rPr>
              <w:t xml:space="preserve"> requests </w:t>
            </w:r>
            <w:r w:rsidR="009F36F8" w:rsidRPr="007E7A0E">
              <w:rPr>
                <w:bCs/>
                <w:sz w:val="20"/>
                <w:szCs w:val="20"/>
              </w:rPr>
              <w:t>to the HQ DNS</w:t>
            </w:r>
          </w:p>
          <w:p w14:paraId="59B8C25C" w14:textId="004D4019" w:rsidR="00E92729" w:rsidRPr="007E7A0E" w:rsidRDefault="00E92729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All external zone names will be authoritatively resolved by th</w:t>
            </w:r>
            <w:r w:rsidR="006D4458" w:rsidRPr="007E7A0E">
              <w:rPr>
                <w:bCs/>
                <w:sz w:val="20"/>
                <w:szCs w:val="20"/>
              </w:rPr>
              <w:t>e Internal DNS</w:t>
            </w:r>
          </w:p>
        </w:tc>
        <w:tc>
          <w:tcPr>
            <w:tcW w:w="1030" w:type="dxa"/>
          </w:tcPr>
          <w:p w14:paraId="3B4C791C" w14:textId="77777777" w:rsidR="005049E5" w:rsidRPr="007E7A0E" w:rsidRDefault="005049E5" w:rsidP="005049E5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 xml:space="preserve">22 (SSH) </w:t>
            </w:r>
          </w:p>
          <w:p w14:paraId="20052B0D" w14:textId="7FCEF3A2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53 (DNS)</w:t>
            </w:r>
          </w:p>
        </w:tc>
      </w:tr>
      <w:tr w:rsidR="00B41E84" w:rsidRPr="007E7A0E" w14:paraId="36A7BC94" w14:textId="77777777" w:rsidTr="008E5B3F">
        <w:tc>
          <w:tcPr>
            <w:tcW w:w="1342" w:type="dxa"/>
          </w:tcPr>
          <w:p w14:paraId="10C9F76A" w14:textId="36BBF739" w:rsidR="005049E5" w:rsidRPr="007E7A0E" w:rsidRDefault="005049E5" w:rsidP="005049E5">
            <w:pPr>
              <w:spacing w:line="240" w:lineRule="auto"/>
              <w:rPr>
                <w:bCs/>
                <w:i/>
                <w:iCs/>
                <w:sz w:val="20"/>
                <w:szCs w:val="20"/>
              </w:rPr>
            </w:pPr>
            <w:r w:rsidRPr="007E7A0E">
              <w:rPr>
                <w:bCs/>
                <w:i/>
                <w:iCs/>
                <w:sz w:val="20"/>
                <w:szCs w:val="20"/>
              </w:rPr>
              <w:t>External DNS (SECONDARY)</w:t>
            </w:r>
          </w:p>
        </w:tc>
        <w:tc>
          <w:tcPr>
            <w:tcW w:w="3173" w:type="dxa"/>
          </w:tcPr>
          <w:p w14:paraId="37BA1BD4" w14:textId="1E089415" w:rsidR="005049E5" w:rsidRPr="007E7A0E" w:rsidRDefault="00254834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External DNS will be configure</w:t>
            </w:r>
            <w:r w:rsidR="002C4256" w:rsidRPr="007E7A0E">
              <w:rPr>
                <w:bCs/>
                <w:sz w:val="20"/>
                <w:szCs w:val="20"/>
              </w:rPr>
              <w:t>d</w:t>
            </w:r>
            <w:r w:rsidRPr="007E7A0E">
              <w:rPr>
                <w:bCs/>
                <w:sz w:val="20"/>
                <w:szCs w:val="20"/>
              </w:rPr>
              <w:t xml:space="preserve"> such that</w:t>
            </w:r>
            <w:r w:rsidR="008C2967" w:rsidRPr="007E7A0E">
              <w:rPr>
                <w:bCs/>
                <w:sz w:val="20"/>
                <w:szCs w:val="20"/>
              </w:rPr>
              <w:t xml:space="preserve"> both </w:t>
            </w:r>
            <w:r w:rsidR="008C6F8E" w:rsidRPr="007E7A0E">
              <w:rPr>
                <w:bCs/>
                <w:sz w:val="20"/>
                <w:szCs w:val="20"/>
              </w:rPr>
              <w:t>our internal and external users can access.</w:t>
            </w:r>
          </w:p>
        </w:tc>
        <w:tc>
          <w:tcPr>
            <w:tcW w:w="1970" w:type="dxa"/>
          </w:tcPr>
          <w:p w14:paraId="79CA72CC" w14:textId="78E6A22F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ns1.ENERGY.cy450</w:t>
            </w:r>
          </w:p>
        </w:tc>
        <w:tc>
          <w:tcPr>
            <w:tcW w:w="967" w:type="dxa"/>
          </w:tcPr>
          <w:p w14:paraId="3BE1370A" w14:textId="1D58E8CD" w:rsidR="005049E5" w:rsidRPr="007E7A0E" w:rsidRDefault="005049E5" w:rsidP="005049E5">
            <w:pPr>
              <w:spacing w:line="240" w:lineRule="auto"/>
              <w:rPr>
                <w:sz w:val="20"/>
                <w:szCs w:val="20"/>
              </w:rPr>
            </w:pPr>
            <w:r w:rsidRPr="007E7A0E">
              <w:rPr>
                <w:sz w:val="20"/>
                <w:szCs w:val="20"/>
              </w:rPr>
              <w:t>Internal/</w:t>
            </w:r>
          </w:p>
          <w:p w14:paraId="66A2F3B1" w14:textId="40817D97" w:rsidR="005049E5" w:rsidRPr="007E7A0E" w:rsidRDefault="005049E5" w:rsidP="005049E5">
            <w:pPr>
              <w:spacing w:line="240" w:lineRule="auto"/>
              <w:rPr>
                <w:sz w:val="20"/>
                <w:szCs w:val="20"/>
              </w:rPr>
            </w:pPr>
            <w:r w:rsidRPr="007E7A0E">
              <w:rPr>
                <w:sz w:val="20"/>
                <w:szCs w:val="20"/>
              </w:rPr>
              <w:t xml:space="preserve">External </w:t>
            </w:r>
          </w:p>
        </w:tc>
        <w:tc>
          <w:tcPr>
            <w:tcW w:w="2711" w:type="dxa"/>
          </w:tcPr>
          <w:p w14:paraId="089E430C" w14:textId="33391D13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IP:</w:t>
            </w:r>
            <w:r w:rsidR="003732F0" w:rsidRPr="007E7A0E">
              <w:rPr>
                <w:bCs/>
                <w:sz w:val="20"/>
                <w:szCs w:val="20"/>
              </w:rPr>
              <w:t xml:space="preserve"> </w:t>
            </w:r>
            <w:r w:rsidR="003732F0" w:rsidRPr="007E7A0E">
              <w:rPr>
                <w:sz w:val="20"/>
                <w:szCs w:val="20"/>
              </w:rPr>
              <w:t>10.45.206.130</w:t>
            </w:r>
          </w:p>
          <w:p w14:paraId="3A7ED03E" w14:textId="356526E6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SNM:</w:t>
            </w:r>
            <w:r w:rsidR="008E5B3F" w:rsidRPr="007E7A0E">
              <w:rPr>
                <w:bCs/>
                <w:sz w:val="20"/>
                <w:szCs w:val="20"/>
              </w:rPr>
              <w:t xml:space="preserve"> </w:t>
            </w:r>
            <w:r w:rsidR="008E5B3F" w:rsidRPr="007E7A0E">
              <w:rPr>
                <w:sz w:val="20"/>
                <w:szCs w:val="20"/>
              </w:rPr>
              <w:t>255.255.255.128</w:t>
            </w:r>
          </w:p>
          <w:p w14:paraId="146BC99C" w14:textId="429F0EC6" w:rsidR="005049E5" w:rsidRPr="007E7A0E" w:rsidRDefault="00DF58A4" w:rsidP="00DF58A4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GW:</w:t>
            </w:r>
            <w:r w:rsidR="007E7A0E" w:rsidRPr="007E7A0E">
              <w:rPr>
                <w:bCs/>
                <w:sz w:val="20"/>
                <w:szCs w:val="20"/>
              </w:rPr>
              <w:t xml:space="preserve"> </w:t>
            </w:r>
            <w:r w:rsidR="007E7A0E" w:rsidRPr="007E7A0E">
              <w:rPr>
                <w:sz w:val="20"/>
                <w:szCs w:val="20"/>
              </w:rPr>
              <w:t>10.64.206.254</w:t>
            </w:r>
          </w:p>
        </w:tc>
        <w:tc>
          <w:tcPr>
            <w:tcW w:w="308" w:type="dxa"/>
          </w:tcPr>
          <w:p w14:paraId="2EF786F5" w14:textId="6D0D6919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Slave Server</w:t>
            </w:r>
          </w:p>
          <w:p w14:paraId="4E2671C6" w14:textId="77777777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 xml:space="preserve">Composed of forward and reverse </w:t>
            </w:r>
            <w:proofErr w:type="gramStart"/>
            <w:r w:rsidRPr="007E7A0E">
              <w:rPr>
                <w:bCs/>
                <w:sz w:val="20"/>
                <w:szCs w:val="20"/>
              </w:rPr>
              <w:t>zones</w:t>
            </w:r>
            <w:proofErr w:type="gramEnd"/>
          </w:p>
          <w:p w14:paraId="06222644" w14:textId="5A4C0915" w:rsidR="009F36F8" w:rsidRPr="007E7A0E" w:rsidRDefault="009F36F8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Forwards requests to the HQ DNS</w:t>
            </w:r>
          </w:p>
        </w:tc>
        <w:tc>
          <w:tcPr>
            <w:tcW w:w="1030" w:type="dxa"/>
          </w:tcPr>
          <w:p w14:paraId="0CEB40C9" w14:textId="77777777" w:rsidR="005049E5" w:rsidRPr="007E7A0E" w:rsidRDefault="005049E5" w:rsidP="005049E5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 xml:space="preserve">22 (SSH) </w:t>
            </w:r>
          </w:p>
          <w:p w14:paraId="6722A1D8" w14:textId="43E6EBA7" w:rsidR="005049E5" w:rsidRPr="007E7A0E" w:rsidRDefault="005049E5" w:rsidP="005049E5">
            <w:pPr>
              <w:spacing w:after="0"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53 (DNS)</w:t>
            </w:r>
          </w:p>
        </w:tc>
      </w:tr>
      <w:tr w:rsidR="00B41E84" w:rsidRPr="007E7A0E" w14:paraId="5B6631CF" w14:textId="77777777" w:rsidTr="008E5B3F">
        <w:tc>
          <w:tcPr>
            <w:tcW w:w="1342" w:type="dxa"/>
          </w:tcPr>
          <w:p w14:paraId="76D4D022" w14:textId="640814AE" w:rsidR="005049E5" w:rsidRPr="007E7A0E" w:rsidRDefault="005049E5" w:rsidP="005049E5">
            <w:pPr>
              <w:spacing w:line="240" w:lineRule="auto"/>
              <w:rPr>
                <w:bCs/>
                <w:i/>
                <w:iCs/>
                <w:sz w:val="20"/>
                <w:szCs w:val="20"/>
              </w:rPr>
            </w:pPr>
            <w:r w:rsidRPr="007E7A0E">
              <w:rPr>
                <w:bCs/>
                <w:i/>
                <w:iCs/>
                <w:sz w:val="20"/>
                <w:szCs w:val="20"/>
              </w:rPr>
              <w:t>Web Server</w:t>
            </w:r>
          </w:p>
        </w:tc>
        <w:tc>
          <w:tcPr>
            <w:tcW w:w="3173" w:type="dxa"/>
          </w:tcPr>
          <w:p w14:paraId="116EEF64" w14:textId="7CCCC6F2" w:rsidR="005049E5" w:rsidRPr="007E7A0E" w:rsidRDefault="009E2C4B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Our sector’s web server will include several components.</w:t>
            </w:r>
            <w:r w:rsidR="000330D5" w:rsidRPr="007E7A0E">
              <w:rPr>
                <w:bCs/>
                <w:sz w:val="20"/>
                <w:szCs w:val="20"/>
              </w:rPr>
              <w:t xml:space="preserve"> The home page (</w:t>
            </w:r>
            <w:hyperlink r:id="rId26" w:history="1">
              <w:r w:rsidR="00B46D36" w:rsidRPr="007E7A0E">
                <w:rPr>
                  <w:rStyle w:val="Hyperlink"/>
                  <w:bCs/>
                  <w:sz w:val="20"/>
                  <w:szCs w:val="20"/>
                </w:rPr>
                <w:t>http://www.energy.cy450/</w:t>
              </w:r>
            </w:hyperlink>
            <w:r w:rsidR="00DC0490" w:rsidRPr="007E7A0E">
              <w:rPr>
                <w:bCs/>
                <w:sz w:val="20"/>
                <w:szCs w:val="20"/>
              </w:rPr>
              <w:t>)</w:t>
            </w:r>
            <w:r w:rsidR="00B46D36" w:rsidRPr="007E7A0E">
              <w:rPr>
                <w:bCs/>
                <w:sz w:val="20"/>
                <w:szCs w:val="20"/>
              </w:rPr>
              <w:t xml:space="preserve"> </w:t>
            </w:r>
            <w:r w:rsidR="00B46D36" w:rsidRPr="007E7A0E">
              <w:rPr>
                <w:bCs/>
                <w:sz w:val="20"/>
                <w:szCs w:val="20"/>
              </w:rPr>
              <w:lastRenderedPageBreak/>
              <w:t>will be descriptive and professional. It will include two pages: team_info.html and sector_info.html</w:t>
            </w:r>
            <w:r w:rsidR="00984A78" w:rsidRPr="007E7A0E">
              <w:rPr>
                <w:bCs/>
                <w:sz w:val="20"/>
                <w:szCs w:val="20"/>
              </w:rPr>
              <w:t>. The homepage will link to these two pages</w:t>
            </w:r>
            <w:r w:rsidR="003F5713" w:rsidRPr="007E7A0E">
              <w:rPr>
                <w:bCs/>
                <w:sz w:val="20"/>
                <w:szCs w:val="20"/>
              </w:rPr>
              <w:t xml:space="preserve"> and the </w:t>
            </w:r>
            <w:proofErr w:type="spellStart"/>
            <w:r w:rsidR="003F5713" w:rsidRPr="007E7A0E">
              <w:rPr>
                <w:bCs/>
                <w:sz w:val="20"/>
                <w:szCs w:val="20"/>
              </w:rPr>
              <w:t>Collabtive</w:t>
            </w:r>
            <w:proofErr w:type="spellEnd"/>
            <w:r w:rsidR="003F5713" w:rsidRPr="007E7A0E">
              <w:rPr>
                <w:bCs/>
                <w:sz w:val="20"/>
                <w:szCs w:val="20"/>
              </w:rPr>
              <w:t xml:space="preserve"> </w:t>
            </w:r>
            <w:r w:rsidR="001D7B09" w:rsidRPr="007E7A0E">
              <w:rPr>
                <w:bCs/>
                <w:sz w:val="20"/>
                <w:szCs w:val="20"/>
              </w:rPr>
              <w:t>project management</w:t>
            </w:r>
            <w:r w:rsidR="00997B8E" w:rsidRPr="007E7A0E">
              <w:rPr>
                <w:bCs/>
                <w:sz w:val="20"/>
                <w:szCs w:val="20"/>
              </w:rPr>
              <w:t xml:space="preserve"> web application</w:t>
            </w:r>
            <w:r w:rsidR="006A19B6" w:rsidRPr="007E7A0E">
              <w:rPr>
                <w:bCs/>
                <w:sz w:val="20"/>
                <w:szCs w:val="20"/>
              </w:rPr>
              <w:t>.</w:t>
            </w:r>
            <w:r w:rsidR="000D1E53" w:rsidRPr="007E7A0E">
              <w:rPr>
                <w:bCs/>
                <w:sz w:val="20"/>
                <w:szCs w:val="20"/>
              </w:rPr>
              <w:t xml:space="preserve"> Our web server will primarily use HTTPs and will redirect any HTTP requests to HTTPS.</w:t>
            </w:r>
            <w:r w:rsidR="007F1CE9" w:rsidRPr="007E7A0E">
              <w:rPr>
                <w:bCs/>
                <w:sz w:val="20"/>
                <w:szCs w:val="20"/>
              </w:rPr>
              <w:t xml:space="preserve"> Our certificate will also be signed </w:t>
            </w:r>
            <w:r w:rsidR="00F961DD" w:rsidRPr="007E7A0E">
              <w:rPr>
                <w:bCs/>
                <w:sz w:val="20"/>
                <w:szCs w:val="20"/>
              </w:rPr>
              <w:t>by HQ to prevent users from receiving a certificate warning.</w:t>
            </w:r>
          </w:p>
        </w:tc>
        <w:tc>
          <w:tcPr>
            <w:tcW w:w="1970" w:type="dxa"/>
          </w:tcPr>
          <w:p w14:paraId="67E28E91" w14:textId="06C5940F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lastRenderedPageBreak/>
              <w:t>www.ENERGY.cy450</w:t>
            </w:r>
          </w:p>
        </w:tc>
        <w:tc>
          <w:tcPr>
            <w:tcW w:w="967" w:type="dxa"/>
          </w:tcPr>
          <w:p w14:paraId="0FB014EE" w14:textId="39DAEF64" w:rsidR="005049E5" w:rsidRPr="007E7A0E" w:rsidRDefault="005049E5" w:rsidP="005049E5">
            <w:pPr>
              <w:spacing w:line="240" w:lineRule="auto"/>
              <w:rPr>
                <w:sz w:val="20"/>
                <w:szCs w:val="20"/>
              </w:rPr>
            </w:pPr>
            <w:r w:rsidRPr="007E7A0E">
              <w:rPr>
                <w:sz w:val="20"/>
                <w:szCs w:val="20"/>
              </w:rPr>
              <w:t>Internal/</w:t>
            </w:r>
          </w:p>
          <w:p w14:paraId="79843633" w14:textId="07ABDE91" w:rsidR="005049E5" w:rsidRPr="007E7A0E" w:rsidRDefault="005049E5" w:rsidP="005049E5">
            <w:pPr>
              <w:spacing w:line="240" w:lineRule="auto"/>
              <w:rPr>
                <w:sz w:val="20"/>
                <w:szCs w:val="20"/>
              </w:rPr>
            </w:pPr>
            <w:r w:rsidRPr="007E7A0E">
              <w:rPr>
                <w:sz w:val="20"/>
                <w:szCs w:val="20"/>
              </w:rPr>
              <w:t>External</w:t>
            </w:r>
          </w:p>
        </w:tc>
        <w:tc>
          <w:tcPr>
            <w:tcW w:w="2711" w:type="dxa"/>
          </w:tcPr>
          <w:p w14:paraId="4258A1BD" w14:textId="5A8F47B6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IP:</w:t>
            </w:r>
            <w:r w:rsidR="003732F0" w:rsidRPr="007E7A0E">
              <w:rPr>
                <w:bCs/>
                <w:sz w:val="20"/>
                <w:szCs w:val="20"/>
              </w:rPr>
              <w:t xml:space="preserve"> </w:t>
            </w:r>
            <w:r w:rsidR="003732F0" w:rsidRPr="007E7A0E">
              <w:rPr>
                <w:sz w:val="20"/>
                <w:szCs w:val="20"/>
              </w:rPr>
              <w:t>10.45.206.129</w:t>
            </w:r>
          </w:p>
          <w:p w14:paraId="5D41A0CE" w14:textId="72641309" w:rsidR="005049E5" w:rsidRPr="007E7A0E" w:rsidRDefault="005049E5" w:rsidP="005049E5">
            <w:pPr>
              <w:spacing w:line="240" w:lineRule="auto"/>
              <w:rPr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SNM:</w:t>
            </w:r>
            <w:r w:rsidR="008E5B3F" w:rsidRPr="007E7A0E">
              <w:rPr>
                <w:bCs/>
                <w:sz w:val="20"/>
                <w:szCs w:val="20"/>
              </w:rPr>
              <w:t xml:space="preserve"> </w:t>
            </w:r>
            <w:r w:rsidR="008E5B3F" w:rsidRPr="007E7A0E">
              <w:rPr>
                <w:sz w:val="20"/>
                <w:szCs w:val="20"/>
              </w:rPr>
              <w:t>255.255.255.128</w:t>
            </w:r>
          </w:p>
          <w:p w14:paraId="6E14D13A" w14:textId="76E34E20" w:rsidR="00DF58A4" w:rsidRPr="007E7A0E" w:rsidRDefault="00DF58A4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sz w:val="20"/>
                <w:szCs w:val="20"/>
              </w:rPr>
              <w:lastRenderedPageBreak/>
              <w:t>GW:</w:t>
            </w:r>
            <w:r w:rsidR="007E7A0E" w:rsidRPr="007E7A0E">
              <w:rPr>
                <w:sz w:val="20"/>
                <w:szCs w:val="20"/>
              </w:rPr>
              <w:t xml:space="preserve"> 10.64.206.254</w:t>
            </w:r>
          </w:p>
          <w:p w14:paraId="60204773" w14:textId="0FA8C5E9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DNS Server:</w:t>
            </w:r>
            <w:r w:rsidR="005A6AFE" w:rsidRPr="007E7A0E">
              <w:rPr>
                <w:bCs/>
                <w:sz w:val="20"/>
                <w:szCs w:val="20"/>
              </w:rPr>
              <w:t xml:space="preserve"> 10.45.206.2 (P) 10.45.206.130 (A)</w:t>
            </w:r>
          </w:p>
        </w:tc>
        <w:tc>
          <w:tcPr>
            <w:tcW w:w="308" w:type="dxa"/>
          </w:tcPr>
          <w:p w14:paraId="5161E99B" w14:textId="7D0E7688" w:rsidR="005049E5" w:rsidRPr="007E7A0E" w:rsidRDefault="00905962" w:rsidP="005049E5">
            <w:pPr>
              <w:spacing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lastRenderedPageBreak/>
              <w:t>N/A</w:t>
            </w:r>
          </w:p>
        </w:tc>
        <w:tc>
          <w:tcPr>
            <w:tcW w:w="1030" w:type="dxa"/>
          </w:tcPr>
          <w:p w14:paraId="344BCF8D" w14:textId="3C801AEE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80 (HTTP) 443 (HTTPS)</w:t>
            </w:r>
          </w:p>
        </w:tc>
      </w:tr>
      <w:tr w:rsidR="00B41E84" w:rsidRPr="007E7A0E" w14:paraId="293C6231" w14:textId="77777777" w:rsidTr="008E5B3F">
        <w:tc>
          <w:tcPr>
            <w:tcW w:w="1342" w:type="dxa"/>
          </w:tcPr>
          <w:p w14:paraId="29B49929" w14:textId="250E4249" w:rsidR="005049E5" w:rsidRPr="007E7A0E" w:rsidRDefault="005049E5" w:rsidP="005049E5">
            <w:pPr>
              <w:spacing w:line="240" w:lineRule="auto"/>
              <w:rPr>
                <w:bCs/>
                <w:i/>
                <w:iCs/>
                <w:sz w:val="20"/>
                <w:szCs w:val="20"/>
              </w:rPr>
            </w:pPr>
            <w:r w:rsidRPr="007E7A0E">
              <w:rPr>
                <w:bCs/>
                <w:i/>
                <w:iCs/>
                <w:sz w:val="20"/>
                <w:szCs w:val="20"/>
              </w:rPr>
              <w:t>Router</w:t>
            </w:r>
          </w:p>
        </w:tc>
        <w:tc>
          <w:tcPr>
            <w:tcW w:w="3173" w:type="dxa"/>
          </w:tcPr>
          <w:p w14:paraId="7A91A704" w14:textId="5FC3029E" w:rsidR="005049E5" w:rsidRPr="007E7A0E" w:rsidRDefault="003621EC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Network traffic will flow between</w:t>
            </w:r>
            <w:r w:rsidR="009003FF" w:rsidRPr="007E7A0E">
              <w:rPr>
                <w:bCs/>
                <w:sz w:val="20"/>
                <w:szCs w:val="20"/>
              </w:rPr>
              <w:t xml:space="preserve"> the energy </w:t>
            </w:r>
            <w:r w:rsidR="00875483" w:rsidRPr="007E7A0E">
              <w:rPr>
                <w:bCs/>
                <w:sz w:val="20"/>
                <w:szCs w:val="20"/>
              </w:rPr>
              <w:t>local network and the greater CY</w:t>
            </w:r>
            <w:r w:rsidR="00915784" w:rsidRPr="007E7A0E">
              <w:rPr>
                <w:bCs/>
                <w:sz w:val="20"/>
                <w:szCs w:val="20"/>
              </w:rPr>
              <w:t>450</w:t>
            </w:r>
            <w:r w:rsidR="00F267A2" w:rsidRPr="007E7A0E">
              <w:rPr>
                <w:bCs/>
                <w:sz w:val="20"/>
                <w:szCs w:val="20"/>
              </w:rPr>
              <w:t xml:space="preserve">_Capstone network. </w:t>
            </w:r>
            <w:r w:rsidR="00375DB2" w:rsidRPr="007E7A0E">
              <w:rPr>
                <w:bCs/>
                <w:sz w:val="20"/>
                <w:szCs w:val="20"/>
              </w:rPr>
              <w:t>Our external network will be</w:t>
            </w:r>
            <w:r w:rsidR="00B24727" w:rsidRPr="007E7A0E">
              <w:rPr>
                <w:bCs/>
                <w:sz w:val="20"/>
                <w:szCs w:val="20"/>
              </w:rPr>
              <w:t xml:space="preserve"> accessible from both our internal network and</w:t>
            </w:r>
            <w:r w:rsidR="00B80B01" w:rsidRPr="007E7A0E">
              <w:rPr>
                <w:bCs/>
                <w:sz w:val="20"/>
                <w:szCs w:val="20"/>
              </w:rPr>
              <w:t xml:space="preserve"> the greater CY450_Capstone network. We will advertise</w:t>
            </w:r>
            <w:r w:rsidR="009A670E" w:rsidRPr="007E7A0E">
              <w:rPr>
                <w:bCs/>
                <w:sz w:val="20"/>
                <w:szCs w:val="20"/>
              </w:rPr>
              <w:t xml:space="preserve"> our networks to the CY450_Capstone network</w:t>
            </w:r>
            <w:r w:rsidR="00946719" w:rsidRPr="007E7A0E">
              <w:rPr>
                <w:bCs/>
                <w:sz w:val="20"/>
                <w:szCs w:val="20"/>
              </w:rPr>
              <w:t xml:space="preserve"> via OSPF</w:t>
            </w:r>
            <w:r w:rsidR="0035238C" w:rsidRPr="007E7A0E">
              <w:rPr>
                <w:bCs/>
                <w:sz w:val="20"/>
                <w:szCs w:val="20"/>
              </w:rPr>
              <w:t xml:space="preserve"> area 450.</w:t>
            </w:r>
          </w:p>
        </w:tc>
        <w:tc>
          <w:tcPr>
            <w:tcW w:w="1970" w:type="dxa"/>
          </w:tcPr>
          <w:p w14:paraId="40C135F8" w14:textId="376DC08A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proofErr w:type="gramStart"/>
            <w:r w:rsidRPr="007E7A0E">
              <w:rPr>
                <w:bCs/>
                <w:sz w:val="20"/>
                <w:szCs w:val="20"/>
              </w:rPr>
              <w:t>router.ENERGY.cy</w:t>
            </w:r>
            <w:proofErr w:type="gramEnd"/>
            <w:r w:rsidRPr="007E7A0E">
              <w:rPr>
                <w:bCs/>
                <w:sz w:val="20"/>
                <w:szCs w:val="20"/>
              </w:rPr>
              <w:t>450</w:t>
            </w:r>
          </w:p>
        </w:tc>
        <w:tc>
          <w:tcPr>
            <w:tcW w:w="967" w:type="dxa"/>
          </w:tcPr>
          <w:p w14:paraId="67BBF278" w14:textId="353522CD" w:rsidR="005049E5" w:rsidRPr="007E7A0E" w:rsidRDefault="005049E5" w:rsidP="005049E5">
            <w:pPr>
              <w:spacing w:line="240" w:lineRule="auto"/>
              <w:rPr>
                <w:sz w:val="20"/>
                <w:szCs w:val="20"/>
              </w:rPr>
            </w:pPr>
            <w:r w:rsidRPr="007E7A0E">
              <w:rPr>
                <w:sz w:val="20"/>
                <w:szCs w:val="20"/>
              </w:rPr>
              <w:t>Internal/</w:t>
            </w:r>
          </w:p>
          <w:p w14:paraId="4F404C20" w14:textId="34DF0B78" w:rsidR="005049E5" w:rsidRPr="007E7A0E" w:rsidRDefault="005049E5" w:rsidP="005049E5">
            <w:pPr>
              <w:spacing w:line="240" w:lineRule="auto"/>
              <w:rPr>
                <w:sz w:val="20"/>
                <w:szCs w:val="20"/>
              </w:rPr>
            </w:pPr>
            <w:r w:rsidRPr="007E7A0E">
              <w:rPr>
                <w:sz w:val="20"/>
                <w:szCs w:val="20"/>
              </w:rPr>
              <w:t>External</w:t>
            </w:r>
          </w:p>
        </w:tc>
        <w:tc>
          <w:tcPr>
            <w:tcW w:w="2711" w:type="dxa"/>
          </w:tcPr>
          <w:p w14:paraId="6768D996" w14:textId="4B98E867" w:rsidR="00C50CE8" w:rsidRPr="007E7A0E" w:rsidRDefault="005049E5" w:rsidP="005049E5">
            <w:pPr>
              <w:spacing w:line="240" w:lineRule="auto"/>
              <w:rPr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IP:</w:t>
            </w:r>
            <w:r w:rsidR="003732F0" w:rsidRPr="007E7A0E">
              <w:rPr>
                <w:bCs/>
                <w:sz w:val="20"/>
                <w:szCs w:val="20"/>
              </w:rPr>
              <w:t xml:space="preserve"> </w:t>
            </w:r>
            <w:r w:rsidR="003732F0" w:rsidRPr="007E7A0E">
              <w:rPr>
                <w:sz w:val="20"/>
                <w:szCs w:val="20"/>
              </w:rPr>
              <w:t>10.45.206.126 (internal</w:t>
            </w:r>
            <w:r w:rsidR="00C50CE8" w:rsidRPr="007E7A0E">
              <w:rPr>
                <w:sz w:val="20"/>
                <w:szCs w:val="20"/>
              </w:rPr>
              <w:t>)</w:t>
            </w:r>
          </w:p>
          <w:p w14:paraId="0F29A819" w14:textId="236AA5E1" w:rsidR="00DF58A4" w:rsidRPr="007E7A0E" w:rsidRDefault="005049E5" w:rsidP="005049E5">
            <w:pPr>
              <w:spacing w:line="240" w:lineRule="auto"/>
              <w:rPr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SNM:</w:t>
            </w:r>
            <w:r w:rsidR="008E5B3F" w:rsidRPr="007E7A0E">
              <w:rPr>
                <w:bCs/>
                <w:sz w:val="20"/>
                <w:szCs w:val="20"/>
              </w:rPr>
              <w:t xml:space="preserve"> </w:t>
            </w:r>
            <w:r w:rsidR="008E5B3F" w:rsidRPr="007E7A0E">
              <w:rPr>
                <w:sz w:val="20"/>
                <w:szCs w:val="20"/>
              </w:rPr>
              <w:t>255.255.255.128</w:t>
            </w:r>
          </w:p>
          <w:p w14:paraId="7D3BC623" w14:textId="2E44A9DE" w:rsidR="00C50CE8" w:rsidRPr="007E7A0E" w:rsidRDefault="00C50CE8" w:rsidP="005049E5">
            <w:pPr>
              <w:spacing w:line="240" w:lineRule="auto"/>
              <w:rPr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 xml:space="preserve">IP: </w:t>
            </w:r>
            <w:r w:rsidRPr="007E7A0E">
              <w:rPr>
                <w:sz w:val="20"/>
                <w:szCs w:val="20"/>
              </w:rPr>
              <w:t>10.45.206.254</w:t>
            </w:r>
            <w:r w:rsidR="004E7EBD" w:rsidRPr="007E7A0E">
              <w:rPr>
                <w:sz w:val="20"/>
                <w:szCs w:val="20"/>
              </w:rPr>
              <w:t xml:space="preserve"> (external)</w:t>
            </w:r>
          </w:p>
          <w:p w14:paraId="00D431DB" w14:textId="319FC785" w:rsidR="00C50CE8" w:rsidRPr="007E7A0E" w:rsidRDefault="00C50CE8" w:rsidP="005049E5">
            <w:pPr>
              <w:spacing w:line="240" w:lineRule="auto"/>
              <w:rPr>
                <w:sz w:val="20"/>
                <w:szCs w:val="20"/>
              </w:rPr>
            </w:pPr>
            <w:r w:rsidRPr="007E7A0E">
              <w:rPr>
                <w:sz w:val="20"/>
                <w:szCs w:val="20"/>
              </w:rPr>
              <w:t>SNM: 255.255.255.128</w:t>
            </w:r>
          </w:p>
          <w:p w14:paraId="70B54A14" w14:textId="603B0BAF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DNS Server:</w:t>
            </w:r>
            <w:r w:rsidR="005A6AFE" w:rsidRPr="007E7A0E">
              <w:rPr>
                <w:bCs/>
                <w:sz w:val="20"/>
                <w:szCs w:val="20"/>
              </w:rPr>
              <w:t xml:space="preserve"> 10.45.206.2 (P) 10.45.206.130 (A)</w:t>
            </w:r>
          </w:p>
        </w:tc>
        <w:tc>
          <w:tcPr>
            <w:tcW w:w="308" w:type="dxa"/>
          </w:tcPr>
          <w:p w14:paraId="75E7D507" w14:textId="653E8ADE" w:rsidR="005049E5" w:rsidRPr="007E7A0E" w:rsidRDefault="00861AF3" w:rsidP="005049E5">
            <w:pPr>
              <w:spacing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704320" behindDoc="0" locked="0" layoutInCell="1" allowOverlap="1" wp14:anchorId="0416652D" wp14:editId="4F734BDA">
                      <wp:simplePos x="0" y="0"/>
                      <wp:positionH relativeFrom="column">
                        <wp:posOffset>814070</wp:posOffset>
                      </wp:positionH>
                      <wp:positionV relativeFrom="paragraph">
                        <wp:posOffset>297815</wp:posOffset>
                      </wp:positionV>
                      <wp:extent cx="623560" cy="171160"/>
                      <wp:effectExtent l="57150" t="38100" r="24765" b="57785"/>
                      <wp:wrapNone/>
                      <wp:docPr id="45" name="Ink 4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23560" cy="1711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90B53AD" id="Ink 45" o:spid="_x0000_s1026" type="#_x0000_t75" style="position:absolute;margin-left:63.4pt;margin-top:22.75pt;width:50.55pt;height:14.9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">
                      <v:imagedata r:id="rId28" o:title=""/>
                    </v:shape>
                  </w:pict>
                </mc:Fallback>
              </mc:AlternateContent>
            </w:r>
            <w:r w:rsidR="00905962">
              <w:rPr>
                <w:bCs/>
                <w:sz w:val="20"/>
                <w:szCs w:val="20"/>
              </w:rPr>
              <w:t>N/A</w:t>
            </w:r>
          </w:p>
        </w:tc>
        <w:tc>
          <w:tcPr>
            <w:tcW w:w="1030" w:type="dxa"/>
          </w:tcPr>
          <w:p w14:paraId="59E45FCF" w14:textId="23CD85E3" w:rsidR="005049E5" w:rsidRPr="007E7A0E" w:rsidRDefault="005049E5" w:rsidP="005049E5">
            <w:pPr>
              <w:spacing w:line="240" w:lineRule="auto"/>
              <w:rPr>
                <w:bCs/>
                <w:sz w:val="20"/>
                <w:szCs w:val="20"/>
              </w:rPr>
            </w:pPr>
            <w:r w:rsidRPr="007E7A0E">
              <w:rPr>
                <w:bCs/>
                <w:sz w:val="20"/>
                <w:szCs w:val="20"/>
              </w:rPr>
              <w:t>22 (SSH)</w:t>
            </w:r>
          </w:p>
        </w:tc>
      </w:tr>
    </w:tbl>
    <w:p w14:paraId="05CCA1AE" w14:textId="77777777" w:rsidR="00D925F9" w:rsidRPr="00AB7E66" w:rsidRDefault="00D925F9" w:rsidP="00F71C5C">
      <w:pPr>
        <w:spacing w:line="240" w:lineRule="auto"/>
        <w:ind w:left="360"/>
        <w:rPr>
          <w:bCs/>
          <w:sz w:val="24"/>
        </w:rPr>
      </w:pPr>
    </w:p>
    <w:p w14:paraId="2EC54A74" w14:textId="0054A195" w:rsidR="00743DC3" w:rsidRPr="00F71C5C" w:rsidRDefault="008615CF" w:rsidP="00F71C5C">
      <w:pPr>
        <w:pStyle w:val="ListParagraph"/>
        <w:numPr>
          <w:ilvl w:val="0"/>
          <w:numId w:val="19"/>
        </w:numPr>
        <w:spacing w:line="240" w:lineRule="auto"/>
        <w:ind w:left="360"/>
        <w:rPr>
          <w:b/>
          <w:sz w:val="24"/>
        </w:rPr>
      </w:pPr>
      <w:r w:rsidRPr="00F71C5C">
        <w:rPr>
          <w:b/>
          <w:sz w:val="24"/>
        </w:rPr>
        <w:t>Initial Security Considerations</w:t>
      </w:r>
    </w:p>
    <w:p w14:paraId="0ACF9BB7" w14:textId="46C01355" w:rsidR="00EF32B2" w:rsidRPr="002E2A48" w:rsidRDefault="009E22DF" w:rsidP="00EF32B2">
      <w:pPr>
        <w:spacing w:line="240" w:lineRule="auto"/>
        <w:ind w:left="360"/>
        <w:rPr>
          <w:sz w:val="24"/>
          <w:highlight w:val="cyan"/>
        </w:rPr>
      </w:pPr>
      <w:r w:rsidRPr="3F38BF69">
        <w:rPr>
          <w:sz w:val="24"/>
          <w:szCs w:val="24"/>
        </w:rPr>
        <w:t xml:space="preserve">List </w:t>
      </w:r>
      <w:r w:rsidR="002D77E7" w:rsidRPr="3F38BF69">
        <w:rPr>
          <w:sz w:val="24"/>
          <w:szCs w:val="24"/>
        </w:rPr>
        <w:t xml:space="preserve">specific mechanisms from </w:t>
      </w:r>
      <w:r w:rsidR="006A3880" w:rsidRPr="3F38BF69">
        <w:rPr>
          <w:b/>
          <w:sz w:val="24"/>
          <w:szCs w:val="24"/>
        </w:rPr>
        <w:t>four</w:t>
      </w:r>
      <w:r w:rsidR="006A3880" w:rsidRPr="3F38BF69">
        <w:rPr>
          <w:sz w:val="24"/>
          <w:szCs w:val="24"/>
        </w:rPr>
        <w:t xml:space="preserve"> </w:t>
      </w:r>
      <w:r w:rsidR="00A336A4" w:rsidRPr="3F38BF69">
        <w:rPr>
          <w:b/>
          <w:sz w:val="24"/>
          <w:szCs w:val="24"/>
        </w:rPr>
        <w:t>principles of defensible systems</w:t>
      </w:r>
      <w:r w:rsidR="00A336A4" w:rsidRPr="3F38BF69">
        <w:rPr>
          <w:sz w:val="24"/>
          <w:szCs w:val="24"/>
        </w:rPr>
        <w:t xml:space="preserve"> that you plan to execute</w:t>
      </w:r>
      <w:r w:rsidR="0027617D" w:rsidRPr="3F38BF69">
        <w:rPr>
          <w:sz w:val="24"/>
          <w:szCs w:val="24"/>
        </w:rPr>
        <w:t xml:space="preserve"> based on the requirements</w:t>
      </w:r>
      <w:r w:rsidR="00BB5D01" w:rsidRPr="3F38BF69">
        <w:rPr>
          <w:sz w:val="24"/>
          <w:szCs w:val="24"/>
        </w:rPr>
        <w:t xml:space="preserve">. </w:t>
      </w:r>
      <w:r w:rsidR="00BD2C25" w:rsidRPr="3F38BF69">
        <w:rPr>
          <w:sz w:val="24"/>
          <w:szCs w:val="24"/>
        </w:rPr>
        <w:t xml:space="preserve"> </w:t>
      </w:r>
      <w:r w:rsidR="007362F2" w:rsidRPr="3F38BF69">
        <w:rPr>
          <w:sz w:val="24"/>
          <w:szCs w:val="24"/>
        </w:rPr>
        <w:t>This</w:t>
      </w:r>
      <w:r w:rsidR="006379AD" w:rsidRPr="3F38BF69">
        <w:rPr>
          <w:sz w:val="24"/>
          <w:szCs w:val="24"/>
        </w:rPr>
        <w:t xml:space="preserve"> </w:t>
      </w:r>
      <w:r w:rsidR="008134F1" w:rsidRPr="3F38BF69">
        <w:rPr>
          <w:sz w:val="24"/>
          <w:szCs w:val="24"/>
        </w:rPr>
        <w:t xml:space="preserve">component of your plan </w:t>
      </w:r>
      <w:r w:rsidR="006379AD" w:rsidRPr="3F38BF69">
        <w:rPr>
          <w:sz w:val="24"/>
          <w:szCs w:val="24"/>
        </w:rPr>
        <w:t xml:space="preserve">should include where you will apply security </w:t>
      </w:r>
      <w:r w:rsidR="006379AD" w:rsidRPr="3F38BF69">
        <w:rPr>
          <w:b/>
          <w:sz w:val="24"/>
          <w:szCs w:val="24"/>
        </w:rPr>
        <w:t>controls</w:t>
      </w:r>
      <w:r w:rsidR="006379AD" w:rsidRPr="3F38BF69">
        <w:rPr>
          <w:sz w:val="24"/>
          <w:szCs w:val="24"/>
        </w:rPr>
        <w:t xml:space="preserve">, </w:t>
      </w:r>
      <w:r w:rsidR="00554995" w:rsidRPr="3F38BF69">
        <w:rPr>
          <w:sz w:val="24"/>
          <w:szCs w:val="24"/>
        </w:rPr>
        <w:t xml:space="preserve">the tentative details of those controls (such as firewall rules on your router), </w:t>
      </w:r>
      <w:r w:rsidR="003A2E96" w:rsidRPr="3F38BF69">
        <w:rPr>
          <w:sz w:val="24"/>
          <w:szCs w:val="24"/>
        </w:rPr>
        <w:t xml:space="preserve">a password plan for the administrative (sector) accounts, </w:t>
      </w:r>
      <w:r w:rsidR="0010647D" w:rsidRPr="3F38BF69">
        <w:rPr>
          <w:sz w:val="24"/>
          <w:szCs w:val="24"/>
        </w:rPr>
        <w:t xml:space="preserve">how you plan on becoming and staying </w:t>
      </w:r>
      <w:r w:rsidR="0010647D" w:rsidRPr="3F38BF69">
        <w:rPr>
          <w:b/>
          <w:sz w:val="24"/>
          <w:szCs w:val="24"/>
        </w:rPr>
        <w:t>current</w:t>
      </w:r>
      <w:r w:rsidR="0010647D" w:rsidRPr="3F38BF69">
        <w:rPr>
          <w:sz w:val="24"/>
          <w:szCs w:val="24"/>
        </w:rPr>
        <w:t>, etc.</w:t>
      </w:r>
      <w:r w:rsidR="00C25F93" w:rsidRPr="3F38BF69">
        <w:rPr>
          <w:sz w:val="24"/>
          <w:szCs w:val="24"/>
        </w:rPr>
        <w:t xml:space="preserve">  </w:t>
      </w:r>
      <w:r w:rsidR="008908C7" w:rsidRPr="3F38BF69">
        <w:rPr>
          <w:sz w:val="24"/>
          <w:szCs w:val="24"/>
        </w:rPr>
        <w:t>Try to i</w:t>
      </w:r>
      <w:r w:rsidR="00C25F93" w:rsidRPr="3F38BF69">
        <w:rPr>
          <w:sz w:val="24"/>
          <w:szCs w:val="24"/>
        </w:rPr>
        <w:t>nclude all four principles of defensible systems</w:t>
      </w:r>
      <w:r w:rsidR="003536C9" w:rsidRPr="3F38BF69">
        <w:rPr>
          <w:sz w:val="24"/>
          <w:szCs w:val="24"/>
        </w:rPr>
        <w:t xml:space="preserve"> </w:t>
      </w:r>
      <w:r w:rsidR="008908C7" w:rsidRPr="3F38BF69">
        <w:rPr>
          <w:sz w:val="24"/>
          <w:szCs w:val="24"/>
        </w:rPr>
        <w:t>not limited to the above examples.</w:t>
      </w:r>
    </w:p>
    <w:p w14:paraId="4A05FBB7" w14:textId="7704C469" w:rsidR="3F38BF69" w:rsidRDefault="00A400C5" w:rsidP="3F38BF69">
      <w:pPr>
        <w:spacing w:line="240" w:lineRule="auto"/>
        <w:ind w:left="36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62688" behindDoc="0" locked="0" layoutInCell="1" allowOverlap="1" wp14:anchorId="548E9F9C" wp14:editId="50442584">
                <wp:simplePos x="0" y="0"/>
                <wp:positionH relativeFrom="column">
                  <wp:posOffset>4124960</wp:posOffset>
                </wp:positionH>
                <wp:positionV relativeFrom="paragraph">
                  <wp:posOffset>1142365</wp:posOffset>
                </wp:positionV>
                <wp:extent cx="683135" cy="319375"/>
                <wp:effectExtent l="38100" t="38100" r="41275" b="43180"/>
                <wp:wrapNone/>
                <wp:docPr id="394329063" name="Ink 3943290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683135" cy="3193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6A426C" id="Ink 394329063" o:spid="_x0000_s1026" type="#_x0000_t75" style="position:absolute;margin-left:324.1pt;margin-top:89.25pt;width:55.25pt;height:26.6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">
                <v:imagedata r:id="rId30" o:title="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63712" behindDoc="0" locked="0" layoutInCell="1" allowOverlap="1" wp14:anchorId="679F535F" wp14:editId="61601663">
                <wp:simplePos x="0" y="0"/>
                <wp:positionH relativeFrom="column">
                  <wp:posOffset>3336290</wp:posOffset>
                </wp:positionH>
                <wp:positionV relativeFrom="paragraph">
                  <wp:posOffset>1273175</wp:posOffset>
                </wp:positionV>
                <wp:extent cx="119105" cy="200925"/>
                <wp:effectExtent l="57150" t="38100" r="33655" b="46990"/>
                <wp:wrapNone/>
                <wp:docPr id="394329064" name="Ink 3943290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19105" cy="2009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5B6C3B" id="Ink 394329064" o:spid="_x0000_s1026" type="#_x0000_t75" style="position:absolute;margin-left:262pt;margin-top:99.55pt;width:10.8pt;height:17.2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">
                <v:imagedata r:id="rId32" o:title="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64736" behindDoc="0" locked="0" layoutInCell="1" allowOverlap="1" wp14:anchorId="1E54ED44" wp14:editId="3E47C136">
                <wp:simplePos x="0" y="0"/>
                <wp:positionH relativeFrom="column">
                  <wp:posOffset>2010410</wp:posOffset>
                </wp:positionH>
                <wp:positionV relativeFrom="paragraph">
                  <wp:posOffset>1217295</wp:posOffset>
                </wp:positionV>
                <wp:extent cx="763980" cy="348275"/>
                <wp:effectExtent l="57150" t="38100" r="0" b="52070"/>
                <wp:wrapNone/>
                <wp:docPr id="394329065" name="Ink 3943290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763980" cy="3482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30FA11" id="Ink 394329065" o:spid="_x0000_s1026" type="#_x0000_t75" style="position:absolute;margin-left:157.6pt;margin-top:95.15pt;width:61.55pt;height:28.8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">
                <v:imagedata r:id="rId34" o:title="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 wp14:anchorId="414CFD5C" wp14:editId="1E40BF3D">
                <wp:simplePos x="0" y="0"/>
                <wp:positionH relativeFrom="column">
                  <wp:posOffset>-523875</wp:posOffset>
                </wp:positionH>
                <wp:positionV relativeFrom="paragraph">
                  <wp:posOffset>13335</wp:posOffset>
                </wp:positionV>
                <wp:extent cx="500935" cy="1186880"/>
                <wp:effectExtent l="57150" t="57150" r="13970" b="51435"/>
                <wp:wrapNone/>
                <wp:docPr id="394329024" name="Ink 3943290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500935" cy="118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ABA395" id="Ink 394329024" o:spid="_x0000_s1026" type="#_x0000_t75" style="position:absolute;margin-left:-41.95pt;margin-top:.35pt;width:40.9pt;height:94.8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">
                <v:imagedata r:id="rId36" o:title="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44C69FC3" wp14:editId="07DBFF1B">
                <wp:simplePos x="0" y="0"/>
                <wp:positionH relativeFrom="column">
                  <wp:posOffset>149418</wp:posOffset>
                </wp:positionH>
                <wp:positionV relativeFrom="paragraph">
                  <wp:posOffset>-95893</wp:posOffset>
                </wp:positionV>
                <wp:extent cx="102960" cy="1556640"/>
                <wp:effectExtent l="38100" t="38100" r="49530" b="43815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02960" cy="155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4E1F8A" id="Ink 46" o:spid="_x0000_s1026" type="#_x0000_t75" style="position:absolute;margin-left:11.05pt;margin-top:-8.25pt;width:9.5pt;height:123.9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">
                <v:imagedata r:id="rId38" o:title=""/>
              </v:shape>
            </w:pict>
          </mc:Fallback>
        </mc:AlternateContent>
      </w:r>
      <w:r w:rsidR="768D8759" w:rsidRPr="5538FC36">
        <w:rPr>
          <w:sz w:val="24"/>
          <w:szCs w:val="24"/>
        </w:rPr>
        <w:t xml:space="preserve">We plan to </w:t>
      </w:r>
      <w:r w:rsidR="768D8759" w:rsidRPr="2556A862">
        <w:rPr>
          <w:sz w:val="24"/>
          <w:szCs w:val="24"/>
        </w:rPr>
        <w:t xml:space="preserve">ensure the </w:t>
      </w:r>
      <w:r w:rsidR="768D8759" w:rsidRPr="4310810E">
        <w:rPr>
          <w:sz w:val="24"/>
          <w:szCs w:val="24"/>
        </w:rPr>
        <w:t xml:space="preserve">system is </w:t>
      </w:r>
      <w:r w:rsidR="768D8759" w:rsidRPr="1E57B784">
        <w:rPr>
          <w:sz w:val="24"/>
          <w:szCs w:val="24"/>
        </w:rPr>
        <w:t>controlled</w:t>
      </w:r>
      <w:r w:rsidR="1DDF29D7" w:rsidRPr="301F7A0D">
        <w:rPr>
          <w:sz w:val="24"/>
          <w:szCs w:val="24"/>
        </w:rPr>
        <w:t xml:space="preserve"> by </w:t>
      </w:r>
      <w:r w:rsidR="1DDF29D7" w:rsidRPr="4AC46413">
        <w:rPr>
          <w:sz w:val="24"/>
          <w:szCs w:val="24"/>
        </w:rPr>
        <w:t>making all</w:t>
      </w:r>
      <w:r w:rsidR="1DDF29D7" w:rsidRPr="4456517F">
        <w:rPr>
          <w:sz w:val="24"/>
          <w:szCs w:val="24"/>
        </w:rPr>
        <w:t xml:space="preserve"> admin </w:t>
      </w:r>
      <w:r w:rsidR="1DDF29D7" w:rsidRPr="7B0BFA70">
        <w:rPr>
          <w:sz w:val="24"/>
          <w:szCs w:val="24"/>
        </w:rPr>
        <w:t>accounts</w:t>
      </w:r>
      <w:r w:rsidR="1DDF29D7" w:rsidRPr="5A805B03">
        <w:rPr>
          <w:sz w:val="24"/>
          <w:szCs w:val="24"/>
        </w:rPr>
        <w:t xml:space="preserve"> have unique</w:t>
      </w:r>
      <w:r w:rsidR="1DDF29D7" w:rsidRPr="0363BDFA">
        <w:rPr>
          <w:sz w:val="24"/>
          <w:szCs w:val="24"/>
        </w:rPr>
        <w:t xml:space="preserve"> login </w:t>
      </w:r>
      <w:r w:rsidR="1DDF29D7" w:rsidRPr="32FA2A73">
        <w:rPr>
          <w:sz w:val="24"/>
          <w:szCs w:val="24"/>
        </w:rPr>
        <w:t>credentials</w:t>
      </w:r>
      <w:r w:rsidR="4CAAD1CF" w:rsidRPr="04750905">
        <w:rPr>
          <w:sz w:val="24"/>
          <w:szCs w:val="24"/>
        </w:rPr>
        <w:t>, so an</w:t>
      </w:r>
      <w:r w:rsidR="4CAAD1CF" w:rsidRPr="222EE1B1">
        <w:rPr>
          <w:sz w:val="24"/>
          <w:szCs w:val="24"/>
        </w:rPr>
        <w:t xml:space="preserve"> attacker cannot take </w:t>
      </w:r>
      <w:r w:rsidR="4CAAD1CF" w:rsidRPr="3620C234">
        <w:rPr>
          <w:sz w:val="24"/>
          <w:szCs w:val="24"/>
        </w:rPr>
        <w:t xml:space="preserve">advantage of a </w:t>
      </w:r>
      <w:r w:rsidR="4CAAD1CF" w:rsidRPr="7AA8B120">
        <w:rPr>
          <w:sz w:val="24"/>
          <w:szCs w:val="24"/>
        </w:rPr>
        <w:t>default password.</w:t>
      </w:r>
      <w:r w:rsidR="4CAAD1CF" w:rsidRPr="2F1AE0EA">
        <w:rPr>
          <w:sz w:val="24"/>
          <w:szCs w:val="24"/>
        </w:rPr>
        <w:t xml:space="preserve"> We will make </w:t>
      </w:r>
      <w:r w:rsidR="4DA0418C" w:rsidRPr="5D782EDA">
        <w:rPr>
          <w:sz w:val="24"/>
          <w:szCs w:val="24"/>
        </w:rPr>
        <w:t xml:space="preserve">the system </w:t>
      </w:r>
      <w:r w:rsidR="4DA0418C" w:rsidRPr="4A0DAB84">
        <w:rPr>
          <w:sz w:val="24"/>
          <w:szCs w:val="24"/>
        </w:rPr>
        <w:t xml:space="preserve">minimized </w:t>
      </w:r>
      <w:r w:rsidR="4DA0418C" w:rsidRPr="72876C36">
        <w:rPr>
          <w:sz w:val="24"/>
          <w:szCs w:val="24"/>
        </w:rPr>
        <w:t xml:space="preserve">by using ACLs to </w:t>
      </w:r>
      <w:r w:rsidR="4DA0418C" w:rsidRPr="41CF4329">
        <w:rPr>
          <w:sz w:val="24"/>
          <w:szCs w:val="24"/>
        </w:rPr>
        <w:t xml:space="preserve">limit </w:t>
      </w:r>
      <w:r w:rsidR="4DA0418C" w:rsidRPr="7165AFA2">
        <w:rPr>
          <w:sz w:val="24"/>
          <w:szCs w:val="24"/>
        </w:rPr>
        <w:t>access to the system</w:t>
      </w:r>
      <w:r w:rsidR="4DA0418C" w:rsidRPr="2141130B">
        <w:rPr>
          <w:sz w:val="24"/>
          <w:szCs w:val="24"/>
        </w:rPr>
        <w:t xml:space="preserve"> from any </w:t>
      </w:r>
      <w:r w:rsidR="4DA0418C" w:rsidRPr="6AA92502">
        <w:rPr>
          <w:sz w:val="24"/>
          <w:szCs w:val="24"/>
        </w:rPr>
        <w:t>unauthorized processes</w:t>
      </w:r>
      <w:r w:rsidR="4DA0418C" w:rsidRPr="02AA74BA">
        <w:rPr>
          <w:sz w:val="24"/>
          <w:szCs w:val="24"/>
        </w:rPr>
        <w:t xml:space="preserve"> </w:t>
      </w:r>
      <w:r w:rsidR="4DA0418C" w:rsidRPr="278389DE">
        <w:rPr>
          <w:sz w:val="24"/>
          <w:szCs w:val="24"/>
        </w:rPr>
        <w:t xml:space="preserve">or </w:t>
      </w:r>
      <w:r w:rsidR="4DA0418C" w:rsidRPr="5719F657">
        <w:rPr>
          <w:sz w:val="24"/>
          <w:szCs w:val="24"/>
        </w:rPr>
        <w:t>individuals</w:t>
      </w:r>
      <w:r w:rsidR="4DA0418C" w:rsidRPr="0B26E398">
        <w:rPr>
          <w:sz w:val="24"/>
          <w:szCs w:val="24"/>
        </w:rPr>
        <w:t>.</w:t>
      </w:r>
      <w:r w:rsidR="7FBBD535" w:rsidRPr="2894D4E9">
        <w:rPr>
          <w:sz w:val="24"/>
          <w:szCs w:val="24"/>
        </w:rPr>
        <w:t xml:space="preserve"> </w:t>
      </w:r>
      <w:r w:rsidR="7FBBD535" w:rsidRPr="754D4B58">
        <w:rPr>
          <w:sz w:val="24"/>
          <w:szCs w:val="24"/>
        </w:rPr>
        <w:t xml:space="preserve">We will get the </w:t>
      </w:r>
      <w:r w:rsidR="3A64F7EB" w:rsidRPr="3D832F33">
        <w:rPr>
          <w:sz w:val="24"/>
          <w:szCs w:val="24"/>
        </w:rPr>
        <w:t>system current by</w:t>
      </w:r>
      <w:r w:rsidR="3A64F7EB" w:rsidRPr="5B3D07DF">
        <w:rPr>
          <w:sz w:val="24"/>
          <w:szCs w:val="24"/>
        </w:rPr>
        <w:t xml:space="preserve"> ensuring all</w:t>
      </w:r>
      <w:r w:rsidR="3A64F7EB" w:rsidRPr="3F4C948E">
        <w:rPr>
          <w:sz w:val="24"/>
          <w:szCs w:val="24"/>
        </w:rPr>
        <w:t xml:space="preserve"> services and applications are </w:t>
      </w:r>
      <w:r w:rsidR="3A64F7EB" w:rsidRPr="5C9A3A45">
        <w:rPr>
          <w:sz w:val="24"/>
          <w:szCs w:val="24"/>
        </w:rPr>
        <w:t xml:space="preserve">up to date </w:t>
      </w:r>
      <w:r w:rsidR="3A64F7EB" w:rsidRPr="4C66C039">
        <w:rPr>
          <w:sz w:val="24"/>
          <w:szCs w:val="24"/>
        </w:rPr>
        <w:t>and</w:t>
      </w:r>
      <w:r w:rsidR="3A64F7EB" w:rsidRPr="0A3BA5A3">
        <w:rPr>
          <w:sz w:val="24"/>
          <w:szCs w:val="24"/>
        </w:rPr>
        <w:t xml:space="preserve"> we </w:t>
      </w:r>
      <w:r w:rsidR="3A64F7EB" w:rsidRPr="30BDD488">
        <w:rPr>
          <w:sz w:val="24"/>
          <w:szCs w:val="24"/>
        </w:rPr>
        <w:t xml:space="preserve">will continue to check for updates on a </w:t>
      </w:r>
      <w:r w:rsidR="3A64F7EB" w:rsidRPr="0B98D809">
        <w:rPr>
          <w:sz w:val="24"/>
          <w:szCs w:val="24"/>
        </w:rPr>
        <w:t>regular basis.</w:t>
      </w:r>
      <w:r w:rsidR="2B6C7A4D" w:rsidRPr="1A5EAE26">
        <w:rPr>
          <w:sz w:val="24"/>
          <w:szCs w:val="24"/>
        </w:rPr>
        <w:t xml:space="preserve"> </w:t>
      </w:r>
      <w:r w:rsidR="342A99FB" w:rsidRPr="5ED59411">
        <w:rPr>
          <w:sz w:val="24"/>
          <w:szCs w:val="24"/>
        </w:rPr>
        <w:t xml:space="preserve">Our system will </w:t>
      </w:r>
      <w:r w:rsidR="342A99FB" w:rsidRPr="7165E273">
        <w:rPr>
          <w:sz w:val="24"/>
          <w:szCs w:val="24"/>
        </w:rPr>
        <w:t xml:space="preserve">be </w:t>
      </w:r>
      <w:r w:rsidR="342A99FB" w:rsidRPr="1A49456A">
        <w:rPr>
          <w:sz w:val="24"/>
          <w:szCs w:val="24"/>
        </w:rPr>
        <w:t xml:space="preserve">monitored </w:t>
      </w:r>
      <w:r w:rsidR="342A99FB" w:rsidRPr="12DE2197">
        <w:rPr>
          <w:sz w:val="24"/>
          <w:szCs w:val="24"/>
        </w:rPr>
        <w:t>through the logging</w:t>
      </w:r>
      <w:r w:rsidR="342A99FB" w:rsidRPr="3BC1848D">
        <w:rPr>
          <w:sz w:val="24"/>
          <w:szCs w:val="24"/>
        </w:rPr>
        <w:t xml:space="preserve"> </w:t>
      </w:r>
      <w:r w:rsidR="342A99FB" w:rsidRPr="20648037">
        <w:rPr>
          <w:sz w:val="24"/>
          <w:szCs w:val="24"/>
        </w:rPr>
        <w:t>of</w:t>
      </w:r>
      <w:r w:rsidR="3A42AA3E" w:rsidRPr="4DC4EFB9">
        <w:rPr>
          <w:sz w:val="24"/>
          <w:szCs w:val="24"/>
        </w:rPr>
        <w:t xml:space="preserve"> all user account</w:t>
      </w:r>
      <w:r w:rsidR="3A42AA3E" w:rsidRPr="6A7AC6BA">
        <w:rPr>
          <w:sz w:val="24"/>
          <w:szCs w:val="24"/>
        </w:rPr>
        <w:t xml:space="preserve">, security, and </w:t>
      </w:r>
      <w:r w:rsidR="3A42AA3E" w:rsidRPr="63E57820">
        <w:rPr>
          <w:sz w:val="24"/>
          <w:szCs w:val="24"/>
        </w:rPr>
        <w:t>software</w:t>
      </w:r>
      <w:r w:rsidR="3A42AA3E" w:rsidRPr="6A7AC6BA">
        <w:rPr>
          <w:sz w:val="24"/>
          <w:szCs w:val="24"/>
        </w:rPr>
        <w:t xml:space="preserve"> changes</w:t>
      </w:r>
      <w:r w:rsidR="3A42AA3E" w:rsidRPr="63E57820">
        <w:rPr>
          <w:sz w:val="24"/>
          <w:szCs w:val="24"/>
        </w:rPr>
        <w:t>.</w:t>
      </w:r>
    </w:p>
    <w:p w14:paraId="482EC1A3" w14:textId="1F6E2371" w:rsidR="00C3485F" w:rsidRPr="00905962" w:rsidRDefault="00A400C5" w:rsidP="00905962">
      <w:pPr>
        <w:spacing w:line="240" w:lineRule="auto"/>
        <w:rPr>
          <w:b/>
          <w:sz w:val="24"/>
        </w:rPr>
      </w:pPr>
      <w:r>
        <w:rPr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50400" behindDoc="0" locked="0" layoutInCell="1" allowOverlap="1" wp14:anchorId="698B80BF" wp14:editId="6C352CFE">
                <wp:simplePos x="0" y="0"/>
                <wp:positionH relativeFrom="column">
                  <wp:posOffset>4674618</wp:posOffset>
                </wp:positionH>
                <wp:positionV relativeFrom="paragraph">
                  <wp:posOffset>233882</wp:posOffset>
                </wp:positionV>
                <wp:extent cx="360" cy="360"/>
                <wp:effectExtent l="38100" t="38100" r="57150" b="57150"/>
                <wp:wrapNone/>
                <wp:docPr id="394329051" name="Ink 3943290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02CEBC" id="Ink 394329051" o:spid="_x0000_s1026" type="#_x0000_t75" style="position:absolute;margin-left:367.4pt;margin-top:17.7pt;width:1.45pt;height:1.45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">
                <v:imagedata r:id="rId40" o:title=""/>
              </v:shape>
            </w:pict>
          </mc:Fallback>
        </mc:AlternateContent>
      </w:r>
      <w:r>
        <w:rPr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 wp14:anchorId="3BAD2F42" wp14:editId="2821D896">
                <wp:simplePos x="0" y="0"/>
                <wp:positionH relativeFrom="column">
                  <wp:posOffset>1266825</wp:posOffset>
                </wp:positionH>
                <wp:positionV relativeFrom="paragraph">
                  <wp:posOffset>-91440</wp:posOffset>
                </wp:positionV>
                <wp:extent cx="246170" cy="384835"/>
                <wp:effectExtent l="38100" t="57150" r="40005" b="53340"/>
                <wp:wrapNone/>
                <wp:docPr id="394329033" name="Ink 3943290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246170" cy="3848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2EBB82" id="Ink 394329033" o:spid="_x0000_s1026" type="#_x0000_t75" style="position:absolute;margin-left:99.05pt;margin-top:-7.9pt;width:20.8pt;height:31.7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">
                <v:imagedata r:id="rId42" o:title=""/>
              </v:shape>
            </w:pict>
          </mc:Fallback>
        </mc:AlternateContent>
      </w:r>
      <w:r>
        <w:rPr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 wp14:anchorId="0FBA6AEB" wp14:editId="357EC9A2">
                <wp:simplePos x="0" y="0"/>
                <wp:positionH relativeFrom="column">
                  <wp:posOffset>489585</wp:posOffset>
                </wp:positionH>
                <wp:positionV relativeFrom="paragraph">
                  <wp:posOffset>-113665</wp:posOffset>
                </wp:positionV>
                <wp:extent cx="289630" cy="284480"/>
                <wp:effectExtent l="38100" t="38100" r="0" b="58420"/>
                <wp:wrapNone/>
                <wp:docPr id="394329034" name="Ink 3943290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289630" cy="28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902E18" id="Ink 394329034" o:spid="_x0000_s1026" type="#_x0000_t75" style="position:absolute;margin-left:37.85pt;margin-top:-9.65pt;width:24.2pt;height:23.8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">
                <v:imagedata r:id="rId44" o:title=""/>
              </v:shape>
            </w:pict>
          </mc:Fallback>
        </mc:AlternateContent>
      </w:r>
      <w:r>
        <w:rPr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38EC562A" wp14:editId="50ECB3FF">
                <wp:simplePos x="0" y="0"/>
                <wp:positionH relativeFrom="column">
                  <wp:posOffset>-410210</wp:posOffset>
                </wp:positionH>
                <wp:positionV relativeFrom="paragraph">
                  <wp:posOffset>58420</wp:posOffset>
                </wp:positionV>
                <wp:extent cx="754455" cy="313270"/>
                <wp:effectExtent l="38100" t="38100" r="45720" b="48895"/>
                <wp:wrapNone/>
                <wp:docPr id="394329028" name="Ink 3943290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754455" cy="3132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7C40D4" id="Ink 394329028" o:spid="_x0000_s1026" type="#_x0000_t75" style="position:absolute;margin-left:-33pt;margin-top:3.9pt;width:60.8pt;height:26.0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">
                <v:imagedata r:id="rId46" o:title=""/>
              </v:shape>
            </w:pict>
          </mc:Fallback>
        </mc:AlternateContent>
      </w:r>
    </w:p>
    <w:p w14:paraId="1B2B30DA" w14:textId="5D2C721C" w:rsidR="00C3485F" w:rsidRDefault="00A400C5" w:rsidP="00C3485F">
      <w:pPr>
        <w:pStyle w:val="ListParagraph"/>
        <w:spacing w:line="240" w:lineRule="auto"/>
        <w:ind w:left="360"/>
        <w:rPr>
          <w:b/>
          <w:sz w:val="24"/>
        </w:rPr>
      </w:pPr>
      <w:r>
        <w:rPr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68832" behindDoc="0" locked="0" layoutInCell="1" allowOverlap="1" wp14:anchorId="7A5125F4" wp14:editId="72792F9E">
                <wp:simplePos x="0" y="0"/>
                <wp:positionH relativeFrom="column">
                  <wp:posOffset>4760595</wp:posOffset>
                </wp:positionH>
                <wp:positionV relativeFrom="paragraph">
                  <wp:posOffset>789305</wp:posOffset>
                </wp:positionV>
                <wp:extent cx="344460" cy="277495"/>
                <wp:effectExtent l="57150" t="38100" r="0" b="46355"/>
                <wp:wrapNone/>
                <wp:docPr id="394329069" name="Ink 3943290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344460" cy="2774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DEC8DD" id="Ink 394329069" o:spid="_x0000_s1026" type="#_x0000_t75" style="position:absolute;margin-left:374.15pt;margin-top:61.45pt;width:28.5pt;height:23.25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">
                <v:imagedata r:id="rId48" o:title=""/>
              </v:shape>
            </w:pict>
          </mc:Fallback>
        </mc:AlternateContent>
      </w:r>
      <w:r>
        <w:rPr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60640" behindDoc="0" locked="0" layoutInCell="1" allowOverlap="1" wp14:anchorId="7E6A81BB" wp14:editId="130F8247">
                <wp:simplePos x="0" y="0"/>
                <wp:positionH relativeFrom="column">
                  <wp:posOffset>4612640</wp:posOffset>
                </wp:positionH>
                <wp:positionV relativeFrom="paragraph">
                  <wp:posOffset>774700</wp:posOffset>
                </wp:positionV>
                <wp:extent cx="18415" cy="183885"/>
                <wp:effectExtent l="38100" t="38100" r="57785" b="45085"/>
                <wp:wrapNone/>
                <wp:docPr id="394329061" name="Ink 3943290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18415" cy="1838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A25F13" id="Ink 394329061" o:spid="_x0000_s1026" type="#_x0000_t75" style="position:absolute;margin-left:362.5pt;margin-top:60.3pt;width:2.8pt;height:15.9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">
                <v:imagedata r:id="rId50" o:title=""/>
              </v:shape>
            </w:pict>
          </mc:Fallback>
        </mc:AlternateContent>
      </w:r>
      <w:r>
        <w:rPr>
          <w:b/>
          <w:noProof/>
          <w:sz w:val="24"/>
        </w:rPr>
        <mc:AlternateContent>
          <mc:Choice Requires="wpi">
            <w:drawing>
              <wp:anchor distT="0" distB="0" distL="114300" distR="114300" simplePos="0" relativeHeight="251761664" behindDoc="0" locked="0" layoutInCell="1" allowOverlap="1" wp14:anchorId="4CA9BDA8" wp14:editId="55058820">
                <wp:simplePos x="0" y="0"/>
                <wp:positionH relativeFrom="column">
                  <wp:posOffset>4109085</wp:posOffset>
                </wp:positionH>
                <wp:positionV relativeFrom="paragraph">
                  <wp:posOffset>64135</wp:posOffset>
                </wp:positionV>
                <wp:extent cx="868185" cy="589435"/>
                <wp:effectExtent l="38100" t="38100" r="46355" b="39370"/>
                <wp:wrapNone/>
                <wp:docPr id="394329062" name="Ink 3943290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868185" cy="5894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42412D" id="Ink 394329062" o:spid="_x0000_s1026" type="#_x0000_t75" style="position:absolute;margin-left:322.85pt;margin-top:4.35pt;width:69.75pt;height:47.8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">
                <v:imagedata r:id="rId52" o:title=""/>
              </v:shape>
            </w:pict>
          </mc:Fallback>
        </mc:AlternateContent>
      </w:r>
    </w:p>
    <w:p w14:paraId="4AD0F295" w14:textId="2FDFE8D2" w:rsidR="00A336A4" w:rsidRPr="00F71C5C" w:rsidRDefault="008615CF" w:rsidP="00F71C5C">
      <w:pPr>
        <w:pStyle w:val="ListParagraph"/>
        <w:numPr>
          <w:ilvl w:val="0"/>
          <w:numId w:val="19"/>
        </w:numPr>
        <w:spacing w:line="240" w:lineRule="auto"/>
        <w:ind w:left="360"/>
        <w:rPr>
          <w:b/>
          <w:sz w:val="24"/>
        </w:rPr>
      </w:pPr>
      <w:r w:rsidRPr="00F71C5C">
        <w:rPr>
          <w:b/>
          <w:sz w:val="24"/>
        </w:rPr>
        <w:lastRenderedPageBreak/>
        <w:t>Team Roles</w:t>
      </w:r>
    </w:p>
    <w:p w14:paraId="4A1F2455" w14:textId="668A1048" w:rsidR="00A336A4" w:rsidRPr="00A336A4" w:rsidRDefault="00A336A4" w:rsidP="00F71C5C">
      <w:pPr>
        <w:spacing w:line="240" w:lineRule="auto"/>
        <w:ind w:left="360"/>
        <w:rPr>
          <w:bCs/>
          <w:sz w:val="24"/>
        </w:rPr>
      </w:pPr>
      <w:r>
        <w:rPr>
          <w:bCs/>
          <w:sz w:val="24"/>
        </w:rPr>
        <w:t>Clearly identify</w:t>
      </w:r>
      <w:r w:rsidR="0027617D">
        <w:rPr>
          <w:bCs/>
          <w:sz w:val="24"/>
        </w:rPr>
        <w:t xml:space="preserve">, </w:t>
      </w:r>
      <w:r>
        <w:rPr>
          <w:bCs/>
          <w:sz w:val="24"/>
        </w:rPr>
        <w:t>at a minimum</w:t>
      </w:r>
      <w:r w:rsidR="0027617D">
        <w:rPr>
          <w:bCs/>
          <w:sz w:val="24"/>
        </w:rPr>
        <w:t xml:space="preserve">, </w:t>
      </w:r>
      <w:r>
        <w:rPr>
          <w:bCs/>
          <w:sz w:val="24"/>
        </w:rPr>
        <w:t>team leader, network lead, DNS lead, service lead, and security lead.</w:t>
      </w:r>
      <w:r w:rsidR="00680D20">
        <w:rPr>
          <w:bCs/>
          <w:sz w:val="24"/>
        </w:rPr>
        <w:t xml:space="preserve"> </w:t>
      </w:r>
      <w:r w:rsidR="00580C4D">
        <w:rPr>
          <w:bCs/>
          <w:sz w:val="24"/>
        </w:rPr>
        <w:t xml:space="preserve">You should plan on having redundancy </w:t>
      </w:r>
      <w:r w:rsidR="00286F01">
        <w:rPr>
          <w:bCs/>
          <w:sz w:val="24"/>
        </w:rPr>
        <w:t>among areas of responsibility. You should synchronize the timeline and everyone’s roles (</w:t>
      </w:r>
      <w:proofErr w:type="gramStart"/>
      <w:r w:rsidR="00286F01">
        <w:rPr>
          <w:bCs/>
          <w:sz w:val="24"/>
        </w:rPr>
        <w:t>i.e.</w:t>
      </w:r>
      <w:proofErr w:type="gramEnd"/>
      <w:r w:rsidR="00286F01">
        <w:rPr>
          <w:bCs/>
          <w:sz w:val="24"/>
        </w:rPr>
        <w:t xml:space="preserve"> the network lead is not done helping the team after the network is set up).</w:t>
      </w:r>
    </w:p>
    <w:p w14:paraId="5A36B580" w14:textId="4856DCCE" w:rsidR="005506B3" w:rsidRDefault="001F2352" w:rsidP="00F71C5C">
      <w:pPr>
        <w:spacing w:line="240" w:lineRule="auto"/>
        <w:ind w:left="360"/>
        <w:rPr>
          <w:bCs/>
          <w:sz w:val="24"/>
        </w:rPr>
      </w:pPr>
      <w:r w:rsidRPr="00C3485F">
        <w:rPr>
          <w:bCs/>
          <w:sz w:val="24"/>
          <w:u w:val="single"/>
        </w:rPr>
        <w:t>Team Leader</w:t>
      </w:r>
      <w:r>
        <w:rPr>
          <w:bCs/>
          <w:sz w:val="24"/>
        </w:rPr>
        <w:t>: Kendyl McFarland</w:t>
      </w:r>
    </w:p>
    <w:p w14:paraId="07143CBD" w14:textId="7D3D3CFB" w:rsidR="009F5896" w:rsidRPr="009F5896" w:rsidRDefault="001F2352" w:rsidP="009F5896">
      <w:pPr>
        <w:spacing w:line="240" w:lineRule="auto"/>
        <w:ind w:left="360"/>
        <w:rPr>
          <w:bCs/>
          <w:sz w:val="24"/>
        </w:rPr>
      </w:pPr>
      <w:r w:rsidRPr="00C3485F">
        <w:rPr>
          <w:bCs/>
          <w:sz w:val="24"/>
          <w:u w:val="single"/>
        </w:rPr>
        <w:t>Network Lead</w:t>
      </w:r>
      <w:r>
        <w:rPr>
          <w:bCs/>
          <w:sz w:val="24"/>
        </w:rPr>
        <w:t xml:space="preserve">: </w:t>
      </w:r>
      <w:r w:rsidR="0083590D">
        <w:rPr>
          <w:bCs/>
          <w:sz w:val="24"/>
        </w:rPr>
        <w:t>Taylor Schorlemmer</w:t>
      </w:r>
    </w:p>
    <w:p w14:paraId="613D4ACC" w14:textId="5C8B23AC" w:rsidR="00AA3808" w:rsidRPr="00AA3808" w:rsidRDefault="00AA3808" w:rsidP="00AA3808">
      <w:pPr>
        <w:pStyle w:val="ListParagraph"/>
        <w:numPr>
          <w:ilvl w:val="0"/>
          <w:numId w:val="24"/>
        </w:numPr>
        <w:spacing w:line="240" w:lineRule="auto"/>
        <w:rPr>
          <w:bCs/>
          <w:sz w:val="24"/>
        </w:rPr>
      </w:pPr>
      <w:r>
        <w:rPr>
          <w:bCs/>
          <w:sz w:val="24"/>
        </w:rPr>
        <w:t xml:space="preserve">Security Lead provides secondary help as network is being </w:t>
      </w:r>
      <w:proofErr w:type="gramStart"/>
      <w:r>
        <w:rPr>
          <w:bCs/>
          <w:sz w:val="24"/>
        </w:rPr>
        <w:t>constructed</w:t>
      </w:r>
      <w:proofErr w:type="gramEnd"/>
    </w:p>
    <w:p w14:paraId="091AE336" w14:textId="7B2C8130" w:rsidR="00AA3808" w:rsidRDefault="00AA3808" w:rsidP="00AA3808">
      <w:pPr>
        <w:spacing w:line="240" w:lineRule="auto"/>
        <w:ind w:firstLine="360"/>
        <w:rPr>
          <w:bCs/>
          <w:sz w:val="24"/>
        </w:rPr>
      </w:pPr>
      <w:r w:rsidRPr="00C3485F">
        <w:rPr>
          <w:bCs/>
          <w:sz w:val="24"/>
          <w:u w:val="single"/>
        </w:rPr>
        <w:t>Service Lead</w:t>
      </w:r>
      <w:r w:rsidRPr="00AA3808">
        <w:rPr>
          <w:bCs/>
          <w:sz w:val="24"/>
        </w:rPr>
        <w:t>: Joseph Zuccarelli</w:t>
      </w:r>
    </w:p>
    <w:p w14:paraId="37E7A3EC" w14:textId="66543C60" w:rsidR="00AA3808" w:rsidRPr="00AA3808" w:rsidRDefault="00AA3808" w:rsidP="00AA3808">
      <w:pPr>
        <w:pStyle w:val="ListParagraph"/>
        <w:numPr>
          <w:ilvl w:val="0"/>
          <w:numId w:val="24"/>
        </w:numPr>
        <w:spacing w:line="240" w:lineRule="auto"/>
        <w:rPr>
          <w:bCs/>
          <w:sz w:val="24"/>
        </w:rPr>
      </w:pPr>
      <w:r>
        <w:rPr>
          <w:bCs/>
          <w:sz w:val="24"/>
        </w:rPr>
        <w:t xml:space="preserve">Team Leader </w:t>
      </w:r>
      <w:r w:rsidR="00284D26">
        <w:rPr>
          <w:bCs/>
          <w:sz w:val="24"/>
        </w:rPr>
        <w:t>provides</w:t>
      </w:r>
      <w:r>
        <w:rPr>
          <w:bCs/>
          <w:sz w:val="24"/>
        </w:rPr>
        <w:t xml:space="preserve"> secondary help as </w:t>
      </w:r>
      <w:r w:rsidR="008430A7">
        <w:rPr>
          <w:bCs/>
          <w:sz w:val="24"/>
        </w:rPr>
        <w:t xml:space="preserve">services are being </w:t>
      </w:r>
      <w:proofErr w:type="gramStart"/>
      <w:r w:rsidR="008430A7">
        <w:rPr>
          <w:bCs/>
          <w:sz w:val="24"/>
        </w:rPr>
        <w:t>implemented</w:t>
      </w:r>
      <w:proofErr w:type="gramEnd"/>
    </w:p>
    <w:p w14:paraId="4353A94B" w14:textId="521C6A3E" w:rsidR="000D6EA0" w:rsidRPr="000D6EA0" w:rsidRDefault="001F2352" w:rsidP="000D6EA0">
      <w:pPr>
        <w:spacing w:line="240" w:lineRule="auto"/>
        <w:ind w:left="360"/>
        <w:rPr>
          <w:bCs/>
          <w:sz w:val="24"/>
        </w:rPr>
      </w:pPr>
      <w:r w:rsidRPr="00C3485F">
        <w:rPr>
          <w:bCs/>
          <w:sz w:val="24"/>
          <w:u w:val="single"/>
        </w:rPr>
        <w:t xml:space="preserve">DNS </w:t>
      </w:r>
      <w:proofErr w:type="gramStart"/>
      <w:r w:rsidRPr="00C3485F">
        <w:rPr>
          <w:bCs/>
          <w:sz w:val="24"/>
          <w:u w:val="single"/>
        </w:rPr>
        <w:t>Lead</w:t>
      </w:r>
      <w:proofErr w:type="gramEnd"/>
      <w:r w:rsidR="0083590D">
        <w:rPr>
          <w:bCs/>
          <w:sz w:val="24"/>
        </w:rPr>
        <w:t>: Benjamin Siegel</w:t>
      </w:r>
    </w:p>
    <w:p w14:paraId="6AF61A24" w14:textId="39D52D14" w:rsidR="00A827B6" w:rsidRPr="00A827B6" w:rsidRDefault="00A827B6" w:rsidP="00A827B6">
      <w:pPr>
        <w:pStyle w:val="ListParagraph"/>
        <w:numPr>
          <w:ilvl w:val="0"/>
          <w:numId w:val="24"/>
        </w:numPr>
        <w:spacing w:line="240" w:lineRule="auto"/>
        <w:rPr>
          <w:bCs/>
          <w:sz w:val="24"/>
        </w:rPr>
      </w:pPr>
      <w:r>
        <w:rPr>
          <w:bCs/>
          <w:sz w:val="24"/>
        </w:rPr>
        <w:t>Service Lead wor</w:t>
      </w:r>
      <w:r w:rsidR="000A1524">
        <w:rPr>
          <w:bCs/>
          <w:sz w:val="24"/>
        </w:rPr>
        <w:t xml:space="preserve">ks with the DNS Lead to ensure proper </w:t>
      </w:r>
      <w:proofErr w:type="gramStart"/>
      <w:r w:rsidR="000A1524">
        <w:rPr>
          <w:bCs/>
          <w:sz w:val="24"/>
        </w:rPr>
        <w:t>implementation</w:t>
      </w:r>
      <w:proofErr w:type="gramEnd"/>
    </w:p>
    <w:p w14:paraId="7A56C237" w14:textId="2B69C500" w:rsidR="00DD22F3" w:rsidRPr="00DD22F3" w:rsidRDefault="001F2352" w:rsidP="00DD22F3">
      <w:pPr>
        <w:spacing w:line="240" w:lineRule="auto"/>
        <w:ind w:left="360"/>
        <w:rPr>
          <w:bCs/>
          <w:sz w:val="24"/>
        </w:rPr>
      </w:pPr>
      <w:r w:rsidRPr="00C3485F">
        <w:rPr>
          <w:bCs/>
          <w:sz w:val="24"/>
          <w:u w:val="single"/>
        </w:rPr>
        <w:t>Security Lead</w:t>
      </w:r>
      <w:r>
        <w:rPr>
          <w:bCs/>
          <w:sz w:val="24"/>
        </w:rPr>
        <w:t>:</w:t>
      </w:r>
      <w:r w:rsidR="0083590D">
        <w:rPr>
          <w:bCs/>
          <w:sz w:val="24"/>
        </w:rPr>
        <w:t xml:space="preserve"> </w:t>
      </w:r>
      <w:r w:rsidR="00833765">
        <w:rPr>
          <w:bCs/>
          <w:sz w:val="24"/>
        </w:rPr>
        <w:t>Greyson Olep</w:t>
      </w:r>
    </w:p>
    <w:p w14:paraId="248E6AEB" w14:textId="13ADE07D" w:rsidR="000A1524" w:rsidRPr="000A1524" w:rsidRDefault="000A1524" w:rsidP="000A1524">
      <w:pPr>
        <w:pStyle w:val="ListParagraph"/>
        <w:numPr>
          <w:ilvl w:val="0"/>
          <w:numId w:val="24"/>
        </w:numPr>
        <w:spacing w:line="240" w:lineRule="auto"/>
        <w:rPr>
          <w:bCs/>
          <w:sz w:val="24"/>
        </w:rPr>
      </w:pPr>
      <w:r>
        <w:rPr>
          <w:bCs/>
          <w:sz w:val="24"/>
        </w:rPr>
        <w:t xml:space="preserve">Network Lead and Team Leader provide secondary help </w:t>
      </w:r>
      <w:r w:rsidR="00137A52">
        <w:rPr>
          <w:bCs/>
          <w:sz w:val="24"/>
        </w:rPr>
        <w:t>as</w:t>
      </w:r>
      <w:r>
        <w:rPr>
          <w:bCs/>
          <w:sz w:val="24"/>
        </w:rPr>
        <w:t xml:space="preserve"> security </w:t>
      </w:r>
      <w:r w:rsidR="00137A52">
        <w:rPr>
          <w:bCs/>
          <w:sz w:val="24"/>
        </w:rPr>
        <w:t xml:space="preserve">is being </w:t>
      </w:r>
      <w:proofErr w:type="gramStart"/>
      <w:r w:rsidR="00137A52">
        <w:rPr>
          <w:bCs/>
          <w:sz w:val="24"/>
        </w:rPr>
        <w:t>implemented</w:t>
      </w:r>
      <w:proofErr w:type="gramEnd"/>
    </w:p>
    <w:p w14:paraId="5A62F755" w14:textId="36A102E3" w:rsidR="00E62C94" w:rsidRPr="00F71C5C" w:rsidRDefault="00151681" w:rsidP="00F71C5C">
      <w:pPr>
        <w:pStyle w:val="ListParagraph"/>
        <w:numPr>
          <w:ilvl w:val="0"/>
          <w:numId w:val="19"/>
        </w:numPr>
        <w:spacing w:line="240" w:lineRule="auto"/>
        <w:ind w:left="360"/>
        <w:rPr>
          <w:b/>
          <w:sz w:val="24"/>
        </w:rPr>
      </w:pPr>
      <w:r w:rsidRPr="00F71C5C">
        <w:rPr>
          <w:b/>
          <w:sz w:val="24"/>
        </w:rPr>
        <w:t>Timeline</w:t>
      </w:r>
    </w:p>
    <w:p w14:paraId="6B1D949A" w14:textId="343A6132" w:rsidR="004D0586" w:rsidRDefault="004D0586" w:rsidP="12C689DC">
      <w:pPr>
        <w:spacing w:line="240" w:lineRule="auto"/>
        <w:ind w:left="360"/>
        <w:rPr>
          <w:sz w:val="23"/>
          <w:szCs w:val="23"/>
        </w:rPr>
      </w:pPr>
      <w:r w:rsidRPr="12C689DC">
        <w:rPr>
          <w:sz w:val="23"/>
          <w:szCs w:val="23"/>
        </w:rPr>
        <w:t>Detail the s</w:t>
      </w:r>
      <w:r w:rsidR="00E62C94" w:rsidRPr="12C689DC">
        <w:rPr>
          <w:sz w:val="23"/>
          <w:szCs w:val="23"/>
        </w:rPr>
        <w:t xml:space="preserve">chedule of </w:t>
      </w:r>
      <w:r w:rsidRPr="12C689DC">
        <w:rPr>
          <w:sz w:val="23"/>
          <w:szCs w:val="23"/>
        </w:rPr>
        <w:t>all major events remaining</w:t>
      </w:r>
      <w:r w:rsidR="00961D26" w:rsidRPr="12C689DC">
        <w:rPr>
          <w:sz w:val="23"/>
          <w:szCs w:val="23"/>
        </w:rPr>
        <w:t xml:space="preserve"> in capstone and any personally</w:t>
      </w:r>
      <w:r w:rsidR="00E62C94" w:rsidRPr="12C689DC">
        <w:rPr>
          <w:sz w:val="23"/>
          <w:szCs w:val="23"/>
        </w:rPr>
        <w:t xml:space="preserve"> disruptive eve</w:t>
      </w:r>
      <w:r w:rsidR="00F71C5C" w:rsidRPr="12C689DC">
        <w:rPr>
          <w:sz w:val="23"/>
          <w:szCs w:val="23"/>
        </w:rPr>
        <w:t>n</w:t>
      </w:r>
      <w:r w:rsidR="00E62C94" w:rsidRPr="12C689DC">
        <w:rPr>
          <w:sz w:val="23"/>
          <w:szCs w:val="23"/>
        </w:rPr>
        <w:t>ts</w:t>
      </w:r>
      <w:r w:rsidR="00961D26" w:rsidRPr="12C689DC">
        <w:rPr>
          <w:sz w:val="23"/>
          <w:szCs w:val="23"/>
        </w:rPr>
        <w:t xml:space="preserve"> for any team members</w:t>
      </w:r>
      <w:r w:rsidR="00E62C94" w:rsidRPr="12C689DC">
        <w:rPr>
          <w:sz w:val="23"/>
          <w:szCs w:val="23"/>
        </w:rPr>
        <w:t xml:space="preserve"> (</w:t>
      </w:r>
      <w:r w:rsidR="00F71C5C" w:rsidRPr="12C689DC">
        <w:rPr>
          <w:sz w:val="23"/>
          <w:szCs w:val="23"/>
        </w:rPr>
        <w:t>besides</w:t>
      </w:r>
      <w:r w:rsidR="00E62C94" w:rsidRPr="12C689DC">
        <w:rPr>
          <w:sz w:val="23"/>
          <w:szCs w:val="23"/>
        </w:rPr>
        <w:t xml:space="preserve"> </w:t>
      </w:r>
      <w:proofErr w:type="spellStart"/>
      <w:r w:rsidR="00E62C94" w:rsidRPr="12C689DC">
        <w:rPr>
          <w:sz w:val="23"/>
          <w:szCs w:val="23"/>
        </w:rPr>
        <w:t>CoVID</w:t>
      </w:r>
      <w:proofErr w:type="spellEnd"/>
      <w:r w:rsidR="00E62C94" w:rsidRPr="12C689DC">
        <w:rPr>
          <w:sz w:val="23"/>
          <w:szCs w:val="23"/>
        </w:rPr>
        <w:t>)</w:t>
      </w:r>
      <w:r w:rsidR="00961D26" w:rsidRPr="12C689DC">
        <w:rPr>
          <w:sz w:val="23"/>
          <w:szCs w:val="23"/>
        </w:rPr>
        <w:t>.</w:t>
      </w:r>
      <w:r w:rsidR="00AC3492" w:rsidRPr="12C689DC">
        <w:rPr>
          <w:sz w:val="23"/>
          <w:szCs w:val="23"/>
        </w:rPr>
        <w:t xml:space="preserve">  </w:t>
      </w:r>
      <w:r w:rsidR="00186992" w:rsidRPr="12C689DC">
        <w:rPr>
          <w:sz w:val="23"/>
          <w:szCs w:val="23"/>
        </w:rPr>
        <w:t xml:space="preserve">Describe what functionality should be expected at each stage </w:t>
      </w:r>
      <w:r w:rsidR="00292C9B" w:rsidRPr="12C689DC">
        <w:rPr>
          <w:sz w:val="23"/>
          <w:szCs w:val="23"/>
        </w:rPr>
        <w:t xml:space="preserve">of execution, </w:t>
      </w:r>
      <w:proofErr w:type="gramStart"/>
      <w:r w:rsidR="00292C9B" w:rsidRPr="12C689DC">
        <w:rPr>
          <w:sz w:val="23"/>
          <w:szCs w:val="23"/>
        </w:rPr>
        <w:t>e.g.</w:t>
      </w:r>
      <w:proofErr w:type="gramEnd"/>
      <w:r w:rsidR="00292C9B" w:rsidRPr="12C689DC">
        <w:rPr>
          <w:sz w:val="23"/>
          <w:szCs w:val="23"/>
        </w:rPr>
        <w:t xml:space="preserve"> </w:t>
      </w:r>
      <w:r w:rsidR="003C3EEF" w:rsidRPr="12C689DC">
        <w:rPr>
          <w:sz w:val="23"/>
          <w:szCs w:val="23"/>
        </w:rPr>
        <w:t>router interface</w:t>
      </w:r>
      <w:r w:rsidR="003E3BB5">
        <w:rPr>
          <w:sz w:val="23"/>
          <w:szCs w:val="23"/>
        </w:rPr>
        <w:t xml:space="preserve"> configuration</w:t>
      </w:r>
      <w:r w:rsidR="003C3EEF" w:rsidRPr="12C689DC">
        <w:rPr>
          <w:sz w:val="23"/>
          <w:szCs w:val="23"/>
        </w:rPr>
        <w:t xml:space="preserve">, </w:t>
      </w:r>
      <w:r w:rsidR="00684BBC" w:rsidRPr="12C689DC">
        <w:rPr>
          <w:sz w:val="23"/>
          <w:szCs w:val="23"/>
        </w:rPr>
        <w:t>external routing with HQ, internal DNS, etc</w:t>
      </w:r>
      <w:r w:rsidR="00186992" w:rsidRPr="12C689DC">
        <w:rPr>
          <w:sz w:val="23"/>
          <w:szCs w:val="23"/>
        </w:rPr>
        <w:t xml:space="preserve">.  </w:t>
      </w:r>
      <w:r w:rsidR="00961D26" w:rsidRPr="12C689DC">
        <w:rPr>
          <w:sz w:val="23"/>
          <w:szCs w:val="23"/>
        </w:rPr>
        <w:t>Include a s</w:t>
      </w:r>
      <w:r w:rsidR="00E62C94" w:rsidRPr="12C689DC">
        <w:rPr>
          <w:sz w:val="23"/>
          <w:szCs w:val="23"/>
        </w:rPr>
        <w:t>ync plan (how and how often the group plans to synchronize their efforts)</w:t>
      </w:r>
      <w:r w:rsidR="00961D26" w:rsidRPr="12C689DC">
        <w:rPr>
          <w:sz w:val="23"/>
          <w:szCs w:val="23"/>
        </w:rPr>
        <w:t>.</w:t>
      </w:r>
    </w:p>
    <w:p w14:paraId="7D375B09" w14:textId="1FF8863B" w:rsidR="00833765" w:rsidRPr="00DA758B" w:rsidRDefault="00673953" w:rsidP="00673953">
      <w:pPr>
        <w:spacing w:line="240" w:lineRule="auto"/>
        <w:ind w:left="360"/>
        <w:jc w:val="center"/>
        <w:rPr>
          <w:b/>
          <w:sz w:val="23"/>
          <w:szCs w:val="23"/>
        </w:rPr>
      </w:pPr>
      <w:r w:rsidRPr="00DA758B">
        <w:rPr>
          <w:b/>
          <w:sz w:val="23"/>
          <w:szCs w:val="23"/>
        </w:rPr>
        <w:t>Timeline</w:t>
      </w:r>
    </w:p>
    <w:p w14:paraId="376AB659" w14:textId="648272B7" w:rsidR="00CC6A66" w:rsidRDefault="00CF5ECA" w:rsidP="00673953">
      <w:pPr>
        <w:spacing w:line="240" w:lineRule="auto"/>
        <w:ind w:left="360"/>
        <w:rPr>
          <w:sz w:val="23"/>
          <w:szCs w:val="23"/>
        </w:rPr>
      </w:pPr>
      <w:r>
        <w:rPr>
          <w:sz w:val="23"/>
          <w:szCs w:val="23"/>
        </w:rPr>
        <w:t xml:space="preserve">4/1/2021: Project </w:t>
      </w:r>
      <w:proofErr w:type="gramStart"/>
      <w:r>
        <w:rPr>
          <w:sz w:val="23"/>
          <w:szCs w:val="23"/>
        </w:rPr>
        <w:t>Start</w:t>
      </w:r>
      <w:proofErr w:type="gramEnd"/>
    </w:p>
    <w:p w14:paraId="7C38A774" w14:textId="2EDF5F3A" w:rsidR="00D8150F" w:rsidRPr="00D8150F" w:rsidRDefault="00D8150F" w:rsidP="00D8150F">
      <w:pPr>
        <w:pStyle w:val="ListParagraph"/>
        <w:numPr>
          <w:ilvl w:val="0"/>
          <w:numId w:val="23"/>
        </w:numPr>
        <w:spacing w:line="240" w:lineRule="auto"/>
        <w:rPr>
          <w:sz w:val="23"/>
          <w:szCs w:val="23"/>
        </w:rPr>
      </w:pPr>
      <w:r>
        <w:rPr>
          <w:sz w:val="23"/>
          <w:szCs w:val="23"/>
        </w:rPr>
        <w:t xml:space="preserve">Organize team, gain understanding of the project, delegate roles to team </w:t>
      </w:r>
      <w:proofErr w:type="gramStart"/>
      <w:r>
        <w:rPr>
          <w:sz w:val="23"/>
          <w:szCs w:val="23"/>
        </w:rPr>
        <w:t>members</w:t>
      </w:r>
      <w:proofErr w:type="gramEnd"/>
    </w:p>
    <w:p w14:paraId="44191AAD" w14:textId="5FB5BA80" w:rsidR="00F07071" w:rsidRPr="00F07071" w:rsidRDefault="00F07071" w:rsidP="00F07071">
      <w:pPr>
        <w:spacing w:line="240" w:lineRule="auto"/>
        <w:ind w:left="360"/>
        <w:rPr>
          <w:sz w:val="23"/>
          <w:szCs w:val="23"/>
        </w:rPr>
      </w:pPr>
      <w:r>
        <w:rPr>
          <w:sz w:val="23"/>
          <w:szCs w:val="23"/>
        </w:rPr>
        <w:t>4/</w:t>
      </w:r>
      <w:r w:rsidR="00C407FE">
        <w:rPr>
          <w:sz w:val="23"/>
          <w:szCs w:val="23"/>
        </w:rPr>
        <w:t>6</w:t>
      </w:r>
      <w:r w:rsidR="00AE5BEB">
        <w:rPr>
          <w:sz w:val="23"/>
          <w:szCs w:val="23"/>
        </w:rPr>
        <w:t>/2021 – 4/7/2021</w:t>
      </w:r>
    </w:p>
    <w:p w14:paraId="42535F7C" w14:textId="77777777" w:rsidR="00AE5BEB" w:rsidRDefault="00AE5BEB" w:rsidP="00AE5BEB">
      <w:pPr>
        <w:pStyle w:val="ListParagraph"/>
        <w:numPr>
          <w:ilvl w:val="0"/>
          <w:numId w:val="23"/>
        </w:numPr>
        <w:spacing w:line="240" w:lineRule="auto"/>
        <w:rPr>
          <w:sz w:val="23"/>
          <w:szCs w:val="23"/>
        </w:rPr>
      </w:pPr>
      <w:r>
        <w:rPr>
          <w:sz w:val="23"/>
          <w:szCs w:val="23"/>
        </w:rPr>
        <w:t>Construct design plan</w:t>
      </w:r>
    </w:p>
    <w:p w14:paraId="138300BA" w14:textId="77777777" w:rsidR="00AE5BEB" w:rsidRDefault="00AE5BEB" w:rsidP="00AE5BEB">
      <w:pPr>
        <w:pStyle w:val="ListParagraph"/>
        <w:numPr>
          <w:ilvl w:val="1"/>
          <w:numId w:val="23"/>
        </w:numPr>
        <w:spacing w:line="240" w:lineRule="auto"/>
        <w:rPr>
          <w:sz w:val="23"/>
          <w:szCs w:val="23"/>
        </w:rPr>
      </w:pPr>
      <w:r>
        <w:rPr>
          <w:sz w:val="23"/>
          <w:szCs w:val="23"/>
        </w:rPr>
        <w:t>Network Design</w:t>
      </w:r>
    </w:p>
    <w:p w14:paraId="23BF8988" w14:textId="77777777" w:rsidR="00AE5BEB" w:rsidRDefault="00AE5BEB" w:rsidP="00AE5BEB">
      <w:pPr>
        <w:pStyle w:val="ListParagraph"/>
        <w:numPr>
          <w:ilvl w:val="1"/>
          <w:numId w:val="23"/>
        </w:numPr>
        <w:spacing w:line="240" w:lineRule="auto"/>
        <w:rPr>
          <w:sz w:val="23"/>
          <w:szCs w:val="23"/>
        </w:rPr>
      </w:pPr>
      <w:r>
        <w:rPr>
          <w:sz w:val="23"/>
          <w:szCs w:val="23"/>
        </w:rPr>
        <w:t>Subnet Chart</w:t>
      </w:r>
    </w:p>
    <w:p w14:paraId="060BF576" w14:textId="77777777" w:rsidR="00AE5BEB" w:rsidRDefault="00AE5BEB" w:rsidP="00AE5BEB">
      <w:pPr>
        <w:pStyle w:val="ListParagraph"/>
        <w:numPr>
          <w:ilvl w:val="1"/>
          <w:numId w:val="23"/>
        </w:numPr>
        <w:spacing w:line="240" w:lineRule="auto"/>
        <w:rPr>
          <w:sz w:val="23"/>
          <w:szCs w:val="23"/>
        </w:rPr>
      </w:pPr>
      <w:r>
        <w:rPr>
          <w:sz w:val="23"/>
          <w:szCs w:val="23"/>
        </w:rPr>
        <w:t>Service Implementation Plan</w:t>
      </w:r>
    </w:p>
    <w:p w14:paraId="13D4552F" w14:textId="77777777" w:rsidR="00AE5BEB" w:rsidRDefault="00AE5BEB" w:rsidP="00AE5BEB">
      <w:pPr>
        <w:pStyle w:val="ListParagraph"/>
        <w:numPr>
          <w:ilvl w:val="1"/>
          <w:numId w:val="23"/>
        </w:numPr>
        <w:spacing w:line="240" w:lineRule="auto"/>
        <w:rPr>
          <w:sz w:val="23"/>
          <w:szCs w:val="23"/>
        </w:rPr>
      </w:pPr>
      <w:r>
        <w:rPr>
          <w:sz w:val="23"/>
          <w:szCs w:val="23"/>
        </w:rPr>
        <w:t>Initial Security Considerations</w:t>
      </w:r>
    </w:p>
    <w:p w14:paraId="53D4B115" w14:textId="77777777" w:rsidR="00AE5BEB" w:rsidRDefault="00AE5BEB" w:rsidP="00AE5BEB">
      <w:pPr>
        <w:pStyle w:val="ListParagraph"/>
        <w:numPr>
          <w:ilvl w:val="0"/>
          <w:numId w:val="23"/>
        </w:numPr>
        <w:spacing w:line="240" w:lineRule="auto"/>
        <w:rPr>
          <w:sz w:val="23"/>
          <w:szCs w:val="23"/>
        </w:rPr>
      </w:pPr>
      <w:r>
        <w:rPr>
          <w:sz w:val="23"/>
          <w:szCs w:val="23"/>
        </w:rPr>
        <w:t xml:space="preserve">Organize team </w:t>
      </w:r>
      <w:proofErr w:type="gramStart"/>
      <w:r>
        <w:rPr>
          <w:sz w:val="23"/>
          <w:szCs w:val="23"/>
        </w:rPr>
        <w:t>details</w:t>
      </w:r>
      <w:proofErr w:type="gramEnd"/>
    </w:p>
    <w:p w14:paraId="219A57A2" w14:textId="77777777" w:rsidR="00AE5BEB" w:rsidRDefault="00AE5BEB" w:rsidP="00AE5BEB">
      <w:pPr>
        <w:pStyle w:val="ListParagraph"/>
        <w:numPr>
          <w:ilvl w:val="1"/>
          <w:numId w:val="23"/>
        </w:numPr>
        <w:spacing w:line="240" w:lineRule="auto"/>
        <w:rPr>
          <w:sz w:val="23"/>
          <w:szCs w:val="23"/>
        </w:rPr>
      </w:pPr>
      <w:r>
        <w:rPr>
          <w:sz w:val="23"/>
          <w:szCs w:val="23"/>
        </w:rPr>
        <w:t>Roles of team members</w:t>
      </w:r>
    </w:p>
    <w:p w14:paraId="75045590" w14:textId="731D4516" w:rsidR="00AE5BEB" w:rsidRPr="00AE5BEB" w:rsidRDefault="00AE5BEB" w:rsidP="00AE5BEB">
      <w:pPr>
        <w:pStyle w:val="ListParagraph"/>
        <w:numPr>
          <w:ilvl w:val="1"/>
          <w:numId w:val="23"/>
        </w:numPr>
        <w:spacing w:line="240" w:lineRule="auto"/>
        <w:rPr>
          <w:sz w:val="23"/>
          <w:szCs w:val="23"/>
        </w:rPr>
      </w:pPr>
      <w:r>
        <w:rPr>
          <w:sz w:val="23"/>
          <w:szCs w:val="23"/>
        </w:rPr>
        <w:t>General Timeline</w:t>
      </w:r>
    </w:p>
    <w:p w14:paraId="6ECD5B51" w14:textId="77777777" w:rsidR="00C3485F" w:rsidRDefault="00C3485F" w:rsidP="00745203">
      <w:pPr>
        <w:spacing w:line="240" w:lineRule="auto"/>
        <w:ind w:left="360"/>
        <w:rPr>
          <w:b/>
          <w:sz w:val="23"/>
          <w:szCs w:val="23"/>
        </w:rPr>
      </w:pPr>
    </w:p>
    <w:p w14:paraId="12B35086" w14:textId="787655FA" w:rsidR="00745203" w:rsidRPr="00AE5BEB" w:rsidRDefault="00673953" w:rsidP="00745203">
      <w:pPr>
        <w:spacing w:line="240" w:lineRule="auto"/>
        <w:ind w:left="360"/>
        <w:rPr>
          <w:b/>
          <w:sz w:val="23"/>
          <w:szCs w:val="23"/>
        </w:rPr>
      </w:pPr>
      <w:r w:rsidRPr="00AE5BEB">
        <w:rPr>
          <w:b/>
          <w:sz w:val="23"/>
          <w:szCs w:val="23"/>
        </w:rPr>
        <w:lastRenderedPageBreak/>
        <w:t>4/8/2021</w:t>
      </w:r>
      <w:r w:rsidR="002B0B40" w:rsidRPr="00AE5BEB">
        <w:rPr>
          <w:b/>
          <w:sz w:val="23"/>
          <w:szCs w:val="23"/>
        </w:rPr>
        <w:t>: Implementation Design</w:t>
      </w:r>
      <w:r w:rsidR="00312FA8" w:rsidRPr="00AE5BEB">
        <w:rPr>
          <w:b/>
          <w:sz w:val="23"/>
          <w:szCs w:val="23"/>
        </w:rPr>
        <w:t xml:space="preserve"> (30)</w:t>
      </w:r>
    </w:p>
    <w:p w14:paraId="0091221F" w14:textId="2CD04FA7" w:rsidR="00AE38BB" w:rsidRPr="00AE38BB" w:rsidRDefault="004B1A1F" w:rsidP="004B1A1F">
      <w:pPr>
        <w:pStyle w:val="ListParagraph"/>
        <w:numPr>
          <w:ilvl w:val="0"/>
          <w:numId w:val="26"/>
        </w:numPr>
        <w:spacing w:line="240" w:lineRule="auto"/>
        <w:rPr>
          <w:sz w:val="23"/>
          <w:szCs w:val="23"/>
        </w:rPr>
      </w:pPr>
      <w:r>
        <w:rPr>
          <w:sz w:val="23"/>
          <w:szCs w:val="23"/>
        </w:rPr>
        <w:t>Turn in Implementation Design</w:t>
      </w:r>
    </w:p>
    <w:p w14:paraId="061AF36B" w14:textId="799C68D1" w:rsidR="00F62634" w:rsidRPr="00F62634" w:rsidRDefault="003F0E33" w:rsidP="00F62634">
      <w:pPr>
        <w:spacing w:line="240" w:lineRule="auto"/>
        <w:ind w:left="360"/>
        <w:rPr>
          <w:sz w:val="23"/>
          <w:szCs w:val="23"/>
        </w:rPr>
      </w:pPr>
      <w:r>
        <w:rPr>
          <w:sz w:val="23"/>
          <w:szCs w:val="23"/>
        </w:rPr>
        <w:t>4/9/2021</w:t>
      </w:r>
    </w:p>
    <w:p w14:paraId="1CB64140" w14:textId="13FF7886" w:rsidR="003F0E33" w:rsidRPr="003F0E33" w:rsidRDefault="003F0E33" w:rsidP="003F0E33">
      <w:pPr>
        <w:pStyle w:val="ListParagraph"/>
        <w:numPr>
          <w:ilvl w:val="0"/>
          <w:numId w:val="26"/>
        </w:numPr>
        <w:spacing w:line="240" w:lineRule="auto"/>
        <w:rPr>
          <w:sz w:val="23"/>
          <w:szCs w:val="23"/>
        </w:rPr>
      </w:pPr>
      <w:r>
        <w:rPr>
          <w:sz w:val="23"/>
          <w:szCs w:val="23"/>
        </w:rPr>
        <w:t xml:space="preserve">Assess implementation design </w:t>
      </w:r>
      <w:r w:rsidR="00B01346">
        <w:rPr>
          <w:sz w:val="23"/>
          <w:szCs w:val="23"/>
        </w:rPr>
        <w:t xml:space="preserve">feedback </w:t>
      </w:r>
      <w:r>
        <w:rPr>
          <w:sz w:val="23"/>
          <w:szCs w:val="23"/>
        </w:rPr>
        <w:t xml:space="preserve">and make necessary </w:t>
      </w:r>
      <w:proofErr w:type="gramStart"/>
      <w:r>
        <w:rPr>
          <w:sz w:val="23"/>
          <w:szCs w:val="23"/>
        </w:rPr>
        <w:t>corrections</w:t>
      </w:r>
      <w:proofErr w:type="gramEnd"/>
    </w:p>
    <w:p w14:paraId="30ECA13C" w14:textId="238DFF0D" w:rsidR="000A3444" w:rsidRDefault="00502F69" w:rsidP="000A3444">
      <w:pPr>
        <w:spacing w:line="240" w:lineRule="auto"/>
        <w:ind w:left="360"/>
        <w:rPr>
          <w:sz w:val="23"/>
          <w:szCs w:val="23"/>
        </w:rPr>
      </w:pPr>
      <w:r>
        <w:rPr>
          <w:sz w:val="23"/>
          <w:szCs w:val="23"/>
        </w:rPr>
        <w:t xml:space="preserve">4/10/2021 </w:t>
      </w:r>
      <w:r w:rsidR="0017076A">
        <w:rPr>
          <w:sz w:val="23"/>
          <w:szCs w:val="23"/>
        </w:rPr>
        <w:t>–</w:t>
      </w:r>
      <w:r>
        <w:rPr>
          <w:sz w:val="23"/>
          <w:szCs w:val="23"/>
        </w:rPr>
        <w:t xml:space="preserve"> </w:t>
      </w:r>
      <w:r w:rsidR="0017076A">
        <w:rPr>
          <w:sz w:val="23"/>
          <w:szCs w:val="23"/>
        </w:rPr>
        <w:t>4/19/2021</w:t>
      </w:r>
    </w:p>
    <w:p w14:paraId="214027DC" w14:textId="2E6AE81B" w:rsidR="0017076A" w:rsidRDefault="00DD54B3" w:rsidP="0017076A">
      <w:pPr>
        <w:pStyle w:val="ListParagraph"/>
        <w:numPr>
          <w:ilvl w:val="0"/>
          <w:numId w:val="26"/>
        </w:numPr>
        <w:spacing w:line="240" w:lineRule="auto"/>
        <w:rPr>
          <w:sz w:val="23"/>
          <w:szCs w:val="23"/>
        </w:rPr>
      </w:pPr>
      <w:r>
        <w:rPr>
          <w:sz w:val="23"/>
          <w:szCs w:val="23"/>
        </w:rPr>
        <w:t xml:space="preserve">Implement subnet chart into </w:t>
      </w:r>
      <w:proofErr w:type="gramStart"/>
      <w:r w:rsidR="00B577BA">
        <w:rPr>
          <w:sz w:val="23"/>
          <w:szCs w:val="23"/>
        </w:rPr>
        <w:t>network</w:t>
      </w:r>
      <w:proofErr w:type="gramEnd"/>
      <w:r w:rsidR="00B577BA">
        <w:rPr>
          <w:sz w:val="23"/>
          <w:szCs w:val="23"/>
        </w:rPr>
        <w:t xml:space="preserve"> </w:t>
      </w:r>
    </w:p>
    <w:p w14:paraId="668DECDC" w14:textId="01736103" w:rsidR="00B577BA" w:rsidRPr="0017076A" w:rsidRDefault="009B7A37" w:rsidP="0017076A">
      <w:pPr>
        <w:pStyle w:val="ListParagraph"/>
        <w:numPr>
          <w:ilvl w:val="0"/>
          <w:numId w:val="26"/>
        </w:numPr>
        <w:spacing w:line="240" w:lineRule="auto"/>
        <w:rPr>
          <w:sz w:val="23"/>
          <w:szCs w:val="23"/>
        </w:rPr>
      </w:pPr>
      <w:r>
        <w:rPr>
          <w:sz w:val="23"/>
          <w:szCs w:val="23"/>
        </w:rPr>
        <w:t>Set up Router</w:t>
      </w:r>
      <w:r w:rsidR="002B20F4">
        <w:rPr>
          <w:sz w:val="23"/>
          <w:szCs w:val="23"/>
        </w:rPr>
        <w:t xml:space="preserve"> </w:t>
      </w:r>
      <w:proofErr w:type="gramStart"/>
      <w:r w:rsidR="002B20F4">
        <w:rPr>
          <w:sz w:val="23"/>
          <w:szCs w:val="23"/>
        </w:rPr>
        <w:t>configuration</w:t>
      </w:r>
      <w:proofErr w:type="gramEnd"/>
    </w:p>
    <w:p w14:paraId="5BAF5FCD" w14:textId="025C103F" w:rsidR="009B7A37" w:rsidRPr="0017076A" w:rsidRDefault="009B7A37" w:rsidP="0017076A">
      <w:pPr>
        <w:pStyle w:val="ListParagraph"/>
        <w:numPr>
          <w:ilvl w:val="0"/>
          <w:numId w:val="26"/>
        </w:numPr>
        <w:spacing w:line="240" w:lineRule="auto"/>
        <w:rPr>
          <w:sz w:val="23"/>
          <w:szCs w:val="23"/>
        </w:rPr>
      </w:pPr>
      <w:r>
        <w:rPr>
          <w:sz w:val="23"/>
          <w:szCs w:val="23"/>
        </w:rPr>
        <w:t xml:space="preserve">Set up </w:t>
      </w:r>
      <w:proofErr w:type="gramStart"/>
      <w:r>
        <w:rPr>
          <w:sz w:val="23"/>
          <w:szCs w:val="23"/>
        </w:rPr>
        <w:t>DNS</w:t>
      </w:r>
      <w:proofErr w:type="gramEnd"/>
      <w:r>
        <w:rPr>
          <w:sz w:val="23"/>
          <w:szCs w:val="23"/>
        </w:rPr>
        <w:t xml:space="preserve"> </w:t>
      </w:r>
    </w:p>
    <w:p w14:paraId="6EF620F7" w14:textId="06534986" w:rsidR="002B0B40" w:rsidRPr="0042286E" w:rsidRDefault="00737021" w:rsidP="00673953">
      <w:pPr>
        <w:spacing w:line="240" w:lineRule="auto"/>
        <w:ind w:left="360"/>
        <w:rPr>
          <w:sz w:val="23"/>
          <w:szCs w:val="23"/>
        </w:rPr>
      </w:pPr>
      <w:r w:rsidRPr="0042286E">
        <w:rPr>
          <w:sz w:val="23"/>
          <w:szCs w:val="23"/>
        </w:rPr>
        <w:t>4/</w:t>
      </w:r>
      <w:r w:rsidR="0015028E" w:rsidRPr="0042286E">
        <w:rPr>
          <w:sz w:val="23"/>
          <w:szCs w:val="23"/>
        </w:rPr>
        <w:t>14/2021: Implementation Assessment (IPR)</w:t>
      </w:r>
    </w:p>
    <w:p w14:paraId="04785B62" w14:textId="3E7F542B" w:rsidR="00745203" w:rsidRPr="00AE5BEB" w:rsidRDefault="00745203" w:rsidP="00673953">
      <w:pPr>
        <w:spacing w:line="240" w:lineRule="auto"/>
        <w:ind w:left="360"/>
        <w:rPr>
          <w:b/>
          <w:sz w:val="23"/>
          <w:szCs w:val="23"/>
        </w:rPr>
      </w:pPr>
      <w:r w:rsidRPr="00AE5BEB">
        <w:rPr>
          <w:b/>
          <w:sz w:val="23"/>
          <w:szCs w:val="23"/>
        </w:rPr>
        <w:t>4/</w:t>
      </w:r>
      <w:r w:rsidR="00DF130F" w:rsidRPr="00AE5BEB">
        <w:rPr>
          <w:b/>
          <w:sz w:val="23"/>
          <w:szCs w:val="23"/>
        </w:rPr>
        <w:t>20/2021: Implementation Assessment</w:t>
      </w:r>
    </w:p>
    <w:p w14:paraId="4989CF74" w14:textId="2238C434" w:rsidR="001E28A5" w:rsidRPr="006C2C38" w:rsidRDefault="001E28A5" w:rsidP="001E28A5">
      <w:pPr>
        <w:spacing w:line="240" w:lineRule="auto"/>
        <w:ind w:left="360"/>
        <w:rPr>
          <w:sz w:val="23"/>
          <w:szCs w:val="23"/>
        </w:rPr>
      </w:pPr>
      <w:r w:rsidRPr="006C2C38">
        <w:rPr>
          <w:sz w:val="23"/>
          <w:szCs w:val="23"/>
        </w:rPr>
        <w:t>4/21/2021</w:t>
      </w:r>
    </w:p>
    <w:p w14:paraId="53C5AB0B" w14:textId="60A12F2D" w:rsidR="001E28A5" w:rsidRPr="001E28A5" w:rsidRDefault="006C2C38" w:rsidP="001E28A5">
      <w:pPr>
        <w:pStyle w:val="ListParagraph"/>
        <w:numPr>
          <w:ilvl w:val="0"/>
          <w:numId w:val="27"/>
        </w:numPr>
        <w:spacing w:line="240" w:lineRule="auto"/>
        <w:rPr>
          <w:b/>
          <w:bCs/>
          <w:sz w:val="23"/>
          <w:szCs w:val="23"/>
        </w:rPr>
      </w:pPr>
      <w:r>
        <w:rPr>
          <w:sz w:val="23"/>
          <w:szCs w:val="23"/>
        </w:rPr>
        <w:t>Review implementation assessment feedback</w:t>
      </w:r>
    </w:p>
    <w:p w14:paraId="16FBB400" w14:textId="059A21BE" w:rsidR="0013769E" w:rsidRPr="001C7710" w:rsidRDefault="0013769E" w:rsidP="0013769E">
      <w:pPr>
        <w:spacing w:line="240" w:lineRule="auto"/>
        <w:ind w:left="360"/>
        <w:rPr>
          <w:sz w:val="23"/>
          <w:szCs w:val="23"/>
        </w:rPr>
      </w:pPr>
      <w:r w:rsidRPr="001C7710">
        <w:rPr>
          <w:sz w:val="23"/>
          <w:szCs w:val="23"/>
        </w:rPr>
        <w:t xml:space="preserve">4/22/2021 </w:t>
      </w:r>
      <w:r w:rsidR="007B01E5" w:rsidRPr="001C7710">
        <w:rPr>
          <w:sz w:val="23"/>
          <w:szCs w:val="23"/>
        </w:rPr>
        <w:t>–</w:t>
      </w:r>
      <w:r w:rsidRPr="001C7710">
        <w:rPr>
          <w:sz w:val="23"/>
          <w:szCs w:val="23"/>
        </w:rPr>
        <w:t xml:space="preserve"> </w:t>
      </w:r>
      <w:r w:rsidR="007B01E5" w:rsidRPr="001C7710">
        <w:rPr>
          <w:sz w:val="23"/>
          <w:szCs w:val="23"/>
        </w:rPr>
        <w:t>5/4/2021</w:t>
      </w:r>
    </w:p>
    <w:p w14:paraId="63F57111" w14:textId="0AFCFDF3" w:rsidR="007B01E5" w:rsidRPr="007B01E5" w:rsidRDefault="007B01E5" w:rsidP="007B01E5">
      <w:pPr>
        <w:pStyle w:val="ListParagraph"/>
        <w:numPr>
          <w:ilvl w:val="0"/>
          <w:numId w:val="27"/>
        </w:numPr>
        <w:spacing w:line="240" w:lineRule="auto"/>
        <w:rPr>
          <w:b/>
          <w:bCs/>
          <w:sz w:val="23"/>
          <w:szCs w:val="23"/>
        </w:rPr>
      </w:pPr>
      <w:r>
        <w:rPr>
          <w:sz w:val="23"/>
          <w:szCs w:val="23"/>
        </w:rPr>
        <w:t xml:space="preserve">Implement </w:t>
      </w:r>
      <w:proofErr w:type="gramStart"/>
      <w:r>
        <w:rPr>
          <w:sz w:val="23"/>
          <w:szCs w:val="23"/>
        </w:rPr>
        <w:t>ACLs</w:t>
      </w:r>
      <w:proofErr w:type="gramEnd"/>
    </w:p>
    <w:p w14:paraId="6EC1028B" w14:textId="434A46F4" w:rsidR="007B01E5" w:rsidRPr="003F6C42" w:rsidRDefault="003F6C42" w:rsidP="007B01E5">
      <w:pPr>
        <w:pStyle w:val="ListParagraph"/>
        <w:numPr>
          <w:ilvl w:val="0"/>
          <w:numId w:val="27"/>
        </w:numPr>
        <w:spacing w:line="240" w:lineRule="auto"/>
        <w:rPr>
          <w:b/>
          <w:bCs/>
          <w:sz w:val="23"/>
          <w:szCs w:val="23"/>
        </w:rPr>
      </w:pPr>
      <w:r>
        <w:rPr>
          <w:sz w:val="23"/>
          <w:szCs w:val="23"/>
        </w:rPr>
        <w:t xml:space="preserve">Check system </w:t>
      </w:r>
      <w:proofErr w:type="gramStart"/>
      <w:r>
        <w:rPr>
          <w:sz w:val="23"/>
          <w:szCs w:val="23"/>
        </w:rPr>
        <w:t>logs</w:t>
      </w:r>
      <w:proofErr w:type="gramEnd"/>
    </w:p>
    <w:p w14:paraId="373DD350" w14:textId="36963F33" w:rsidR="003F6C42" w:rsidRPr="001C7710" w:rsidRDefault="003F6C42" w:rsidP="007B01E5">
      <w:pPr>
        <w:pStyle w:val="ListParagraph"/>
        <w:numPr>
          <w:ilvl w:val="0"/>
          <w:numId w:val="27"/>
        </w:numPr>
        <w:spacing w:line="240" w:lineRule="auto"/>
        <w:rPr>
          <w:b/>
          <w:bCs/>
          <w:sz w:val="23"/>
          <w:szCs w:val="23"/>
        </w:rPr>
      </w:pPr>
      <w:r>
        <w:rPr>
          <w:sz w:val="23"/>
          <w:szCs w:val="23"/>
        </w:rPr>
        <w:t xml:space="preserve">Ensure password protection is </w:t>
      </w:r>
      <w:proofErr w:type="gramStart"/>
      <w:r>
        <w:rPr>
          <w:sz w:val="23"/>
          <w:szCs w:val="23"/>
        </w:rPr>
        <w:t>enabled</w:t>
      </w:r>
      <w:proofErr w:type="gramEnd"/>
    </w:p>
    <w:p w14:paraId="2C267188" w14:textId="4471680F" w:rsidR="001C7710" w:rsidRPr="007B01E5" w:rsidRDefault="001C7710" w:rsidP="007B01E5">
      <w:pPr>
        <w:pStyle w:val="ListParagraph"/>
        <w:numPr>
          <w:ilvl w:val="0"/>
          <w:numId w:val="27"/>
        </w:numPr>
        <w:spacing w:line="240" w:lineRule="auto"/>
        <w:rPr>
          <w:b/>
          <w:bCs/>
          <w:sz w:val="23"/>
          <w:szCs w:val="23"/>
        </w:rPr>
      </w:pPr>
      <w:r>
        <w:rPr>
          <w:sz w:val="23"/>
          <w:szCs w:val="23"/>
        </w:rPr>
        <w:t xml:space="preserve">Make any necessary changes to </w:t>
      </w:r>
      <w:proofErr w:type="gramStart"/>
      <w:r>
        <w:rPr>
          <w:sz w:val="23"/>
          <w:szCs w:val="23"/>
        </w:rPr>
        <w:t>firewalls</w:t>
      </w:r>
      <w:proofErr w:type="gramEnd"/>
    </w:p>
    <w:p w14:paraId="0BDC7DC5" w14:textId="15C07A41" w:rsidR="0015028E" w:rsidRPr="0042286E" w:rsidRDefault="00E6599D" w:rsidP="00673953">
      <w:pPr>
        <w:spacing w:line="240" w:lineRule="auto"/>
        <w:ind w:left="360"/>
        <w:rPr>
          <w:sz w:val="23"/>
          <w:szCs w:val="23"/>
        </w:rPr>
      </w:pPr>
      <w:r w:rsidRPr="0042286E">
        <w:rPr>
          <w:sz w:val="23"/>
          <w:szCs w:val="23"/>
        </w:rPr>
        <w:t>4/2</w:t>
      </w:r>
      <w:r w:rsidR="00DF130F" w:rsidRPr="0042286E">
        <w:rPr>
          <w:sz w:val="23"/>
          <w:szCs w:val="23"/>
        </w:rPr>
        <w:t>8</w:t>
      </w:r>
      <w:r w:rsidRPr="0042286E">
        <w:rPr>
          <w:sz w:val="23"/>
          <w:szCs w:val="23"/>
        </w:rPr>
        <w:t>/2021: Security Assessment (IPR)</w:t>
      </w:r>
      <w:r w:rsidR="00932CB7" w:rsidRPr="0042286E">
        <w:rPr>
          <w:sz w:val="23"/>
          <w:szCs w:val="23"/>
        </w:rPr>
        <w:t xml:space="preserve"> </w:t>
      </w:r>
    </w:p>
    <w:p w14:paraId="480571A2" w14:textId="44A57D71" w:rsidR="00E6599D" w:rsidRPr="00AE5BEB" w:rsidRDefault="00E6599D" w:rsidP="00673953">
      <w:pPr>
        <w:spacing w:line="240" w:lineRule="auto"/>
        <w:ind w:left="360"/>
        <w:rPr>
          <w:b/>
          <w:sz w:val="23"/>
          <w:szCs w:val="23"/>
        </w:rPr>
      </w:pPr>
      <w:r w:rsidRPr="00AE5BEB">
        <w:rPr>
          <w:b/>
          <w:sz w:val="23"/>
          <w:szCs w:val="23"/>
        </w:rPr>
        <w:t>5/5/2021: Security Assessment</w:t>
      </w:r>
    </w:p>
    <w:p w14:paraId="4CD47623" w14:textId="7F0766A4" w:rsidR="006C2C38" w:rsidRDefault="006C2C38" w:rsidP="00673953">
      <w:pPr>
        <w:spacing w:line="240" w:lineRule="auto"/>
        <w:ind w:left="360"/>
        <w:rPr>
          <w:sz w:val="23"/>
          <w:szCs w:val="23"/>
        </w:rPr>
      </w:pPr>
      <w:r>
        <w:rPr>
          <w:sz w:val="23"/>
          <w:szCs w:val="23"/>
        </w:rPr>
        <w:t>5/6/2021</w:t>
      </w:r>
    </w:p>
    <w:p w14:paraId="5741F8AD" w14:textId="0A1623E5" w:rsidR="006C2C38" w:rsidRPr="006C2C38" w:rsidRDefault="006C2C38" w:rsidP="006C2C38">
      <w:pPr>
        <w:pStyle w:val="ListParagraph"/>
        <w:numPr>
          <w:ilvl w:val="0"/>
          <w:numId w:val="27"/>
        </w:numPr>
        <w:spacing w:line="240" w:lineRule="auto"/>
        <w:rPr>
          <w:sz w:val="23"/>
          <w:szCs w:val="23"/>
        </w:rPr>
      </w:pPr>
      <w:r>
        <w:rPr>
          <w:sz w:val="23"/>
          <w:szCs w:val="23"/>
        </w:rPr>
        <w:t>Review security assessment feedback</w:t>
      </w:r>
    </w:p>
    <w:p w14:paraId="69205E16" w14:textId="2D61B5F8" w:rsidR="00CC6A66" w:rsidRPr="00AE5BEB" w:rsidRDefault="00CC6A66" w:rsidP="00673953">
      <w:pPr>
        <w:spacing w:line="240" w:lineRule="auto"/>
        <w:ind w:left="360"/>
        <w:rPr>
          <w:b/>
          <w:sz w:val="23"/>
          <w:szCs w:val="23"/>
        </w:rPr>
      </w:pPr>
      <w:r w:rsidRPr="00AE5BEB">
        <w:rPr>
          <w:b/>
          <w:sz w:val="23"/>
          <w:szCs w:val="23"/>
        </w:rPr>
        <w:t>5/11/2021: Project Completion</w:t>
      </w:r>
      <w:r w:rsidR="00932CB7" w:rsidRPr="00AE5BEB">
        <w:rPr>
          <w:b/>
          <w:sz w:val="23"/>
          <w:szCs w:val="23"/>
        </w:rPr>
        <w:t xml:space="preserve"> (180)</w:t>
      </w:r>
    </w:p>
    <w:p w14:paraId="4E8FE94E" w14:textId="2C702A23" w:rsidR="00312FA8" w:rsidRPr="00AE5BEB" w:rsidRDefault="00312FA8" w:rsidP="00312FA8">
      <w:pPr>
        <w:spacing w:line="240" w:lineRule="auto"/>
        <w:rPr>
          <w:b/>
          <w:sz w:val="23"/>
          <w:szCs w:val="23"/>
        </w:rPr>
      </w:pPr>
      <w:r w:rsidRPr="00AE5BEB">
        <w:rPr>
          <w:b/>
          <w:sz w:val="23"/>
          <w:szCs w:val="23"/>
        </w:rPr>
        <w:tab/>
      </w:r>
      <w:r w:rsidRPr="00AE5BEB">
        <w:rPr>
          <w:b/>
          <w:sz w:val="23"/>
          <w:szCs w:val="23"/>
        </w:rPr>
        <w:tab/>
        <w:t>Incident Response Report</w:t>
      </w:r>
      <w:r w:rsidR="00932CB7" w:rsidRPr="00AE5BEB">
        <w:rPr>
          <w:b/>
          <w:sz w:val="23"/>
          <w:szCs w:val="23"/>
        </w:rPr>
        <w:t xml:space="preserve"> (30)</w:t>
      </w:r>
    </w:p>
    <w:p w14:paraId="1EB9D617" w14:textId="38B9CF56" w:rsidR="00312FA8" w:rsidRPr="00AE5BEB" w:rsidRDefault="00312FA8" w:rsidP="00312FA8">
      <w:pPr>
        <w:spacing w:line="240" w:lineRule="auto"/>
        <w:rPr>
          <w:b/>
          <w:sz w:val="23"/>
          <w:szCs w:val="23"/>
        </w:rPr>
      </w:pPr>
      <w:r w:rsidRPr="00AE5BEB">
        <w:rPr>
          <w:b/>
          <w:sz w:val="23"/>
          <w:szCs w:val="23"/>
        </w:rPr>
        <w:tab/>
      </w:r>
      <w:r w:rsidRPr="00AE5BEB">
        <w:rPr>
          <w:b/>
          <w:sz w:val="23"/>
          <w:szCs w:val="23"/>
        </w:rPr>
        <w:tab/>
        <w:t>Group Final Report</w:t>
      </w:r>
      <w:r w:rsidR="00932CB7" w:rsidRPr="00AE5BEB">
        <w:rPr>
          <w:b/>
          <w:sz w:val="23"/>
          <w:szCs w:val="23"/>
        </w:rPr>
        <w:t xml:space="preserve"> (50)</w:t>
      </w:r>
    </w:p>
    <w:p w14:paraId="3DF9FFA1" w14:textId="562E3F49" w:rsidR="00312FA8" w:rsidRPr="00AE5BEB" w:rsidRDefault="00312FA8" w:rsidP="00312FA8">
      <w:pPr>
        <w:spacing w:line="240" w:lineRule="auto"/>
        <w:rPr>
          <w:b/>
          <w:sz w:val="23"/>
          <w:szCs w:val="23"/>
        </w:rPr>
      </w:pPr>
      <w:r w:rsidRPr="00AE5BEB">
        <w:rPr>
          <w:b/>
          <w:sz w:val="23"/>
          <w:szCs w:val="23"/>
        </w:rPr>
        <w:tab/>
      </w:r>
      <w:r w:rsidRPr="00AE5BEB">
        <w:rPr>
          <w:b/>
          <w:sz w:val="23"/>
          <w:szCs w:val="23"/>
        </w:rPr>
        <w:tab/>
        <w:t>Individual Security Reflections</w:t>
      </w:r>
      <w:r w:rsidR="00932CB7" w:rsidRPr="00AE5BEB">
        <w:rPr>
          <w:b/>
          <w:sz w:val="23"/>
          <w:szCs w:val="23"/>
        </w:rPr>
        <w:t xml:space="preserve"> (100)</w:t>
      </w:r>
    </w:p>
    <w:p w14:paraId="14F885D7" w14:textId="46D5FD47" w:rsidR="00312FA8" w:rsidRPr="00312FA8" w:rsidRDefault="001C7710" w:rsidP="00312FA8">
      <w:pPr>
        <w:spacing w:line="240" w:lineRule="auto"/>
        <w:rPr>
          <w:sz w:val="23"/>
          <w:szCs w:val="23"/>
        </w:rPr>
      </w:pPr>
      <w:r>
        <w:rPr>
          <w:sz w:val="23"/>
          <w:szCs w:val="23"/>
        </w:rPr>
        <w:t>Synchronization: Meet on drops to sync work together.</w:t>
      </w:r>
    </w:p>
    <w:p w14:paraId="66ED666D" w14:textId="4401E45C" w:rsidR="002C133B" w:rsidRPr="00F71C5C" w:rsidRDefault="002C133B" w:rsidP="002C133B">
      <w:pPr>
        <w:pStyle w:val="ListParagraph"/>
        <w:numPr>
          <w:ilvl w:val="0"/>
          <w:numId w:val="19"/>
        </w:numPr>
        <w:spacing w:line="240" w:lineRule="auto"/>
        <w:ind w:left="360"/>
        <w:rPr>
          <w:b/>
          <w:sz w:val="24"/>
        </w:rPr>
      </w:pPr>
      <w:r>
        <w:rPr>
          <w:b/>
          <w:sz w:val="24"/>
        </w:rPr>
        <w:t>Change Requests</w:t>
      </w:r>
    </w:p>
    <w:p w14:paraId="38491668" w14:textId="629D7FCD" w:rsidR="002C133B" w:rsidRDefault="002C133B" w:rsidP="12C689DC">
      <w:pPr>
        <w:spacing w:line="240" w:lineRule="auto"/>
        <w:ind w:left="360"/>
        <w:rPr>
          <w:sz w:val="23"/>
          <w:szCs w:val="23"/>
        </w:rPr>
      </w:pPr>
      <w:r>
        <w:rPr>
          <w:sz w:val="23"/>
          <w:szCs w:val="23"/>
        </w:rPr>
        <w:t xml:space="preserve">List any change requests </w:t>
      </w:r>
      <w:r w:rsidR="00136187">
        <w:rPr>
          <w:sz w:val="23"/>
          <w:szCs w:val="23"/>
        </w:rPr>
        <w:t>you may already have.  Enumerate all change requests directed in the specification.</w:t>
      </w:r>
    </w:p>
    <w:p w14:paraId="2DA22AB9" w14:textId="466F78EE" w:rsidR="00C3485F" w:rsidRDefault="00C3485F" w:rsidP="12C689DC">
      <w:pPr>
        <w:spacing w:line="240" w:lineRule="auto"/>
        <w:ind w:left="360"/>
        <w:rPr>
          <w:sz w:val="24"/>
          <w:szCs w:val="24"/>
        </w:rPr>
      </w:pPr>
      <w:r>
        <w:rPr>
          <w:sz w:val="23"/>
          <w:szCs w:val="23"/>
        </w:rPr>
        <w:t xml:space="preserve">We will </w:t>
      </w:r>
      <w:r w:rsidR="008D23AC">
        <w:rPr>
          <w:sz w:val="23"/>
          <w:szCs w:val="23"/>
        </w:rPr>
        <w:t>need two additional VMs (Internal DNS, External DNS).</w:t>
      </w:r>
    </w:p>
    <w:sectPr w:rsidR="00C3485F">
      <w:headerReference w:type="default" r:id="rId53"/>
      <w:footerReference w:type="default" r:id="rId54"/>
      <w:pgSz w:w="12240" w:h="15840"/>
      <w:pgMar w:top="1440" w:right="1440" w:bottom="1440" w:left="1440" w:header="72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69794" w14:textId="77777777" w:rsidR="00EB6894" w:rsidRDefault="00EB6894">
      <w:pPr>
        <w:spacing w:after="0" w:line="240" w:lineRule="auto"/>
      </w:pPr>
      <w:r>
        <w:separator/>
      </w:r>
    </w:p>
  </w:endnote>
  <w:endnote w:type="continuationSeparator" w:id="0">
    <w:p w14:paraId="6F663BA6" w14:textId="77777777" w:rsidR="00EB6894" w:rsidRDefault="00EB6894">
      <w:pPr>
        <w:spacing w:after="0" w:line="240" w:lineRule="auto"/>
      </w:pPr>
      <w:r>
        <w:continuationSeparator/>
      </w:r>
    </w:p>
  </w:endnote>
  <w:endnote w:type="continuationNotice" w:id="1">
    <w:p w14:paraId="0A7ABCA2" w14:textId="77777777" w:rsidR="00EB6894" w:rsidRDefault="00EB689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Noto Sans Devanagari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D00C9B6" w14:paraId="479EBD36" w14:textId="77777777" w:rsidTr="7D00C9B6">
      <w:tc>
        <w:tcPr>
          <w:tcW w:w="3120" w:type="dxa"/>
        </w:tcPr>
        <w:p w14:paraId="69DB0258" w14:textId="1797A474" w:rsidR="7D00C9B6" w:rsidRDefault="7D00C9B6" w:rsidP="7D00C9B6">
          <w:pPr>
            <w:pStyle w:val="Header"/>
            <w:ind w:left="-115"/>
          </w:pPr>
        </w:p>
      </w:tc>
      <w:tc>
        <w:tcPr>
          <w:tcW w:w="3120" w:type="dxa"/>
        </w:tcPr>
        <w:p w14:paraId="6F84B8FD" w14:textId="6BE97A05" w:rsidR="7D00C9B6" w:rsidRDefault="7D00C9B6" w:rsidP="7D00C9B6">
          <w:pPr>
            <w:pStyle w:val="Header"/>
            <w:jc w:val="center"/>
          </w:pPr>
        </w:p>
      </w:tc>
      <w:tc>
        <w:tcPr>
          <w:tcW w:w="3120" w:type="dxa"/>
        </w:tcPr>
        <w:p w14:paraId="2B02BA42" w14:textId="4FA41E0A" w:rsidR="7D00C9B6" w:rsidRDefault="7D00C9B6" w:rsidP="7D00C9B6">
          <w:pPr>
            <w:pStyle w:val="Header"/>
            <w:ind w:right="-115"/>
            <w:jc w:val="right"/>
          </w:pPr>
        </w:p>
      </w:tc>
    </w:tr>
  </w:tbl>
  <w:p w14:paraId="12E153E0" w14:textId="0CFA2E5A" w:rsidR="00D8403E" w:rsidRDefault="00D840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40E271" w14:textId="77777777" w:rsidR="00EB6894" w:rsidRDefault="00EB6894">
      <w:pPr>
        <w:spacing w:after="0" w:line="240" w:lineRule="auto"/>
      </w:pPr>
      <w:r>
        <w:separator/>
      </w:r>
    </w:p>
  </w:footnote>
  <w:footnote w:type="continuationSeparator" w:id="0">
    <w:p w14:paraId="7CDDA697" w14:textId="77777777" w:rsidR="00EB6894" w:rsidRDefault="00EB6894">
      <w:pPr>
        <w:spacing w:after="0" w:line="240" w:lineRule="auto"/>
      </w:pPr>
      <w:r>
        <w:continuationSeparator/>
      </w:r>
    </w:p>
  </w:footnote>
  <w:footnote w:type="continuationNotice" w:id="1">
    <w:p w14:paraId="473152FE" w14:textId="77777777" w:rsidR="00EB6894" w:rsidRDefault="00EB689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50" w:type="dxa"/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0A5794" w14:paraId="2704BBFD" w14:textId="77777777">
      <w:tc>
        <w:tcPr>
          <w:tcW w:w="3116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DB82ADF" w14:textId="20A2EC22" w:rsidR="000A5794" w:rsidRDefault="000A5794">
          <w:pPr>
            <w:pStyle w:val="Header"/>
          </w:pPr>
          <w:r>
            <w:t>CY450</w:t>
          </w:r>
        </w:p>
      </w:tc>
      <w:tc>
        <w:tcPr>
          <w:tcW w:w="3117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0D518009" w14:textId="0C2A203A" w:rsidR="00BE26C4" w:rsidRDefault="00A825D3" w:rsidP="00BE26C4">
          <w:pPr>
            <w:pStyle w:val="Header"/>
            <w:jc w:val="center"/>
          </w:pPr>
          <w:r>
            <w:t>Implementation Design Plan</w:t>
          </w:r>
        </w:p>
      </w:tc>
      <w:tc>
        <w:tcPr>
          <w:tcW w:w="3117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0AA996A4" w14:textId="77777777" w:rsidR="000A5794" w:rsidRDefault="000A5794">
          <w:pPr>
            <w:pStyle w:val="Header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482ABA">
            <w:rPr>
              <w:noProof/>
            </w:rPr>
            <w:t>3</w:t>
          </w:r>
          <w:r>
            <w:fldChar w:fldCharType="end"/>
          </w:r>
        </w:p>
      </w:tc>
    </w:tr>
  </w:tbl>
  <w:p w14:paraId="7BACAB67" w14:textId="77777777" w:rsidR="000A5794" w:rsidRDefault="000A57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8222A"/>
    <w:multiLevelType w:val="hybridMultilevel"/>
    <w:tmpl w:val="62F0EE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010C6"/>
    <w:multiLevelType w:val="hybridMultilevel"/>
    <w:tmpl w:val="94840C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5E2F3E"/>
    <w:multiLevelType w:val="hybridMultilevel"/>
    <w:tmpl w:val="9B7C8FA2"/>
    <w:lvl w:ilvl="0" w:tplc="B87ABFAC">
      <w:start w:val="3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30E2E"/>
    <w:multiLevelType w:val="hybridMultilevel"/>
    <w:tmpl w:val="54EEB1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6E4A7B"/>
    <w:multiLevelType w:val="hybridMultilevel"/>
    <w:tmpl w:val="E04C65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2545D"/>
    <w:multiLevelType w:val="multilevel"/>
    <w:tmpl w:val="5E1015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FEA7DDA"/>
    <w:multiLevelType w:val="hybridMultilevel"/>
    <w:tmpl w:val="7CCAA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6C623A"/>
    <w:multiLevelType w:val="multilevel"/>
    <w:tmpl w:val="1700AD3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23667A99"/>
    <w:multiLevelType w:val="hybridMultilevel"/>
    <w:tmpl w:val="F31E09D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26BF2F96"/>
    <w:multiLevelType w:val="hybridMultilevel"/>
    <w:tmpl w:val="6FE40B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8522F9"/>
    <w:multiLevelType w:val="multilevel"/>
    <w:tmpl w:val="E5544CD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C951C1"/>
    <w:multiLevelType w:val="hybridMultilevel"/>
    <w:tmpl w:val="AFCCD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2311D3"/>
    <w:multiLevelType w:val="hybridMultilevel"/>
    <w:tmpl w:val="F0DE0640"/>
    <w:lvl w:ilvl="0" w:tplc="0930ED98">
      <w:start w:val="1"/>
      <w:numFmt w:val="bullet"/>
      <w:lvlText w:val="L"/>
      <w:lvlJc w:val="left"/>
      <w:pPr>
        <w:ind w:left="720" w:hanging="360"/>
      </w:pPr>
      <w:rPr>
        <w:rFonts w:ascii="Wingdings" w:hAnsi="Wingdings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A8363BA"/>
    <w:multiLevelType w:val="hybridMultilevel"/>
    <w:tmpl w:val="5112A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B795E"/>
    <w:multiLevelType w:val="hybridMultilevel"/>
    <w:tmpl w:val="CC9E457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5402A7"/>
    <w:multiLevelType w:val="hybridMultilevel"/>
    <w:tmpl w:val="B27230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003B51"/>
    <w:multiLevelType w:val="hybridMultilevel"/>
    <w:tmpl w:val="CB2E1C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F700A1"/>
    <w:multiLevelType w:val="hybridMultilevel"/>
    <w:tmpl w:val="A4480F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F570AE"/>
    <w:multiLevelType w:val="hybridMultilevel"/>
    <w:tmpl w:val="05DAF8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BB14F4"/>
    <w:multiLevelType w:val="hybridMultilevel"/>
    <w:tmpl w:val="765290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F30D8F"/>
    <w:multiLevelType w:val="hybridMultilevel"/>
    <w:tmpl w:val="8EBA1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A9B4497"/>
    <w:multiLevelType w:val="hybridMultilevel"/>
    <w:tmpl w:val="184A57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13E61CD"/>
    <w:multiLevelType w:val="hybridMultilevel"/>
    <w:tmpl w:val="89AE38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26E61F4"/>
    <w:multiLevelType w:val="hybridMultilevel"/>
    <w:tmpl w:val="4266CB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7044FFE"/>
    <w:multiLevelType w:val="hybridMultilevel"/>
    <w:tmpl w:val="0B144C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7DD4E1B"/>
    <w:multiLevelType w:val="multilevel"/>
    <w:tmpl w:val="5A26C05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215BEE"/>
    <w:multiLevelType w:val="hybridMultilevel"/>
    <w:tmpl w:val="A34C3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25"/>
  </w:num>
  <w:num w:numId="4">
    <w:abstractNumId w:val="7"/>
  </w:num>
  <w:num w:numId="5">
    <w:abstractNumId w:val="16"/>
  </w:num>
  <w:num w:numId="6">
    <w:abstractNumId w:val="19"/>
  </w:num>
  <w:num w:numId="7">
    <w:abstractNumId w:val="26"/>
  </w:num>
  <w:num w:numId="8">
    <w:abstractNumId w:val="9"/>
  </w:num>
  <w:num w:numId="9">
    <w:abstractNumId w:val="0"/>
  </w:num>
  <w:num w:numId="10">
    <w:abstractNumId w:val="4"/>
  </w:num>
  <w:num w:numId="11">
    <w:abstractNumId w:val="1"/>
  </w:num>
  <w:num w:numId="12">
    <w:abstractNumId w:val="14"/>
  </w:num>
  <w:num w:numId="13">
    <w:abstractNumId w:val="15"/>
  </w:num>
  <w:num w:numId="14">
    <w:abstractNumId w:val="17"/>
  </w:num>
  <w:num w:numId="15">
    <w:abstractNumId w:val="18"/>
  </w:num>
  <w:num w:numId="16">
    <w:abstractNumId w:val="8"/>
  </w:num>
  <w:num w:numId="17">
    <w:abstractNumId w:val="12"/>
  </w:num>
  <w:num w:numId="18">
    <w:abstractNumId w:val="20"/>
  </w:num>
  <w:num w:numId="19">
    <w:abstractNumId w:val="11"/>
  </w:num>
  <w:num w:numId="20">
    <w:abstractNumId w:val="2"/>
  </w:num>
  <w:num w:numId="21">
    <w:abstractNumId w:val="21"/>
  </w:num>
  <w:num w:numId="22">
    <w:abstractNumId w:val="24"/>
  </w:num>
  <w:num w:numId="23">
    <w:abstractNumId w:val="6"/>
  </w:num>
  <w:num w:numId="24">
    <w:abstractNumId w:val="3"/>
  </w:num>
  <w:num w:numId="25">
    <w:abstractNumId w:val="23"/>
  </w:num>
  <w:num w:numId="26">
    <w:abstractNumId w:val="13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TA0MrC0NDQyNTZX0lEKTi0uzszPAykwrgUAn9lvDiwAAAA="/>
  </w:docVars>
  <w:rsids>
    <w:rsidRoot w:val="007E6FF1"/>
    <w:rsid w:val="000050E8"/>
    <w:rsid w:val="00005EAB"/>
    <w:rsid w:val="00011B3B"/>
    <w:rsid w:val="00016957"/>
    <w:rsid w:val="000222DB"/>
    <w:rsid w:val="00022C7E"/>
    <w:rsid w:val="00023A1D"/>
    <w:rsid w:val="00026753"/>
    <w:rsid w:val="00030C2E"/>
    <w:rsid w:val="00030C65"/>
    <w:rsid w:val="000330D5"/>
    <w:rsid w:val="0003521A"/>
    <w:rsid w:val="000367AD"/>
    <w:rsid w:val="00037B15"/>
    <w:rsid w:val="000428AB"/>
    <w:rsid w:val="00042C09"/>
    <w:rsid w:val="00045FFE"/>
    <w:rsid w:val="00046755"/>
    <w:rsid w:val="00051AA6"/>
    <w:rsid w:val="000522FC"/>
    <w:rsid w:val="0005401C"/>
    <w:rsid w:val="00057B13"/>
    <w:rsid w:val="000733D3"/>
    <w:rsid w:val="000746AA"/>
    <w:rsid w:val="00076836"/>
    <w:rsid w:val="00090217"/>
    <w:rsid w:val="00091BA4"/>
    <w:rsid w:val="00092C92"/>
    <w:rsid w:val="00093904"/>
    <w:rsid w:val="00093B24"/>
    <w:rsid w:val="000A0E8E"/>
    <w:rsid w:val="000A1524"/>
    <w:rsid w:val="000A1D47"/>
    <w:rsid w:val="000A1F66"/>
    <w:rsid w:val="000A3444"/>
    <w:rsid w:val="000A38CC"/>
    <w:rsid w:val="000A5794"/>
    <w:rsid w:val="000B209F"/>
    <w:rsid w:val="000B20BF"/>
    <w:rsid w:val="000B3EE2"/>
    <w:rsid w:val="000B6526"/>
    <w:rsid w:val="000B6BA7"/>
    <w:rsid w:val="000C5D9C"/>
    <w:rsid w:val="000D06CB"/>
    <w:rsid w:val="000D1E53"/>
    <w:rsid w:val="000D38AD"/>
    <w:rsid w:val="000D47F1"/>
    <w:rsid w:val="000D6EA0"/>
    <w:rsid w:val="000E1739"/>
    <w:rsid w:val="000E1ECA"/>
    <w:rsid w:val="000E235C"/>
    <w:rsid w:val="000E3CFC"/>
    <w:rsid w:val="000E72A7"/>
    <w:rsid w:val="00101B37"/>
    <w:rsid w:val="0010620A"/>
    <w:rsid w:val="0010647D"/>
    <w:rsid w:val="00107AAA"/>
    <w:rsid w:val="001101EF"/>
    <w:rsid w:val="001139FA"/>
    <w:rsid w:val="001212A2"/>
    <w:rsid w:val="00122ABA"/>
    <w:rsid w:val="0012513C"/>
    <w:rsid w:val="00131BC0"/>
    <w:rsid w:val="00135E42"/>
    <w:rsid w:val="00136187"/>
    <w:rsid w:val="0013645C"/>
    <w:rsid w:val="00136744"/>
    <w:rsid w:val="0013769E"/>
    <w:rsid w:val="00137A52"/>
    <w:rsid w:val="00140FD6"/>
    <w:rsid w:val="0014237E"/>
    <w:rsid w:val="00142EFF"/>
    <w:rsid w:val="0014664C"/>
    <w:rsid w:val="0015028E"/>
    <w:rsid w:val="00150328"/>
    <w:rsid w:val="00151681"/>
    <w:rsid w:val="0015504D"/>
    <w:rsid w:val="0015725A"/>
    <w:rsid w:val="001617C0"/>
    <w:rsid w:val="0017076A"/>
    <w:rsid w:val="00176CD6"/>
    <w:rsid w:val="00183CEC"/>
    <w:rsid w:val="0018496A"/>
    <w:rsid w:val="00186992"/>
    <w:rsid w:val="001932B4"/>
    <w:rsid w:val="00193C1C"/>
    <w:rsid w:val="001940E9"/>
    <w:rsid w:val="001950FA"/>
    <w:rsid w:val="001966AB"/>
    <w:rsid w:val="001A177E"/>
    <w:rsid w:val="001A36A3"/>
    <w:rsid w:val="001A5374"/>
    <w:rsid w:val="001A7C63"/>
    <w:rsid w:val="001B1010"/>
    <w:rsid w:val="001B4D5C"/>
    <w:rsid w:val="001C70ED"/>
    <w:rsid w:val="001C7710"/>
    <w:rsid w:val="001D1CE7"/>
    <w:rsid w:val="001D5499"/>
    <w:rsid w:val="001D552E"/>
    <w:rsid w:val="001D7481"/>
    <w:rsid w:val="001D7B09"/>
    <w:rsid w:val="001E18B4"/>
    <w:rsid w:val="001E28A5"/>
    <w:rsid w:val="001E29F2"/>
    <w:rsid w:val="001E787F"/>
    <w:rsid w:val="001F2352"/>
    <w:rsid w:val="001F3ED5"/>
    <w:rsid w:val="001F40FB"/>
    <w:rsid w:val="001F7C5C"/>
    <w:rsid w:val="00201A8B"/>
    <w:rsid w:val="00202A6B"/>
    <w:rsid w:val="00203C43"/>
    <w:rsid w:val="00203EE4"/>
    <w:rsid w:val="0021461E"/>
    <w:rsid w:val="002160E9"/>
    <w:rsid w:val="00225C38"/>
    <w:rsid w:val="00241048"/>
    <w:rsid w:val="00242F5B"/>
    <w:rsid w:val="00243B6B"/>
    <w:rsid w:val="00244C05"/>
    <w:rsid w:val="00246FDA"/>
    <w:rsid w:val="002472E7"/>
    <w:rsid w:val="00250613"/>
    <w:rsid w:val="00253103"/>
    <w:rsid w:val="00254834"/>
    <w:rsid w:val="0025700B"/>
    <w:rsid w:val="00262C5B"/>
    <w:rsid w:val="00262F22"/>
    <w:rsid w:val="00272513"/>
    <w:rsid w:val="00274D7B"/>
    <w:rsid w:val="002750DB"/>
    <w:rsid w:val="0027617D"/>
    <w:rsid w:val="00284D26"/>
    <w:rsid w:val="00286149"/>
    <w:rsid w:val="00286672"/>
    <w:rsid w:val="00286F01"/>
    <w:rsid w:val="00287B77"/>
    <w:rsid w:val="00292760"/>
    <w:rsid w:val="00292C9B"/>
    <w:rsid w:val="00295905"/>
    <w:rsid w:val="002A2C78"/>
    <w:rsid w:val="002A40B1"/>
    <w:rsid w:val="002A453C"/>
    <w:rsid w:val="002B0B40"/>
    <w:rsid w:val="002B20F4"/>
    <w:rsid w:val="002B3C6F"/>
    <w:rsid w:val="002B46D4"/>
    <w:rsid w:val="002B7448"/>
    <w:rsid w:val="002B7623"/>
    <w:rsid w:val="002C133B"/>
    <w:rsid w:val="002C296C"/>
    <w:rsid w:val="002C3C42"/>
    <w:rsid w:val="002C4256"/>
    <w:rsid w:val="002C50D4"/>
    <w:rsid w:val="002D5499"/>
    <w:rsid w:val="002D661A"/>
    <w:rsid w:val="002D6C77"/>
    <w:rsid w:val="002D77E7"/>
    <w:rsid w:val="002E2A48"/>
    <w:rsid w:val="002F6785"/>
    <w:rsid w:val="002F7BCB"/>
    <w:rsid w:val="003009AF"/>
    <w:rsid w:val="00300DB7"/>
    <w:rsid w:val="003019EF"/>
    <w:rsid w:val="003034EE"/>
    <w:rsid w:val="00304710"/>
    <w:rsid w:val="00312FA8"/>
    <w:rsid w:val="003161DC"/>
    <w:rsid w:val="00321681"/>
    <w:rsid w:val="00322AB2"/>
    <w:rsid w:val="003345E9"/>
    <w:rsid w:val="00334E79"/>
    <w:rsid w:val="00341AD0"/>
    <w:rsid w:val="003465B3"/>
    <w:rsid w:val="0035238C"/>
    <w:rsid w:val="003536C9"/>
    <w:rsid w:val="00361032"/>
    <w:rsid w:val="0036136E"/>
    <w:rsid w:val="003621EC"/>
    <w:rsid w:val="003641A1"/>
    <w:rsid w:val="003732F0"/>
    <w:rsid w:val="00375DB2"/>
    <w:rsid w:val="003815A8"/>
    <w:rsid w:val="00382965"/>
    <w:rsid w:val="00383656"/>
    <w:rsid w:val="00384844"/>
    <w:rsid w:val="003851BC"/>
    <w:rsid w:val="003938C0"/>
    <w:rsid w:val="00393FC2"/>
    <w:rsid w:val="003A2E96"/>
    <w:rsid w:val="003A7735"/>
    <w:rsid w:val="003B3BD2"/>
    <w:rsid w:val="003B4B52"/>
    <w:rsid w:val="003B61D9"/>
    <w:rsid w:val="003B7865"/>
    <w:rsid w:val="003C29DA"/>
    <w:rsid w:val="003C3D86"/>
    <w:rsid w:val="003C3EEF"/>
    <w:rsid w:val="003D0400"/>
    <w:rsid w:val="003D1878"/>
    <w:rsid w:val="003D376B"/>
    <w:rsid w:val="003D4288"/>
    <w:rsid w:val="003E3BB5"/>
    <w:rsid w:val="003F0C66"/>
    <w:rsid w:val="003F0E33"/>
    <w:rsid w:val="003F30A2"/>
    <w:rsid w:val="003F5713"/>
    <w:rsid w:val="003F5C2B"/>
    <w:rsid w:val="003F601A"/>
    <w:rsid w:val="003F6C42"/>
    <w:rsid w:val="00400C41"/>
    <w:rsid w:val="00407A6F"/>
    <w:rsid w:val="00412730"/>
    <w:rsid w:val="00417B6A"/>
    <w:rsid w:val="00422445"/>
    <w:rsid w:val="0042286E"/>
    <w:rsid w:val="004314C9"/>
    <w:rsid w:val="004325A7"/>
    <w:rsid w:val="00436C5F"/>
    <w:rsid w:val="004373FF"/>
    <w:rsid w:val="0043771F"/>
    <w:rsid w:val="00450C3B"/>
    <w:rsid w:val="004534D2"/>
    <w:rsid w:val="00454943"/>
    <w:rsid w:val="00456DC3"/>
    <w:rsid w:val="0046337C"/>
    <w:rsid w:val="00465EC0"/>
    <w:rsid w:val="00466427"/>
    <w:rsid w:val="00467553"/>
    <w:rsid w:val="00467A55"/>
    <w:rsid w:val="00472212"/>
    <w:rsid w:val="00472481"/>
    <w:rsid w:val="0047438C"/>
    <w:rsid w:val="00474D6A"/>
    <w:rsid w:val="00475794"/>
    <w:rsid w:val="00477E53"/>
    <w:rsid w:val="00482ABA"/>
    <w:rsid w:val="00484CFE"/>
    <w:rsid w:val="004851F8"/>
    <w:rsid w:val="004905ED"/>
    <w:rsid w:val="00492633"/>
    <w:rsid w:val="00494643"/>
    <w:rsid w:val="00494918"/>
    <w:rsid w:val="004950D7"/>
    <w:rsid w:val="00495962"/>
    <w:rsid w:val="004963A0"/>
    <w:rsid w:val="004A25E7"/>
    <w:rsid w:val="004A28F3"/>
    <w:rsid w:val="004B1A1F"/>
    <w:rsid w:val="004B5852"/>
    <w:rsid w:val="004B593B"/>
    <w:rsid w:val="004C3CCE"/>
    <w:rsid w:val="004C4142"/>
    <w:rsid w:val="004C520E"/>
    <w:rsid w:val="004C6A93"/>
    <w:rsid w:val="004C7A3A"/>
    <w:rsid w:val="004D0586"/>
    <w:rsid w:val="004D1223"/>
    <w:rsid w:val="004D1F9C"/>
    <w:rsid w:val="004D653E"/>
    <w:rsid w:val="004E4E52"/>
    <w:rsid w:val="004E7BBF"/>
    <w:rsid w:val="004E7EBD"/>
    <w:rsid w:val="004F1E32"/>
    <w:rsid w:val="004F717E"/>
    <w:rsid w:val="004F746C"/>
    <w:rsid w:val="00501CF3"/>
    <w:rsid w:val="0050262F"/>
    <w:rsid w:val="00502F69"/>
    <w:rsid w:val="005049E5"/>
    <w:rsid w:val="0050701E"/>
    <w:rsid w:val="00514C0E"/>
    <w:rsid w:val="005231DB"/>
    <w:rsid w:val="00525E80"/>
    <w:rsid w:val="005341F6"/>
    <w:rsid w:val="0054035B"/>
    <w:rsid w:val="005445A0"/>
    <w:rsid w:val="00545389"/>
    <w:rsid w:val="005506B3"/>
    <w:rsid w:val="00551F53"/>
    <w:rsid w:val="0055452E"/>
    <w:rsid w:val="00554995"/>
    <w:rsid w:val="005551FA"/>
    <w:rsid w:val="0055651C"/>
    <w:rsid w:val="00557F7E"/>
    <w:rsid w:val="00562228"/>
    <w:rsid w:val="00565407"/>
    <w:rsid w:val="00567729"/>
    <w:rsid w:val="00572708"/>
    <w:rsid w:val="00580C4D"/>
    <w:rsid w:val="00590EED"/>
    <w:rsid w:val="005910AC"/>
    <w:rsid w:val="005911AE"/>
    <w:rsid w:val="005974BF"/>
    <w:rsid w:val="005A2B77"/>
    <w:rsid w:val="005A61B4"/>
    <w:rsid w:val="005A6AFE"/>
    <w:rsid w:val="005B246D"/>
    <w:rsid w:val="005B3334"/>
    <w:rsid w:val="005B6EC6"/>
    <w:rsid w:val="005C1343"/>
    <w:rsid w:val="005C1E80"/>
    <w:rsid w:val="005C2E38"/>
    <w:rsid w:val="005C3DBF"/>
    <w:rsid w:val="005C7F8B"/>
    <w:rsid w:val="005D142C"/>
    <w:rsid w:val="005D2456"/>
    <w:rsid w:val="005D57FB"/>
    <w:rsid w:val="005D6F12"/>
    <w:rsid w:val="005E2C66"/>
    <w:rsid w:val="005E75E8"/>
    <w:rsid w:val="005E7F37"/>
    <w:rsid w:val="005E7F7E"/>
    <w:rsid w:val="005F1C45"/>
    <w:rsid w:val="005F1C64"/>
    <w:rsid w:val="005F22F7"/>
    <w:rsid w:val="005F3D03"/>
    <w:rsid w:val="005F6DEA"/>
    <w:rsid w:val="005F73F3"/>
    <w:rsid w:val="00612FDA"/>
    <w:rsid w:val="00620FEE"/>
    <w:rsid w:val="00622864"/>
    <w:rsid w:val="00622A6D"/>
    <w:rsid w:val="00623B0E"/>
    <w:rsid w:val="006248BD"/>
    <w:rsid w:val="00631710"/>
    <w:rsid w:val="00631EF9"/>
    <w:rsid w:val="00634CF5"/>
    <w:rsid w:val="00635E6E"/>
    <w:rsid w:val="006364FA"/>
    <w:rsid w:val="006379AD"/>
    <w:rsid w:val="00640445"/>
    <w:rsid w:val="00642437"/>
    <w:rsid w:val="006433ED"/>
    <w:rsid w:val="00644BCF"/>
    <w:rsid w:val="00645E2A"/>
    <w:rsid w:val="00652737"/>
    <w:rsid w:val="00653D9A"/>
    <w:rsid w:val="00655750"/>
    <w:rsid w:val="00655833"/>
    <w:rsid w:val="00656718"/>
    <w:rsid w:val="006605AF"/>
    <w:rsid w:val="00665014"/>
    <w:rsid w:val="00667741"/>
    <w:rsid w:val="006731FF"/>
    <w:rsid w:val="00673953"/>
    <w:rsid w:val="00674289"/>
    <w:rsid w:val="00680D20"/>
    <w:rsid w:val="00682F4A"/>
    <w:rsid w:val="00684BBC"/>
    <w:rsid w:val="006853EC"/>
    <w:rsid w:val="0068555A"/>
    <w:rsid w:val="006872AB"/>
    <w:rsid w:val="00687428"/>
    <w:rsid w:val="00691A8A"/>
    <w:rsid w:val="00693278"/>
    <w:rsid w:val="0069415B"/>
    <w:rsid w:val="00694324"/>
    <w:rsid w:val="006A19B6"/>
    <w:rsid w:val="006A3880"/>
    <w:rsid w:val="006A51F2"/>
    <w:rsid w:val="006A545B"/>
    <w:rsid w:val="006A6305"/>
    <w:rsid w:val="006B1712"/>
    <w:rsid w:val="006B390C"/>
    <w:rsid w:val="006B3D8B"/>
    <w:rsid w:val="006C2396"/>
    <w:rsid w:val="006C2C38"/>
    <w:rsid w:val="006C5D7A"/>
    <w:rsid w:val="006C67FB"/>
    <w:rsid w:val="006D4458"/>
    <w:rsid w:val="006D635C"/>
    <w:rsid w:val="006D6B1A"/>
    <w:rsid w:val="006E34E6"/>
    <w:rsid w:val="006E4D78"/>
    <w:rsid w:val="006E785C"/>
    <w:rsid w:val="006F45EF"/>
    <w:rsid w:val="007014BA"/>
    <w:rsid w:val="00701776"/>
    <w:rsid w:val="00705090"/>
    <w:rsid w:val="007051DB"/>
    <w:rsid w:val="00713258"/>
    <w:rsid w:val="00720ED9"/>
    <w:rsid w:val="00724C3E"/>
    <w:rsid w:val="0072689C"/>
    <w:rsid w:val="00731811"/>
    <w:rsid w:val="00733151"/>
    <w:rsid w:val="007338D4"/>
    <w:rsid w:val="007362F2"/>
    <w:rsid w:val="00736D49"/>
    <w:rsid w:val="00737021"/>
    <w:rsid w:val="00743019"/>
    <w:rsid w:val="00743DC3"/>
    <w:rsid w:val="00745203"/>
    <w:rsid w:val="00745B76"/>
    <w:rsid w:val="007465FF"/>
    <w:rsid w:val="007659CE"/>
    <w:rsid w:val="00771B0E"/>
    <w:rsid w:val="007727A7"/>
    <w:rsid w:val="00774D10"/>
    <w:rsid w:val="007874F9"/>
    <w:rsid w:val="00791879"/>
    <w:rsid w:val="00796E3B"/>
    <w:rsid w:val="007A0068"/>
    <w:rsid w:val="007A0453"/>
    <w:rsid w:val="007B01E5"/>
    <w:rsid w:val="007B0F8E"/>
    <w:rsid w:val="007C0C57"/>
    <w:rsid w:val="007C1FF3"/>
    <w:rsid w:val="007C2FF0"/>
    <w:rsid w:val="007C4057"/>
    <w:rsid w:val="007C487F"/>
    <w:rsid w:val="007C69BC"/>
    <w:rsid w:val="007D1083"/>
    <w:rsid w:val="007D162F"/>
    <w:rsid w:val="007D2836"/>
    <w:rsid w:val="007D3B2B"/>
    <w:rsid w:val="007D6787"/>
    <w:rsid w:val="007D6EF8"/>
    <w:rsid w:val="007E1159"/>
    <w:rsid w:val="007E126E"/>
    <w:rsid w:val="007E1BE7"/>
    <w:rsid w:val="007E647D"/>
    <w:rsid w:val="007E6FF1"/>
    <w:rsid w:val="007E7A0E"/>
    <w:rsid w:val="007E7A8F"/>
    <w:rsid w:val="007F1CE9"/>
    <w:rsid w:val="0081012A"/>
    <w:rsid w:val="00812858"/>
    <w:rsid w:val="008131D2"/>
    <w:rsid w:val="008134F1"/>
    <w:rsid w:val="00821DCC"/>
    <w:rsid w:val="00827C8E"/>
    <w:rsid w:val="00832157"/>
    <w:rsid w:val="00833765"/>
    <w:rsid w:val="0083590D"/>
    <w:rsid w:val="00836A79"/>
    <w:rsid w:val="00837E1C"/>
    <w:rsid w:val="0084032A"/>
    <w:rsid w:val="00841080"/>
    <w:rsid w:val="00842C2A"/>
    <w:rsid w:val="008430A7"/>
    <w:rsid w:val="00850C0E"/>
    <w:rsid w:val="00851ED6"/>
    <w:rsid w:val="00853954"/>
    <w:rsid w:val="008550A1"/>
    <w:rsid w:val="0085629C"/>
    <w:rsid w:val="00856A0B"/>
    <w:rsid w:val="008615CF"/>
    <w:rsid w:val="00861AF3"/>
    <w:rsid w:val="00862464"/>
    <w:rsid w:val="00862B2A"/>
    <w:rsid w:val="00863A46"/>
    <w:rsid w:val="00865DF1"/>
    <w:rsid w:val="00871368"/>
    <w:rsid w:val="00873C4A"/>
    <w:rsid w:val="00875483"/>
    <w:rsid w:val="00887D49"/>
    <w:rsid w:val="008908C7"/>
    <w:rsid w:val="008959F9"/>
    <w:rsid w:val="008A26AE"/>
    <w:rsid w:val="008A7569"/>
    <w:rsid w:val="008A7F8B"/>
    <w:rsid w:val="008B11B5"/>
    <w:rsid w:val="008B247A"/>
    <w:rsid w:val="008B4255"/>
    <w:rsid w:val="008C05D2"/>
    <w:rsid w:val="008C16EF"/>
    <w:rsid w:val="008C20CB"/>
    <w:rsid w:val="008C2967"/>
    <w:rsid w:val="008C6F8E"/>
    <w:rsid w:val="008D23AC"/>
    <w:rsid w:val="008D531E"/>
    <w:rsid w:val="008E0A9F"/>
    <w:rsid w:val="008E5B3F"/>
    <w:rsid w:val="008E6212"/>
    <w:rsid w:val="008E68E7"/>
    <w:rsid w:val="008E74A3"/>
    <w:rsid w:val="008F3D5B"/>
    <w:rsid w:val="009003FF"/>
    <w:rsid w:val="0090165A"/>
    <w:rsid w:val="00905962"/>
    <w:rsid w:val="0090638E"/>
    <w:rsid w:val="00906710"/>
    <w:rsid w:val="00906D0E"/>
    <w:rsid w:val="00915784"/>
    <w:rsid w:val="00930AD5"/>
    <w:rsid w:val="0093274A"/>
    <w:rsid w:val="00932CB7"/>
    <w:rsid w:val="00933087"/>
    <w:rsid w:val="009348BD"/>
    <w:rsid w:val="0093758D"/>
    <w:rsid w:val="00937E5B"/>
    <w:rsid w:val="0094034A"/>
    <w:rsid w:val="009413ED"/>
    <w:rsid w:val="00943D31"/>
    <w:rsid w:val="0094487D"/>
    <w:rsid w:val="00946719"/>
    <w:rsid w:val="00951FF7"/>
    <w:rsid w:val="00952B25"/>
    <w:rsid w:val="00957562"/>
    <w:rsid w:val="00961A59"/>
    <w:rsid w:val="00961D26"/>
    <w:rsid w:val="00962C5E"/>
    <w:rsid w:val="009649E1"/>
    <w:rsid w:val="00967D9D"/>
    <w:rsid w:val="0097120F"/>
    <w:rsid w:val="00975C9C"/>
    <w:rsid w:val="00981AD5"/>
    <w:rsid w:val="00982D34"/>
    <w:rsid w:val="00984A78"/>
    <w:rsid w:val="009963D1"/>
    <w:rsid w:val="00997B8E"/>
    <w:rsid w:val="009A4E32"/>
    <w:rsid w:val="009A670E"/>
    <w:rsid w:val="009A7F16"/>
    <w:rsid w:val="009B51C3"/>
    <w:rsid w:val="009B5AEA"/>
    <w:rsid w:val="009B7A37"/>
    <w:rsid w:val="009E17BA"/>
    <w:rsid w:val="009E22DF"/>
    <w:rsid w:val="009E2C4B"/>
    <w:rsid w:val="009E3AD8"/>
    <w:rsid w:val="009E3B3C"/>
    <w:rsid w:val="009E3FA6"/>
    <w:rsid w:val="009E4C13"/>
    <w:rsid w:val="009E7559"/>
    <w:rsid w:val="009E7614"/>
    <w:rsid w:val="009E7F21"/>
    <w:rsid w:val="009F30AA"/>
    <w:rsid w:val="009F36F8"/>
    <w:rsid w:val="009F4273"/>
    <w:rsid w:val="009F4B84"/>
    <w:rsid w:val="009F4E6F"/>
    <w:rsid w:val="009F5896"/>
    <w:rsid w:val="009F6F95"/>
    <w:rsid w:val="00A0250C"/>
    <w:rsid w:val="00A05B6F"/>
    <w:rsid w:val="00A1433F"/>
    <w:rsid w:val="00A174F7"/>
    <w:rsid w:val="00A208EA"/>
    <w:rsid w:val="00A3039C"/>
    <w:rsid w:val="00A32A78"/>
    <w:rsid w:val="00A336A4"/>
    <w:rsid w:val="00A3712A"/>
    <w:rsid w:val="00A400C5"/>
    <w:rsid w:val="00A4129F"/>
    <w:rsid w:val="00A43979"/>
    <w:rsid w:val="00A4467E"/>
    <w:rsid w:val="00A44952"/>
    <w:rsid w:val="00A510C4"/>
    <w:rsid w:val="00A54A61"/>
    <w:rsid w:val="00A573AE"/>
    <w:rsid w:val="00A622D4"/>
    <w:rsid w:val="00A63487"/>
    <w:rsid w:val="00A63E38"/>
    <w:rsid w:val="00A71B90"/>
    <w:rsid w:val="00A77418"/>
    <w:rsid w:val="00A81C28"/>
    <w:rsid w:val="00A825D3"/>
    <w:rsid w:val="00A827B6"/>
    <w:rsid w:val="00A82C89"/>
    <w:rsid w:val="00A82CC2"/>
    <w:rsid w:val="00A83339"/>
    <w:rsid w:val="00A834E6"/>
    <w:rsid w:val="00A844CE"/>
    <w:rsid w:val="00A9081D"/>
    <w:rsid w:val="00A91186"/>
    <w:rsid w:val="00A91ED2"/>
    <w:rsid w:val="00A920E5"/>
    <w:rsid w:val="00A93F30"/>
    <w:rsid w:val="00A941BA"/>
    <w:rsid w:val="00A97B85"/>
    <w:rsid w:val="00AA1CDC"/>
    <w:rsid w:val="00AA3808"/>
    <w:rsid w:val="00AA3A9A"/>
    <w:rsid w:val="00AB080F"/>
    <w:rsid w:val="00AB0833"/>
    <w:rsid w:val="00AB1ECE"/>
    <w:rsid w:val="00AB2206"/>
    <w:rsid w:val="00AB557D"/>
    <w:rsid w:val="00AB7E66"/>
    <w:rsid w:val="00AC1F34"/>
    <w:rsid w:val="00AC2AA5"/>
    <w:rsid w:val="00AC3492"/>
    <w:rsid w:val="00AC3DFF"/>
    <w:rsid w:val="00AD4724"/>
    <w:rsid w:val="00AD5B1B"/>
    <w:rsid w:val="00AE2C0A"/>
    <w:rsid w:val="00AE2D0D"/>
    <w:rsid w:val="00AE2EF1"/>
    <w:rsid w:val="00AE38BB"/>
    <w:rsid w:val="00AE4260"/>
    <w:rsid w:val="00AE5BEB"/>
    <w:rsid w:val="00AF2928"/>
    <w:rsid w:val="00AF33B7"/>
    <w:rsid w:val="00AF5CDB"/>
    <w:rsid w:val="00AF6AAC"/>
    <w:rsid w:val="00AF6AB1"/>
    <w:rsid w:val="00AF7BE9"/>
    <w:rsid w:val="00B01346"/>
    <w:rsid w:val="00B01FBA"/>
    <w:rsid w:val="00B07003"/>
    <w:rsid w:val="00B200C4"/>
    <w:rsid w:val="00B21A8D"/>
    <w:rsid w:val="00B24727"/>
    <w:rsid w:val="00B33D58"/>
    <w:rsid w:val="00B41E84"/>
    <w:rsid w:val="00B4307E"/>
    <w:rsid w:val="00B44297"/>
    <w:rsid w:val="00B46D36"/>
    <w:rsid w:val="00B577BA"/>
    <w:rsid w:val="00B57A8A"/>
    <w:rsid w:val="00B60F4E"/>
    <w:rsid w:val="00B667FC"/>
    <w:rsid w:val="00B6695C"/>
    <w:rsid w:val="00B710C8"/>
    <w:rsid w:val="00B71A56"/>
    <w:rsid w:val="00B72190"/>
    <w:rsid w:val="00B73290"/>
    <w:rsid w:val="00B761C2"/>
    <w:rsid w:val="00B7760F"/>
    <w:rsid w:val="00B77F2E"/>
    <w:rsid w:val="00B80B01"/>
    <w:rsid w:val="00B854C9"/>
    <w:rsid w:val="00B86D6C"/>
    <w:rsid w:val="00B87F45"/>
    <w:rsid w:val="00BA67A7"/>
    <w:rsid w:val="00BB461D"/>
    <w:rsid w:val="00BB5408"/>
    <w:rsid w:val="00BB5D01"/>
    <w:rsid w:val="00BB6232"/>
    <w:rsid w:val="00BD2C25"/>
    <w:rsid w:val="00BD5180"/>
    <w:rsid w:val="00BD5699"/>
    <w:rsid w:val="00BE10A2"/>
    <w:rsid w:val="00BE26C4"/>
    <w:rsid w:val="00BE5354"/>
    <w:rsid w:val="00BE6A75"/>
    <w:rsid w:val="00BF43BD"/>
    <w:rsid w:val="00BF5CE0"/>
    <w:rsid w:val="00BF65EB"/>
    <w:rsid w:val="00BF6BBA"/>
    <w:rsid w:val="00BF6E65"/>
    <w:rsid w:val="00BF760C"/>
    <w:rsid w:val="00C00130"/>
    <w:rsid w:val="00C01312"/>
    <w:rsid w:val="00C11456"/>
    <w:rsid w:val="00C1254D"/>
    <w:rsid w:val="00C15E99"/>
    <w:rsid w:val="00C1690C"/>
    <w:rsid w:val="00C20D72"/>
    <w:rsid w:val="00C21E3B"/>
    <w:rsid w:val="00C21FD6"/>
    <w:rsid w:val="00C25F93"/>
    <w:rsid w:val="00C3485F"/>
    <w:rsid w:val="00C407FE"/>
    <w:rsid w:val="00C42916"/>
    <w:rsid w:val="00C450FF"/>
    <w:rsid w:val="00C4606D"/>
    <w:rsid w:val="00C502F7"/>
    <w:rsid w:val="00C50CE8"/>
    <w:rsid w:val="00C50DBA"/>
    <w:rsid w:val="00C55221"/>
    <w:rsid w:val="00C5757C"/>
    <w:rsid w:val="00C57FAF"/>
    <w:rsid w:val="00C623E5"/>
    <w:rsid w:val="00C624BD"/>
    <w:rsid w:val="00C62633"/>
    <w:rsid w:val="00C65A06"/>
    <w:rsid w:val="00C73E0C"/>
    <w:rsid w:val="00C7449C"/>
    <w:rsid w:val="00C749C3"/>
    <w:rsid w:val="00C81F0C"/>
    <w:rsid w:val="00C820DA"/>
    <w:rsid w:val="00C85890"/>
    <w:rsid w:val="00C91C0C"/>
    <w:rsid w:val="00C925B8"/>
    <w:rsid w:val="00CA0CDE"/>
    <w:rsid w:val="00CA29A9"/>
    <w:rsid w:val="00CA3ECD"/>
    <w:rsid w:val="00CA4C10"/>
    <w:rsid w:val="00CA5709"/>
    <w:rsid w:val="00CA712B"/>
    <w:rsid w:val="00CB3081"/>
    <w:rsid w:val="00CC0DBA"/>
    <w:rsid w:val="00CC4255"/>
    <w:rsid w:val="00CC47BB"/>
    <w:rsid w:val="00CC6928"/>
    <w:rsid w:val="00CC6A66"/>
    <w:rsid w:val="00CE177B"/>
    <w:rsid w:val="00CE2722"/>
    <w:rsid w:val="00CE4520"/>
    <w:rsid w:val="00CE6BB1"/>
    <w:rsid w:val="00CF5ECA"/>
    <w:rsid w:val="00D00583"/>
    <w:rsid w:val="00D00C79"/>
    <w:rsid w:val="00D03EEE"/>
    <w:rsid w:val="00D03FDF"/>
    <w:rsid w:val="00D051E8"/>
    <w:rsid w:val="00D13D1E"/>
    <w:rsid w:val="00D152BA"/>
    <w:rsid w:val="00D160A6"/>
    <w:rsid w:val="00D238AC"/>
    <w:rsid w:val="00D319D9"/>
    <w:rsid w:val="00D330A3"/>
    <w:rsid w:val="00D33C31"/>
    <w:rsid w:val="00D4195A"/>
    <w:rsid w:val="00D46307"/>
    <w:rsid w:val="00D55202"/>
    <w:rsid w:val="00D71F9C"/>
    <w:rsid w:val="00D72F2E"/>
    <w:rsid w:val="00D75221"/>
    <w:rsid w:val="00D752C1"/>
    <w:rsid w:val="00D8150F"/>
    <w:rsid w:val="00D81840"/>
    <w:rsid w:val="00D83189"/>
    <w:rsid w:val="00D8403E"/>
    <w:rsid w:val="00D87DFB"/>
    <w:rsid w:val="00D90C20"/>
    <w:rsid w:val="00D9181E"/>
    <w:rsid w:val="00D925F9"/>
    <w:rsid w:val="00D9623E"/>
    <w:rsid w:val="00DA0233"/>
    <w:rsid w:val="00DA0F9D"/>
    <w:rsid w:val="00DA1D92"/>
    <w:rsid w:val="00DA758B"/>
    <w:rsid w:val="00DB7E11"/>
    <w:rsid w:val="00DC0490"/>
    <w:rsid w:val="00DC120E"/>
    <w:rsid w:val="00DD22F3"/>
    <w:rsid w:val="00DD29DA"/>
    <w:rsid w:val="00DD54B3"/>
    <w:rsid w:val="00DD7831"/>
    <w:rsid w:val="00DD7B46"/>
    <w:rsid w:val="00DE259A"/>
    <w:rsid w:val="00DE2E59"/>
    <w:rsid w:val="00DE377D"/>
    <w:rsid w:val="00DF130F"/>
    <w:rsid w:val="00DF58A4"/>
    <w:rsid w:val="00E0277D"/>
    <w:rsid w:val="00E03BFB"/>
    <w:rsid w:val="00E04708"/>
    <w:rsid w:val="00E0571C"/>
    <w:rsid w:val="00E14DCA"/>
    <w:rsid w:val="00E14F52"/>
    <w:rsid w:val="00E16878"/>
    <w:rsid w:val="00E259E7"/>
    <w:rsid w:val="00E26415"/>
    <w:rsid w:val="00E26D05"/>
    <w:rsid w:val="00E3105E"/>
    <w:rsid w:val="00E32340"/>
    <w:rsid w:val="00E33457"/>
    <w:rsid w:val="00E34B47"/>
    <w:rsid w:val="00E37817"/>
    <w:rsid w:val="00E4163C"/>
    <w:rsid w:val="00E46128"/>
    <w:rsid w:val="00E539AC"/>
    <w:rsid w:val="00E54C6C"/>
    <w:rsid w:val="00E62C94"/>
    <w:rsid w:val="00E63E64"/>
    <w:rsid w:val="00E6599D"/>
    <w:rsid w:val="00E7102C"/>
    <w:rsid w:val="00E76C4E"/>
    <w:rsid w:val="00E83D1E"/>
    <w:rsid w:val="00E84EB2"/>
    <w:rsid w:val="00E87A64"/>
    <w:rsid w:val="00E92729"/>
    <w:rsid w:val="00E9757C"/>
    <w:rsid w:val="00EA38EE"/>
    <w:rsid w:val="00EB2612"/>
    <w:rsid w:val="00EB2C0E"/>
    <w:rsid w:val="00EB524F"/>
    <w:rsid w:val="00EB6894"/>
    <w:rsid w:val="00EB7742"/>
    <w:rsid w:val="00EC179A"/>
    <w:rsid w:val="00EC18DE"/>
    <w:rsid w:val="00ED0166"/>
    <w:rsid w:val="00ED3362"/>
    <w:rsid w:val="00ED39EE"/>
    <w:rsid w:val="00EE462F"/>
    <w:rsid w:val="00EE46FB"/>
    <w:rsid w:val="00EF32B2"/>
    <w:rsid w:val="00EF46AA"/>
    <w:rsid w:val="00F0346C"/>
    <w:rsid w:val="00F07071"/>
    <w:rsid w:val="00F115AC"/>
    <w:rsid w:val="00F142AE"/>
    <w:rsid w:val="00F15DF1"/>
    <w:rsid w:val="00F17AC2"/>
    <w:rsid w:val="00F2165E"/>
    <w:rsid w:val="00F23E0F"/>
    <w:rsid w:val="00F267A2"/>
    <w:rsid w:val="00F26EEE"/>
    <w:rsid w:val="00F327B4"/>
    <w:rsid w:val="00F36FF0"/>
    <w:rsid w:val="00F4447C"/>
    <w:rsid w:val="00F4548B"/>
    <w:rsid w:val="00F53248"/>
    <w:rsid w:val="00F5448D"/>
    <w:rsid w:val="00F57E52"/>
    <w:rsid w:val="00F62634"/>
    <w:rsid w:val="00F64130"/>
    <w:rsid w:val="00F64CC0"/>
    <w:rsid w:val="00F65582"/>
    <w:rsid w:val="00F6746F"/>
    <w:rsid w:val="00F67897"/>
    <w:rsid w:val="00F71C5C"/>
    <w:rsid w:val="00F7530E"/>
    <w:rsid w:val="00F7742B"/>
    <w:rsid w:val="00F84250"/>
    <w:rsid w:val="00F9030C"/>
    <w:rsid w:val="00F93793"/>
    <w:rsid w:val="00F95647"/>
    <w:rsid w:val="00F961DD"/>
    <w:rsid w:val="00FA67C1"/>
    <w:rsid w:val="00FA73B9"/>
    <w:rsid w:val="00FB3C43"/>
    <w:rsid w:val="00FB514E"/>
    <w:rsid w:val="00FC364B"/>
    <w:rsid w:val="00FC6F48"/>
    <w:rsid w:val="00FC7E92"/>
    <w:rsid w:val="00FD04A2"/>
    <w:rsid w:val="00FD0C3B"/>
    <w:rsid w:val="00FD1E3C"/>
    <w:rsid w:val="00FD2641"/>
    <w:rsid w:val="00FD414F"/>
    <w:rsid w:val="00FD4701"/>
    <w:rsid w:val="00FD4976"/>
    <w:rsid w:val="00FD58A0"/>
    <w:rsid w:val="00FD5A63"/>
    <w:rsid w:val="00FD6BAF"/>
    <w:rsid w:val="00FD7B3B"/>
    <w:rsid w:val="00FE2F99"/>
    <w:rsid w:val="00FF3DF2"/>
    <w:rsid w:val="00FF4E8F"/>
    <w:rsid w:val="00FF6D02"/>
    <w:rsid w:val="010F9EDF"/>
    <w:rsid w:val="01D4A596"/>
    <w:rsid w:val="023903CA"/>
    <w:rsid w:val="02AA74BA"/>
    <w:rsid w:val="030C7B23"/>
    <w:rsid w:val="0363BDFA"/>
    <w:rsid w:val="04750905"/>
    <w:rsid w:val="04FEB925"/>
    <w:rsid w:val="0531B5E1"/>
    <w:rsid w:val="05320691"/>
    <w:rsid w:val="08433596"/>
    <w:rsid w:val="094EE4F8"/>
    <w:rsid w:val="0A3BA5A3"/>
    <w:rsid w:val="0B26E398"/>
    <w:rsid w:val="0B98D809"/>
    <w:rsid w:val="0C76B8A7"/>
    <w:rsid w:val="0CC2A002"/>
    <w:rsid w:val="0D34F91A"/>
    <w:rsid w:val="0FD1EBC6"/>
    <w:rsid w:val="10A85771"/>
    <w:rsid w:val="10C4E692"/>
    <w:rsid w:val="126C7DD6"/>
    <w:rsid w:val="12A47BCA"/>
    <w:rsid w:val="12C689DC"/>
    <w:rsid w:val="12DE2197"/>
    <w:rsid w:val="12F6B27C"/>
    <w:rsid w:val="13795DAE"/>
    <w:rsid w:val="13E47D3E"/>
    <w:rsid w:val="14526430"/>
    <w:rsid w:val="15096F7C"/>
    <w:rsid w:val="15FF2004"/>
    <w:rsid w:val="16047290"/>
    <w:rsid w:val="16693198"/>
    <w:rsid w:val="18F4DD96"/>
    <w:rsid w:val="191B3F5D"/>
    <w:rsid w:val="1A49456A"/>
    <w:rsid w:val="1A5EAE26"/>
    <w:rsid w:val="1AC27AF7"/>
    <w:rsid w:val="1DDF29D7"/>
    <w:rsid w:val="1DE1EF7B"/>
    <w:rsid w:val="1E57B784"/>
    <w:rsid w:val="1EBDCDF3"/>
    <w:rsid w:val="1EF63A85"/>
    <w:rsid w:val="202DBAD0"/>
    <w:rsid w:val="20648037"/>
    <w:rsid w:val="2141130B"/>
    <w:rsid w:val="216712A5"/>
    <w:rsid w:val="222EE1B1"/>
    <w:rsid w:val="223903E3"/>
    <w:rsid w:val="2292C9A4"/>
    <w:rsid w:val="24FE4B8D"/>
    <w:rsid w:val="25459734"/>
    <w:rsid w:val="2556A862"/>
    <w:rsid w:val="267ECD96"/>
    <w:rsid w:val="268F96C6"/>
    <w:rsid w:val="269D118D"/>
    <w:rsid w:val="26A10000"/>
    <w:rsid w:val="27503D05"/>
    <w:rsid w:val="278389DE"/>
    <w:rsid w:val="2894D4E9"/>
    <w:rsid w:val="28AA29AE"/>
    <w:rsid w:val="29914EB0"/>
    <w:rsid w:val="2A309153"/>
    <w:rsid w:val="2AA2EA6B"/>
    <w:rsid w:val="2B6C7A4D"/>
    <w:rsid w:val="2E156987"/>
    <w:rsid w:val="2F1AE0EA"/>
    <w:rsid w:val="2F4D096B"/>
    <w:rsid w:val="301F7A0D"/>
    <w:rsid w:val="30BDD488"/>
    <w:rsid w:val="311E8E22"/>
    <w:rsid w:val="312740A8"/>
    <w:rsid w:val="3137A18D"/>
    <w:rsid w:val="32FA2A73"/>
    <w:rsid w:val="33E4BCF9"/>
    <w:rsid w:val="342A99FB"/>
    <w:rsid w:val="3620C234"/>
    <w:rsid w:val="36489B51"/>
    <w:rsid w:val="37362CB3"/>
    <w:rsid w:val="375B8A0D"/>
    <w:rsid w:val="3783B711"/>
    <w:rsid w:val="38DDA3BA"/>
    <w:rsid w:val="39C17BA9"/>
    <w:rsid w:val="3A42AA3E"/>
    <w:rsid w:val="3A64F7EB"/>
    <w:rsid w:val="3B296F0F"/>
    <w:rsid w:val="3BC1848D"/>
    <w:rsid w:val="3C30B677"/>
    <w:rsid w:val="3C3ABA1A"/>
    <w:rsid w:val="3D3FEF75"/>
    <w:rsid w:val="3D832F33"/>
    <w:rsid w:val="3DF9FE8D"/>
    <w:rsid w:val="3E570C2E"/>
    <w:rsid w:val="3E59B87E"/>
    <w:rsid w:val="3F38BF69"/>
    <w:rsid w:val="3F4C948E"/>
    <w:rsid w:val="40F8C281"/>
    <w:rsid w:val="413AA639"/>
    <w:rsid w:val="419E9B2B"/>
    <w:rsid w:val="41CF4329"/>
    <w:rsid w:val="42307F49"/>
    <w:rsid w:val="4310810E"/>
    <w:rsid w:val="43E1AE21"/>
    <w:rsid w:val="4456517F"/>
    <w:rsid w:val="46A5E612"/>
    <w:rsid w:val="487FAE2D"/>
    <w:rsid w:val="49111DC6"/>
    <w:rsid w:val="4954E5C5"/>
    <w:rsid w:val="495EF449"/>
    <w:rsid w:val="49C12CB1"/>
    <w:rsid w:val="49E78A77"/>
    <w:rsid w:val="4A0DAB84"/>
    <w:rsid w:val="4AC46413"/>
    <w:rsid w:val="4C0AFFC8"/>
    <w:rsid w:val="4C66C039"/>
    <w:rsid w:val="4CAAD1CF"/>
    <w:rsid w:val="4CC18A15"/>
    <w:rsid w:val="4D34116F"/>
    <w:rsid w:val="4D8ED6BC"/>
    <w:rsid w:val="4DA0418C"/>
    <w:rsid w:val="4DC4EFB9"/>
    <w:rsid w:val="4F5C0AFB"/>
    <w:rsid w:val="4FF58F86"/>
    <w:rsid w:val="50AEE59F"/>
    <w:rsid w:val="52C0E9B1"/>
    <w:rsid w:val="540D2926"/>
    <w:rsid w:val="5538FC36"/>
    <w:rsid w:val="55408A96"/>
    <w:rsid w:val="55CF3850"/>
    <w:rsid w:val="55F4FDA3"/>
    <w:rsid w:val="563368CD"/>
    <w:rsid w:val="568D78C3"/>
    <w:rsid w:val="5719F657"/>
    <w:rsid w:val="5A805B03"/>
    <w:rsid w:val="5B3D07DF"/>
    <w:rsid w:val="5C97AA8F"/>
    <w:rsid w:val="5C9A3A45"/>
    <w:rsid w:val="5D0E2F20"/>
    <w:rsid w:val="5D782EDA"/>
    <w:rsid w:val="5ED59411"/>
    <w:rsid w:val="5FEA57F5"/>
    <w:rsid w:val="62A87C62"/>
    <w:rsid w:val="62B2E55C"/>
    <w:rsid w:val="62F463BD"/>
    <w:rsid w:val="633FFA68"/>
    <w:rsid w:val="637084C9"/>
    <w:rsid w:val="63E57820"/>
    <w:rsid w:val="64820229"/>
    <w:rsid w:val="6645B012"/>
    <w:rsid w:val="6733CD9A"/>
    <w:rsid w:val="673A6F24"/>
    <w:rsid w:val="673C7750"/>
    <w:rsid w:val="67790D1F"/>
    <w:rsid w:val="67D4FD5E"/>
    <w:rsid w:val="68B2AE2E"/>
    <w:rsid w:val="6A7AC6BA"/>
    <w:rsid w:val="6AA92502"/>
    <w:rsid w:val="6B70D29B"/>
    <w:rsid w:val="6BABB0F5"/>
    <w:rsid w:val="6BE186AC"/>
    <w:rsid w:val="6C32F0C2"/>
    <w:rsid w:val="6C3355E5"/>
    <w:rsid w:val="6C901370"/>
    <w:rsid w:val="6F9143CB"/>
    <w:rsid w:val="7165AFA2"/>
    <w:rsid w:val="7165E273"/>
    <w:rsid w:val="7202A957"/>
    <w:rsid w:val="720589BD"/>
    <w:rsid w:val="722AFF5B"/>
    <w:rsid w:val="72876C36"/>
    <w:rsid w:val="7316D4C8"/>
    <w:rsid w:val="7373C524"/>
    <w:rsid w:val="737AFC58"/>
    <w:rsid w:val="73ED4179"/>
    <w:rsid w:val="746CC70D"/>
    <w:rsid w:val="74B2A529"/>
    <w:rsid w:val="754D4B58"/>
    <w:rsid w:val="75A5703D"/>
    <w:rsid w:val="761812DD"/>
    <w:rsid w:val="767C2F19"/>
    <w:rsid w:val="768D8759"/>
    <w:rsid w:val="77394ED8"/>
    <w:rsid w:val="785BA2E4"/>
    <w:rsid w:val="78919D98"/>
    <w:rsid w:val="7AA8B120"/>
    <w:rsid w:val="7B0BFA70"/>
    <w:rsid w:val="7B13C004"/>
    <w:rsid w:val="7B9343A6"/>
    <w:rsid w:val="7BED539C"/>
    <w:rsid w:val="7BEFE352"/>
    <w:rsid w:val="7D00C9B6"/>
    <w:rsid w:val="7D2E6954"/>
    <w:rsid w:val="7E1550E1"/>
    <w:rsid w:val="7F13EB5D"/>
    <w:rsid w:val="7F315A80"/>
    <w:rsid w:val="7FBBD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AB0B49"/>
  <w15:docId w15:val="{BB146145-58A1-45CC-B019-C91FDBCC0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7C4515"/>
  </w:style>
  <w:style w:type="character" w:customStyle="1" w:styleId="FooterChar">
    <w:name w:val="Footer Char"/>
    <w:basedOn w:val="DefaultParagraphFont"/>
    <w:link w:val="Footer"/>
    <w:uiPriority w:val="99"/>
    <w:qFormat/>
    <w:rsid w:val="007C4515"/>
  </w:style>
  <w:style w:type="character" w:customStyle="1" w:styleId="InternetLink">
    <w:name w:val="Internet Link"/>
    <w:basedOn w:val="DefaultParagraphFont"/>
    <w:uiPriority w:val="99"/>
    <w:unhideWhenUsed/>
    <w:rsid w:val="007C451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7C451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qFormat/>
    <w:rsid w:val="003D2EBD"/>
    <w:rPr>
      <w:color w:val="80808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eastAsia="Calibri" w:cs="Calibri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eastAsia="Calibri" w:cs="Calibri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sz w:val="24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Noto Sans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styleId="Header">
    <w:name w:val="header"/>
    <w:basedOn w:val="Normal"/>
    <w:link w:val="HeaderChar"/>
    <w:uiPriority w:val="99"/>
    <w:unhideWhenUsed/>
    <w:rsid w:val="007C4515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7C4515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C4515"/>
    <w:pPr>
      <w:ind w:left="720"/>
      <w:contextualSpacing/>
    </w:pPr>
  </w:style>
  <w:style w:type="table" w:styleId="TableGrid">
    <w:name w:val="Table Grid"/>
    <w:basedOn w:val="TableNormal"/>
    <w:uiPriority w:val="39"/>
    <w:rsid w:val="007C45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A3ECD"/>
    <w:rPr>
      <w:color w:val="0563C1" w:themeColor="hyperlink"/>
      <w:u w:val="single"/>
    </w:rPr>
  </w:style>
  <w:style w:type="paragraph" w:customStyle="1" w:styleId="Default">
    <w:name w:val="Default"/>
    <w:rsid w:val="00E62C94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86F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6F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6F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6F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6F0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6F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6F01"/>
    <w:rPr>
      <w:rFonts w:ascii="Segoe UI" w:hAnsi="Segoe UI" w:cs="Segoe UI"/>
      <w:sz w:val="18"/>
      <w:szCs w:val="18"/>
    </w:rPr>
  </w:style>
  <w:style w:type="table" w:styleId="GridTable4">
    <w:name w:val="Grid Table 4"/>
    <w:basedOn w:val="TableNormal"/>
    <w:uiPriority w:val="49"/>
    <w:rsid w:val="00B57A8A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938C0"/>
  </w:style>
  <w:style w:type="character" w:customStyle="1" w:styleId="DateChar">
    <w:name w:val="Date Char"/>
    <w:basedOn w:val="DefaultParagraphFont"/>
    <w:link w:val="Date"/>
    <w:uiPriority w:val="99"/>
    <w:semiHidden/>
    <w:rsid w:val="003938C0"/>
  </w:style>
  <w:style w:type="character" w:styleId="UnresolvedMention">
    <w:name w:val="Unresolved Mention"/>
    <w:basedOn w:val="DefaultParagraphFont"/>
    <w:uiPriority w:val="99"/>
    <w:semiHidden/>
    <w:unhideWhenUsed/>
    <w:rsid w:val="00B46D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6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5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7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50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4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3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3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7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7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0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3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7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0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9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3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0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2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6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5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2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844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94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0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7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9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0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21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44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06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3682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807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2539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1905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573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5133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20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9740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023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2687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026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687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659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488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455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50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187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90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8847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9210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338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401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423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3542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4130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09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574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458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14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941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4815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996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1969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014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368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944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5163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1375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773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159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5692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8238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36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694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5663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2551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6264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6409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385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2446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7452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5429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6740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4108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350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82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799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14625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97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26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9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596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41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0822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8096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139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2961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1724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5324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3079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4781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9872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996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70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852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447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838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2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0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8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3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52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4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5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3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6201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85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92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2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942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63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7280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3107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65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8627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0412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8173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9689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0375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989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475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850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3322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545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7705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3596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7037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9943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426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088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040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5409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1150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258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527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9392688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3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29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4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9466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1987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6565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6558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481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381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542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2524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373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129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136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958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7392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124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612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510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7769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963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9237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35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0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25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3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1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1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0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5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4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0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5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0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6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8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9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03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8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8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1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5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93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1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5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5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15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9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1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8278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62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29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71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3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652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3720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2552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9665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9973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184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690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9647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6141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497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7456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051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363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3198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8673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6200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8325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9452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646264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92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83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40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82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43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11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562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5086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2555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7526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94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139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1458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3610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573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3972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8243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484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7993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612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6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025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601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1616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9220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974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0470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569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388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513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2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9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6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23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6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4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2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6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2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6966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09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13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9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317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7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51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2394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627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5058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721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611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353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166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762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1648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2664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7255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837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4383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7894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254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527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919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5633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797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4837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112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683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98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7171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070080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1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81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25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218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48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41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651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718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40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310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3149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770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6315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394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010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5271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7356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1139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821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968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073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0910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192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947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0588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8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0686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441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3292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6528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586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6025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2946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855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661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504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293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681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2612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046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051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4425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7305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965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0387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5407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899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2488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639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4108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0512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89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147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8204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2061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718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54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50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592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379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9014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011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8829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3261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6632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1223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45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165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358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6241578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1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5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31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056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7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6480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328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557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1222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8767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7522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8833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4297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728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33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287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13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798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3984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2106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3853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2182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6238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019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838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462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543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314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83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100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370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008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3240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807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2432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414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96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8657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7402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200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018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79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9364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012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3457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93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40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0320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431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5024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785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2351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67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6681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0976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13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3649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016589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7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03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09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98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6928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5046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2300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340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2406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062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435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7391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929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5101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18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9660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5318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278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9256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565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006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511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64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94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776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2440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427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8897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621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87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41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3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45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29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345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8874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82552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3877901">
                                      <w:marLeft w:val="0"/>
                                      <w:marRight w:val="0"/>
                                      <w:marTop w:val="15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1146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44019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2341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50556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301813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973358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41643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941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0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7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3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1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5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4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2.xml"/><Relationship Id="rId18" Type="http://schemas.openxmlformats.org/officeDocument/2006/relationships/image" Target="media/image4.png"/><Relationship Id="rId26" Type="http://schemas.openxmlformats.org/officeDocument/2006/relationships/hyperlink" Target="http://www.energy.cy450/" TargetMode="External"/><Relationship Id="rId39" Type="http://schemas.openxmlformats.org/officeDocument/2006/relationships/customXml" Target="ink/ink14.xml"/><Relationship Id="rId21" Type="http://schemas.openxmlformats.org/officeDocument/2006/relationships/customXml" Target="ink/ink6.xml"/><Relationship Id="rId34" Type="http://schemas.openxmlformats.org/officeDocument/2006/relationships/image" Target="media/image12.png"/><Relationship Id="rId42" Type="http://schemas.openxmlformats.org/officeDocument/2006/relationships/image" Target="media/image16.png"/><Relationship Id="rId47" Type="http://schemas.openxmlformats.org/officeDocument/2006/relationships/customXml" Target="ink/ink18.xml"/><Relationship Id="rId50" Type="http://schemas.openxmlformats.org/officeDocument/2006/relationships/image" Target="media/image20.png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customXml" Target="ink/ink9.xml"/><Relationship Id="rId11" Type="http://schemas.openxmlformats.org/officeDocument/2006/relationships/customXml" Target="ink/ink1.xml"/><Relationship Id="rId24" Type="http://schemas.openxmlformats.org/officeDocument/2006/relationships/image" Target="media/image7.png"/><Relationship Id="rId32" Type="http://schemas.openxmlformats.org/officeDocument/2006/relationships/image" Target="media/image11.png"/><Relationship Id="rId37" Type="http://schemas.openxmlformats.org/officeDocument/2006/relationships/customXml" Target="ink/ink13.xml"/><Relationship Id="rId40" Type="http://schemas.openxmlformats.org/officeDocument/2006/relationships/image" Target="media/image15.png"/><Relationship Id="rId45" Type="http://schemas.openxmlformats.org/officeDocument/2006/relationships/customXml" Target="ink/ink17.xml"/><Relationship Id="rId53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customXml" Target="ink/ink5.xml"/><Relationship Id="rId31" Type="http://schemas.openxmlformats.org/officeDocument/2006/relationships/customXml" Target="ink/ink10.xml"/><Relationship Id="rId44" Type="http://schemas.openxmlformats.org/officeDocument/2006/relationships/image" Target="media/image17.png"/><Relationship Id="rId52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6.png"/><Relationship Id="rId27" Type="http://schemas.openxmlformats.org/officeDocument/2006/relationships/customXml" Target="ink/ink8.xml"/><Relationship Id="rId30" Type="http://schemas.openxmlformats.org/officeDocument/2006/relationships/image" Target="media/image10.png"/><Relationship Id="rId35" Type="http://schemas.openxmlformats.org/officeDocument/2006/relationships/customXml" Target="ink/ink12.xml"/><Relationship Id="rId43" Type="http://schemas.openxmlformats.org/officeDocument/2006/relationships/customXml" Target="ink/ink16.xml"/><Relationship Id="rId48" Type="http://schemas.openxmlformats.org/officeDocument/2006/relationships/image" Target="media/image19.png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customXml" Target="ink/ink20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customXml" Target="ink/ink4.xml"/><Relationship Id="rId25" Type="http://schemas.openxmlformats.org/officeDocument/2006/relationships/image" Target="media/image8.png"/><Relationship Id="rId33" Type="http://schemas.openxmlformats.org/officeDocument/2006/relationships/customXml" Target="ink/ink11.xml"/><Relationship Id="rId38" Type="http://schemas.openxmlformats.org/officeDocument/2006/relationships/image" Target="media/image14.png"/><Relationship Id="rId46" Type="http://schemas.openxmlformats.org/officeDocument/2006/relationships/image" Target="media/image18.png"/><Relationship Id="rId20" Type="http://schemas.openxmlformats.org/officeDocument/2006/relationships/image" Target="media/image5.png"/><Relationship Id="rId41" Type="http://schemas.openxmlformats.org/officeDocument/2006/relationships/customXml" Target="ink/ink15.xml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customXml" Target="ink/ink3.xml"/><Relationship Id="rId23" Type="http://schemas.openxmlformats.org/officeDocument/2006/relationships/customXml" Target="ink/ink7.xml"/><Relationship Id="rId28" Type="http://schemas.openxmlformats.org/officeDocument/2006/relationships/image" Target="media/image9.png"/><Relationship Id="rId36" Type="http://schemas.openxmlformats.org/officeDocument/2006/relationships/image" Target="media/image13.png"/><Relationship Id="rId49" Type="http://schemas.openxmlformats.org/officeDocument/2006/relationships/customXml" Target="ink/ink19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8:58.97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1 10522,'0'0'3853,"18"0"-3140,-1-1-526,54 0 473,-64 1-547,1 0-1,-1 1 1,0 0 0,0 1-1,0 0 1,0 0-1,0 0 1,11 6-1,-15-6-46,0 0 0,1 1 0,-1-1 0,0 1 0,0 0 0,-1 0 0,1 0 0,0 0 0,-1 1 0,0-1 0,0 0-1,0 1 1,0 0 0,-1-1 0,3 8 0,-2-3 47,-1-1 0,0 1 0,0 0 0,-1 0-1,0 0 1,0 0 0,-3 13 0,-3 7 253,-2 0 0,-1 0 0,-17 37 0,21-53-228,-12 27 169,8-21-250,1 0 1,1 0 0,0 1-1,2 0 1,0 1 0,1-1-1,-3 29 1,8-47-55,-1 0 0,1 0 0,-1 0 0,1 0 0,-1 0 0,1 0-1,0 0 1,0 0 0,-1 0 0,1 0 0,0 0 0,0 0 0,0 0 0,0-1 0,0 1 0,0 0 0,0-1 0,0 1 0,0-1-1,0 1 1,0-1 0,0 0 0,1 1 0,-1-1 0,0 0 0,0 0 0,0 0 0,0 0 0,1 0 0,-1 0 0,0 0 0,2 0-1,45-5-69,-37 2-217,0-1 0,-1 0 0,0-1 0,0 0 0,0-1 0,-1 0 0,0 0 0,0-1 0,13-13 0,6-8-3312,31-41 1,-53 62 2664,24-30-6548</inkml:trace>
  <inkml:trace contextRef="#ctx0" brushRef="#br0" timeOffset="594.23">384 62 6433,'0'0'6701,"11"-1"-5909,36-6 45,61-16-1,27-5-359,-134 28-445,0-1 1,0 1-1,0 0 0,0-1 0,0 1 0,0 0 0,1 0 1,-1 0-1,0 0 0,0 0 0,0 0 0,0 0 0,0 0 0,0 1 1,0-1-1,1 0 0,-1 1 0,0-1 0,1 1 0,-8 20 644,2-11-800,-14 41 661,2 2 0,-14 89-1,4-19-349,22-94-179,4-25-89,0-1 0,-1 1 0,1 0 0,-1 0 0,0 0-1,0-1 1,-3 7 0,3-8-1098,13-17-5499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8:10.43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5 165 11682,'0'0'6573,"0"-3"-6098,-1 8-53,-9 39 723,-14 44 0,-8 32-3338,24-36-6917,8-68 971</inkml:trace>
  <inkml:trace contextRef="#ctx0" brushRef="#br0" timeOffset="342.32">246 436 8241,'0'0'3625,"11"-20"-2283,-1 2-924,2-4 215,0 0 0,-1-1-1,-1 0 1,9-32 0,-19 54-551,0 0 1,-1 0 0,1 1 0,0-1-1,-1 0 1,1 1 0,-1-1-1,1 0 1,-1 1 0,1-1 0,-1 0-1,1 1 1,-1-1 0,1 1-1,-1-1 1,0 1 0,1 0 0,-1-1-1,0 1 1,1 0 0,-1-1 0,0 1-1,0 0 1,1 0 0,-1-1-1,0 1 1,0 0 0,0 0 0,1 0-1,-1 0 1,0 0 0,0 0-1,1 0 1,-1 1 0,0-1 0,0 0-1,0 1 1,-3-1-25,1 0 1,-1 0-1,1 0 1,-1 1-1,1 0 1,0 0-1,-1 0 0,1 0 1,-4 2-1,1 2 6,1 1-1,0-1 0,0 1 0,0 0 0,1 0 1,0 1-1,0 0 0,1-1 0,-1 1 1,1 0-1,1 0 0,-1 1 0,2-1 0,-1 0 1,0 9-1,-1 4-39,0 1 1,2-1 0,1 1-1,3 29 1,11-3-669,-13-46 481,-1-1 1,0 1 0,0 0 0,1 0-1,-1 0 1,1 0 0,-1 0-1,1-1 1,-1 1 0,1 0-1,-1 0 1,1-1 0,0 1-1,-1 0 1,1-1 0,0 1 0,0 0-1,-1-1 1,1 1 0,0-1-1,0 0 1,0 1 0,0-1-1,-1 0 1,1 1 0,0-1-1,0 0 1,0 0 0,0 0 0,0 0-1,0 0 1,0 0 0,0 0-1,0 0 1,0 0 0,0 0-1,0 0 1,0-1 0,-1 1 0,1 0-1,0-1 1,0 1 0,0-1-1,0 1 1,-1-1 0,3-1-1,8-14-4479</inkml:trace>
  <inkml:trace contextRef="#ctx0" brushRef="#br0" timeOffset="715.03">177 0 11450,'0'0'188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8:07.60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9 201 5825,'0'0'8949,"1"-11"-6124,14 73-2358,-2 1 1,8 119-1,-15-25-1390,-5-2-4221,-1-152 4988,-7-51-4758,-3 9-1166</inkml:trace>
  <inkml:trace contextRef="#ctx0" brushRef="#br0" timeOffset="344.4">0 186 6305,'0'0'5661,"12"-17"-4478,43-53-84,-54 68-1046,1 0-1,0 1 0,0-1 1,0 0-1,0 1 0,0 0 1,0-1-1,0 1 1,0 0-1,0 0 0,1 0 1,-1 0-1,1 0 0,-1 1 1,0-1-1,1 1 1,-1 0-1,1-1 0,-1 1 1,1 0-1,-1 1 0,1-1 1,-1 0-1,1 1 1,-1-1-1,0 1 0,1 0 1,-1 0-1,0 0 1,4 1-1,0 2 33,0 0 1,-1 1 0,1-1-1,-1 1 1,0 0-1,0 0 1,6 8-1,-5-3-15,-1-1 0,0 0-1,0 1 1,-1 0 0,0 0 0,0 0-1,-1 1 1,-1-1 0,0 1-1,0 0 1,-1 0 0,-1-1-1,1 1 1,-3 18 0,0-16-52,1 0 1,-2 0-1,0 0 1,0-1 0,-1 1-1,-1-1 1,0 0-1,0 0 1,-1-1-1,-1 1 1,-14 18-1,18-27-108,-1 1 0,0-1 0,0 0 0,0 0 0,0-1 0,0 1 0,0-1 0,0 0-1,-7 2 1,-13-2-2527,23-2 2355,0 0 1,0-1 0,0 1-1,0-1 1,1 1 0,-1 0-1,0-1 1,0 0 0,0 1 0,1-1-1,-1 1 1,0-1 0,1 0-1,-1 0 1,1 1 0,-1-1-1,0 0 1,1 0 0,0 0 0,-1 1-1,1-1 1,-1-1 0,-5-17-7555</inkml:trace>
  <inkml:trace contextRef="#ctx0" brushRef="#br0" timeOffset="719.22">394 525 8193,'0'0'5348,"1"8"-4878,3 22-294,-4-30-171,0 0 0,0 1-1,0-1 1,1 0 0,-1 1 0,0-1-1,0 0 1,0 1 0,0-1 0,0 0-1,0 0 1,0 1 0,1-1 0,-1 0-1,0 1 1,0-1 0,0 0 0,0 0-1,1 1 1,-1-1 0,0 0 0,0 0-1,1 0 1,-1 0 0,0 1 0,1-1-1,-1 0 1,0 0 0,0 0 0,1 0 0,-1 0-1,0 0 1,1 0 0,-1 0 0,0 1-1,1-1 1,-1 0 0,0 0 0,1-1-1,-1 1 1,0 0 0,1 0 0,-1 0-1,0 0 1,0 0 0,1 0 0,-1 0-1,1-1 1,10-9 322,-10 10-279,77-96 1457,-61 72-1475,1 1 0,1 0 0,1 2 1,27-23-1,-44 41-63,0 1 0,1-1 0,-1 1 0,1 1 1,0-1-1,-1 0 0,1 1 0,0 0 0,0-1 0,0 2 0,0-1 0,7 0 0,-10 1 22,1 0 1,-1 0-1,1 0 0,-1 0 0,1 1 0,-1-1 0,1 0 0,-1 1 1,1 0-1,-1-1 0,0 1 0,1 0 0,-1-1 0,0 1 0,0 0 0,1 0 1,-1 0-1,0 0 0,0 0 0,0 1 0,0-1 0,0 0 0,0 0 1,-1 1-1,1-1 0,0 0 0,-1 1 0,1-1 0,-1 1 0,1-1 0,-1 1 1,1-1-1,-1 1 0,0 1 0,9 73 568,0 101-1,-9-174-746,-2 8-1950,-8-9-2633,-1-2-135</inkml:trace>
  <inkml:trace contextRef="#ctx0" brushRef="#br0" timeOffset="1154.25">623 121 4560,'0'0'2714,"20"9"-4080,59 36 1011,-73-40 355,0 0 0,1 0 0,-2 1 1,1 0-1,-1 0 0,0 0 0,0 0 0,0 1 0,-1 0 1,0 0-1,5 15 0,2-1 265,-3-4 571,0 1-1,-1-1 1,-1 1 0,5 22 0,-11-40-764,0 1 0,0 0 0,0-1 0,0 1 0,1-1 0,-1 1 1,0-1-1,0 1 0,0-1 0,1 1 0,-1-1 0,0 1 0,1-1 0,-1 1 0,0-1 0,1 0 0,-1 1 0,1-1 0,-1 0 0,1 1 0,-1-1 0,1 0 0,-1 1 0,1-1 0,-1 0 0,1 0 1,-1 0-1,1 1 0,-1-1 0,1 0 0,-1 0 0,1 0 0,-1 0 0,1 0 0,0 0 0,-1 0 0,1 0 0,-1 0 0,1-1 0,-1 1 0,1 0 0,-1 0 0,1 0 0,-1 0 0,1-1 0,-1 1 1,1 0-1,-1-1 0,1 1 0,0-1 0,30-24 2045,-18 14-1920,-11 9-173,0 1-1,1-1 0,0 0 1,-1 0-1,1 1 1,0 0-1,0-1 0,-1 1 1,1 0-1,0 1 0,0-1 1,0 0-1,0 1 0,1 0 1,-1-1-1,0 1 1,0 1-1,0-1 0,0 0 1,0 1-1,0-1 0,0 1 1,0 0-1,0 0 0,0 0 1,0 0-1,-1 1 1,1-1-1,0 1 0,2 2 1,3 4-154,0 1 1,-1 0-1,0 0 1,0 1-1,-1 0 1,8 17-1,14 20-1922,-27-45 1843,0 0-1,1-1 1,-1 1-1,1 0 1,-1-1-1,1 1 1,0-1-1,0 1 0,0-1 1,-1 0-1,1 0 1,0 0-1,0 0 1,1 0-1,-1 0 1,0-1-1,0 1 1,0-1-1,0 1 1,1-1-1,-1 0 1,0 0-1,0 0 1,1 0-1,-1 0 1,0 0-1,0-1 0,1 1 1,-1-1-1,0 0 1,4-1-1,-1-1-66,0 1-1,0-1 0,0-1 0,0 1 0,0-1 0,-1 0 0,1 0 1,-1 0-1,0-1 0,6-8 0,-9 12 291,33-58-12,-32 55 486,0-1 0,0 1 0,-1 0-1,0-1 1,1 1 0,-2-1 0,2-7 2795,-2 23-1692,-1-6-1395,2 1 1,-1-1-1,1 0 1,-1 0-1,1-1 1,1 1-1,-1 0 1,1 0-1,-1 0 1,6 7 0,-6-10-199,0 0 1,1-1 0,-1 1 0,1 0 0,-1-1 0,1 1 0,0-1 0,0 0 0,0 0 0,0 0 0,0 1 0,0-2 0,0 1 0,0 0 0,0 0 0,0-1 0,0 1 0,0-1-1,1 0 1,-1 1 0,0-1 0,0 0 0,1 0 0,-1-1 0,0 1 0,0 0 0,0-1 0,0 1 0,3-2 0,1 0-380,0-1 0,0 0 0,0 0 0,-1-1 0,1 1 0,-1-1 0,0 0 0,0-1 0,6-5 0,17-16-4671</inkml:trace>
  <inkml:trace contextRef="#ctx0" brushRef="#br0" timeOffset="1528.59">1578 397 6809,'0'0'1595,"1"18"-316,13 88 502,15 168 871,-16-111-2392,-12-153-239,3-16 84,1-19 40,2-157-181,-6 99-35,3 1 1,20-110 0,-23 191 137,7-31 71,-8 31-47,0-1 1,0 1 0,1 0 0,-1-1 0,1 1 0,-1 0-1,1-1 1,-1 1 0,1 0 0,0 0 0,0-1 0,-1 1-1,1 0 1,0 0 0,0 0 0,0 0 0,2-1 0,-3 19 509,0 9-374,-1 0 0,-1-1 0,-1 1-1,-10 37 1,9-51-1493,0 1 1,-1-1-1,-9 16 0</inkml:trace>
  <inkml:trace contextRef="#ctx0" brushRef="#br0" timeOffset="1898.04">1824 61 1872,'0'0'10951,"-4"20"-10272,1-8-644,-2 10 301,0 0 1,-2 45 0,6-59-273,1 0 0,1 0-1,-1 0 1,1 0 0,1 0 0,-1-1 0,1 1 0,1 0 0,0-1 0,0 0 0,0 1 0,0-1 0,1 0 0,8 9 0,-8-10-16,-1-1 0,2-1 0,-1 1 1,0-1-1,1 1 0,0-1 1,0-1-1,0 1 0,1-1 0,-1 0 1,1 0-1,0 0 0,-1-1 0,1 0 1,0 0-1,1 0 0,-1-1 0,0 0 1,0 0-1,1-1 0,-1 1 1,0-1-1,1-1 0,9-1 0,-13 1 17,-1-1 0,1 0-1,0 1 1,-1-1 0,1 0-1,-1 0 1,0-1 0,0 1-1,1 0 1,-1-1 0,-1 0-1,1 1 1,0-1 0,-1 0-1,1 0 1,-1 0 0,0 0-1,0 0 1,0 0 0,0 0-1,0-3 1,-1 5 434,0 9-250,1 2-298,1 0 1,0 0 0,0 0 0,1 0 0,0-1 0,1 1-1,0-1 1,1 0 0,0 0 0,0 0 0,1-1 0,8 10-1,-13-17-59,0 0 0,0 0 0,0 1 0,0-1-1,0 0 1,0 0 0,0 0 0,1 0 0,-1-1-1,0 1 1,1 0 0,-1 0 0,1-1 0,2 1-1,13 0-5066,-15-1 4090</inkml:trace>
  <inkml:trace contextRef="#ctx0" brushRef="#br0" timeOffset="2258.94">1761 1 7073,'0'0'270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7:55.03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 857 7033,'0'0'4302,"0"27"-4200,0 264 2889,0-290-2575,0-4-133,-1-67 175,3-92-287,0 138-143,1 0 1,1 0-1,1 0 0,13-38 1,-16 56-4,7-13-253,-6 29-171,1 14 447,0-4 38,-2-1 0,0 35-1,-2-37-40,1 0 0,0 0 0,7 32-1,-8-49-46,0 0 0,0 1-1,0-1 1,0 0 0,0 0 0,0 0-1,0 1 1,0-1 0,0 0-1,0 0 1,0 0 0,0 1-1,0-1 1,0 0 0,0 0-1,0 0 1,0 1 0,0-1 0,0 0-1,1 0 1,-1 0 0,0 1-1,0-1 1,0 0 0,0 0-1,0 0 1,0 0 0,1 1-1,-1-1 1,0 0 0,0 0 0,0 0-1,0 0 1,1 0 0,-1 0-1,0 0 1,0 1 0,0-1-1,1 0 1,-1 0 0,0 0 0,0 0-1,1 0 1,-1 0 0,0 0-1,0 0 1,0 0 0,1 0-1,-1 0 1,0 0 0,0 0-1,0 0 1,1 0 0,-1-1 0,0 1-1,0 0 1,0 0 0,1 0-1,-1 0 1,0 0 0,0 0-1,0-1 1,0 1 0,1 0 0,-1 0-1,0 0 1,0 0 0,0 0-1,0-1 1,8-16-71,-6 14 75,109-287 632,-100 265-474,-10 25-161,0 1 0,-1-1-1,1 0 1,-1 0-1,1 0 1,-1 0 0,1 1-1,0-1 1,-1 0-1,1 1 1,-1-1 0,1 0-1,-1 1 1,0-1 0,1 0-1,-1 1 1,1-1-1,-1 1 1,0-1 0,1 1-1,-1-1 1,0 1-1,1-1 1,-1 1 0,0-1-1,0 1 1,0 0-1,1-1 1,-1 1 0,0-1-1,0 1 1,0 0-1,7 19 138,0 0-1,-1 0 1,-1 0-1,3 36 0,9 35-2271,-11-84-3056,-6-7 4879</inkml:trace>
  <inkml:trace contextRef="#ctx0" brushRef="#br0" timeOffset="515.33">492 553 1800,'0'0'10355,"-4"-6"-9965,2 3-337,0 1 0,0-1 0,0 1-1,0 0 1,0-1 0,-1 1 0,1 0 0,-1 0 0,1 1 0,-1-1 0,0 0 0,0 1 0,0 0 0,1 0 0,-1 0 0,0 0 0,-1 0 0,1 0 0,0 1 0,0-1 0,0 1 0,0 0-1,0 0 1,-1 0 0,1 1 0,0-1 0,0 1 0,0-1 0,0 1 0,0 0 0,0 0 0,0 1 0,0-1 0,0 1 0,1-1 0,-1 1 0,0 0 0,-4 4 0,-4 7-28,1 1 0,0 0 0,1 1 0,1-1 0,0 2 0,1-1 0,0 1 0,2 1 0,0-1 1,0 1-1,2 0 0,0-1 0,1 2 0,0-1 0,2 19 0,0-35-35,1 0-1,-1 0 1,1 0-1,-1 0 1,1-1-1,-1 1 1,1 0-1,-1 0 1,1-1-1,0 1 1,0 0 0,-1-1-1,1 1 1,0-1-1,0 1 1,-1-1-1,1 1 1,0-1-1,0 0 1,0 1 0,0-1-1,0 0 1,0 0-1,0 0 1,0 0-1,-1 0 1,1 1-1,0-2 1,0 1-1,0 0 1,2 0 0,34-6 85,-27 0 16,0 0 0,-1 0 0,0-1 0,0 0-1,-1-1 1,0 0 0,9-10 0,-11 10-59,1 0 1,0 1-1,0 0 0,1 0 1,-1 1-1,1 0 0,1 1 1,-1-1-1,1 2 1,11-6-1,-19 10-38,0 1 1,0-1-1,0 0 1,-1 0-1,1 1 1,0-1-1,0 0 0,-1 1 1,1-1-1,0 1 1,0-1-1,-1 1 0,1-1 1,-1 1-1,1-1 1,0 1-1,-1 0 1,1-1-1,-1 1 0,1 0 1,-1-1-1,0 1 1,1 0-1,-1 0 1,0 0-1,1-1 0,-1 1 1,0 0-1,0 0 1,0 0-1,0 0 0,0-1 1,0 1-1,0 0 1,0 0-1,0 1 1,1 43 156,-1-39-140,5 22-2636,-1-30-771,0-16 1143,1-6-471</inkml:trace>
  <inkml:trace contextRef="#ctx0" brushRef="#br0" timeOffset="874.62">677 0 9169,'0'0'4769,"1"30"-3611,10 58-538,-4-1-1,-7 159 1,-2-105-3115,3-135-130,1-8 713,2-11-476,0-6-346</inkml:trace>
  <inkml:trace contextRef="#ctx0" brushRef="#br0" timeOffset="1228.49">744 415 4232,'0'0'8787,"17"0"-8120,54 2-237,-67-1-391,1 0 1,-1 0-1,1 0 0,-1 1 0,0-1 1,0 1-1,0 0 0,0 1 0,0-1 1,-1 1-1,1-1 0,0 1 0,-1 0 1,0 1-1,0-1 0,0 0 0,0 1 0,-1 0 1,1-1-1,-1 1 0,3 7 0,-2-6-23,13 37-676,-14-25-3405</inkml:trace>
  <inkml:trace contextRef="#ctx0" brushRef="#br0" timeOffset="1618.83">647 321 4368,'0'0'5946,"12"-5"-5997,46 1 655,-48 4-478,0-1 1,0 1-1,0-1 0,0-1 1,0 0-1,0-1 1,15-5-1,-9 1-70,-1 0 1,0-1-1,0 0 1,0-2-1,-2 1 1,1-2-1,-1 0 1,0 0-1,-1-2 1,18-22-1,-29 33-8,0-1 0,1 1 0,-1-1 0,0 1 1,0-1-1,-1 0 0,1 0 0,-1 1 0,1-1 0,-1 0 0,0 0 0,0-5 0,0 7 5,0 0-1,0 0 1,0 0 0,-1 0-1,1 0 1,0 0 0,0 0 0,-1 0-1,1 0 1,-1 0 0,1 0 0,-1 0-1,1 0 1,-1 1 0,0-1 0,1 0-1,-1 0 1,0 1 0,0-1 0,1 0-1,-1 1 1,0-1 0,0 0 0,0 1-1,0-1 1,0 1 0,0 0-1,0-1 1,0 1 0,0 0 0,0 0-1,0-1 1,0 1 0,-2 0 0,2 1-50,0-1 0,0 1 0,0 0 0,0 0 1,0-1-1,1 1 0,-1 0 0,0 0 0,0 0 1,1 0-1,-1 0 0,0 0 0,1 0 0,-1 0 0,1 1 1,-1-1-1,1 0 0,0 0 0,-1 0 0,1 0 1,0 1-1,0-1 0,0 0 0,0 3 0,-3 35-18,3-29 18,0 0 1,0 0 0,1 0 0,1-1-1,-1 1 1,1 0 0,1 0 0,4 10-1,-4-14-2,1-1 0,-1 1 0,1-1 0,0 0-1,1 0 1,-1-1 0,1 1 0,0-1-1,0 0 1,0 0 0,0-1 0,1 1-1,0-1 1,7 3 0,-1-1-33,1 0 0,0-1 0,0-1 0,1 0 0,-1 0 0,1-1 0,0-1 0,-1 0 1,1-1-1,20-3 0,-23 2-465,-1-1 0,1 0 0,-1-1 0,0 0 0,0-1 0,0 0 0,0 0 0,12-8 0,9-12-4229</inkml:trace>
  <inkml:trace contextRef="#ctx0" brushRef="#br0" timeOffset="2086.36">293 1985 3688,'0'0'10685,"-3"2"-10166,-2 4-464,0 0 0,0 0 0,1 0 0,0 0 0,0 1-1,1 0 1,0 0 0,0 0 0,0 0 0,1 0 0,0 0 0,0 1-1,0 7 1,-2 16 56,0 57 0,5-82-181,-1-1 0,1 1 1,0-1-1,0 0 0,1 0 0,0 1 1,0-1-1,0 0 0,0 0 1,1-1-1,0 1 0,0 0 1,0-1-1,0 0 0,1 0 1,0 0-1,0 0 0,7 5 0,-9-7-29,1-1-1,-1 1 0,1-1 1,-1 1-1,1-1 0,0 0 0,0 0 1,-1-1-1,1 1 0,0 0 1,0-1-1,0 0 0,0 0 1,0 0-1,-1 0 0,1 0 0,0 0 1,0-1-1,0 1 0,0-1 1,0 0-1,-1 0 0,1 0 0,0 0 1,-1 0-1,1-1 0,-1 1 1,1-1-1,-1 0 0,0 0 0,0 0 1,0 0-1,0 0 0,0 0 1,0 0-1,0-1 0,2-4 1,17-25-2371,29-64 1,-20 27-2793</inkml:trace>
  <inkml:trace contextRef="#ctx0" brushRef="#br0" timeOffset="2433.11">557 1485 5873,'0'0'7541,"0"-5"-7196,-1-10-288,1 30 226,2 41 598,15 286-487,-15-319-1521,1-1 1,8 29-1,-5-28-1078,-1-1-1823</inkml:trace>
  <inkml:trace contextRef="#ctx0" brushRef="#br0" timeOffset="2819.03">743 1844 2600,'0'0'7826,"10"-18"-7282,-1 1-367,1 1 121,-1 0-1,0-1 1,-1 0-1,-1 0 1,-1-1-1,5-24 1,-10 36-27,0 1-1,-1 0 1,1-1 0,-1 1-1,-1 0 1,1-1-1,-1 1 1,-2-8 0,2 11-226,1 1 0,-1-1 0,0 1 1,0-1-1,0 1 0,0-1 0,0 1 1,0 0-1,0 0 0,-1-1 0,1 1 1,0 0-1,-1 0 0,1 0 0,-1 0 1,1 1-1,-1-1 0,1 0 0,-1 1 1,1-1-1,-1 1 0,0-1 0,1 1 0,-1 0 1,0 0-1,0 0 0,1 0 0,-3 0 1,1 1-51,1-1 1,0 1 0,0 0-1,0 0 1,0 0 0,0 0-1,0 1 1,1-1-1,-1 1 1,0-1 0,1 1-1,-1-1 1,1 1 0,-1 0-1,1 0 1,0 0 0,0 0-1,0 0 1,0 0 0,0 0-1,0 0 1,0 2 0,-16 49-6,11-25 8,1 1-1,1 0 0,2 0 1,0 0-1,5 46 0,-3-72-44,1 0 1,0-1-1,0 1 0,-1 0 0,2-1 0,-1 1 0,0-1 1,0 1-1,1-1 0,-1 1 0,1-1 0,0 0 0,0 0 0,0 0 1,0 0-1,0 0 0,0 0 0,1-1 0,-1 1 0,0-1 1,1 1-1,-1-1 0,1 0 0,0 0 0,-1 0 0,1 0 0,0-1 1,0 1-1,0-1 0,-1 1 0,1-1 0,5 0 0,-4 0-128,1-1 0,0 1 0,-1-1 0,1 0 0,0 0 0,-1 0 0,1 0 0,-1-1 0,0 0 0,1 0 0,-1 0 0,0-1 0,0 1 0,0-1 0,-1 0 0,1 0 0,-1 0 0,1-1 0,-1 1 0,4-7 0,59-112-4702,-41 67 443</inkml:trace>
  <inkml:trace contextRef="#ctx0" brushRef="#br0" timeOffset="3161.22">990 1540 3320,'0'0'8979,"-1"0"-8933,0 1-1,0-1 1,0 1-1,0 0 1,0-1-1,0 1 1,0 0-1,0-1 1,0 1-1,0 0 1,0 0-1,0 0 1,0 0-1,1 0 1,-1 0-1,0 0 1,0 2-1,-3 14 108,1 1-1,0-1 1,1 1 0,1 0-1,2 31 1,0-13-103,-2-35-62,1-1-1,0 1 0,0 0 1,0 0-1,-1 0 0,1 0 1,0 0-1,0 0 0,0 0 1,1 0-1,-1 0 0,0-1 0,0 1 1,0 0-1,1 0 0,-1 0 1,0 0-1,1 0 0,-1-1 1,1 1-1,-1 0 0,1 0 1,-1-1-1,1 1 0,0 0 1,-1-1-1,1 1 0,0 0 1,-1-1-1,1 1 0,0-1 1,0 1-1,0-1 0,-1 0 1,1 1-1,0-1 0,0 0 0,0 0 1,0 1-1,0-1 0,1 0 1,0-1-31,0 1-1,0-1 1,0 0 0,0 0 0,0 0-1,0 0 1,0 0 0,-1 0 0,1 0-1,0-1 1,-1 1 0,1-1 0,-1 1-1,1-1 1,-1 0 0,2-2 0,4-8-252,0-1 1,-1 1-1,-1-1 1,4-15 0,-3 23-19,2 14 271,6 21 329,-11-25-201,35 68-146,-32-72-2555</inkml:trace>
  <inkml:trace contextRef="#ctx0" brushRef="#br0" timeOffset="3568.93">1236 1530 6761,'0'0'4785,"2"8"-3905,6 26 83,-6-26-1,-2-54 1481,-1 17-2732,3-1 0,0 1 0,2-1 1,1 1-1,1 0 0,2 0 0,1 1 1,15-34-1,40-55-3947,-44 71 1350</inkml:trace>
  <inkml:trace contextRef="#ctx0" brushRef="#br0" timeOffset="4254.32">617 3017 1880,'0'0'9170,"-1"-17"-8471,-3-4-443,-2-51 4001,1 114-4040,-1 150 129,6-157-327,7-37-317,4-5 306,-2-1 11,1 2 1,0-1-1,0 1 0,1 1 0,0 0 0,0 0 0,0 1 1,0 0-1,1 1 0,-1 0 0,24-1 0,-32 3-25,0 1 0,-1 0-1,1 0 1,0 0 0,0 1-1,-1-1 1,1 1-1,0-1 1,-1 1 0,1 0-1,-1 0 1,1 0 0,-1 0-1,1 0 1,-1 1-1,0-1 1,1 1 0,2 2-1,-4-1 15,1 0-1,0 0 0,-1 1 0,0-1 0,1 0 1,-1 0-1,0 1 0,-1-1 0,1 1 1,-1-1-1,0 1 0,1-1 0,-2 7 0,1-4 38,0 0-1,0 0 0,-1 0 1,0 0-1,0 0 1,-1 0-1,0 0 0,0 0 1,0 0-1,0-1 0,-6 9 1,6-11-65,-1 0 1,1 1-1,-1-2 1,0 1-1,0 0 1,0 0 0,0-1-1,-1 0 1,1 0-1,-1 0 1,1 0-1,-1 0 1,0-1-1,0 1 1,0-1-1,0 0 1,0 0-1,-6 0 1,7-1-160,1 1 1,0-1-1,0 0 1,0-1-1,-1 1 0,1 0 1,0 0-1,0-1 0,0 0 1,0 1-1,0-1 1,0 0-1,0 0 0,0 0 1,0 0-1,0 0 1,0 0-1,1-1 0,-1 1 1,0-1-1,1 1 1,-1-1-1,1 0 0,0 1 1,-1-1-1,1 0 0,0 0 1,0 0-1,0 0 1,-1-4-1,-5-27-5034</inkml:trace>
  <inkml:trace contextRef="#ctx0" brushRef="#br0" timeOffset="4690.29">916 2682 11426,'0'0'1785,"8"11"-1937,23 36 59,-30-46 122,1 1 1,0-1-1,-1 1 0,1-1 0,0 0 1,0 0-1,-1 0 0,1 0 1,0 0-1,0-1 0,0 1 0,0 0 1,0-1-1,0 0 0,1 1 0,-1-1 1,0 0-1,0 0 0,0 0 1,0 0-1,0 0 0,0-1 0,0 1 1,3-1-1,2 0 98,-1 1-76,0 0 1,-1 0 0,1 1-1,0 0 1,-1 0 0,1 0-1,-1 1 1,0 0 0,1 0-1,-1 0 1,0 1 0,8 5-1,-4-1 32,-1 0 0,0 1-1,-1 0 1,0 0 0,11 17-1,-5-5-18,-2 1 0,0 0 0,-1 1 0,-1 0 0,-2 1 0,0-1 0,-1 1 0,-1 1 0,-2-1 0,0 1 0,-1 0 0,-2 24 0,0-42-3,0 0 0,0 0 0,-1 0 0,0 0 0,-1 0 0,1 0 0,-1 0 0,0-1 0,0 1 0,-6 10-1,6-13-12,0-1-1,0 1 1,0-1-1,-1 1 1,1-1-1,0 0 1,-1 0-1,0 0 0,1 0 1,-1 0-1,0-1 1,0 1-1,0-1 1,0 1-1,0-1 1,-1 0-1,1-1 0,0 1 1,0-1-1,-1 1 1,1-1-1,-4 0 1,3 1-16,0-1 1,-1 0 0,1 0 0,0-1-1,-1 1 1,1-1 0,0 0 0,0 0-1,0 0 1,-1 0 0,1-1-1,0 0 1,1 0 0,-1 0 0,0 0-1,1 0 1,-1-1 0,1 0 0,-1 0-1,1 0 1,0 0 0,0 0-1,1-1 1,-1 1 0,1-1 0,0 1-1,0-1 1,0 0 0,0 0 0,0 0-1,1 0 1,0 0 0,0-1 0,0 1-1,0-5 1,-1-5-415,0-1 0,1 1 1,0 0-1,2-1 0,-1 1 0,2 0 1,0 0-1,5-18 0,2 3-1451,1 1 1,25-50-1,-17 41-2956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7:53.48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2 0 1800,'0'0'8741,"-7"3"-8348,0 1-332,0 0-1,0 1 1,0 0 0,1 0-1,-1 1 1,1 0 0,1 0-1,-1 0 1,1 1 0,0 0-1,1 0 1,0 0 0,-4 8-1,-6 11 181,2 2 0,1-1 0,0 2 0,3 0 0,0 0 0,2 0 0,1 1 0,1-1 0,2 1 0,0 0 0,6 51 0,1-57-140,0 0-1,2 0 1,1-1-1,20 43 1,-15-36 79,20 64 0,-25-53-103,-1 0-1,-3 0 1,-1 1 0,-2-1 0,-1 1 0,-3-1 0,-1 1 0,-15 57 0,-11 20 245,-72 176 1,108-300-271,0 0 1,1 0-1,0 0 0,13-6 1,-18 10-56,0 0 0,0 0-1,0 0 1,0 0 0,0 0 0,0 0 0,0 1 0,1-1 0,-1 1 0,0-1 0,1 1 0,-1 0 0,0 0 0,1 0 0,-1 0 0,0 1 0,0-1 0,1 1 0,-1-1-1,0 1 1,0 0 0,1 0 0,-1-1 0,0 2 0,0-1 0,0 0 0,0 0 0,-1 1 0,1-1 0,0 1 0,0-1 0,-1 1 0,1 0 0,1 2 0,3 8 6,0 1 1,0-1 0,-2 1 0,1 0-1,-2 0 1,0 0 0,0 1 0,1 20 0,-3 121 250,-2-86-169,-4 79 283,-25 159 0,-45 150 397,-3 21-34,66-353-599,7 226 1,7-327-130,1 1 0,1-1 0,2-1 0,0 1 1,1-1-1,1 0 0,22 42 0,-7-24-239,2-1-1,1-2 1,34 39 0,-53-69-337,0 0-1,1 0 1,0-1 0,0 0-1,15 9 1,1-4-3717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8:13.97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14387,'0'0'3176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8:05.49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 62 5817,'0'0'9922,"-2"-13"-8990,0-3-1062,-3-16 1687,2 70-496,15 244-268,-1-1-689,-5-242-193,3-33-69,6-19 98,-3-4 81,1 1 0,0 1 0,1 0 1,24-20-1,-34 31-25,1 1 1,-1 0 0,0 0 0,1 0 0,0 0 0,-1 1 0,1-1 0,0 1 0,0 0 0,1 1-1,-1-1 1,0 1 0,0 0 0,1 1 0,-1-1 0,1 1 0,-1 0 0,0 0 0,1 1-1,-1 0 1,0 0 0,1 0 0,4 2 0,-6-1 7,-1 1 0,1 0 0,-1 0 0,0 0 1,0 0-1,0 1 0,-1-1 0,1 1 0,-1-1 0,0 1 0,0 0 0,0 0 0,0 0 0,-1 0 1,1 0-1,-1 0 0,0 1 0,0-1 0,-1 0 0,1 1 0,-1-1 0,0 0 0,-1 8 0,1-6 13,0 0-1,0 0 0,-1 0 0,0 0 1,0 0-1,0 0 0,-1 0 0,0 0 1,0-1-1,0 1 0,-1 0 0,0-1 1,0 0-1,0 0 0,-1 0 0,-6 7 1,4-7-179,0 0 1,-1 0-1,1-1 0,-1 0 1,0 0-1,0-1 1,-1 0-1,1 0 0,0 0 1,-1-1-1,0 0 1,0-1-1,-8 1 0,15-2 4,1-1 0,-1 1 0,0 0 0,0-1-1,0 1 1,0-1 0,1 1 0,-1-1-1,0 0 1,0 1 0,1-1 0,-1 0-1,1 1 1,-1-1 0,0 0 0,1 0-1,-1 0 1,1 1 0,0-1 0,-1 0-1,1 0 1,0 0 0,-1 0 0,1 0-1,0 0 1,0 0 0,0 0 0,0 0 0,0 0-1,0 1 1,0-1 0,0 0 0,0 0-1,1 0 1,-1 0 0,0 0 0,0 0-1,1-1 1,0-8-1813,-1-19-4571</inkml:trace>
  <inkml:trace contextRef="#ctx0" brushRef="#br0" timeOffset="448.72">293 284 8993,'0'0'4381,"2"19"-3927,10 63-74,-11-77-325,0 1-1,1-1 1,-1 0 0,1 0-1,1 0 1,-1 0 0,1 0-1,0-1 1,0 1-1,0-1 1,1 1 0,-1-1-1,1 0 1,0-1-1,0 1 1,0-1 0,1 1-1,0-1 1,-1-1 0,1 1-1,0-1 1,8 3-1,-6-3 53,1 0-1,-1-1 0,1 1 0,-1-2 0,1 1 0,-1-1 0,1-1 0,-1 1 1,1-1-1,-1 0 0,0-1 0,1 0 0,-1 0 0,8-4 0,-11 4-60,-1 1 0,1-1-1,-1 1 1,1 0-1,-1 0 1,1 1-1,0-1 1,-1 1 0,1-1-1,0 1 1,-1 0-1,1 1 1,0-1 0,-1 1-1,1-1 1,0 1-1,-1 0 1,1 0 0,-1 1-1,4 1 1,-2 0 2,0 1 1,-1 0-1,1 0 0,-1 0 1,0 0-1,0 0 0,0 1 1,0 0-1,-1 0 1,0 0-1,4 8 0,1 5 19,-1 0 1,-1 0-1,-1 1 0,0 0 0,-2 0 0,3 35 0,-4-26-29,-2 0 0,-1 1 0,-1-1 0,-1 0 0,-10 38 0,10-56-1,0-1 1,0 0-1,-1 0 1,0 0-1,0-1 1,-1 0-1,0 1 1,0-1-1,-1-1 1,0 1-1,-1-1 1,0 0-1,0-1 0,0 1 1,-1-2-1,1 1 1,-1-1-1,-1 0 1,-15 7-1,20-11 44,-1 1-1,0 0 0,0-1 0,-1 0 1,1 0-1,0-1 0,0 0 0,0 1 1,0-2-1,-1 1 0,-7-2 1,10 1-48,1 1 0,0-1 1,0 0-1,-1 0 0,1 0 0,0 0 1,0 0-1,0 0 0,0-1 1,1 1-1,-1 0 0,0-1 1,0 0-1,1 1 0,-1-1 1,1 0-1,0 0 0,-1 0 1,1 0-1,0 0 0,0 0 0,0 0 1,1-1-1,-1 1 0,0 0 1,1 0-1,-1-1 0,1-2 1,-1-12-61,1-1 0,0 1 0,1-1 0,1 1 0,1 0 0,1-1 0,10-29 1,6-7-1904,30-53 1,-18 40-2333,-15 31-492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8:03.73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1 636 7009,'0'0'6609,"10"9"-6362,33 23 278,-43-32-500,1 1 1,-1-1-1,1 0 1,-1 1-1,1-1 1,-1 0 0,1 0-1,-1 0 1,1 0-1,-1 1 1,1-1-1,-1 0 1,1 0 0,-1 0-1,1 0 1,0 0-1,-1 0 1,1 0-1,-1-1 1,1 1 0,-1 0-1,1 0 1,-1 0-1,1 0 1,-1-1-1,1 1 1,-1 0 0,1 0-1,-1-1 1,0 1-1,1 0 1,-1-1-1,1 1 1,-1-1 0,0 1-1,1 0 1,-1-1-1,0 1 1,1-1-1,-1 1 1,0-1 0,0 1-1,0-1 1,1 1-1,-1-1 1,0 0 0,5-26 669,-4 26-576,-1-5-63,2-38 1320,-2 43-1329,0 0-1,0 0 1,0 0 0,0 0 0,-1 0 0,1 0 0,0 0 0,-1 0-1,1 0 1,-1 0 0,1 0 0,-1 0 0,1 0 0,-1 0-1,0 0 1,1 0 0,-1 1 0,0-1 0,0 0 0,0 1 0,1-1-1,-1 0 1,0 1 0,0-1 0,0 1 0,0-1 0,0 1-1,0 0 1,0-1 0,0 1 0,0 0 0,0 0 0,0 0-1,-2 0 1,-1 0-118,1 1 0,-1-1-1,1 1 1,-1 0-1,1 1 1,0-1 0,0 0-1,-1 1 1,1 0 0,0 0-1,0 0 1,1 0-1,-1 0 1,0 0 0,1 1-1,-1 0 1,1-1-1,0 1 1,0 0 0,0 0-1,0 0 1,0 0 0,1 0-1,-1 1 1,1-1-1,0 0 1,0 1 0,0-1-1,1 1 1,-1 4 0,0-3-273,0 0 0,0 0 1,0 1-1,1-1 0,0 0 1,0 1-1,1-1 1,0 0-1,-1 0 0,2 1 1,-1-1-1,1 0 0,-1 0 1,1 0-1,1 0 1,-1-1-1,1 1 0,0 0 1,0-1-1,6 7 0,35 18-4300,-26-22 512</inkml:trace>
  <inkml:trace contextRef="#ctx0" brushRef="#br0" timeOffset="527.42">301 509 2632,'0'0'9687,"0"11"-8844,0 4-568,1-1-1,0 0 1,1 0-1,4 14 1,-5-25-233,-1 0 1,1 0-1,0 0 1,0 0-1,0 0 1,0 0-1,0 0 1,1 0-1,-1 0 0,1-1 1,0 1-1,0-1 1,0 1-1,0-1 1,0 0-1,1 0 0,-1 0 1,1 0-1,-1 0 1,1 0-1,-1-1 1,1 1-1,0-1 0,0 0 1,0 0-1,0 0 1,0 0-1,6 0 1,-6-1 19,0 0 1,0 0 0,0-1 0,0 1 0,0-1 0,0 0-1,0 0 1,0 0 0,-1 0 0,1 0 0,0 0 0,-1-1-1,1 0 1,-1 1 0,1-1 0,-1 0 0,0 0-1,0 0 1,3-5 0,0 1 7,-2 0-1,1-1 0,0 1 1,-1-1-1,-1 0 1,1 0-1,2-13 0,0-9-230,-1-1-1,-2 1 0,-1-31 0,-1 59 143,0-129-7122,0 90 1947</inkml:trace>
  <inkml:trace contextRef="#ctx0" brushRef="#br0" timeOffset="915.11">512 0 7721,'0'0'8626,"6"10"-8514,6 10 176,-1 15 192,6 0-160,0 10-152,0 5-104,-5 10-64,5-1-232,0 6-520,0 35-584,1-20-1137,-7-11-1944</inkml:trace>
  <inkml:trace contextRef="#ctx0" brushRef="#br0" timeOffset="916.11">564 504 11322,'0'0'3289,"57"-115"-3209,-28 95-80,5 0-152,0 0-361,1-5-351,-7 5-1056,-5 6-1993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8:00.98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 178 4849,'0'0'5677,"-4"-5"-4761,1 1-661,2 2-171,-1 1-1,1-1 1,-1 1 0,1-1 0,0 0-1,0 0 1,0 1 0,0-1-1,0 0 1,0 0 0,0 0 0,1 0-1,-1 0 1,0-3 1345,1 31-1347,2-11 33,0-1-1,0 1 0,1-1 1,10 28-1,5 22 269,-3 9-183,33 185-51,-46-243-142,-1-10-5,-1 1 1,1 0-1,0 0 0,1-1 0,0 1 1,2 5-1,-4-11-2,0 0 1,0 0-1,0 0 1,1 0-1,-1 0 0,0 0 1,0 0-1,0 1 1,0-1-1,1 0 0,-1-1 1,0 1-1,0 0 1,0 0-1,0 0 0,0 0 1,1 0-1,-1 0 1,0 0-1,0 0 0,0 0 1,0 0-1,1 0 1,-1 0-1,0 0 0,0-1 1,0 1-1,0 0 1,0 0-1,0 0 0,0 0 1,1 0-1,-1 0 1,0-1-1,0 1 0,0 0 1,0 0-1,0 0 1,0 0-1,0-1 0,0 1 1,0 0-1,0 0 1,0 0-1,0 0 0,0-1 1,0 1-1,0 0 1,0 0-1,0 0 0,0 0 1,0 0-1,0-1 1,0 1-1,0 0 0,0 0 1,-1 0-1,1-1 18,1-15 37,0-1 0,1 1 0,1-1 0,0 1 0,1 0 0,1 0 0,1 1 0,10-22 0,-16 35-57,1 1-1,1-1 1,-1 0 0,0 1-1,0-1 1,0 1 0,1 0-1,-1-1 1,1 1-1,-1 0 1,1 0 0,0 0-1,-1 0 1,1 0 0,0 0-1,0 0 1,0 1 0,0-1-1,-1 0 1,1 1 0,0 0-1,0-1 1,0 1-1,0 0 1,0 0 0,0 0-1,0 1 1,0-1 0,0 0-1,0 1 1,0-1 0,0 1-1,0-1 1,-1 1 0,1 0-1,0 0 1,0 0-1,-1 0 1,1 0 0,-1 0-1,1 1 1,2 2 0,1 1-4,1 0-1,-1 0 1,0 1 0,0 0 0,-1 0 0,0 0 0,0 1 0,0-1-1,4 14 1,-5-10 50,0 0-1,-1 0 1,-1 0-1,0 1 0,0-1 1,-1 0-1,-1 16 1,1-23-25,-1 1 0,1 0 0,-1-1 0,0 1 0,0-1 0,0 1 0,0-1 0,-1 0 0,1 1 0,-1-1 1,0 0-1,0 0 0,0 0 0,0 0 0,-1 0 0,1-1 0,-1 1 0,1-1 0,-1 0 0,0 1 0,0-1 0,0 0 1,-6 2-1,5-2-121,-51 14 459,52-16-587,0 1 1,0-1-1,0 0 0,0 0 0,0 0 0,0 0 0,0-1 0,0 1 0,0-1 0,-4-1 0,7 1 60,-1 1 0,1 0 0,-1-1-1,1 1 1,-1-1 0,1 1 0,0 0-1,-1-1 1,1 1 0,0-1 0,-1 0 0,1 1-1,0-1 1,0 1 0,-1-1 0,1 1 0,0-1-1,0 0 1,0 1 0,0-1 0,0 1 0,0-1-1,0 1 1,0-1 0,0 0 0,0 0 0,0-13-3694</inkml:trace>
  <inkml:trace contextRef="#ctx0" brushRef="#br0" timeOffset="342.5">384 536 2968,'0'0'5257,"4"19"-4211,0 3-772,-1-4-1,1 0 0,0 0-1,1 0 1,1-1 0,9 21 0,-9-36 1873,-3-13-1323,1-18-492,-4 27-193,3-48 79,-2 18-446,2 0-1,1 1 1,12-49 0,-15 79 29,-1 0 1,0 0 0,0 0 0,1 0 0,-1 1 0,1-1 0,-1 0 0,1 0 0,-1 0 0,1 0 0,0 1 0,-1-1 0,1 0 0,0 0 0,-1 1 0,1-1 0,0 1 0,0-1 0,0 1 0,0-1 0,-1 1 0,1-1 0,0 1 0,0 0 0,0-1-1,0 1 1,0 0 0,0 0 0,0 0 0,0 0 0,0 0 0,0 0 0,0 0 0,0 0 0,0 0 0,0 0 0,0 1 0,0-1 0,0 0 0,0 1 0,0-1 0,1 1 0,9 12-3994</inkml:trace>
  <inkml:trace contextRef="#ctx0" brushRef="#br0" timeOffset="762.49">606 567 2960,'0'0'6661,"19"-6"-5847,61-26-34,-74 28-621,0 0 0,0-1 0,-1 0 0,0 0-1,0 0 1,0-1 0,0 1 0,-1-1 0,0 0 0,0-1-1,0 1 1,-1-1 0,0 0 0,0 1 0,-1-1 0,0 0-1,0-1 1,-1 1 0,0 0 0,0 0 0,0-11 0,-36 19 1193,28 4-1351,1 0-1,0 0 1,0 0 0,0 0 0,1 1 0,0 0 0,0 0 0,0 1 0,1-1 0,0 1 0,0 0-1,-2 8 1,1-4-9,0 0-1,1 0 0,1 1 1,0 0-1,0 0 1,1 0-1,-1 15 0,3 3 99,-1-17-237,1 0 0,0 0 0,1 0 0,0 0-1,4 14 1,-4-23-1,0-1 0,0 0 0,0 0 0,1 0 0,-1 0 0,1-1-1,0 1 1,0 0 0,0-1 0,0 1 0,0-1 0,0 1 0,1-1 0,-1 0 0,1 0-1,0 0 1,0-1 0,-1 1 0,1-1 0,0 1 0,0-1 0,0 0 0,1 0 0,5 1 0,25 3-2186,-4-4-696</inkml:trace>
  <inkml:trace contextRef="#ctx0" brushRef="#br0" timeOffset="1192.56">983 467 7921,'0'0'3962,"-2"-5"-3371,-5-15 32,6 19-585,1 1-1,0-1 1,-1 1 0,1 0 0,0-1 0,-1 1 0,1 0-1,0-1 1,-1 1 0,1 0 0,0 0 0,-1-1 0,1 1-1,-1 0 1,1 0 0,-1 0 0,1-1 0,0 1 0,-1 0 0,1 0-1,-1 0 1,1 0 0,-1 0 0,1 0 0,-1 0 0,1 0-1,-1 0 1,1 0 0,-1 0 0,1 1 0,-1-1 0,1 0-1,0 0 1,-1 0 0,1 0 0,-1 1 0,1-1 0,-1 0-1,1 1 1,0-1 0,-1 0 0,1 0 0,0 1 0,-1-1 0,1 1-1,-17 15-180,16-16 204,-4 6-47,1 0 1,-1 0-1,1 0 1,0 0-1,0 1 1,1 0-1,0 0 0,0 0 1,1 0-1,-1 0 1,2 0-1,-1 0 1,1 1-1,0-1 0,0 1 1,2 11-1,0-18-21,0 0 1,0 0-1,0 0 0,0-1 0,1 1 0,-1-1 0,0 1 0,0-1 0,1 1 0,-1-1 0,0 0 0,1 0 0,-1 1 1,1-1-1,-1 0 0,0 0 0,1 0 0,-1-1 0,2 1 0,33-2 867,-15 0-583,-6-1-493,0 1 0,0 1 0,1 0 1,-1 1-1,0 1 0,15 2 0,-27-3-34,0 0-1,-1-1 1,1 1 0,-1-1-1,1 0 1,-1 0 0,0 0-1,1 0 1,-1-1 0,0 1-1,0 0 1,0-1-1,0 0 1,0 1 0,0-1-1,0 0 1,0 0 0,-1 0-1,1 0 1,-1 0 0,0 0-1,1-1 1,-1 1 0,1-4-1,10-23-2609</inkml:trace>
  <inkml:trace contextRef="#ctx0" brushRef="#br0" timeOffset="1731.42">1245 9 6465,'0'0'9263,"0"-5"-8840,0 2-308,0 13 17,0 41 157,0 71 238,0-49-384,-2-13-110,3 1 1,17 117 0,-15-159 19,-3-18-70,0 1 1,0-1-1,0 1 0,0-1 0,0 1 1,1-1-1,-1 1 0,0-1 0,1 0 0,-1 1 1,1-1-1,-1 1 0,1-1 0,0 0 1,0 1-1,-1-1 0,1 0 0,0 0 1,0 0-1,0 1 0,0-1 0,0 0 0,1 0 1,-1-1-1,0 1 0,0 0 0,1 0 1,-1-1-1,0 1 0,1 0 0,-1-1 0,1 1 1,-1-1-1,1 0 0,-1 0 0,1 1 1,-1-1-1,1 0 0,-1 0 0,1 0 0,-1-1 1,1 1-1,-1 0 0,2-1 0,66-9 93,-42 2-72,-27 8-6,0 0 1,1 0-1,-1 0 0,0 0 0,0 0 1,0 0-1,0 0 0,1 0 1,-1 0-1,0 0 0,0 0 0,0 0 1,0 0-1,1 0 0,-1 0 1,0 0-1,0 0 0,0 0 0,0 0 1,1-1-1,-1 1 0,0 0 1,0 0-1,0 0 0,0 0 0,0 0 1,0 0-1,1 0 0,-1-1 1,0 1-1,0 0 0,0 0 0,0 0 1,0 0-1,0-1 0,0 1 1,0 0-1,0 0 0,0 0 0,0 0 1,0-1-1,0 1 0,0 0 1,0 0-1,0 0 0,0 0 0,0-1 1,0 1-1,0 0 0,0 0 1,0 0-1,0 0 0,0-1 0,0 1 1,0 0-1,0 0 0,0 0 1,0 0-1,0 0 0,-1-1 0,1 1 1,0 0-1,0 0 0,0 0 1,0 0-1,0 0 0,0 0 0,-1-1 1,-6-1 2,0-2 0,1 1 0,-1-1 0,1 0 0,0 0 0,0 0 0,0-1 0,1 0 0,-1-1 0,1 1 0,1-1 1,-1 0-1,1 0 0,-6-9 0,8 10-6,1 0-1,-1 0 1,1 0 0,0 0 0,0-1-1,0 1 1,1 0 0,-1-1 0,2 1 0,-1 0-1,0 0 1,1-1 0,0 1 0,0 0 0,1 0-1,-1 0 1,1 0 0,0 0 0,0 0-1,1 0 1,5-7 0,-2 4 28,0 0-1,0 0 1,1 0-1,0 1 1,1 0-1,-1 1 1,1-1-1,0 2 1,1-1-1,0 1 1,0 0-1,0 1 1,0 0-1,1 1 1,-1-1 0,1 2-1,0 0 1,0 0-1,15-1 1,-24 4-7,0 0 1,0-1-1,0 1 1,0 0-1,0 0 1,0 0-1,0 0 0,0 0 1,-1 0-1,1 0 1,0 0-1,-1 0 1,1 1-1,-1-1 1,1 0-1,-1 0 1,1 1-1,-1 1 1,11 34 157,-8-26-124,1 9-382,-1 0-1,-1 0 1,0 0 0,-2 30-1,0-31-1867</inkml:trace>
  <inkml:trace contextRef="#ctx0" brushRef="#br0" timeOffset="2319.85">1520 89 4608,'0'0'3300,"18"10"-5547,-7 2 2311,0 1-1,-1-1 1,0 2 0,-1-1 0,-1 1-1,0 1 1,-1-1 0,0 1-1,-1 1 1,-1-1 0,4 20-1,14 33 3034,-23-67-3034,0-1 1,1 0 0,-1 1-1,0-1 1,0 0-1,1 1 1,-1-1 0,1 0-1,-1 0 1,0 1-1,1-1 1,-1 0 0,1 0-1,-1 0 1,0 1-1,1-1 1,-1 0 0,1 0-1,-1 0 1,1 0-1,-1 0 1,0 0 0,1 0-1,-1 0 1,1 0-1,-1 0 1,1 0 0,-1 0-1,1-1 1,-1 1-1,0 0 1,1 0 0,-1 0-1,1 0 1,-1-1-1,0 1 1,1 0 0,0-1-1,13-9 958,-8 5-955,-1 1-1,1-1 0,0 1 0,0 1 0,0-1 0,0 1 1,1 0-1,0 0 0,-1 1 0,1 0 0,9-2 1,-13 4-140,1-1 0,0 1-1,-1 0 1,1 1 0,-1-1 0,1 1 0,-1-1 0,1 1 0,-1 0 0,1 0 0,-1 1 0,0-1 0,0 1 0,1-1 0,-1 1 0,0 0 0,0 0-1,-1 1 1,1-1 0,0 0 0,-1 1 0,0 0 0,1 0 0,1 3 0,-2-4-17,26 32-1856,-27-33 1771,1 1 0,-1-1 0,0 0 0,1 0 0,-1 0 0,1 0-1,-1 0 1,1 0 0,0-1 0,-1 1 0,1 0 0,0-1-1,0 1 1,-1-1 0,1 0 0,0 1 0,0-1 0,-1 0-1,1 0 1,0 0 0,3-1 0,-3-2 97,1 1 0,-1-1 0,1 0 0,-1 0 0,0 0 0,0 0 0,0 0 0,-1 0 0,1-1 1,-1 1-1,0-1 0,2-5 0,-1 2 9,2-3 690,0 0 0,-1-1 0,-1 1 0,0-1 0,1-18 2716,9 55-1718,11 24-602,-2 2-1,19 66 1,-31-79-833,-2 1 1,-1-1-1,-2 1 0,-2 0 1,-2 0-1,-4 42 1,4-80-170,-1 1 0,1-1 0,0 1 0,-1-1 0,1 0 1,-1 1-1,0-1 0,1 0 0,-1 0 0,0 1 0,-1-1 1,1 0-1,0 0 0,-1 0 0,-2 3 0,3-4-8,0 0 1,-1-1-1,1 1 0,0 0 0,0-1 0,-1 1 0,1-1 1,0 1-1,-1-1 0,1 0 0,0 1 0,-1-1 0,1 0 1,-1 0-1,1 0 0,-1 0 0,1 0 0,0 0 1,-3-1-1,0-1-108,0 1 1,0-1-1,0 0 1,0 0-1,1 0 1,-1 0 0,1-1-1,0 1 1,-1-1-1,1 0 1,0 0-1,1 0 1,-1-1-1,1 1 1,-1 0-1,-1-5 1,1 1-406,0 1 0,1-1 0,0 0 0,1 0 0,0 0 0,0 0-1,0 0 1,1 0 0,0 0 0,0 0 0,1 0 0,2-13 0,7-11-484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8:20.17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9 694 5297,'0'0'7666,"12"-15"-7627,-9 11-27,8-9-80,-1-1-1,-1 0 1,0 0 0,-1-1-1,0 0 1,-1 0 0,-1-1 0,8-27-1,-14 42 121,0 0 0,1 0 0,-1 0 0,0-1 0,0 1 0,0 0 0,0 0 0,0 0 0,0 0 0,0 0 0,0 0 0,0-1 0,0 1 0,-1 0 0,1 0 0,0 0 0,-1 0 0,1 0 0,-1 0 0,1 0 1,-1 0-1,0 0 0,1 0 0,-2-1 0,1 2 0,0 0 0,0 0 0,0-1 0,0 1 0,0 0 0,0 0 0,0 0 0,0 0 0,0 0 1,0 1-1,-1-1 0,1 0 0,0 0 0,0 1 0,0-1 0,0 0 0,0 1 0,1-1 1,-3 2-1,-3 2 21,0 0 0,0 0 1,0 1-1,1-1 0,0 1 1,-6 7-1,4 0-11,0-1 1,1 2-1,0-1 1,1 1-1,0-1 1,1 2-1,1-1 1,0 0-1,0 1 1,2-1-1,-1 1 1,2-1-1,1 18 1,-1-29-26,1 0 1,0 0 0,0 0 0,-1 0-1,1 0 1,1 0 0,-1 0-1,0 0 1,0 0 0,1-1 0,-1 1-1,1 0 1,-1-1 0,1 1 0,0-1-1,0 0 1,-1 0 0,1 1-1,0-1 1,0 0 0,0-1 0,0 1-1,0 0 1,1-1 0,-1 1 0,0-1-1,4 1 1,7 1 25,1-1 1,0-1-1,19-1 1,-11 1-122,-15-1-48,0 1 0,0-1 0,0-1 0,0 1 0,0-1 0,-1 0 0,1-1 0,-1 1 0,1-1 0,-1-1 0,12-7 0,2-4-1100,-1-1 1,18-20-1,-30 29 652,34-37-4416</inkml:trace>
  <inkml:trace contextRef="#ctx0" brushRef="#br0" timeOffset="391.59">516 1 9538,'0'0'7625,"-58"114"-7393,53-69-64,-1 5 136,6 5 88,-6 0-72,6 0-192,0 0-128,0-6-200,6-4-544,11-5-552,-5-5-1104,-7-10-2754</inkml:trace>
  <inkml:trace contextRef="#ctx0" brushRef="#br0" timeOffset="747.59">488 335 7137,'0'0'1100,"17"-9"-556,2-2-311,67-36 364,-76 42-198,1 1 0,-1 0-1,1 0 1,0 1 0,0 0 0,0 1 0,14-1 0,-24 4-263,0 0 0,0 0 0,0-1 0,0 1 0,0 0-1,0 0 1,0 0 0,0 1 0,0-1 0,0 0 0,-1 0 0,1 0 0,-1 1-1,1-1 1,-1 0 0,1 1 0,-1-1 0,0 0 0,1 1 0,-1-1 0,0 0 0,0 1-1,0-1 1,0 1 0,0-1 0,-1 3 0,-1 49 1389,2-47-1240,-6 44 948,4-31-838,0 0 0,1-1 0,2 26 1,0-42-391,-1 1 0,1-1 0,0 1 0,0-1-1,0 0 1,1 1 0,-1-1 0,0 0 0,1 0 0,0 0 0,-1 0 0,1 0 0,0 0 0,0 0 0,0 0 0,0-1 0,0 1 0,0-1 0,1 0 0,-1 0 0,1 1 0,-1-1 0,1-1 0,-1 1 0,1 0 0,-1-1 0,1 1 0,-1-1-1,1 0 1,2 0 0,1 1-96,0-1-1,-1 0 0,1 0 0,-1 0 0,1-1 0,-1 0 0,1 0 1,-1 0-1,1-1 0,-1 0 0,0 0 0,0 0 0,0 0 0,8-6 0,2-6-1581,1-1 0,23-31 0,-14 11-404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8:18.01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2 1 13314,'0'0'5049</inkml:trace>
  <inkml:trace contextRef="#ctx0" brushRef="#br0" timeOffset="405.32">0 196 10506,'0'0'4393</inkml:trace>
  <inkml:trace contextRef="#ctx0" brushRef="#br0" timeOffset="406.32">0 510 12762,'0'0'2417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8:57.50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27 359 6617,'0'0'8155,"0"-10"-7624,-1-31 38,0 37-473,-1 0-1,1 0 1,-1 1 0,0-1-1,0 0 1,0 1-1,-1 0 1,1-1-1,-1 1 1,0 0-1,0 0 1,0 1 0,0-1-1,0 1 1,0-1-1,-1 1 1,-3-2-1,0-1 8,2 1-89,-1 1 0,1-1-1,0 1 1,-1 0 0,1 0 0,-1 1-1,0 0 1,0 0 0,0 0 0,0 1-1,-1 0 1,1 0 0,0 0 0,0 1-1,-1 0 1,1 0 0,0 0 0,-1 1-1,1 0 1,-8 2 0,7 0-23,0 0 1,1 1-1,-1-1 0,1 1 0,-1 0 1,1 1-1,1 0 0,-1 0 1,0 0-1,1 0 0,0 1 1,1 0-1,-1 0 0,1 0 1,0 1-1,-3 7 0,1-2-22,0 0-1,1 0 0,0 0 1,1 0-1,0 1 0,1 0 0,1-1 1,0 1-1,0 0 0,1 0 1,1 1-1,3 24 0,-3-35 20,1 0-1,0 0 1,1-1 0,-1 1-1,0 0 1,1-1-1,0 1 1,-1-1-1,1 1 1,0-1-1,0 0 1,0 1 0,1-1-1,-1-1 1,0 1-1,1 0 1,-1 0-1,1-1 1,0 1-1,0-1 1,-1 0 0,1 0-1,0 0 1,0 0-1,0-1 1,0 1-1,0-1 1,0 0-1,0 1 1,0-1-1,0-1 1,0 1 0,4-1-1,2 0 16,-1 0 0,1-1 0,0 1 0,-1-2 0,1 1 0,-1-1 0,0-1 0,0 1 0,0-2 0,12-7 0,-10 4 17,0 0 1,-1-1-1,0 0 0,0 0 1,-1-1-1,0-1 1,0 1-1,-1-1 1,-1 0-1,0-1 1,7-16-1,-9 18 301,-2 18-201,-4 18-125,-43 199 917,12-56-514,-17 72-448,50-241 40,0 0 1,0 0-1,0-1 1,0 1-1,0 0 1,0 0-1,0 0 1,0 0-1,1 0 1,-1 0-1,0 0 1,0 0-1,0 0 1,0 0 0,0 0-1,0 0 1,0 0-1,1 0 1,-1 0-1,0 0 1,0 0-1,0 0 1,0 0-1,0 0 1,0 0-1,0 0 1,0 0-1,1 0 1,-1 1-1,0-1 1,0 0-1,0 0 1,0 0-1,0 0 1,0 0 0,0 0-1,0 0 1,0 0-1,0 0 1,0 0-1,0 1 1,0-1-1,1 0 1,-1 0-1,0 0 1,0 0-1,0 0 1,0 0-1,0 0 1,0 0-1,0 1 1,0-1-1,0 0 1,0 0-1,0 0 1,0 0 0,0 0-1,0 0 1,0 0-1,-1 1 1,1-1-1,0 0 1,0 0-1,0 0 1,0 0-1,13-12-184,21-32 319,-21 28-185,173-222 100,-180 230-23,0-1-1,-1 0 0,-1 0 0,1 0 1,-2-1-1,1 1 0,-1-1 1,3-17-1,-3 0 93,-1 1 0,-2-28 0,0 27 21,0 26-125,0 0-1,-1-1 1,1 1 0,0 0 0,-1 0-1,1 0 1,0 0 0,-1 0 0,1 0-1,-1 0 1,0 0 0,1 0 0,-1 1-1,0-1 1,0 0 0,1 0 0,-1 1-1,0-1 1,0 0 0,0 1-1,0-1 1,0 1 0,0-1 0,0 1-1,0-1 1,0 1 0,0 0 0,0-1-1,0 1 1,-1 0 0,1 0 0,0 0-1,0 0 1,-2 0 0,1 0-15,0 0 1,0 0 0,0 0-1,0 0 1,0 0 0,0 1-1,-1-1 1,1 1 0,0-1-1,0 1 1,0 0 0,0 0-1,0 0 1,1 0-1,-1 0 1,0 0 0,0 1-1,-2 1 1,-3 8 10,-1 1 0,2-1 0,-1 1 0,2 0 0,0 1 0,0-1 0,1 1 0,0 0-1,1 0 1,1 0 0,0 1 0,1-1 0,0 0 0,1 1 0,1-1 0,3 23 0,-2-32-3,0 0 1,0 1-1,0-1 1,0-1-1,1 1 0,0 0 1,0-1-1,0 1 1,0-1-1,0 0 0,1 0 1,-1 0-1,1 0 1,0-1-1,0 0 0,0 1 1,0-1-1,0-1 1,0 1-1,1-1 0,-1 1 1,8 0-1,-7-1 12,-1 0 0,1 0 1,0 0-1,-1 0 0,1-1 0,0 0 0,0 0 0,0-1 1,-1 1-1,1-1 0,0 0 0,0 0 0,-1 0 0,1-1 1,-1 0-1,1 0 0,-1 0 0,0 0 0,0-1 0,0 1 0,7-7 1,-7 3 12,1 0-1,-1-1 1,0 1 0,0-1 0,-1 0 0,0 0 0,-1-1-1,1 1 1,-1-1 0,-1 1 0,1-1 0,-1 1 0,0-1-1,-1 0 1,0 0 0,0 1 0,-1-1 0,0 0 0,0 1 0,-1-1-1,0 1 1,0-1 0,-1 1 0,0 0 0,0 0 0,-1 0-1,0 0 1,0 1 0,-9-12 0,-12-1-136,-9-11-943,33 29 666,0 0 0,0 0 0,0-1 0,0 1 0,0 0 0,1-1 0,-1 1 0,0-1 0,1 1-1,-1-1 1,1 1 0,0-1 0,-1-2 0,1-5-4175</inkml:trace>
  <inkml:trace contextRef="#ctx0" brushRef="#br0" timeOffset="343.66">595 533 4152,'0'0'3582,"4"14"-2349,18 45-130,-20-56-976,-1-1 0,1 1 1,-1 0-1,1-1 0,0 1 0,0-1 0,0 0 1,0 1-1,1-1 0,-1 0 0,0 0 1,1 0-1,0-1 0,-1 1 0,1-1 0,0 1 1,0-1-1,0 0 0,0 0 0,0 0 1,4 0-1,2 0 281,0 0 1,1-1-1,-1 0 1,19-3-1,-26 2-324,0 1-32,1-1-1,-1 1 1,0-1-1,0 0 1,0 0 0,0 0-1,0 0 1,0 0-1,0 0 1,0-1-1,0 1 1,-1 0 0,1-1-1,-1 0 1,1 1-1,-1-1 1,1 0 0,-1 0-1,0 0 1,0 0-1,0 0 1,0 0 0,0 0-1,0 0 1,-1 0-1,1-1 1,-1 1 0,1 0-1,-1 0 1,0-1-1,0 1 1,0 0-1,0 0 1,-1-1 0,0-3-1,1-1-17,-1 0 0,-1-1-1,1 1 1,-1 0 0,0 1-1,-1-1 1,0 0 0,0 1 0,0-1-1,-6-7 1,0 4-350,-8-15-941,13 3-4222,4 13 429</inkml:trace>
  <inkml:trace contextRef="#ctx0" brushRef="#br0" timeOffset="747.42">863 588 4945,'0'0'6154,"18"-6"-5144,-4 1-828,-7 3-107,1 0-1,0-1 1,0 0-1,-1 0 1,0-1-1,1 0 1,-1-1-1,-1 1 1,1-1-1,-1 0 1,0-1-1,0 0 1,0 0-1,8-13 1,6-16 316,-1-2 0,-2 0 0,-2-1 0,-1 0 0,-2-1 0,-2-1 0,-1 0 0,-3 0 0,-1 0 0,0-73 0,-5 110 249,-1 3-626,0 1 0,1-1 0,-1 0 0,0 1 0,1-1 1,-1 0-1,0 1 0,1-1 0,-1 1 0,1-1 0,-1 1 0,1-1 0,-1 1 0,1-1 0,-1 1 1,1 0-1,-1-1 0,1 1 0,0-1 0,-1 1 0,1 0 0,0 0 0,0 0 1,-13 32 74,2 0 0,1 1 0,2-1 0,-8 64 0,11-35 234,6 116 1,0-167-438,1-1 0,0 0-1,0 1 1,1-1 0,0 0-1,1 0 1,0 0 0,0-1-1,1 1 1,1-1 0,-1 0-1,11 12 1,-15-20-127,1 0-1,0 0 1,0 0-1,0 0 1,-1 0-1,1 0 1,0 0 0,0 0-1,0-1 1,1 1-1,-1-1 1,0 0-1,0 0 1,0 1-1,0-1 1,0 0-1,0-1 1,0 1 0,0 0-1,1-1 1,-1 1-1,0-1 1,0 1-1,0-1 1,-1 0-1,1 0 1,0 0-1,0 0 1,0 0 0,-1-1-1,1 1 1,0 0-1,1-3 1,16-20-6245</inkml:trace>
  <inkml:trace contextRef="#ctx0" brushRef="#br0" timeOffset="1088.12">1441 688 12762,'0'0'4673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8:14.38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604 1 11562,'0'0'1544</inkml:trace>
  <inkml:trace contextRef="#ctx0" brushRef="#br0" timeOffset="1">1644 325 8281,'0'0'3425,"-17"79"-13371</inkml:trace>
  <inkml:trace contextRef="#ctx0" brushRef="#br0" timeOffset="2">1684 728 9353,'0'0'2985</inkml:trace>
  <inkml:trace contextRef="#ctx0" brushRef="#br0" timeOffset="808.25">244 974 4184,'0'0'10040,"0"-1"-9960,0 1-1,0 0 1,0-1 0,0 1-1,0-1 1,0 1 0,0-1-1,0 1 1,0 0-1,0-1 1,0 1 0,0-1-1,0 1 1,0 0 0,0-1-1,0 1 1,-1-1-1,1 1 1,0 0 0,0-1-1,-1 1 1,1 0 0,0-1-1,0 1 1,-1 0 0,1 0-1,0-1 1,-1 1-1,1 0 1,0 0 0,-1-1-1,1 1 1,0 0 0,-1 0-1,1 0 1,-1 0-1,1-1 1,-1 1 0,-12 11 23,0 1 1,1 0-1,1 0 1,-20 28-1,10-14 77,4-4 23,2 1 1,0 0-1,1 0 1,1 2-1,2 0 1,-13 37-1,18-42-187,0 1-1,2 0 0,0 0 1,2 0-1,0 0 0,1 0 1,1 0-1,5 41 0,-3-56-154,-1 1 1,1-1-1,0 1 0,0-1 0,1 0 0,0 0 0,0 0 0,0 0 0,1-1 0,-1 1 1,2-1-1,-1 0 0,0 0 0,1 0 0,0 0 0,0-1 0,1 0 0,-1 0 0,1-1 1,-1 1-1,1-1 0,0 0 0,1-1 0,6 3 0,-5-3-332,-1-1 1,1 1-1,0-1 0,0-1 0,0 1 0,0-1 0,0-1 1,0 1-1,-1-1 0,1-1 0,0 1 0,14-7 0,24-14-5181</inkml:trace>
  <inkml:trace contextRef="#ctx0" brushRef="#br0" timeOffset="1167.33">438 1388 8481,'0'0'3721,"-1"20"-2985,-2 69 10,3-84-664,0 0 1,0 0 0,1 0 0,-1 0 0,1-1 0,0 1 0,1 0 0,-1-1 0,1 1 0,-1 0 0,2-1 0,-1 0 0,0 1 0,1-1 0,0 0 0,-1 0 0,2-1 0,-1 1 0,0-1 0,1 1 0,0-1 0,-1 0-1,1 0 1,1-1 0,-1 1 0,0-1 0,0 0 0,1 0 0,0 0 0,-1-1 0,1 0 0,0 0 0,-1 0 0,1 0 0,0-1 0,0 1 0,0-1 0,0-1 0,5 0 0,-8 0-37,1 0-1,-1 0 1,0 0 0,0 0 0,0-1 0,0 1 0,0-1 0,-1 0 0,1 1-1,0-1 1,-1 0 0,1 0 0,-1 0 0,0 0 0,0 0 0,1 0 0,-1-1-1,-1 1 1,1 0 0,1-4 0,10-53 129,-11 54-175,16-96-1121,0 35-2580,-5 30-840</inkml:trace>
  <inkml:trace contextRef="#ctx0" brushRef="#br0" timeOffset="1542.21">804 1432 6065,'0'0'10626,"75"-94"-10626,-52 59-96,-1 0-896,1 5-929,0 10-1079,-11 10-2585</inkml:trace>
  <inkml:trace contextRef="#ctx0" brushRef="#br0" timeOffset="1543.21">1107 1378 6649,'0'0'7235,"17"-12"-6848,49-39-246,-63 49-145,0 0 1,-1 0-1,1-1 0,-1 0 0,0 1 0,0-1 0,0 0 0,0 0 0,-1 0 1,1 0-1,-1 0 0,2-5 0,-2 7 24,-1 0 1,0-1-1,0 1 0,0 0 0,0-1 1,0 1-1,0 0 0,0 0 1,0-1-1,-1 1 0,1 0 0,0 0 1,-1-1-1,1 1 0,-1 0 0,1 0 1,-1 0-1,0 0 0,1-1 1,-1 1-1,-1-1 0,0 1 38,0-1-1,0 1 0,1 0 1,-1 0-1,0 0 0,0 0 1,0 0-1,0 1 1,0-1-1,0 1 0,0-1 1,0 1-1,0 0 1,-1-1-1,1 1 0,0 0 1,0 1-1,0-1 0,0 0 1,0 0-1,0 1 1,0 0-1,0-1 0,0 1 1,0 0-1,0 0 1,0 0-1,0 0 0,-3 2 1,-1 3 44,0 0 0,0 0 0,1 0 0,0 1 0,0 0 0,0 0 0,1 0 0,0 1 1,1-1-1,-1 1 0,2 0 0,-1 0 0,1 0 0,0 0 0,-1 12 0,0 6 71,1 0-1,1 0 1,4 44-1,-3-66-168,0 0-1,1-1 0,-1 1 0,1-1 1,0 1-1,0-1 0,0 1 0,0-1 1,1 0-1,0 0 0,-1 0 0,1 1 1,0-1-1,0-1 0,1 1 1,-1 0-1,1-1 0,-1 1 0,1-1 1,0 0-1,0 1 0,0-2 0,0 1 1,0 0-1,0 0 0,5 1 0,-3-2-90,1 0-1,-1 0 0,0 0 1,0-1-1,1 0 0,-1 0 1,0 0-1,1-1 0,-1 0 1,0 0-1,0 0 0,0 0 1,1-1-1,-2 0 0,1 0 1,8-5-1,27-22-2269,-4-5-2383</inkml:trace>
  <inkml:trace contextRef="#ctx0" brushRef="#br0" timeOffset="1932.45">1484 1416 11442,'0'0'5166,"13"-2"-4891,-2 0-239,0 0 0,-1-1 0,1-1 1,-1 0-1,0 0 0,0-1 0,0 0 0,0 0 0,9-8 0,-4 0 27,-4 3 198,0 1 1,1 0-1,0 0 1,1 1-1,0 1 1,27-11-1,-40 17-247,1 1 1,0 0-1,-1 0 0,1 0 0,0-1 0,0 1 0,-1 0 1,1 0-1,0 0 0,0 1 0,-1-1 0,1 0 0,0 0 0,-1 0 1,1 0-1,0 1 0,-1-1 0,1 0 0,0 1 0,-1-1 1,1 0-1,0 1 0,-1-1 0,1 1 0,-1-1 0,1 1 0,0 0 1,8 23 145,-8 40-301,-2-50 20,0 21-497,3 36-2468,-2-70 2927,0-1 1,0 0-1,0 1 0,0-1 0,1 1 1,-1-1-1,0 1 0,0-1 0,0 0 1,1 1-1,-1-1 0,0 1 0,0-1 0,1 0 1,-1 1-1,0-1 0,1 0 0,-1 1 1,0-1-1,1 0 0,-1 0 0,0 1 1,1-1-1,-1 0 0,1 0 0,-1 0 0,1 0 1,-1 1-1,0-1 0,1 0 0,-1 0 1,1 0-1,-1 0 0,1 0 0,-1 0 1,1 0-1,-1 0 0,1 0 0,0-1 1,1 1-1228,10 0-5382</inkml:trace>
  <inkml:trace contextRef="#ctx0" brushRef="#br0" timeOffset="2293.13">2074 848 7561,'0'0'11868,"1"16"-11482,5 72-105,6 136 409,-17-109-2756,1-85-609,-12 50 1,5-40-3768</inkml:trace>
  <inkml:trace contextRef="#ctx0" brushRef="#br0" timeOffset="2294.13">1954 1187 6425,'0'0'9522,"91"-124"-9010,-28 89-88,0-5-128,0 5-168,0 5-128,-17 5-336,-12 5-1176,-11 10-1641,-12 10-4072</inkml:trace>
  <inkml:trace contextRef="#ctx0" brushRef="#br0" timeOffset="3106.7">902 1487 1320,'0'0'11559,"17"79"-8662,-12-19-2273,-5-59-325,0-8 213,1-14-481,0 1 0,1-1-1,1 0 1,1 1 0,1 0 0,1 0-1,0 0 1,2 0 0,0 1 0,1 1-1,1-1 1,1 1 0,14-17 0,25-26-921,6-8-6554,-43 49 14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5:17.24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08 3000,'0'0'3234,"1"20"5663,4-21-8883,0-1 1,0 0-1,0 0 1,-1 0-1,1-1 1,-1 0-1,1 1 1,-1-1-1,0-1 0,5-4 1,21-15-11,20-3-17,0 3 1,1 1 0,2 3 0,0 2-1,0 2 1,2 3 0,0 2 0,0 3-1,77-1 1,-125 8 26,1 0-1,0 1 1,-1 0 0,1 0-1,0 1 1,-1 0 0,0 0 0,1 1-1,-1 0 1,0 1 0,0-1-1,-1 1 1,1 0 0,-1 1-1,0 0 1,0 0 0,0 0 0,-1 0-1,1 1 1,-1 0 0,4 7-1,-2-2 21,-1 1 0,0 0 0,0 0-1,-1 0 1,-1 0 0,0 1 0,-1 0 0,0 0-1,-1 0 1,-1 0 0,1 20 0,-2-5 105,1-10-77,-1 1-1,0 0 1,-2 0 0,0-1 0,-1 1-1,-1-1 1,-9 28 0,3-22-22,-1-1 0,-1 0 0,-1-1 0,-1-1 0,-1 0 0,-1-1 0,-1 0 0,-22 20 0,26-29-24,0-1-1,0 0 1,-1-1 0,-1 0-1,1-1 1,-1-1 0,-1 0 0,1-1-1,-1 0 1,0-2 0,0 0 0,0-1-1,-28 3 1,19-7-19,0 0 1,0-2-1,0 0 1,0-2-1,1-1 1,0-1-1,0-1 1,-27-13-1,-15-3-43,65 23 35,-1 1 0,1 0 0,0-1 0,0 1 0,-1-1 0,1 1 0,0-1 0,0 0 0,0 1 0,0-1 0,0 0 0,0 0 0,0 0 0,0 0 0,0 0 0,0 0 0,0 0 0,0 0 0,1 0 0,-2-2 0,2 2 7,0 0 1,0 0-1,0 0 1,0 0-1,1 0 1,-1 0 0,0 0-1,0 0 1,1 0-1,-1 0 1,0 0-1,1 0 1,-1 0 0,1 1-1,-1-1 1,1 0-1,-1 0 1,1 0-1,0 1 1,1-2 0,6-6 13,1 1 0,0 1 0,0-1 0,11-4 0,1-2-33,18-11-5,-38 23-35,-4 6-27,-1-1 82,0 0 0,0 0 0,0 0-1,-1 0 1,1 0 0,-1-1 0,-5 3-1,2 0 24,-55 48 50,58-49-56,-1 1 0,1 0 0,1 0 0,-1 0-1,1 0 1,0 1 0,0-1 0,-4 13 0,7-17 14,1 1-1,0-1 1,-1 1-1,1-1 1,0 1 0,1-1-1,-1 1 1,0 0 0,1-1-1,-1 1 1,1-1-1,0 0 1,0 1 0,0-1-1,0 1 1,0-1 0,1 0-1,-1 0 1,0 0-1,1 0 1,0 0 0,0 0-1,-1 0 1,1-1 0,0 1-1,0 0 1,0-1-1,4 2 1,32 15-1174,0-12-4972,-26-6 2043</inkml:trace>
  <inkml:trace contextRef="#ctx0" brushRef="#br0" timeOffset="1648.94">1132 289 3576,'0'0'7407,"6"25"-6853,-6-15-371,1 0 0,-1 0 1,-1 0-1,0 0 1,0 0-1,-1 0 0,-1-1 1,1 1-1,-1 0 1,-1-1-1,0 0 0,-5 9 1,5-11-310,-22 38 737,18-39-72,14-30-174,2 0-477,1 0 0,2 1 0,0 0 1,28-41-1,-39 64 102,0 0 0,0 0 1,0-1-1,0 1 0,0 0 0,0 0 0,0 0 1,1 0-1,-1-1 0,0 1 0,0 0 0,0 0 1,0 0-1,0 0 0,1 0 0,-1 0 0,0-1 1,0 1-1,0 0 0,0 0 0,1 0 0,-1 0 1,0 0-1,0 0 0,0 0 0,1 0 0,-1 0 1,0 0-1,0 0 0,0 0 0,1 0 0,-1 0 1,0 0-1,0 0 0,0 0 0,1 0 0,-1 0 1,0 0-1,0 0 0,0 0 0,0 1 0,1-1 1,-1 0-1,0 0 0,0 0 0,0 0 0,0 0 1,1 0-1,-1 1 0,0-1 0,0 0 0,0 0 1,0 0-1,0 0 0,0 1 0,0-1 0,1 0 1,4 20-98,-2 28 194,-2-47-78,6-2 12,-1 0 1,1-1-1,-1 0 0,0 0 0,1 0 0,-1-1 0,0 0 0,0 0 0,0-1 0,-1 0 0,1 0 1,-1 0-1,0 0 0,0-1 0,6-8 0,14-10-8,-25 23-12,1 0 1,0 0-1,-1 0 0,1 0 1,-1 0-1,1-1 0,0 1 0,-1 0 1,1 1-1,0-1 0,-1 0 1,1 0-1,0 0 0,-1 0 1,1 0-1,-1 1 0,1-1 0,0 0 1,-1 0-1,1 1 0,-1-1 1,1 0-1,-1 1 0,1-1 1,-1 1-1,1-1 0,-1 1 0,0-1 1,1 1-1,-1-1 0,0 1 1,1-1-1,-1 1 0,0-1 1,1 1-1,-1 0 0,0-1 0,0 1 1,0 0-1,0-1 0,0 1 1,0-1-1,0 1 0,0 1 1,8 27 146,-5-9-92,6 18-174,-9-37 21,0-1-1,1 0 0,-1 0 0,1 0 0,-1 0 1,0 0-1,1 1 0,-1-1 0,0 0 1,1 0-1,-1 0 0,1 0 0,-1 0 0,0 0 1,1 0-1,-1 0 0,1 0 0,-1-1 1,0 1-1,1 0 0,-1 0 0,0 0 0,1 0 1,-1 0-1,0-1 0,1 1 0,-1 0 1,0 0-1,1-1 0,-1 1 0,0 0 1,0-1-1,1 1 0,-1 0 0,0 0 0,0-1 1,0 1-1,1 0 0,-1-1 0,0 0 1,11-13-2737,0-5-2536</inkml:trace>
  <inkml:trace contextRef="#ctx0" brushRef="#br0" timeOffset="2008.49">1481 249 6529,'0'0'4969,"5"59"-4649,1-44-24,-6 0-144,0 0-96,0-5-8,0 0-48,0-5-488,-11 0-472,-6 0-1057,5-5-623</inkml:trace>
  <inkml:trace contextRef="#ctx0" brushRef="#br0" timeOffset="2349.97">1487 60 6361,'0'0'3073</inkml:trace>
  <inkml:trace contextRef="#ctx0" brushRef="#br0" timeOffset="2738.48">1836 174 6249,'0'0'1596,"-16"0"-1276,-82 0 0,97 0-302,-1-1 0,1 1 0,-1 0 0,1 0 1,0 0-1,-1 0 0,1 0 0,0 1 0,-1-1 0,1 0 0,0 1 0,-1-1 1,1 1-1,0-1 0,-1 1 0,1 0 0,0-1 0,0 1 0,0 0 0,0 0 1,0 0-1,0 0 0,0 0 0,0 0 0,0 0 0,0 0 0,0 0 0,1 0 0,-1 1 1,1-1-1,-1 0 0,1 0 0,-1 1 0,1-1 0,-1 0 0,1 1 0,0-1 1,0 1-1,0-1 0,0 0 0,0 3 0,1 0 11,-1 0 0,1-1 1,0 1-1,0 0 0,1-1 0,-1 1 0,1-1 0,0 0 0,-1 1 1,1-1-1,1 0 0,-1 0 0,0 0 0,4 3 0,15 10 424,0-1-1,46 23 1,16 12-104,-82-49-353,1-1-1,-1 1 1,0 0 0,0-1 0,1 1-1,-1 0 1,0 0 0,0 0-1,0 0 1,0 0 0,0 0 0,0 0-1,0 0 1,0 0 0,-1 1-1,1-1 1,0 0 0,-1 1 0,1-1-1,-1 0 1,1 1 0,-1 2-1,-1-3 9,0 0 0,-1 0 0,0 0 0,1 0 0,-1 0 0,0 0 0,1-1 0,-1 1 0,0 0 0,0-1 0,1 0-1,-1 1 1,0-1 0,0 0 0,0 0 0,0 0 0,-1 0 0,-42 4 115,-112 6-2398,156-10 2231,1 0-1,0 0 0,0 0 0,0 1 0,-1-1 0,1 0 1,0 0-1,0 0 0,0 0 0,-1 0 0,1 0 0,0 0 1,0 0-1,-1 0 0,1 0 0,0 0 0,0 0 0,0 0 1,-1 0-1,1 0 0,0 0 0,0 0 0,0-1 0,-1 1 1,1 0-1,0 0 0,0 0 0,0 0 0,0 0 0,-1 0 1,1-1-1,0 1 0,0 0 0,0 0 0,0 0 0,0 0 1,-1-1-1,1 1 0,0 0 0,0 0 0,0 0 0,0-1 1,0 1-1,0 0 0,0 0 0,0 0 0,0-1 0,0 1 1,0 0-1,0 0 0,0 0 0,0-1 0,0-4-2445</inkml:trace>
  <inkml:trace contextRef="#ctx0" brushRef="#br0" timeOffset="3081.29">2139 169 6385,'0'0'4412,"-9"-4"-4262,-30-10-51,38 14-94,0 0-1,1 0 1,-1 0 0,0 0-1,0 0 1,1 1 0,-1-1-1,0 0 1,1 0 0,-1 1-1,0-1 1,1 1 0,-1-1-1,1 1 1,-1-1 0,1 1-1,-1-1 1,1 1 0,-1-1-1,1 1 1,-1-1 0,1 1-1,0 0 1,-1-1 0,1 1-1,0 0 1,-1-1-1,1 1 1,0 0 0,0 0-1,0-1 1,0 1 0,0 0-1,0 0 1,0-1 0,0 1-1,0 0 1,0-1 0,0 2-1,4 31 111,1-24 10,1 0-1,-1 0 0,1-1 1,1 0-1,0 0 0,0 0 0,14 11 1,26 31 467,-45-48-591,-1 0 1,1 0-1,0 0 1,-1 0-1,0 1 1,1-1-1,-1 0 1,0 1-1,0-1 1,-1 1-1,1-1 0,0 1 1,-1-1-1,1 1 1,-1-1-1,0 1 1,0-1-1,0 1 1,0 0-1,-1 4 1,-1-5-1,1-1 1,0 1 0,-1-1 0,1 1 0,-1-1 0,1 1 0,-1-1 0,0 0 0,0 0 0,0 0 0,0 0 0,1 0 0,-1 0 0,0 0 0,-1-1 0,1 1 0,0-1 0,0 0 0,0 1 0,0-1 0,0 0 0,0 0 0,0 0 0,-3-1 0,0 1-164,1 0-1,-1-1 1,1 1 0,0-1-1,-1 0 1,1 0-1,0-1 1,0 1 0,0-1-1,0 0 1,0 0 0,-4-3-1,6 4-92,0-1-1,0 1 0,1-1 1,-1 0-1,1 1 0,-1-1 1,1 0-1,0 0 0,0 0 1,0 0-1,0 0 0,0 0 1,0 0-1,0 0 0,0 0 1,1 0-1,-1 0 0,1-1 1,0 1-1,0 0 0,0 0 1,0-1-1,0 1 0,0 0 1,0 0-1,1-3 0,4-6-3743</inkml:trace>
  <inkml:trace contextRef="#ctx0" brushRef="#br0" timeOffset="3082.29">2340 269 4961,'0'0'8513,"11"39"-8441,-11-29-24,0 5-48,0-5-248,0 0-848,-11 0-656,-1-10-401,6 0-359</inkml:trace>
  <inkml:trace contextRef="#ctx0" brushRef="#br0" timeOffset="3453.37">2391 25 5033,'0'0'4240,"-6"-25"-7504,12 25 215</inkml:trace>
  <inkml:trace contextRef="#ctx0" brushRef="#br0" timeOffset="3828.39">2568 273 6281,'0'0'4137,"16"-17"-4128,47-54 25,-61 69-2,0-1 1,0 1-1,0 0 1,1-1-1,-1 1 1,1 0 0,-1 0-1,1 1 1,0-1-1,0 1 1,0-1-1,0 1 1,0 0 0,0 0-1,0 0 1,5 0-1,-6 1 24,-1 0 0,1 0 0,0 1-1,-1-1 1,1 1 0,0-1 0,-1 1-1,1 0 1,0-1 0,-1 1 0,1 0-1,-1 0 1,0 0 0,1 0 0,-1 1 0,0-1-1,1 0 1,-1 1 0,0-1 0,2 3-1,1 5 156,0-1 0,0 1 1,-1 0-1,0 0 0,0 0 0,-1 0 0,1 12 0,-2 48-6825</inkml:trace>
  <inkml:trace contextRef="#ctx0" brushRef="#br0" timeOffset="4202.5">2992 185 6081,'0'0'5389,"0"-2"-5377,0 1 0,-1-1 0,1 1 0,0 0 0,0-1 1,-1 1-1,1 0 0,-1-1 0,1 1 0,-1 0 0,1-1 0,-1 1 0,-1-2 0,-5 2-24,0 0 0,1 0 1,-1 0-1,0 1 0,-13 2 0,12-2 118,1 1 0,-1-1 1,1 0-1,-1-1 1,-8-1-1,25 23-146,19 8 193,-4-5 199,-1 1 1,25 35-1,-42-52-309,0 1 1,-1 0-1,-1 1 1,1-1-1,-1 1 0,-1 0 1,0 0-1,0 0 1,-1 0-1,0 0 0,1 20 1,-4-26-40,0-1-1,0 1 1,0-1 0,0 1 0,0-1 0,0 1-1,-1-1 1,0 0 0,0 0 0,0 0 0,0 0 0,0 0-1,-1 0 1,1 0 0,-1-1 0,1 1 0,-1-1 0,0 0-1,0 0 1,0 0 0,-1 0 0,1 0 0,0-1 0,-6 2-1,2 0 54,0 0 0,-1-1 0,1 0 0,-1 0 0,1 0 0,-1-1 0,0-1-1,0 1 1,1-1 0,-1 0 0,-10-2 0,17 1-28,-1 0-1,1-1 1,-1 1-1,1-1 1,-1 1 0,1-1-1,0 1 1,0-1-1,0 0 1,0 1 0,0-1-1,0 0 1,0 0-1,0 0 1,1 0 0,-1 0-1,1 1 1,-1-1-1,1 0 1,0 0 0,0 0-1,0 0 1,0 0-1,1-3 1,-2 0-37,1 0 1,1 0-1,-1 0 1,0 0-1,1 1 1,0-1-1,0 0 1,1 0-1,0 1 1,2-6-1,5 1-159,1-1-1,0 2 1,0 0 0,1 0-1,1 1 1,-1 0-1,1 1 1,0 0 0,0 1-1,15-5 1,49-25-4186,-51 19 1209</inkml:trace>
  <inkml:trace contextRef="#ctx0" brushRef="#br0" timeOffset="4563.6">1795 798 6833,'0'0'4309,"1"0"-4200,-1 0 0,0 0 0,1 0 0,-1-1 0,0 1 0,1 0 1,-1 0-1,1 0 0,-1 0 0,0 0 0,1 0 0,-1 1 0,0-1 0,1 0 0,-1 0 0,1 0 0,-1 0 0,0 0 0,1 0 0,-1 1 1,0-1-1,0 0 0,1 0 0,-1 0 0,0 1 0,1-1 0,-1 0 0,0 1 0,0-1 0,1 0 0,-1 0 0,0 1 0,0-1 0,0 0 1,0 1-1,1 0 0,-1 20-19,0-1 1,-1 1-1,-2 0 1,0-1-1,-1 0 1,0 1-1,-2-2 1,-1 1 0,0 0-1,-20 35 1,19-42-612,-13 23-773,15-15-3780,8-21 3045,13 0-194</inkml:trace>
  <inkml:trace contextRef="#ctx0" brushRef="#br0" timeOffset="4934.39">1996 1011 6249,'0'0'5241,"11"15"-5057,35 45-39,-44-58-135,1 0-1,0 0 1,0 0 0,-1-1-1,1 1 1,0-1-1,0 0 1,1 0-1,-1 0 1,0 0-1,0 0 1,0-1 0,1 1-1,-1-1 1,0 0-1,1 0 1,-1 0-1,0-1 1,1 1-1,-1-1 1,0 0 0,0 0-1,0 0 1,0 0-1,0 0 1,0-1-1,0 1 1,0-1-1,5-4 1,-5 4-16,0 0 0,0 0 1,0-1-1,-1 1 0,1-1 0,-1 0 0,0 0 0,1 1 1,-1-2-1,-1 1 0,1 0 0,0 0 0,-1 0 1,1-1-1,-1 1 0,0-1 0,0 1 0,-1-1 0,1 0 1,-1 1-1,1-1 0,-1 0 0,0 1 0,-1-1 1,1 0-1,-1 1 0,1-1 0,-1 1 0,0-1 1,0 1-1,-1-1 0,1 1 0,-1 0 0,0 0 0,1-1 1,-1 1-1,-1 0 0,1 1 0,0-1 0,-1 0 1,0 1-1,1-1 0,-1 1 0,0 0 0,0 0 0,0 0 1,0 0-1,-1 0 0,1 1 0,0 0 0,-1-1 1,1 1-1,-1 1 0,0-1 0,1 0 0,-1 1 0,-4 0 1,-1 0-63,-7-1 70,0 2 1,0 0 0,-18 4 0,30-5-156,0 1 1,0 0-1,0 1 1,0-1-1,0 1 1,0 0-1,0 0 1,1 0-1,-1 0 1,1 0-1,0 1 1,-1 0-1,1 0 1,0 0-1,1 0 1,-1 0-1,-3 5 0,4 12-3495,2-15 626</inkml:trace>
  <inkml:trace contextRef="#ctx0" brushRef="#br0" timeOffset="5291.94">2344 982 6329,'0'0'5109,"4"7"-5026,-3-4-54,1-1 1,-1 1 0,1-1-1,0 1 1,-1-1-1,1 0 1,0 0 0,0 0-1,1 0 1,-1 0-1,0 0 1,1-1 0,-1 1-1,1-1 1,-1 1 0,1-1-1,0 0 1,-1 0-1,1 0 1,0-1 0,0 1-1,0-1 1,0 1 0,0-1-1,0 0 1,-1 0-1,6-1 1,-5 1-7,1 0 0,-1 0 0,1 0 0,-1-1 1,0 1-1,1-1 0,-1 0 0,1 0 0,-1 0 0,0-1 0,0 1 0,0-1 0,0 1 1,4-4-1,-5 3-12,-1 0 0,1 1 0,-1-1 0,1 0 0,-1 0 0,0 0 0,0 0 0,0 0 0,0-1 0,0 1 0,-1 0 1,1 0-1,-1-1 0,1 1 0,-1 0 0,0-1 0,0 1 0,0 0 0,0-1 0,0 1 0,0 0 0,-2-4 0,2 3-32,-1 1-1,0 0 0,0 0 0,0-1 1,0 1-1,-1 0 0,1 0 0,-1 0 1,1 1-1,-1-1 0,1 0 1,-1 0-1,0 1 0,0-1 0,0 1 1,0 0-1,0 0 0,0-1 0,0 1 1,-1 0-1,1 1 0,0-1 0,-1 0 1,1 1-1,-4-1 0,-7-1-162,0 0 1,0 1-1,-17 1 0,23 0 108,-4-1-174,-30 4-597,40-3 671,-1 0 0,1 1 0,-1-1 0,1 1 0,-1-1 0,1 1 0,-1 0 0,1-1 0,0 1 0,-1 0 0,1 0-1,0 0 1,0 0 0,0 0 0,0 1 0,0-1 0,0 0 0,0 0 0,0 1 0,0-1 0,-1 3 0,1 2-2461</inkml:trace>
  <inkml:trace contextRef="#ctx0" brushRef="#br0" timeOffset="5822.45">2597 971 6617,'0'0'3834,"0"5"-3207,1 36 738,0-23-1131,0 0 1,-1-1 0,-1 1 0,-1 0 0,0-1 0,-2 1 0,0-1-1,-9 26 1,9-34-222,0 1 0,-1-1-1,0 0 1,-1 0 0,0-1-1,0 0 1,-8 9 0,13-16-28,8-25-349,1 0 0,16-31-1,5-13-176,25-67-416,-45 116 903,1 1 0,0-1 0,2 1 0,25-30 0,-34 45 80,1-1 0,-1 1 0,1 0-1,0 0 1,0 0 0,0 0 0,1 1 0,-1 0 0,1 0 0,-1 0-1,1 0 1,0 1 0,0-1 0,-1 1 0,1 1 0,0-1 0,0 0-1,0 1 1,0 0 0,0 1 0,0-1 0,5 2 0,-9-2-19,0 1 1,0-1-1,-1 1 0,1 0 1,0-1-1,-1 1 1,1-1-1,-1 1 0,1 0 1,-1 0-1,1-1 1,-1 1-1,1 0 1,-1 0-1,0 0 0,0 0 1,1-1-1,-1 1 1,0 0-1,0 0 1,0 0-1,0 0 0,0 0 1,0 0-1,0 0 1,0-1-1,0 1 1,0 0-1,-1 0 0,1 0 1,0 0-1,-1 0 1,1-1-1,0 1 1,-1 0-1,1 0 0,-2 1 1,-20 27 68,9-20-207,-42 29 370,53-37-454,0 0-1,0 1 1,-1-1 0,1 0 0,-1 0-1,1-1 1,-1 1 0,1 0 0,-1-1-1,0 0 1,1 1 0,-1-1 0,1 0-1,-1 0 1,0-1 0,1 1 0,-1 0-1,1-1 1,-1 0 0,-4-1-1,1-6-1905</inkml:trace>
  <inkml:trace contextRef="#ctx0" brushRef="#br0" timeOffset="6322.49">3089 653 6889,'0'0'3685,"-9"18"-3469,-73 133 1623,55-110-1158,-19 36-144,46-77-536,-1 1-1,1-1 0,0 0 0,0 0 0,0 1 1,-1-1-1,1 0 0,0 1 0,0-1 1,0 0-1,0 1 0,0-1 0,0 0 0,0 0 1,-1 1-1,1-1 0,0 1 0,0-1 0,0 0 1,0 1-1,1-1 0,-1 0 0,0 1 1,0-1-1,0 0 0,0 0 0,0 1 0,0-1 1,0 0-1,1 1 0,-1-1 0,0 0 1,0 1-1,0-1 0,1 0 0,-1 0 0,0 1 1,0-1-1,1 0 0,-1 0 0,0 0 0,0 1 1,1-1-1,-1 0 0,0 0 0,1 0 1,-1 0-1,0 0 0,1 0 0,-1 0 0,0 0 1,1 1-1,14-3-3,-14 2 4,42-9-78,-28 6-66,0 0 0,0 1 0,17 0-1,-32 2 144,1 0 0,-1 0-1,1 0 1,-1 0-1,0 0 1,1 1 0,-1-1-1,1 0 1,-1 0 0,0 1-1,1-1 1,-1 0-1,0 0 1,0 1 0,1-1-1,-1 0 1,0 1-1,0-1 1,1 0 0,-1 1-1,0-1 1,0 1 0,0-1-1,1 0 1,-1 1-1,0-1 1,0 1 0,0-1-1,0 1 1,0-1 0,0 0-1,0 1 1,0-1-1,0 1 1,0-1 0,0 1-1,0-1 1,-1 0 0,1 1-1,0-1 1,0 1-1,0-1 1,0 0 0,-1 1-1,1-1 1,0 0-1,0 1 1,-1-1 0,1 0-1,0 1 1,-1-1 0,-15 22 269,5-15-259,1-1 0,-1-1 1,0 0-1,0-1 0,0 0 0,-1 0 1,-18 2-1,25-5-227,1 0 0,-1 0 0,1-1 0,-1 1 0,1-1 0,-1 0 0,1 0 0,-1-1 0,1 1 0,-1-1 1,1 0-1,-1-1 0,1 1 0,0-1 0,-1 1 0,1-1 0,0 0 0,0-1 0,1 1 0,-1-1 0,0 0 0,-3-3 0,-7-18-2051</inkml:trace>
  <inkml:trace contextRef="#ctx0" brushRef="#br0" timeOffset="6915.18">3369 872 4000,'0'0'3849,"0"0"-3808,0 0 0,0 0 0,1 0 0,-1 0 1,0 0-1,0 0 0,0 0 0,0 0 0,1 0 0,-1 0 0,0 0 0,0 0 1,0 0-1,0 0 0,0 0 0,1 0 0,-1 0 0,0 0 0,0 0 0,0 0 1,0 0-1,0 0 0,0 0 0,1-1 0,-1 1 0,0 0 0,0 0 0,0 0 1,0 0-1,0 0 0,0 0 0,0 0 0,1-1 0,-1 1 0,0 0 0,0 0 1,0 0-1,0 0 0,0 0 0,0 0 0,0-1 0,0 1 0,0 0 0,0 0 0,0 0 1,0 0-1,0-1 0,0 1 0,0 0 0,0 0 0,0 0 0,-12-4 56,1 1 0,-1 1 0,1 0-1,-20 0 1,27 2-55,0 0 0,0 0 1,-1 1-1,1-1 0,0 1 0,0 0 0,0 0 1,0 1-1,1-1 0,-1 1 0,0 0 1,0 0-1,1 0 0,0 0 0,-1 1 0,-4 4 1,5-4 27,-1 0-22,1 0-1,-1 1 0,1-1 1,-1 1-1,1 0 1,1-1-1,-1 2 1,0-1-1,1 0 1,0 0-1,0 1 1,0-1-1,0 1 0,1 0 1,0-1-1,0 1 1,0 0-1,0 7 1,2-11-48,-1 0 1,0-1 0,1 1 0,-1 0-1,0-1 1,1 1 0,-1-1 0,1 1-1,-1-1 1,1 1 0,-1-1 0,1 1-1,-1-1 1,1 1 0,0-1 0,-1 0-1,1 1 1,0-1 0,-1 0 0,1 0 0,0 0-1,-1 1 1,1-1 0,0 0 0,-1 0-1,1 0 1,0 0 0,0 0 0,1 0-1,29 0-8,-23-1-16,4 1-69,0-2-1,-1 0 1,1 0-1,-1-1 0,0 0 1,0-1-1,21-10 1,-24 10 92,-8 6 73,0 0 1,0 0-1,0 0 1,0-1-1,0 1 1,0 0-1,0 0 0,0 0 1,-1-1-1,1 1 1,-1 0-1,1 0 0,-1-1 1,0 1-1,0 0 1,0-1-1,-2 3 1,-11 45-2568,14-48 2417,0-1 0,0 1-1,0-1 1,1 0 0,-1 1-1,0-1 1,0 1 0,1-1 0,-1 0-1,0 1 1,1-1 0,-1 0-1,0 0 1,1 1 0,-1-1-1,0 0 1,1 0 0,-1 1 0,0-1-1,1 0 1,-1 0 0,1 0-1,-1 0 1,1 0 0,-1 0-1,0 0 1,1 0 0,-1 0 0,1 0-1,-1 0 1,1 0 0,-1 0-1,0 0 1,1 0 0,-1 0 0,1 0-1,0-1 1,2 1-456,14 0-1455</inkml:trace>
  <inkml:trace contextRef="#ctx0" brushRef="#br0" timeOffset="7319.35">3523 858 328,'0'0'10219,"-6"14"-9461,-21 45-274,26-56-444,-1 0 1,1 0-1,0 0 1,0 1-1,0-1 1,0 0-1,1 1 1,-1-1-1,1 1 1,0-1-1,0 0 1,0 1-1,1-1 1,-1 1-1,1-1 1,1 6-1,-1-7-45,0 0 0,1-1 0,-1 1-1,0 0 1,1 0 0,0-1 0,-1 1 0,1-1-1,0 1 1,-1-1 0,1 0 0,0 0 0,0 0 0,0 0-1,0 0 1,0 0 0,1 0 0,2 0 0,4 1-205,1-1 1,-1 0 0,0-1 0,0 0-1,1-1 1,-1 0 0,0 0-1,15-4 1,18-13-1679,-2-7-470</inkml:trace>
  <inkml:trace contextRef="#ctx0" brushRef="#br0" timeOffset="7769.6">3930 579 5537,'0'0'8321,"0"-9"-7465,-2 19-794,0-1-1,-1 0 1,0 0 0,0 0 0,-1-1 0,0 1 0,-7 10 0,-9 22 116,-76 174 627,49-116-729,41-84-54,9-14-55,-1 0 1,1 1 0,0-1 0,0 0 0,-1 0-1,1 0 1,0-1 0,0 1 0,0-1 0,3 1-1,-3-1 18,22 5-93,1 0 0,-1 1 0,0 2-1,0 0 1,34 18 0,-64-29 205,0-1 0,0-1 1,0 1-1,0-1 0,1 0 0,-1 0 0,1 0 1,0-1-1,1 1 0,0-1 0,-1 0 0,2 0 1,-1 0-1,1 0 0,0-1 0,0 1 1,1 0-1,0-1 0,0 0 0,0-11 0,1 14-117,-1 1-1,1 0 0,1 0 1,-1-1-1,0 1 0,1 0 1,0 0-1,-1 0 0,1 0 1,0 0-1,1 0 0,-1 0 1,4-5-1,-3 5-118,1 1 1,0-1-1,0 1 1,1 0-1,-1 0 1,0 0-1,1 0 1,-1 1-1,1-1 0,0 1 1,6-1-1,34-10-1617,-20 6-55,-1-1 0,22-9 1,-10 1-3434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4:36.48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434 5753,'0'0'7641,"137"0"-7641,-85 0-328,16 0-1280,-11 0-1065,-11-10-4168</inkml:trace>
  <inkml:trace contextRef="#ctx0" brushRef="#br0" timeOffset="343.03">883 383 1640,'0'0'8955,"-19"4"-8076,-62 16 13,75-18-824,0 0-1,1 0 1,-1 0-1,1 1 1,0 0-1,0 0 1,0 0 0,0 1-1,1-1 1,-1 1-1,1 0 1,0 1-1,0-1 1,1 1 0,-1-1-1,1 1 1,0 0-1,-4 8 1,3-2-37,1 0-1,0 0 1,0 0 0,1 0-1,1 1 1,0-1 0,1 17-1,0-26-31,0 1 0,0 0 0,0 0-1,1 0 1,-1 0 0,1 0-1,0-1 1,0 1 0,0 0 0,0-1-1,0 1 1,1-1 0,-1 1 0,1-1-1,0 1 1,0-1 0,0 0 0,0 0-1,4 3 1,-1-1-44,0-1-1,0 0 1,1-1-1,-1 1 1,1-1 0,-1 0-1,1 0 1,0-1-1,7 1 1,6 0-342,0 0 0,1-2 0,-1 0 0,36-6 0,-42 4-218,0-1 0,0-1 0,18-7 0,33-21-3559</inkml:trace>
  <inkml:trace contextRef="#ctx0" brushRef="#br0" timeOffset="717.5">1236 0 10938,'0'0'4742,"-5"8"-4671,-8 21 198,0 1 1,2 1-1,1 0 0,1 1 0,-6 48 1,0-7-207,9-49-160,-31 128-1490,5-55-5601,21-70 2606</inkml:trace>
  <inkml:trace contextRef="#ctx0" brushRef="#br0" timeOffset="1074.39">1247 454 1272,'0'0'7699,"18"-12"-7009,-4 3-552,27-16 1278,51-43 0,-87 64-1326,-2 2 88,1-1 0,-1 0 0,0 1 0,1-1 0,-1 0 0,0-1 0,-1 1 0,1 0 0,-1-1 0,1 1 1,-1-1-1,0 0 0,0 0 0,-1 0 0,1 0 0,-1 0 0,0 0 0,0 0 0,0-1 0,0-7 0,-2 11-159,-1 0 1,1 0-1,-1 1 0,1-1 0,-1 1 0,0-1 0,1 1 0,-1-1 0,1 1 0,-1 0 0,0 0 0,1 0 0,-1 0 1,0 0-1,1 0 0,-1 0 0,0 1 0,-2 0 0,-37 6 2,28-1 10,1 1 0,0 0-1,0 1 1,0 0 0,1 1-1,1 0 1,0 1-1,0 0 1,-14 19 0,18-21-46,1-1 0,0 1 0,1 0 1,-1 0-1,2 0 0,-1 1 0,1-1 0,0 1 0,1 0 1,0 0-1,0-1 0,1 2 0,0-1 0,1 0 1,0 0-1,1 10 0,0-17-76,0 1 0,-1-1 1,1 0-1,1 0 0,-1 1 0,0-1 1,0 0-1,1 0 0,-1 0 0,1 0 1,0 0-1,0 0 0,0-1 0,0 1 1,0-1-1,0 1 0,0-1 0,0 0 1,0 0-1,1 0 0,-1 0 0,0 0 0,1 0 1,-1-1-1,5 2 0,7 0-590,-1 0-1,0-1 0,19 0 1,-30-1 594,55 0-3033,-4 0-1894</inkml:trace>
  <inkml:trace contextRef="#ctx0" brushRef="#br0" timeOffset="1450.41">1802 389 6497,'0'0'7149,"-6"-12"-7061,-23-39-15,28 49-56,-1 0-1,0 1 1,0-1 0,0 0-1,0 1 1,0 0-1,0-1 1,0 1-1,0 0 1,0 0-1,-1 0 1,1 0 0,0 1-1,-1-1 1,1 0-1,-1 1 1,1 0-1,-1 0 1,1-1 0,-1 1-1,1 1 1,0-1-1,-1 0 1,1 1-1,-4 0 1,-5 0 43,3 0 15,-1 0 0,1 1 0,0-1 0,1 1 0,-1 1 0,0-1 1,0 2-1,1-1 0,0 1 0,0 0 0,0 0 0,0 1 0,-9 8 1,11-9-50,0 0 1,0 1-1,1-1 1,0 1 0,-1 0-1,2 0 1,-1 1-1,1-1 1,0 1 0,0 0-1,0 0 1,1 0-1,0 0 1,0 0 0,0 0-1,1 1 1,-1 6-1,2-10-22,0 0-1,1-1 0,-1 1 0,0 0 1,1-1-1,0 1 0,-1 0 1,1-1-1,0 1 0,1-1 0,-1 1 1,0-1-1,1 0 0,-1 0 0,1 1 1,0-1-1,-1 0 0,1 0 1,0-1-1,0 1 0,3 1 0,3 2 28,0 0-1,1-1 1,0 0-1,14 5 1,5 1 18,-24-7-36,1 0 1,-1 0 0,0 1-1,0 0 1,0-1 0,0 1-1,-1 1 1,1-1 0,-1 0-1,0 1 1,0 0 0,-1 0-1,0 0 1,2 5 0,8 14-1033,-9-23 680,-1 0-1,1 0 0,-1 0 0,1-1 0,-1 1 0,1-1 1,-1 1-1,1-1 0,0 0 0,-1 0 0,1 0 0,0 0 1,-1 0-1,1-1 0,3 0 0,-5 1 137,21-4-2260</inkml:trace>
  <inkml:trace contextRef="#ctx0" brushRef="#br0" timeOffset="1977.93">1952 443 7257,'0'0'4802,"0"9"-3508,-6 185 2511,6-193-3087,15-26-139,15-14-724,1 1-1,71-64 1,-102 101 139,1 1-1,0-1 1,0 0-1,0 0 1,0 1-1,0-1 1,0 1-1,0-1 1,0 1-1,0-1 1,0 1-1,0 0 1,0-1-1,0 1 1,0 0-1,0 0 1,0 0-1,0 0 1,0 0-1,0 0 1,0 0-1,0 0 1,1 0-1,-1 1 1,0-1-1,0 0 1,0 1-1,0-1 1,0 0-1,0 1 1,0 0-1,0-1 1,-1 1-1,1-1 1,0 1-1,0 0 1,0 0-1,-1 0 1,1-1-1,0 1 1,-1 0-1,1 0 1,0 0-1,-1 0 1,0 0-1,1 0 1,-1 0-1,1 0 1,-1 1-1,5 10 114,0 1 0,-2-1-1,5 19 1,-5-15 36,4 21-101,-1 0-1,-2 1 0,-3 67 0,-1-99-148,1-5 3,-1-1-1,0 1 1,0 0 0,0-1-1,0 1 1,0-1 0,-1 1 0,1-1-1,0 1 1,0 0 0,0-1-1,0 1 1,-1-1 0,1 1 0,0-1-1,0 1 1,-1-1 0,1 1 0,-1-1-1,1 1 1,0-1 0,-1 0-1,1 1 1,-1-1 0,1 1 0,-1-1-1,1 0 1,-1 0 0,1 1-1,-1-1 1,1 0 0,-1 0 0,1 1-1,-1-1 1,0 0 0,1 0-1,-1 0 1,1 0 0,-1 0 0,0 0-1,1 0 1,-1 0 0,1 0 0,-1 0-1,1 0 1,-2-1 0,-14 1-4004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4:34.89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12 324 6065,'0'0'7149,"-13"-11"-6864,-43-32-233,54 42-43,0 0 0,1 0 0,-1 0 0,0 0 0,0 0 0,1 1 0,-1-1 0,0 1 0,0-1 0,0 1 0,0 0 0,0-1 0,0 1 0,0 0 0,0 0 0,0 0 0,1 1 0,-1-1 0,0 0 0,0 1 0,0-1 0,0 1 0,0 0 0,1 0 0,-1-1 0,0 1 0,0 0 0,1 1 0,-1-1 0,1 0 0,-1 0 0,1 1 0,0-1 0,-1 0 0,1 1 0,0 0 0,-2 2 0,-5 4 92,2-3-78,1 0 0,-1 0 1,1 0-1,0 0 0,1 1 0,-1 0 0,1 0 0,0 0 1,1 0-1,-1 1 0,1-1 0,0 1 0,1 0 0,0 0 1,0 0-1,0 0 0,1 0 0,0 1 0,1-1 0,-1 0 1,1 1-1,1 8 0,0-15-27,0 1-1,0-1 1,-1 1-1,1-1 1,0 0 0,0 1-1,0-1 1,0 0-1,0 0 1,1 0 0,-1 0-1,0 0 1,1 0 0,-1 0-1,0 0 1,1 0-1,-1-1 1,1 1 0,-1 0-1,1-1 1,-1 0-1,1 1 1,0-1 0,-1 0-1,1 0 1,1 0-1,46 0 93,-38-2-66,0-1 0,-1-1 0,1 0-1,-1 0 1,0-1 0,-1 0 0,1-1-1,-1 0 1,0 0 0,12-12-1,3-4-28,-1-1 0,25-32 0,-36 39 54,-1-1 0,-1 0 0,0 0 0,-2-1 0,0-1 0,0 1 0,-2-1 0,0 0 0,-2-1 0,0 0 0,-1 1 0,-1-1 0,0 0 0,-3-29 0,1 48 296,-1 2-340,0-1 0,0 1 0,0 0 0,0-1 0,0 1 0,0 0 1,0 0-1,0 0 0,0 0 0,0 0 0,0 0 0,1 0 0,-1 0 0,0 0 1,1 0-1,-1 0 0,1 1 0,-1-1 0,0 3 0,-10 31-27,10-30 40,-7 26 116,1 0-1,1 1 0,0 37 1,5-52-93,1 0 1,0 0 0,1 0-1,1 0 1,1-1 0,0 1-1,11 28 1,-13-41-93,1 0 0,-1 0 0,1-1 0,0 1 0,0-1 0,0 1 0,1-1 0,-1 0 0,1 0 0,0 0 0,0 0 0,0-1 0,0 1 0,0-1 0,1 1 0,-1-1 0,1 0 0,-1-1 0,1 1 0,0 0 0,-1-1 0,1 0 0,0 0 0,0 0 0,0-1 0,0 1 0,0-1 0,0 0 0,0 0 0,0 0 0,0-1 0,0 1 0,0-1 0,0 0 0,0 0 0,0-1 0,4-1 0,8-3-569,-2-1 0,1-1 0,-1 0 0,0-1 0,-1 0 0,1-1 0,21-23 0,-28 26 544,33-38-973,-37 42 1242,-1 0 1,0 0 0,1-1 0,-2 1-1,1-1 1,0 0 0,-1 1 0,1-1 0,-1 0-1,0 0 1,-1 0 0,2-6 3000,-2 46-2453,0 156-935,-1-191 55,1 0 0,0 0 0,0 0 0,1 0 0,-1 0 0,0 0 0,0-1 0,0 1 0,1 0 0,-1 0 1,0 0-1,1 0 0,-1 0 0,1-1 0,-1 1 0,1 0 0,-1 0 0,1-1 0,-1 1 0,1 0 0,0-1 0,-1 1 0,1-1 0,0 1 0,0-1 0,-1 1 0,1-1 0,0 1 0,0-1 0,0 0 0,0 1 0,0-1 0,0 0 0,-1 0 0,1 0 0,0 0 0,0 1 0,0-1 0,0-1 0,0 1 1,0 0-1,0 0 0,0 0 0,0 0 0,1-1 0,14 1-3887</inkml:trace>
  <inkml:trace contextRef="#ctx0" brushRef="#br0" timeOffset="340.62">755 46 4256,'0'0'2865</inkml:trace>
  <inkml:trace contextRef="#ctx0" brushRef="#br0" timeOffset="745.86">1058 196 6041,'0'0'4346,"-3"-9"-4055,-10-25-167,13 33-114,-1 0 1,0 0-1,1 0 0,-1 0 1,0 0-1,0 1 1,1-1-1,-1 0 0,0 0 1,0 1-1,0-1 0,0 0 1,0 1-1,0-1 0,0 1 1,0-1-1,-1 1 0,1 0 1,0-1-1,0 1 1,0 0-1,0 0 0,-2 0 1,-28 1 200,22 0-100,3-1-5,1 1 0,-1 0 0,1 0 1,0 0-1,0 0 0,0 1 0,0 0 0,0 0 1,0 1-1,0-1 0,1 1 0,-1 0 0,1 0 1,0 1-1,0-1 0,0 1 0,0 0 1,-4 5-1,4-3-49,0-1-1,0 1 1,0 1 0,1-1 0,-1 0 0,1 1 0,1-1 0,0 1 0,0 0 0,0 0-1,0 0 1,1 0 0,0 9 0,1-14-60,0 0 0,0-1 0,1 1 0,-1 0 0,0-1 0,1 1 0,-1-1 0,1 1 0,0-1 0,-1 1 0,1-1 0,0 1 0,0-1 0,0 0 0,0 1 0,0-1 0,0 0 0,0 0 0,1 0 0,-1 0 0,0 0 0,3 2 0,0-1-7,1 0 0,-1 0 0,1-1 0,-1 1 0,1-1 0,-1 0 0,1-1-1,6 2 1,-4-2 14,-1 0 0,1 0 0,-1 0 0,0-1 0,1 1 0,-1-2 0,0 1 0,0-1 0,1 0 0,-1 0 0,-1 0 0,12-7 0,-12 17 129,-1-1 1,-1 1 0,1 0-1,4 16 1,7 14-12,1-1-1,36 58 1,-50-91-102,-2-5-37,0 1 1,0 0-1,0 0 0,0 0 0,0 0 0,0 0 0,0-1 0,0 1 1,0 0-1,1 0 0,-1 0 0,0 0 0,0 0 0,0 0 0,0 0 0,0-1 1,0 1-1,0 0 0,1 0 0,-1 0 0,0 0 0,0 0 0,0 0 0,0 0 1,0 0-1,1 0 0,-1 0 0,0 0 0,0 0 0,0 0 0,0 0 1,1 0-1,-1 0 0,0 0 0,0 0 0,0 0 0,0 0 0,0 0 0,1 0 1,-1 0-1,0 0 0,0 0 0,0 0 0,0 0 0,0 0 0,1 1 1,-1-1-1,0 0 0,0 0 0,0 0 0,0 0 0,0 0 0,1-20-2780,-2 16 1799,1-20-5237</inkml:trace>
  <inkml:trace contextRef="#ctx0" brushRef="#br0" timeOffset="1224.9">1373 249 1768,'0'0'8814,"-6"-11"-8405,-18-36-102,23 46-281,0 0-1,-1 0 1,1 0 0,0-1-1,0 1 1,-1 1 0,1-1-1,0 0 1,-1 0 0,1 0-1,-1 1 1,1-1 0,-1 1-1,1-1 1,-1 1 0,1-1-1,-1 1 1,1 0-1,-1 0 1,0 0 0,1 0-1,-1 0 1,-1 1 0,-27 7 477,26-5-435,1 1 1,0-1-1,0 1 1,0-1-1,1 1 1,-1 0-1,1 0 1,0 0 0,0 0-1,0 0 1,1 1-1,-1-1 1,1 0-1,0 1 1,0 5-1,-5 70 329,5-54-216,2 1 1,1-1-1,1 0 0,9 36 0,27 100 812,-36-138-936,0 0 0,-1 0-1,-1 0 1,-5 43-1,3-62-45,0 1-1,0-1 1,0 1-1,-1-1 1,1 1-1,-2-1 1,1 0-1,0 0 1,-1 0-1,0-1 1,0 1-1,0 0 1,-1-1-1,0 0 1,1 0-1,-1 0 1,-1 0-1,1-1 1,-1 0-1,1 1 1,-1-2-1,0 1 1,0 0-1,0-1 1,0 0-1,0 0 1,-1-1-1,1 0 1,-8 1-1,9-1-6,-1-1 0,1 0 1,-1 0-1,1 0 0,-1-1 0,1 0 1,0 0-1,-1 0 0,1 0 0,0-1 1,0 1-1,-1-1 0,1 0 0,1 0 1,-1-1-1,0 1 0,0-1 0,1 0 1,0 0-1,-1 0 0,1 0 0,0-1 1,1 1-1,-1-1 0,1 0 0,-1 0 1,1 0-1,0 0 0,1 0 0,-1 0 1,1 0-1,-2-7 0,1 3-57,0-1 1,0 1-1,1 0 1,0 0-1,1 0 0,0-1 1,0 1-1,1 0 0,0 0 1,0-1-1,1 1 1,0 0-1,1 0 0,-1 1 1,1-1-1,1 0 1,0 1-1,0 0 0,6-9 1,3 1-206,1 0 0,0 0 0,1 2 1,0 0-1,1 0 0,26-15 0,20-12-1726,-8 0-1025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4:32.96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1 400 984,'0'0'4574,"-5"8"-3786,-3 3-595,-12 26 494,13-1 2442,9-30-737,7-24-1366,1-4-1027,1 1 0,0 0 0,2 1 1,0 0-1,1 1 0,1 0 0,1 2 0,0 0 1,2 0-1,0 2 0,21-15 0,-38 29-2,1-1 0,-1 1 1,1 0-1,-1-1 0,1 1 0,0 0 0,-1 0 0,1 0 0,0 0 0,0 1 0,0-1 0,0 0 0,0 1 0,-1 0 1,1-1-1,0 1 0,0 0 0,0 0 0,0 0 0,0 0 0,0 0 0,0 0 0,0 1 0,0-1 0,0 1 0,0-1 0,0 1 1,0 0-1,0 0 0,-1 0 0,1 0 0,0 0 0,-1 0 0,1 0 0,0 0 0,-1 1 0,0-1 0,1 1 0,-1-1 1,0 1-1,2 2 0,3 3 17,-1 1 1,-1-1 0,1 1-1,-1 0 1,-1 0 0,1 0-1,-1 0 1,-1 1 0,1-1-1,-2 1 1,2 9 0,0 15 149,-2 53 0,-1-51-39,6 44-23,-6-79-95,0 0-125,1 0 19,-1 0 0,1 0 0,0 0 0,-1 0 0,1-1 0,-1 1 0,1 0 0,-1 0-1,1-1 1,-1 1 0,1 0 0,-1-1 0,1 1 0,-1-1 0,1 1 0,-1-1 0,0 1 0,1-1 0,-1 1-1,0-1 1,1 1 0,-1-1 0,0 1 0,0-1 0,0 1 0,1-1 0,-1 1 0,0-1 0,0 0 0,0 1-1,0-1 1,0 1 0,0-1 0,0 0 0,0 1 0,0-1 0,-1 0 0,2-3-1095,4-14-2723</inkml:trace>
  <inkml:trace contextRef="#ctx0" brushRef="#br0" timeOffset="422.2">591 279 6889,'0'0'2929,"11"30"234,-6-2-2593,-1 1 1,-1-1-1,-1 0 1,-3 49-1,0-23-283,1 20-192,0-73-355,-2-2-745,1-1 665,-1 0 1,1 0-1,0 0 1,-1 0-1,1 0 0,0 0 1,0 0-1,0 0 0,0 0 1,1 0-1,-1-1 0,1 1 1,-1 0-1,1-1 1,0 1-1,0-3 0,-1-1-1068,-5-27-4928</inkml:trace>
  <inkml:trace contextRef="#ctx0" brushRef="#br0" timeOffset="766.99">659 0 6329,'0'0'1632</inkml:trace>
  <inkml:trace contextRef="#ctx0" brushRef="#br0" timeOffset="1123.08">923 135 6185,'0'0'4810,"-10"17"-4044,8-13-718,-7 12 150,1 0 1,0 0 0,1 1-1,1 0 1,1 0 0,0 0-1,-3 25 1,7-26-57,0 1-1,1-1 1,1 0 0,0 0 0,1 0-1,7 24 1,-8-36-127,0 1 0,1-1 0,0 1 0,0-1 0,0 0 0,1 0 0,-1 0 0,1 0 0,0 0 1,0-1-1,0 1 0,1-1 0,-1 0 0,1 0 0,0 0 0,-1 0 0,1 0 0,1-1 0,-1 0 0,0 0 0,1 0 0,-1-1 0,1 1 0,-1-1 0,1 0 0,8 1 0,-6-1 13,1-1-1,0 0 1,-1 0 0,1-1-1,0 1 1,-1-2-1,1 1 1,-1-1-1,0 0 1,1-1 0,-1 0-1,7-3 1,-10 3-23,-1 1 0,1-1 0,-1 1 0,0-1 0,1 0 0,-1 0 0,-1 0 0,1-1 0,0 1 0,-1-1 0,0 1 0,0-1 0,0 0 0,0 0 0,-1 0 0,1 0 0,-1 0 0,0 0 0,0 0 0,-1-1 0,1 1 0,-1 0 0,0-5 0,0 3-15,1-1-6,-1 0 0,-1 0 0,1 0 0,-1 0 0,0 0 1,0 0-1,-4-8 0,5 14 13,-1-1 1,0 0-1,0 1 1,-1 0 0,1-1-1,0 1 1,0 0 0,-1-1-1,1 1 1,-1 0-1,1 0 1,-1 0 0,0 0-1,1 0 1,-1 1-1,0-1 1,1 0 0,-1 1-1,0-1 1,0 1 0,0 0-1,1-1 1,-1 1-1,0 0 1,0 0 0,0 0-1,0 1 1,1-1 0,-1 0-1,0 1 1,0-1-1,-3 2 1,4-1 4,-1 0 0,0-1-1,1 1 1,-1 0 0,0 1 0,1-1 0,0 0 0,-1 0-1,1 1 1,0-1 0,-1 0 0,1 1 0,0 0-1,0-1 1,0 1 0,0 0 0,1-1 0,-1 1 0,0 0-1,1 0 1,-1-1 0,1 1 0,0 0 0,-1 0 0,1 3-1,-2 54 44,3-46-41,-1-8-102,1 1 0,0-1 0,0 0-1,0 1 1,1-1 0,0 0 0,0 0 0,0 0 0,1 0 0,-1-1-1,1 1 1,0-1 0,1 1 0,-1-1 0,1 0 0,-1 0 0,1-1 0,1 1-1,-1-1 1,0 0 0,1 0 0,-1 0 0,1-1 0,6 3 0,2 1-452,0-1 0,0 0 1,1-1-1,-1 0 1,1-1-1,0-1 1,0 0-1,15-1 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4:29.079"/>
    </inkml:context>
    <inkml:brush xml:id="br0">
      <inkml:brushProperty name="width" value="0.1" units="cm"/>
      <inkml:brushProperty name="height" value="0.6" units="cm"/>
      <inkml:brushProperty name="color" value="#849398"/>
      <inkml:brushProperty name="inkEffects" value="pencil"/>
    </inkml:brush>
  </inkml:definitions>
  <inkml:trace contextRef="#ctx0" brushRef="#br0">59 68 3040,'0'0'568,"0"0"1753,0 0-969,0 0-824,0 0-216,0 0 24,0 0-72,0 0-96,0 0-104,0 0-56,0 0 96,0 0 120,0 0 57,0 0 31,0 0-56,0 0 8,0 0-24,0 0-88,0 0-56,0 1-96,0 2 0,0 2 8,0 4 176,0 3 48,0 4 32,-1 5-96,-1 3 40,-2 1-48,-1 1 16,-2 0-80,1-1-16,-1-2-80,0-4 48,2-4 72,0-5 16,1-3 48,1-3 64,2-2 64,0-2 120,1 0 41,0-2-9,0-2-136,1-5-328,2-4-16,1-5 8,1-3 0,3-3 8,2-2 16,2-2-16,4 0 0,2 1 0,3 1 0,1 1 0,0 3-40,-1 2 40,-2 3 0,-3 4-16,-1 4 16,-4 4-80,-2 2 8,-3 2-8,0 1-8,-1 1 88,0 1-8,1 3 0,0 2 8,1 2 0,-1 2 0,2 3 64,-1 1-16,-1 2-48,0 1 0,-1 0 0,-1 1 8,-1 0 0,-1-1 0,-1 0-8,-1 0 8,0-2 16,0-1-16,0-1-8,0 0 8,-1-1 0,1-2-8,0-2-408,0 1-705,-1-2-735,0-1-617,-1-3-143,-1-2-2049,2-2 2761</inkml:trace>
  <inkml:trace contextRef="#ctx0" brushRef="#br0" timeOffset="474.4">500 123 6369,'0'0'2488,"0"0"-1815,0 0-481,0 0 544,0 0 88,0 0-400,1 2-272,0 0-56,1 1 32,0 1 152,0 0 216,1 1 32,-1 1-112,1 1-31,-1 1-121,1 1-32,0 1-72,-1-1-32,-1 2-32,0 0 0,0 0 8,-1 0-32,0 1-24,0 0-40,-1-1 48,1 0 24,0-1-16,0-1-56,0 1 48,0-2-40,0-1-8,0 0 40,0-2-40,0-2 0,0 0-8,0-1 8,0-1 0,0 0 0,0-1-8,0 0-224,0 0-232,0 0-448,0-2-1049,0-2-751,0-3-2306,0 0 49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6:22.14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2 18 144,'0'0'268,"9"0"-333,25 0 118,-25 0 230,11 4 14720,-30-2-14359,4 0-630,-1 0 1,1 0-1,0 0 1,0 1 0,0 0-1,0 1 1,0-1-1,1 1 1,-1 0 0,1 0-1,0 1 1,1-1-1,-1 1 1,1 0-1,0 1 1,0-1 0,0 1-1,1 0 1,0-1-1,0 1 1,0 1 0,1-1-1,-3 9 1,3-7-5,0-1 0,0 1 0,1 0 1,0-1-1,0 1 0,1 0 0,0 0 1,0-1-1,1 1 0,0 0 0,0 0 0,1-1 1,0 1-1,0-1 0,1 1 0,0-1 1,0 0-1,1 0 0,8 13 0,-4-12-6,-1-1 0,1 1-1,0-1 1,0 0 0,1-1-1,0 0 1,0 0 0,1-1-1,0 0 1,0-1 0,0 0-1,16 4 1,-21-7-12,1 1 1,-1-2-1,0 1 0,0-1 1,1 1-1,-1-2 0,0 1 0,1 0 1,-1-1-1,0 0 0,0 0 1,0-1-1,0 1 0,0-1 0,0 0 1,0-1-1,-1 1 0,1-1 1,-1 0-1,1 0 0,-1 0 1,0-1-1,0 1 0,-1-1 0,1 0 1,-1 0-1,3-5 0,2-4 4,-1 0-1,-1-1 0,0 1 1,-1-2-1,0 1 0,-1 0 1,-1-1-1,0 0 0,-1 0 1,-1 1-1,0-1 0,-1 0 1,-1 0-1,0 0 0,-7-28 1,7 38 66,-1 0 0,0 0 0,0 0 0,-1 0 0,1 0 0,-1 0 0,0 1 1,-1 0-1,-6-8 0,-18-5-1203,26 16 713,1 1 1,-1 0-1,0-1 1,0 1-1,0 0 1,0 0-1,0 0 0,0 0 1,0 1-1,0-1 1,0 0-1,0 1 1,0-1-1,-2 2 0,-2 2-3367</inkml:trace>
  <inkml:trace contextRef="#ctx0" brushRef="#br0" timeOffset="510.88">807 84 6249,'0'0'5046,"-13"-12"-4639,-40-34-122,50 44-267,0 0-1,0 0 0,0 1 0,0-1 1,0 1-1,0 0 0,0 0 1,-1 0-1,1 0 0,0 1 0,-1-1 1,1 1-1,0 0 0,-4 0 1,6 0-4,0 0 1,0 0 0,0 0 0,0 0 0,-1 0-1,1 0 1,0 1 0,0-1 0,0 0-1,0 1 1,0-1 0,0 0 0,1 1-1,-1-1 1,0 1 0,0 0 0,0-1 0,0 1-1,0 0 1,1-1 0,-1 1 0,0 0-1,1 0 1,-1 0 0,0-1 0,1 1 0,-1 0-1,1 0 1,0 0 0,-1 2 0,2 5 93,0 0 1,1-1 0,1 1 0,-1-1 0,1 1-1,0-1 1,1 0 0,0 0 0,0 0-1,0-1 1,1 1 0,0-1 0,0 0-1,9 7 1,-4-1 57,0 0 0,16 25 1,-24-33-165,0 0 0,0 0 0,0 0 0,-1 1 0,1-1 1,-1 0-1,0 1 0,-1-1 0,1 1 0,-1-1 0,0 1 1,0-1-1,0 1 0,-1 5 0,0-7 2,0-1 1,0 0-1,-1 0 1,1 0-1,-1 0 1,1 0-1,-1 0 1,1-1-1,-1 1 1,0 0-1,0-1 1,0 1-1,0-1 1,0 0-1,0 0 1,0 0-1,-1 0 0,-2 1 1,-48 16 205,50-18-201,-23 6-130,0-2 0,-1-1 0,-45-1 0,71-2 63,1 0 0,-1 0-1,0 0 1,1 0 0,-1 0 0,1 0 0,-1 0-1,0 0 1,1 0 0,-1-1 0,1 1 0,-1 0-1,1 0 1,-1-1 0,1 1 0,-1 0 0,1-1-1,-1 1 1,1 0 0,-1-1 0,1 1 0,0-1-1,-1 1 1,1-1 0,0 1 0,-1-1 0,1 1-1,0-1 1,0 1 0,-1-1 0,1 1 0,0-1-1,0 0 1,0 1 0,0-1 0,0 1 0,0-1-1,0 0 1,0 1 0,0-1 0,0 1 0,0-1-1,0 0 1,0 1 0,0-1 0,1 0 0,-1-1-223,1 0 0,0 0 1,-1 0-1,1 0 0,0 0 1,0 0-1,0 1 0,0-1 1,0 0-1,1 1 0,2-4 1,17-6-2316,2 1-2480</inkml:trace>
  <inkml:trace contextRef="#ctx0" brushRef="#br0" timeOffset="1108.91">1046 158 280,'0'0'12207,"-7"90"-9668,2-70-2319,-1 7-102,-1 0 1,-2-1-1,0 0 0,-2 0 1,-20 35-1,26-47-115,5-14-7,0 0-1,0 0 1,0 0-1,-1 0 1,1 0-1,0-1 0,0 1 1,0 0-1,0 0 1,0 0-1,0 0 1,0 0-1,0 0 0,0 0 1,0 0-1,-1 0 1,3-13-37,1-1 0,1 1 0,-1 0 0,2 0 0,0 0 0,0 0 0,15-21 0,-3-1-22,-1 3-10,1 0 0,25-34 0,-34 55 66,0 0 0,1 1 1,0 0-1,1 0 0,0 1 0,0 0 1,1 1-1,20-12 0,18-1 50,-30 14-25,-19 7-21,0 0 1,0 0 0,0 0 0,0 0 0,0 0 0,0 1-1,0-1 1,0 0 0,0 0 0,0 0 0,0 0-1,0 0 1,0 0 0,0 0 0,1 0 0,-1 0 0,0 0-1,0 0 1,0 1 0,0-1 0,0 0 0,0 0-1,0 0 1,0 0 0,0 0 0,0 0 0,0 0-1,0 0 1,1 0 0,-1 0 0,0 0 0,0 0 0,0 0-1,0 0 1,0 0 0,0 0 0,0 0 0,0 0-1,0 0 1,1 0 0,-1 0 0,0 0 0,-24 20-735,-1 0 0,-1-2 1,-42 24-1,67-42 497,-1 1 0,1 0 0,0-1 0,0 1 0,0 0 0,0 0 0,0 0 0,0 0 0,0 0 0,0 0 0,0 0 0,0 0 0,1 0 0,-1 0 0,0 1 0,1-1 0,-1 0-1,1 0 1,-1 1 0,1 1 0</inkml:trace>
  <inkml:trace contextRef="#ctx0" brushRef="#br0" timeOffset="1466.09">1408 103 7865,'0'0'7329,"1"0"-7305,-1 1 0,1-1 0,-1 1 0,0-1 0,1 1 0,-1-1 0,0 1 0,1-1 0,-1 1 0,0 0 0,1-1 0,-1 1 0,0-1 0,0 1 0,0 0 1,0-1-1,0 1 0,1 0 0,-1-1 0,0 1 0,-1 0 0,1-1 0,0 1 0,0 1 0,-4 10 164,0 1 0,0-1 0,-1 0-1,-1 0 1,0 0 0,-14 19 0,9-14-133,2 0-1,-12 24 1,6 5-11,8-25-344,-1 0-1,-12 25 0,15-31-613,2-7-4457,5-17 3587,8-5-706</inkml:trace>
  <inkml:trace contextRef="#ctx0" brushRef="#br0" timeOffset="1821.2">1412 60 7009,'0'0'7114,"46"-30"-6930,-24 25-128,7 5-40,5 0 48,-5 0-64,11 0-8,-6 5-425,1 5-743,-12 5-952,-6 0-441,-6-5-1776</inkml:trace>
  <inkml:trace contextRef="#ctx0" brushRef="#br0" timeOffset="2209.45">1356 209 5569,'0'0'6169,"103"35"-5657,-58-26-512,-5-9-256,12 0-816,-18 0-825,-5 0-687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4-13T20:28:11.91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17 195 6129,'0'0'5200,"5"-6"-4476,14-17 54,-14 17 3370,-14 7-4076,1 0 1,-1 1-1,1-1 1,0 2-1,0-1 1,0 1-1,0 1 1,0-1-1,0 1 1,-13 10-1,-9 8 105,-32 29 0,51-41-52,-20 17 89,1 2 1,2 1-1,1 0 0,-25 38 1,43-55-187,0 2 0,1-1 0,0 1 0,2 0 0,-1 0 0,2 1 0,0 0 0,1 0 0,0 0 0,1 1 0,1-1 0,1 33 0,1-42-81,1 0 1,0 0 0,0 0-1,1-1 1,0 1 0,0 0-1,1-1 1,0 0 0,0 0-1,0 0 1,1 0 0,0 0-1,0 0 1,0-1 0,1 0-1,0 0 1,0 0 0,0-1-1,0 1 1,1-1 0,0-1-1,0 1 1,0-1 0,0 0-1,0 0 1,11 3 0,-6-3-567,0 0 1,1-1-1,0 0 1,-1 0 0,1-2-1,0 1 1,0-1-1,0-1 1,-1 0 0,1-1-1,0 0 1,-1-1-1,0 0 1,19-8 0,22-14-7352</inkml:trace>
  <inkml:trace contextRef="#ctx0" brushRef="#br0" timeOffset="437.29">526 589 9025,'0'0'3726,"-8"16"-2747,-22 57-75,28-70-876,1 1 1,0 0 0,0 0-1,0 0 1,0 0 0,1 0 0,-1 0-1,1 0 1,0 0 0,1 0 0,-1 0-1,0 0 1,1 0 0,0 0 0,0 0-1,0 0 1,1 0 0,-1-1 0,1 1-1,0-1 1,0 1 0,0-1-1,1 1 1,-1-1 0,1 0 0,0 0-1,0 0 1,0-1 0,0 1 0,0-1-1,0 1 1,1-1 0,-1 0 0,1-1-1,6 4 1,-1-2 2,1 1-1,-1-1 1,1-1-1,-1 0 1,1 0 0,0-1-1,0 0 1,-1-1-1,1 0 1,0 0-1,0-1 1,15-3 0,-20 2 11,0-1-1,-1 1 1,1-1 0,-1 0 0,0 0 0,1-1 0,-1 1 0,-1-1 0,1 0 0,0 0-1,-1 0 1,0 0 0,0-1 0,0 1 0,-1-1 0,0 0 0,1 0 0,0-6 0,-1 8 4,-1-1 0,1 1 0,-1-1 0,0 1 0,-1-1 0,1 1 0,-1-1 0,1 0 0,-1 1 0,0-1 0,0 0 0,-1 1 0,1-1 0,-1 1 0,0-1 0,0 0 0,0 1 0,0 0 0,-1-1 0,1 1 0,-1 0 0,0-1 0,0 1 0,0 0 0,0 1 0,0-1 0,-3-3 0,-4 2-151,1-1 0,-1 1 0,1 0 0,-1 1 0,0 0 0,-1 0 0,1 1 0,0 0 0,-1 0 0,1 1 0,-1 1 0,1 0 0,-1 0 0,0 1 0,-15 2 0,23-2-215,0 0 0,0 1 1,0-1-1,0 0 0,1 1 0,-1-1 1,0 1-1,1-1 0,-1 1 1,1 0-1,-1 0 0,1 0 1,0 0-1,-1 0 0,1 0 0,0 0 1,1 0-1,-1 0 0,0 0 1,1 1-1,-1-1 0,1 0 1,-1 0-1,1 1 0,0-1 0,0 0 1,0 1-1,1 3 0,-1 8-6406</inkml:trace>
  <inkml:trace contextRef="#ctx0" brushRef="#br0" timeOffset="842.07">921 777 9842,'0'0'6924,"7"-21"-6594,24-70-246,-29 84-72,1 0 0,0 1-1,1-1 1,0 1 0,0 0-1,0 0 1,1 0 0,5-5-1,-7 9-1,-1 0-1,1 0 1,-1 0-1,1 0 1,-1 1-1,1-1 0,0 1 1,0 0-1,0 0 1,0 0-1,0 0 1,0 0-1,0 1 0,0-1 1,4 1-1,-5 0-6,-1 1 0,0-1 0,1 1 0,-1-1 0,0 1 1,0 0-1,0-1 0,1 1 0,-1 0 0,0 0 0,0 0 0,0 0 0,0 0 0,0 0 0,-1 0 0,1 1 0,0-1 0,0 0 0,-1 0 0,1 1 0,-1-1 0,1 0 0,-1 1 0,1-1 0,-1 2 0,10 41 64,-9-40-54,3 50 3,-4-43-294,0-1-1,1 0 1,0 0-1,1 1 1,0-1 0,0 0-1,1-1 1,4 12 0,-6-21 103,-1 1 1,1-1 0,-1 0 0,1 1 0,-1-1 0,1 0-1,-1 1 1,1-1 0,-1 0 0,1 0 0,0 0 0,-1 1 0,1-1-1,-1 0 1,1 0 0,0 0 0,-1 0 0,1 0 0,-1 0 0,1 0-1,0 0 1,-1 0 0,2-1 0,0 1-726,4 0-3181</inkml:trace>
  <inkml:trace contextRef="#ctx0" brushRef="#br0" timeOffset="843.07">1265 179 10066,'0'0'8202,"0"7"-8052,12 410 1553,-8-376-2916,3-1-1,14 55 1,-3-24-3097,-12-34-1268</inkml:trace>
  <inkml:trace contextRef="#ctx0" brushRef="#br0" timeOffset="1321.4">1166 633 9978,'0'0'3273,"8"-18"-2837,28-55-390,-33 69-68,1 0 1,-1 0-1,1 0 0,0 1 1,-1-1-1,2 1 1,-1 0-1,0 0 1,1 0-1,-1 1 1,1 0-1,0 0 1,0 0-1,0 0 0,0 1 1,0 0-1,0 0 1,0 0-1,0 0 1,0 1-1,0 0 1,1 0-1,-1 1 0,0-1 1,0 1-1,0 0 1,0 0-1,0 1 1,0 0-1,0 0 1,0 0-1,-1 0 1,1 1-1,-1-1 0,1 1 1,6 7-1,-1 2 205,-1 0-1,0 1 1,9 20-1,17 25 1003,-34-57-1170,0-1 1,0 1 0,0 0 0,0-1 0,0 1-1,0-1 1,0 1 0,0-1 0,0 1-1,0-1 1,0 1 0,0-1 0,0 0 0,0 0-1,0 0 1,0 1 0,1-1 0,-1 0-1,0-1 1,0 1 0,0 0 0,0 0 0,0 0-1,0-1 1,0 1 0,0 0 0,1-1-1,-1 1 1,0-1 0,-1 1 0,1-1 0,2-1-1,32-24 333,-31 22-302,4-3 4,1-2-33,1 1-1,0 0 1,1 0-1,19-10 1,-28 17-21,0 0 0,0 0 0,0 0 1,0 0-1,0 1 0,0-1 0,1 1 0,-1-1 1,0 1-1,0 0 0,0 0 0,1 0 0,-1 0 0,0 0 1,0 1-1,1-1 0,-1 0 0,0 1 0,0 0 0,0-1 1,0 1-1,0 0 0,0 0 0,0 0 0,0 1 0,0-1 1,-1 0-1,1 1 0,0-1 0,-1 1 0,1 0 0,-1-1 1,1 1-1,1 3 0,-2-3-44,26 31 354,-27-33-289,0 0-1,1 1 1,-1-1-1,0 0 1,1 1-1,-1-1 1,1 0-1,-1 0 1,1 0-1,-1 1 1,0-1 0,1 0-1,-1 0 1,1 0-1,-1 0 1,1 0-1,-1 0 1,1 0-1,-1 0 1,1 0-1,-1 0 1,1 0-1,-1 0 1,1 0-1,-1 0 1,1-1-1,-1 1 1,1 0-1,0-1 20,0-1 0,0 1 0,0 0 0,-1 0-1,1-1 1,0 1 0,-1 0 0,1-1 0,-1 1 0,1-1-1,-1 1 1,1-1 0,-1 1 0,0-3 0,1 0 36,-1 1 1,1-1 0,-1 1-1,0-1 1,0 1 0,0-1 0,0 0-1,-1-4 1,0 7-65,0 0-1,1 0 1,-1 0 0,0 0-1,0 0 1,1 0-1,-1 1 1,0-1 0,0 0-1,0 0 1,0 1 0,0-1-1,0 1 1,0-1-1,0 1 1,0-1 0,-1 1-1,1 0 1,0 0 0,0-1-1,0 1 1,0 0-1,0 0 1,-1 0 0,1 0-1,0 0 1,-2 1 0,-3-1-208,0 0 1,-1 1-1,1 0 0,0 0 1,0 1-1,0 0 1,0 0-1,0 0 1,0 1-1,-11 6 0,-11 12-4585</inkml:trace>
  <inkml:trace contextRef="#ctx0" brushRef="#br0" timeOffset="1709.24">1898 0 11802,'0'0'7833,"0"13"-7519,-5 319 2509,-1 31-4439,8-344-722,6-13-2969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D46C5A8DCD204F87235F3F107C650B" ma:contentTypeVersion="2" ma:contentTypeDescription="Create a new document." ma:contentTypeScope="" ma:versionID="f8b7d93129fe0c6a6a137622660e81e4">
  <xsd:schema xmlns:xsd="http://www.w3.org/2001/XMLSchema" xmlns:xs="http://www.w3.org/2001/XMLSchema" xmlns:p="http://schemas.microsoft.com/office/2006/metadata/properties" xmlns:ns2="e55111b7-c86e-4eb6-8309-80f9cb17ce64" targetNamespace="http://schemas.microsoft.com/office/2006/metadata/properties" ma:root="true" ma:fieldsID="3c8cd0b050fecc90845bfa975f58b818" ns2:_="">
    <xsd:import namespace="e55111b7-c86e-4eb6-8309-80f9cb17ce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5111b7-c86e-4eb6-8309-80f9cb17ce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FF04F7-41D1-4CD9-8786-1C82D3478B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5111b7-c86e-4eb6-8309-80f9cb17ce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613B2F-2DFE-4297-95DF-C9C9C58B68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C5A8C6A-BFAF-4607-8A70-303248EC283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989D9A8-1DC0-474A-9019-995A11C9F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6</Pages>
  <Words>1121</Words>
  <Characters>6391</Characters>
  <Application>Microsoft Office Word</Application>
  <DocSecurity>0</DocSecurity>
  <Lines>53</Lines>
  <Paragraphs>14</Paragraphs>
  <ScaleCrop>false</ScaleCrop>
  <Company/>
  <LinksUpToDate>false</LinksUpToDate>
  <CharactersWithSpaces>7498</CharactersWithSpaces>
  <SharedDoc>false</SharedDoc>
  <HLinks>
    <vt:vector size="6" baseType="variant">
      <vt:variant>
        <vt:i4>65618</vt:i4>
      </vt:variant>
      <vt:variant>
        <vt:i4>0</vt:i4>
      </vt:variant>
      <vt:variant>
        <vt:i4>0</vt:i4>
      </vt:variant>
      <vt:variant>
        <vt:i4>5</vt:i4>
      </vt:variant>
      <vt:variant>
        <vt:lpwstr>http://www.energy.cy450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wthorne, Daniel S CPT MIL USA USMA</dc:creator>
  <cp:keywords/>
  <dc:description/>
  <cp:lastModifiedBy>Shafer, Justin S LTC</cp:lastModifiedBy>
  <cp:revision>299</cp:revision>
  <cp:lastPrinted>2019-01-11T10:55:00Z</cp:lastPrinted>
  <dcterms:created xsi:type="dcterms:W3CDTF">2020-03-29T19:16:00Z</dcterms:created>
  <dcterms:modified xsi:type="dcterms:W3CDTF">2021-04-13T20:2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69D46C5A8DCD204F87235F3F107C650B</vt:lpwstr>
  </property>
</Properties>
</file>